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995A4F" w14:textId="431D46A0" w:rsidR="00800C1B" w:rsidRDefault="00800C1B" w:rsidP="002312D3">
      <w:pPr>
        <w:pStyle w:val="Nadpis1"/>
        <w:numPr>
          <w:ilvl w:val="0"/>
          <w:numId w:val="0"/>
        </w:numPr>
        <w:ind w:left="432" w:hanging="432"/>
        <w:jc w:val="both"/>
        <w:rPr>
          <w:sz w:val="40"/>
        </w:rPr>
      </w:pPr>
      <w:bookmarkStart w:id="0" w:name="_Toc69683578"/>
      <w:bookmarkStart w:id="1" w:name="_GoBack"/>
      <w:bookmarkEnd w:id="1"/>
      <w:r w:rsidRPr="00DF6F84">
        <w:rPr>
          <w:sz w:val="40"/>
        </w:rPr>
        <w:t>User documentation</w:t>
      </w:r>
      <w:bookmarkEnd w:id="0"/>
      <w:r w:rsidR="0086603A">
        <w:rPr>
          <w:sz w:val="40"/>
        </w:rPr>
        <w:t xml:space="preserve"> – ClusterProcessor</w:t>
      </w:r>
    </w:p>
    <w:p w14:paraId="6F2A46AA" w14:textId="77777777" w:rsidR="0086603A" w:rsidRPr="0086603A" w:rsidRDefault="0086603A" w:rsidP="0086603A"/>
    <w:p w14:paraId="43E5C9EA" w14:textId="77777777" w:rsidR="0086603A" w:rsidRPr="0086603A" w:rsidRDefault="0086603A" w:rsidP="002F62B6">
      <w:pPr>
        <w:pStyle w:val="Nadpis1"/>
      </w:pPr>
      <w:r>
        <w:t>About</w:t>
      </w:r>
    </w:p>
    <w:p w14:paraId="617FEE0C" w14:textId="77777777" w:rsidR="00731F3A" w:rsidRDefault="00731F3A" w:rsidP="0086603A">
      <w:pPr>
        <w:ind w:left="576"/>
      </w:pPr>
    </w:p>
    <w:p w14:paraId="03DC2C9D" w14:textId="36DD605A" w:rsidR="0086603A" w:rsidRDefault="0086603A" w:rsidP="00682EEC">
      <w:pPr>
        <w:spacing w:line="360" w:lineRule="auto"/>
        <w:ind w:firstLine="567"/>
        <w:jc w:val="both"/>
      </w:pPr>
      <w:r>
        <w:t xml:space="preserve">Cluster Processor is a </w:t>
      </w:r>
      <w:r w:rsidR="002D3715">
        <w:t>set of tools</w:t>
      </w:r>
      <w:r>
        <w:t xml:space="preserve"> for processing </w:t>
      </w:r>
      <w:r w:rsidR="004B359B">
        <w:t xml:space="preserve">the </w:t>
      </w:r>
      <w:r>
        <w:t>output of the TimePix3 detector.</w:t>
      </w:r>
      <w:r w:rsidR="00FE34EA">
        <w:t xml:space="preserve"> </w:t>
      </w:r>
      <w:r w:rsidR="00272A50">
        <w:t>This detector</w:t>
      </w:r>
      <w:r w:rsidR="00FE34EA">
        <w:t xml:space="preserve"> was developed </w:t>
      </w:r>
      <w:r w:rsidR="00272A50">
        <w:t xml:space="preserve">during the MediPix collaboration led by the CERN organization. </w:t>
      </w:r>
      <w:r w:rsidR="00FE34EA">
        <w:t xml:space="preserve">TimePix3 is a hybrid pixel detector </w:t>
      </w:r>
      <w:r w:rsidR="004B359B">
        <w:t xml:space="preserve">used in </w:t>
      </w:r>
      <w:r w:rsidR="00FA2584">
        <w:t xml:space="preserve">the </w:t>
      </w:r>
      <w:r w:rsidR="004B359B">
        <w:t>Large Hadron Collider to capture</w:t>
      </w:r>
      <w:r w:rsidR="00FE34EA">
        <w:t xml:space="preserve"> the trajectories of the sets of elementary particles, also known as clusters. However, the amount of data generated in this proce</w:t>
      </w:r>
      <w:r w:rsidR="004B359B">
        <w:t>s</w:t>
      </w:r>
      <w:r w:rsidR="00FE34EA">
        <w:t>s is too large for manual processing, which creates the need for automated tools which would help with processing and extracting information from the c</w:t>
      </w:r>
      <w:r w:rsidR="00405C42">
        <w:t>lusters. The extracted data can</w:t>
      </w:r>
      <w:r w:rsidR="00FE34EA">
        <w:t xml:space="preserve"> </w:t>
      </w:r>
      <w:r w:rsidR="00405C42">
        <w:t>t</w:t>
      </w:r>
      <w:r w:rsidR="00FE34EA">
        <w:t xml:space="preserve">hen be used for </w:t>
      </w:r>
      <w:r w:rsidR="004B359B">
        <w:t xml:space="preserve">the </w:t>
      </w:r>
      <w:r w:rsidR="00FE34EA">
        <w:t>classification of the clusters.</w:t>
      </w:r>
      <w:r w:rsidR="004B359B">
        <w:t xml:space="preserve"> </w:t>
      </w:r>
      <w:r w:rsidR="00FE34EA">
        <w:t>T</w:t>
      </w:r>
      <w:r w:rsidR="00C50103">
        <w:t>he ap</w:t>
      </w:r>
      <w:r w:rsidR="002F62B6">
        <w:t>plications</w:t>
      </w:r>
      <w:r w:rsidR="00C50103">
        <w:t xml:space="preserve"> in the ClusterProcessor</w:t>
      </w:r>
      <w:r w:rsidR="002F62B6">
        <w:t xml:space="preserve"> are the fo</w:t>
      </w:r>
      <w:r w:rsidR="004B359B">
        <w:t>l</w:t>
      </w:r>
      <w:r w:rsidR="002F62B6">
        <w:t>lowing:</w:t>
      </w:r>
    </w:p>
    <w:p w14:paraId="30A825E1" w14:textId="66291C21" w:rsidR="00D96DEC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ForClusters</w:t>
      </w:r>
      <w:r>
        <w:rPr>
          <w:lang w:val="en-US"/>
        </w:rPr>
        <w:t xml:space="preserve"> </w:t>
      </w:r>
      <w:r w:rsidR="00D97C8E">
        <w:rPr>
          <w:lang w:val="en-US"/>
        </w:rPr>
        <w:t xml:space="preserve">is a console application </w:t>
      </w:r>
      <w:r w:rsidR="004B359B">
        <w:rPr>
          <w:lang w:val="en-US"/>
        </w:rPr>
        <w:t>that</w:t>
      </w:r>
      <w:r w:rsidR="00D97C8E">
        <w:rPr>
          <w:lang w:val="en-US"/>
        </w:rPr>
        <w:t xml:space="preserve"> runs a given trained classifier on a selected dataset.</w:t>
      </w:r>
    </w:p>
    <w:p w14:paraId="3DC1EDF9" w14:textId="34AFB8C2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Filt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rves f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>selecting clusters based on their attributes for further processing.</w:t>
      </w:r>
    </w:p>
    <w:p w14:paraId="53D33D00" w14:textId="0C2AC9FD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View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provides a </w:t>
      </w:r>
      <w:r w:rsidR="00FE34EA">
        <w:rPr>
          <w:lang w:val="en-US"/>
        </w:rPr>
        <w:t xml:space="preserve">graphic </w:t>
      </w:r>
      <w:r w:rsidR="00FE34EA" w:rsidRPr="00FE34EA">
        <w:rPr>
          <w:lang w:val="en-US"/>
        </w:rPr>
        <w:t>user inte</w:t>
      </w:r>
      <w:r w:rsidR="00FE34EA">
        <w:rPr>
          <w:lang w:val="en-US"/>
        </w:rPr>
        <w:t xml:space="preserve">rface </w:t>
      </w:r>
      <w:r w:rsidR="004B359B">
        <w:rPr>
          <w:lang w:val="en-US"/>
        </w:rPr>
        <w:t>that</w:t>
      </w:r>
      <w:r w:rsidR="00FE34EA">
        <w:rPr>
          <w:lang w:val="en-US"/>
        </w:rPr>
        <w:t xml:space="preserve"> visualizes clusters. It allows for interactive cluster visualization (one by one).</w:t>
      </w:r>
    </w:p>
    <w:p w14:paraId="69D81724" w14:textId="324D8901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Description Generato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tool for generating the attribute file for the collection of clusters. This </w:t>
      </w:r>
      <w:r w:rsidR="00FE34EA">
        <w:rPr>
          <w:lang w:val="en-US"/>
        </w:rPr>
        <w:t>output file can be</w:t>
      </w:r>
      <w:r w:rsidR="00FE34EA" w:rsidRPr="00FE34EA">
        <w:rPr>
          <w:lang w:val="en-US"/>
        </w:rPr>
        <w:t xml:space="preserve"> consequently used for training the classifiers.</w:t>
      </w:r>
    </w:p>
    <w:p w14:paraId="5744D1F1" w14:textId="41FE7B89" w:rsidR="00FE34EA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lang w:val="en-US"/>
        </w:rPr>
      </w:pPr>
      <w:r w:rsidRPr="00FE34EA">
        <w:rPr>
          <w:b/>
          <w:lang w:val="en-US"/>
        </w:rPr>
        <w:t>ClassifierUI</w:t>
      </w:r>
      <w:r>
        <w:rPr>
          <w:b/>
          <w:lang w:val="en-US"/>
        </w:rPr>
        <w:t xml:space="preserve"> </w:t>
      </w:r>
      <w:r w:rsidRPr="00FE34EA">
        <w:rPr>
          <w:lang w:val="en-US"/>
        </w:rPr>
        <w:t xml:space="preserve">provides a graphical interface </w:t>
      </w:r>
      <w:r>
        <w:rPr>
          <w:lang w:val="en-US"/>
        </w:rPr>
        <w:t>with two main functionalities. Firstly, users can train a new classifier or train an existing classifier. And secondly, user</w:t>
      </w:r>
      <w:r w:rsidR="004B359B">
        <w:rPr>
          <w:lang w:val="en-US"/>
        </w:rPr>
        <w:t>s</w:t>
      </w:r>
      <w:r>
        <w:rPr>
          <w:lang w:val="en-US"/>
        </w:rPr>
        <w:t xml:space="preserve"> can </w:t>
      </w:r>
      <w:r w:rsidR="00F14198">
        <w:rPr>
          <w:lang w:val="en-US"/>
        </w:rPr>
        <w:t>combine</w:t>
      </w:r>
      <w:r>
        <w:rPr>
          <w:lang w:val="en-US"/>
        </w:rPr>
        <w:t xml:space="preserve"> single-level classifiers into a cascade classifier.</w:t>
      </w:r>
    </w:p>
    <w:p w14:paraId="21FCC0BB" w14:textId="1AD7E0FE" w:rsidR="00D96DEC" w:rsidRPr="00FE34EA" w:rsidRDefault="00D96DEC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assifierTrainer</w:t>
      </w:r>
      <w:r w:rsidR="00FE34EA">
        <w:rPr>
          <w:b/>
          <w:lang w:val="en-US"/>
        </w:rPr>
        <w:t xml:space="preserve"> </w:t>
      </w:r>
      <w:r w:rsidR="00FE34EA" w:rsidRPr="00FE34EA">
        <w:rPr>
          <w:lang w:val="en-US"/>
        </w:rPr>
        <w:t xml:space="preserve">is a console application </w:t>
      </w:r>
      <w:r w:rsidR="00FE34EA">
        <w:rPr>
          <w:lang w:val="en-US"/>
        </w:rPr>
        <w:t xml:space="preserve">with </w:t>
      </w:r>
      <w:r w:rsidR="00FE34EA" w:rsidRPr="00FE34EA">
        <w:rPr>
          <w:lang w:val="en-US"/>
        </w:rPr>
        <w:t xml:space="preserve">similar </w:t>
      </w:r>
      <w:r w:rsidR="00FE34EA">
        <w:rPr>
          <w:lang w:val="en-US"/>
        </w:rPr>
        <w:t>capabilities as ClassifierUI. It trains a classifier based on passed command line arguments.</w:t>
      </w:r>
    </w:p>
    <w:p w14:paraId="129B28C1" w14:textId="1C03508D" w:rsidR="00D96DEC" w:rsidRPr="00FE34EA" w:rsidRDefault="00FE34EA" w:rsidP="00682EEC">
      <w:pPr>
        <w:pStyle w:val="Odsekzoznamu"/>
        <w:numPr>
          <w:ilvl w:val="0"/>
          <w:numId w:val="19"/>
        </w:numPr>
        <w:spacing w:line="360" w:lineRule="auto"/>
        <w:jc w:val="both"/>
        <w:rPr>
          <w:b/>
          <w:lang w:val="en-US"/>
        </w:rPr>
      </w:pPr>
      <w:r w:rsidRPr="00FE34EA">
        <w:rPr>
          <w:b/>
          <w:lang w:val="en-US"/>
        </w:rPr>
        <w:t>Cluster</w:t>
      </w:r>
      <w:r w:rsidR="00D96DEC" w:rsidRPr="00FE34EA">
        <w:rPr>
          <w:b/>
          <w:lang w:val="en-US"/>
        </w:rPr>
        <w:t>Experiment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erves as a tool </w:t>
      </w:r>
      <w:r w:rsidR="004B359B">
        <w:rPr>
          <w:lang w:val="en-US"/>
        </w:rPr>
        <w:t>that</w:t>
      </w:r>
      <w:r>
        <w:rPr>
          <w:lang w:val="en-US"/>
        </w:rPr>
        <w:t xml:space="preserve"> performs classification experiments on a dataset of clusters. It trains multiple classifiers and evaluates their results.</w:t>
      </w:r>
    </w:p>
    <w:p w14:paraId="25D22D91" w14:textId="7E8852C1" w:rsidR="00272A50" w:rsidRDefault="00C50103" w:rsidP="00FA2584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following sections</w:t>
      </w:r>
      <w:r w:rsidR="004B359B">
        <w:rPr>
          <w:lang w:val="en-US"/>
        </w:rPr>
        <w:t>,</w:t>
      </w:r>
      <w:r>
        <w:rPr>
          <w:lang w:val="en-US"/>
        </w:rPr>
        <w:t xml:space="preserve"> we will </w:t>
      </w:r>
      <w:r w:rsidR="008E3A07">
        <w:rPr>
          <w:lang w:val="en-US"/>
        </w:rPr>
        <w:t xml:space="preserve">show how to install the </w:t>
      </w:r>
      <w:r w:rsidR="000823D4">
        <w:rPr>
          <w:lang w:val="en-US"/>
        </w:rPr>
        <w:t xml:space="preserve">set of tools and use each </w:t>
      </w:r>
      <w:r w:rsidR="004B359B">
        <w:rPr>
          <w:lang w:val="en-US"/>
        </w:rPr>
        <w:t xml:space="preserve">of </w:t>
      </w:r>
      <w:r w:rsidR="009B0E52">
        <w:rPr>
          <w:lang w:val="en-US"/>
        </w:rPr>
        <w:t xml:space="preserve">its individual </w:t>
      </w:r>
      <w:r>
        <w:rPr>
          <w:lang w:val="en-US"/>
        </w:rPr>
        <w:t>applications.</w:t>
      </w:r>
    </w:p>
    <w:p w14:paraId="6992F8E1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19C734E" w14:textId="77777777" w:rsidR="002F62B6" w:rsidRPr="00FE34EA" w:rsidRDefault="002F62B6" w:rsidP="00682EEC">
      <w:pPr>
        <w:spacing w:line="360" w:lineRule="auto"/>
        <w:jc w:val="both"/>
        <w:rPr>
          <w:lang w:val="en-US"/>
        </w:rPr>
      </w:pPr>
    </w:p>
    <w:p w14:paraId="24222E5B" w14:textId="77777777" w:rsidR="00B703CC" w:rsidRDefault="00B703CC" w:rsidP="002F62B6">
      <w:pPr>
        <w:pStyle w:val="Nadpis1"/>
      </w:pPr>
      <w:bookmarkStart w:id="2" w:name="_Ref76390243"/>
      <w:bookmarkStart w:id="3" w:name="_Toc69683579"/>
      <w:r>
        <w:t>Installation</w:t>
      </w:r>
      <w:bookmarkEnd w:id="2"/>
    </w:p>
    <w:bookmarkEnd w:id="3"/>
    <w:p w14:paraId="04ED2069" w14:textId="77777777" w:rsidR="00800C1B" w:rsidRPr="00DF0237" w:rsidRDefault="00800C1B" w:rsidP="002312D3">
      <w:pPr>
        <w:jc w:val="both"/>
      </w:pPr>
    </w:p>
    <w:p w14:paraId="18011039" w14:textId="58F76D24" w:rsidR="00DF6F84" w:rsidRDefault="00775D86" w:rsidP="002312D3">
      <w:pPr>
        <w:spacing w:line="360" w:lineRule="auto"/>
        <w:ind w:firstLine="567"/>
        <w:jc w:val="both"/>
      </w:pPr>
      <w:r>
        <w:t>In order to run all of the</w:t>
      </w:r>
      <w:r w:rsidR="00800C1B">
        <w:t xml:space="preserve"> </w:t>
      </w:r>
      <w:r w:rsidR="00E5377F">
        <w:t>primary</w:t>
      </w:r>
      <w:r w:rsidR="00800C1B">
        <w:t xml:space="preserve"> applications</w:t>
      </w:r>
      <w:r>
        <w:t xml:space="preserve"> in the </w:t>
      </w:r>
      <w:r w:rsidRPr="00775D86">
        <w:rPr>
          <w:rFonts w:ascii="Consolas" w:hAnsi="Consolas" w:cs="Consolas"/>
        </w:rPr>
        <w:t>ClusterProcessor</w:t>
      </w:r>
      <w:r>
        <w:t xml:space="preserve"> solution</w:t>
      </w:r>
      <w:r w:rsidR="00E5377F">
        <w:t>,</w:t>
      </w:r>
      <w:r w:rsidR="00800C1B">
        <w:t xml:space="preserve"> </w:t>
      </w:r>
      <w:r w:rsidR="004B359B">
        <w:t xml:space="preserve">the </w:t>
      </w:r>
      <w:r w:rsidR="00800C1B">
        <w:t>user</w:t>
      </w:r>
      <w:r w:rsidR="00DF6F84">
        <w:t xml:space="preserve"> has two options. </w:t>
      </w:r>
    </w:p>
    <w:p w14:paraId="7BD81765" w14:textId="0D6FB655" w:rsidR="00DF6F84" w:rsidRDefault="00DF6F84" w:rsidP="00FE34EA">
      <w:pPr>
        <w:pStyle w:val="Odsekzoznamu"/>
        <w:numPr>
          <w:ilvl w:val="0"/>
          <w:numId w:val="7"/>
        </w:numPr>
        <w:spacing w:line="360" w:lineRule="auto"/>
        <w:jc w:val="both"/>
      </w:pPr>
      <w:r>
        <w:t xml:space="preserve">Download the archived </w:t>
      </w:r>
      <w:r w:rsidR="00775D86">
        <w:t xml:space="preserve">build (for Windows x64) </w:t>
      </w:r>
      <w:r>
        <w:t>of the s</w:t>
      </w:r>
      <w:r w:rsidR="00FE34EA">
        <w:t xml:space="preserve">olution accessible on the link: </w:t>
      </w:r>
      <w:hyperlink r:id="rId9" w:history="1">
        <w:r w:rsidR="00FE34EA" w:rsidRPr="00133E61">
          <w:rPr>
            <w:rStyle w:val="Hypertextovprepojenie"/>
          </w:rPr>
          <w:t>https://github.com/TomSpeedy/ClusterProcessor</w:t>
        </w:r>
      </w:hyperlink>
      <w:r w:rsidR="00133E61">
        <w:rPr>
          <w:rStyle w:val="Hypertextovprepojenie"/>
        </w:rPr>
        <w:t>Executables</w:t>
      </w:r>
      <w:r w:rsidR="00670F0E">
        <w:t>.</w:t>
      </w:r>
      <w:r w:rsidR="00FE34EA">
        <w:t xml:space="preserve"> </w:t>
      </w:r>
      <w:r w:rsidR="00B85C80">
        <w:t>This method is suitable when you</w:t>
      </w:r>
      <w:r w:rsidR="00133E61">
        <w:t xml:space="preserve"> only</w:t>
      </w:r>
      <w:r w:rsidR="00B85C80">
        <w:t xml:space="preserve"> plan to use the existing implementation.</w:t>
      </w:r>
    </w:p>
    <w:p w14:paraId="2C0682D7" w14:textId="1C6E519B" w:rsidR="00E5377F" w:rsidRDefault="00670F0E" w:rsidP="00967799">
      <w:pPr>
        <w:pStyle w:val="Odsekzoznamu"/>
        <w:numPr>
          <w:ilvl w:val="0"/>
          <w:numId w:val="7"/>
        </w:numPr>
        <w:spacing w:line="360" w:lineRule="auto"/>
        <w:jc w:val="both"/>
      </w:pPr>
      <w:bookmarkStart w:id="4" w:name="_Ref76576364"/>
      <w:r>
        <w:t>Clone the</w:t>
      </w:r>
      <w:r w:rsidR="00DF6F84">
        <w:t xml:space="preserve"> </w:t>
      </w:r>
      <w:r>
        <w:t>solution</w:t>
      </w:r>
      <w:r w:rsidR="00B60B10">
        <w:t xml:space="preserve"> fr</w:t>
      </w:r>
      <w:r w:rsidR="00AD707E">
        <w:t>o</w:t>
      </w:r>
      <w:r w:rsidR="00B60B10">
        <w:t xml:space="preserve">m </w:t>
      </w:r>
      <w:hyperlink r:id="rId10" w:history="1">
        <w:r w:rsidR="00967799" w:rsidRPr="00405C42">
          <w:rPr>
            <w:rStyle w:val="Hypertextovprepojenie"/>
          </w:rPr>
          <w:t>https://github.com/TomSpeedy/ClusterProcessor</w:t>
        </w:r>
      </w:hyperlink>
      <w:r w:rsidR="004B359B">
        <w:t>.</w:t>
      </w:r>
      <w:r w:rsidR="00B60B10">
        <w:t xml:space="preserve"> This method is for those who wou</w:t>
      </w:r>
      <w:r w:rsidR="004B359B">
        <w:t>l</w:t>
      </w:r>
      <w:r w:rsidR="00B60B10">
        <w:t xml:space="preserve">d like to </w:t>
      </w:r>
      <w:r w:rsidR="00AD6188">
        <w:t>modify any of the tools of ClusterProcessor</w:t>
      </w:r>
      <w:r w:rsidR="004B359B">
        <w:t>.</w:t>
      </w:r>
      <w:bookmarkEnd w:id="4"/>
    </w:p>
    <w:p w14:paraId="10D64368" w14:textId="0D6BD814" w:rsidR="00E5377F" w:rsidRDefault="003322F1" w:rsidP="002312D3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t xml:space="preserve">For </w:t>
      </w:r>
      <w:r w:rsidR="00927478">
        <w:t xml:space="preserve">compiling </w:t>
      </w:r>
      <w:r w:rsidR="004B359B">
        <w:t>all</w:t>
      </w:r>
      <w:r w:rsidR="00927478">
        <w:t xml:space="preserve"> of the tools</w:t>
      </w:r>
      <w:r w:rsidR="00136E81">
        <w:t>,</w:t>
      </w:r>
      <w:r w:rsidR="00927478">
        <w:t xml:space="preserve"> </w:t>
      </w:r>
      <w:r w:rsidR="006A0028">
        <w:t xml:space="preserve">you will need </w:t>
      </w:r>
      <w:proofErr w:type="gramStart"/>
      <w:r w:rsidR="00136E81">
        <w:t xml:space="preserve">the </w:t>
      </w:r>
      <w:r w:rsidR="00136E81" w:rsidRPr="004B359B">
        <w:rPr>
          <w:i/>
        </w:rPr>
        <w:t>.Net</w:t>
      </w:r>
      <w:proofErr w:type="gramEnd"/>
      <w:r w:rsidR="00136E81" w:rsidRPr="004B359B">
        <w:rPr>
          <w:i/>
        </w:rPr>
        <w:t xml:space="preserve"> Framework</w:t>
      </w:r>
      <w:r w:rsidR="00136E81">
        <w:t xml:space="preserve"> version 4</w:t>
      </w:r>
      <w:r w:rsidR="006A0028">
        <w:t>.</w:t>
      </w:r>
      <w:r w:rsidR="00136E81">
        <w:t>7</w:t>
      </w:r>
      <w:r w:rsidR="006A0028">
        <w:t>.</w:t>
      </w:r>
      <w:r w:rsidR="00E5377F">
        <w:rPr>
          <w:lang w:val="en-US"/>
        </w:rPr>
        <w:t xml:space="preserve"> For further information about </w:t>
      </w:r>
      <w:r w:rsidR="004B359B">
        <w:rPr>
          <w:lang w:val="en-US"/>
        </w:rPr>
        <w:t xml:space="preserve">the </w:t>
      </w:r>
      <w:r w:rsidR="00E5377F" w:rsidRPr="00E5377F">
        <w:rPr>
          <w:i/>
          <w:lang w:val="en-US"/>
        </w:rPr>
        <w:t>.Net Framework</w:t>
      </w:r>
      <w:r w:rsidR="00E5377F">
        <w:rPr>
          <w:i/>
          <w:lang w:val="en-US"/>
        </w:rPr>
        <w:t>,</w:t>
      </w:r>
      <w:r w:rsidR="00E5377F">
        <w:rPr>
          <w:lang w:val="en-US"/>
        </w:rPr>
        <w:t xml:space="preserve"> </w:t>
      </w:r>
      <w:r w:rsidR="004B359B">
        <w:rPr>
          <w:lang w:val="en-US"/>
        </w:rPr>
        <w:t xml:space="preserve">please </w:t>
      </w:r>
      <w:r w:rsidR="00E5377F">
        <w:rPr>
          <w:lang w:val="en-US"/>
        </w:rPr>
        <w:t xml:space="preserve">visit </w:t>
      </w:r>
      <w:hyperlink r:id="rId11" w:history="1">
        <w:r w:rsidR="00E5377F" w:rsidRPr="00E5377F">
          <w:rPr>
            <w:rStyle w:val="Hypertextovprepojenie"/>
            <w:lang w:val="en-US"/>
          </w:rPr>
          <w:t>https://docs.microsoft.com/en-us/dotnet/framework/get-started/system-requirements</w:t>
        </w:r>
      </w:hyperlink>
      <w:r w:rsidR="004B359B">
        <w:rPr>
          <w:rStyle w:val="Hypertextovprepojenie"/>
          <w:lang w:val="en-US"/>
        </w:rPr>
        <w:t>.</w:t>
      </w:r>
    </w:p>
    <w:p w14:paraId="06E4A355" w14:textId="63EC6FC6" w:rsidR="00800C1B" w:rsidRDefault="00E5377F" w:rsidP="00967799">
      <w:pPr>
        <w:pStyle w:val="Odsekzoznamu"/>
        <w:numPr>
          <w:ilvl w:val="0"/>
          <w:numId w:val="3"/>
        </w:numPr>
        <w:spacing w:line="360" w:lineRule="auto"/>
        <w:jc w:val="both"/>
        <w:rPr>
          <w:lang w:val="en-US"/>
        </w:rPr>
      </w:pPr>
      <w:r>
        <w:rPr>
          <w:lang w:val="en-US"/>
        </w:rPr>
        <w:t>The</w:t>
      </w:r>
      <w:r w:rsidR="00800C1B" w:rsidRPr="00E5377F">
        <w:rPr>
          <w:lang w:val="en-US"/>
        </w:rPr>
        <w:t xml:space="preserve"> library </w:t>
      </w:r>
      <w:r w:rsidR="00800C1B" w:rsidRPr="00E5377F">
        <w:rPr>
          <w:rFonts w:ascii="Consolas" w:hAnsi="Consolas" w:cs="Consolas"/>
          <w:lang w:val="en-US"/>
        </w:rPr>
        <w:t>ClusterCalculator</w:t>
      </w:r>
      <w:r>
        <w:rPr>
          <w:rFonts w:ascii="Consolas" w:hAnsi="Consolas" w:cs="Consolas"/>
          <w:lang w:val="en-US"/>
        </w:rPr>
        <w:t xml:space="preserve"> is</w:t>
      </w:r>
      <w:r w:rsidR="00800C1B" w:rsidRPr="00E5377F">
        <w:rPr>
          <w:rFonts w:ascii="Courier New" w:hAnsi="Courier New" w:cs="Courier New"/>
          <w:lang w:val="en-US"/>
        </w:rPr>
        <w:t xml:space="preserve"> </w:t>
      </w:r>
      <w:r w:rsidR="00800C1B" w:rsidRPr="00E5377F">
        <w:rPr>
          <w:lang w:val="en-US"/>
        </w:rPr>
        <w:t>downloaded</w:t>
      </w:r>
      <w:r w:rsidR="00670F0E">
        <w:rPr>
          <w:lang w:val="en-US"/>
        </w:rPr>
        <w:t xml:space="preserve"> (cloned)</w:t>
      </w:r>
      <w:r w:rsidR="00800C1B" w:rsidRPr="00E5377F">
        <w:rPr>
          <w:lang w:val="en-US"/>
        </w:rPr>
        <w:t xml:space="preserve">. This library is a part of the solution </w:t>
      </w:r>
      <w:r>
        <w:rPr>
          <w:rFonts w:ascii="Consolas" w:hAnsi="Consolas" w:cs="Consolas"/>
          <w:lang w:val="en-US"/>
        </w:rPr>
        <w:t xml:space="preserve">Cluster </w:t>
      </w:r>
      <w:r w:rsidR="00800C1B" w:rsidRPr="00E5377F">
        <w:rPr>
          <w:rFonts w:ascii="Consolas" w:hAnsi="Consolas" w:cs="Consolas"/>
          <w:lang w:val="en-US"/>
        </w:rPr>
        <w:t>Processor</w:t>
      </w:r>
      <w:r>
        <w:rPr>
          <w:lang w:val="en-US"/>
        </w:rPr>
        <w:t xml:space="preserve"> available at </w:t>
      </w:r>
      <w:hyperlink r:id="rId12" w:history="1">
        <w:r w:rsidR="00967799" w:rsidRPr="004B359B">
          <w:rPr>
            <w:rStyle w:val="Hypertextovprepojenie"/>
          </w:rPr>
          <w:t>https://github.com/TomSpeedy/ClusterProcessor</w:t>
        </w:r>
      </w:hyperlink>
    </w:p>
    <w:p w14:paraId="0E2C1037" w14:textId="474CA429" w:rsidR="00C50103" w:rsidRPr="00FE34EA" w:rsidRDefault="00C50103" w:rsidP="00FE34EA">
      <w:pPr>
        <w:spacing w:line="360" w:lineRule="auto"/>
        <w:jc w:val="both"/>
        <w:rPr>
          <w:lang w:val="en-US"/>
        </w:rPr>
      </w:pPr>
    </w:p>
    <w:p w14:paraId="624295E1" w14:textId="28C7D51E" w:rsidR="0089688A" w:rsidRPr="00FE34EA" w:rsidRDefault="006A4F84" w:rsidP="00272A50">
      <w:pPr>
        <w:pStyle w:val="Nadpis2"/>
        <w:rPr>
          <w:lang w:val="en-US"/>
        </w:rPr>
      </w:pPr>
      <w:r w:rsidRPr="00FE34EA">
        <w:rPr>
          <w:lang w:val="en-US"/>
        </w:rPr>
        <w:t>Data formats</w:t>
      </w:r>
    </w:p>
    <w:p w14:paraId="4FC58C0C" w14:textId="77777777" w:rsidR="00FE34EA" w:rsidRDefault="00FE34EA" w:rsidP="00FE34EA">
      <w:pPr>
        <w:spacing w:line="360" w:lineRule="auto"/>
        <w:rPr>
          <w:lang w:val="en-US"/>
        </w:rPr>
      </w:pPr>
    </w:p>
    <w:p w14:paraId="5205B117" w14:textId="59FFE6F2" w:rsidR="00272A50" w:rsidRDefault="006A4F84" w:rsidP="004B359B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he tools work with </w:t>
      </w:r>
      <w:r w:rsidR="003A36E0">
        <w:rPr>
          <w:lang w:val="en-US"/>
        </w:rPr>
        <w:t xml:space="preserve">clusters that are </w:t>
      </w:r>
      <w:r w:rsidR="00B4288D">
        <w:rPr>
          <w:lang w:val="en-US"/>
        </w:rPr>
        <w:t xml:space="preserve">traces of one particle with possible </w:t>
      </w:r>
      <w:r w:rsidR="0036725F">
        <w:rPr>
          <w:lang w:val="en-US"/>
        </w:rPr>
        <w:t>traces of its decay</w:t>
      </w:r>
      <w:r w:rsidR="00FE34EA">
        <w:rPr>
          <w:lang w:val="en-US"/>
        </w:rPr>
        <w:t xml:space="preserve"> </w:t>
      </w:r>
      <w:r w:rsidR="003A36E0">
        <w:rPr>
          <w:lang w:val="en-US"/>
        </w:rPr>
        <w:t>detected by TimePix3</w:t>
      </w:r>
      <w:r w:rsidR="004B359B">
        <w:rPr>
          <w:lang w:val="en-US"/>
        </w:rPr>
        <w:t>,</w:t>
      </w:r>
      <w:r w:rsidR="00FE34EA">
        <w:rPr>
          <w:lang w:val="en-US"/>
        </w:rPr>
        <w:t xml:space="preserve"> as shown in </w:t>
      </w:r>
      <w:r w:rsidR="00FE34EA">
        <w:rPr>
          <w:lang w:val="en-US"/>
        </w:rPr>
        <w:fldChar w:fldCharType="begin"/>
      </w:r>
      <w:r w:rsidR="00FE34EA">
        <w:rPr>
          <w:lang w:val="en-US"/>
        </w:rPr>
        <w:instrText xml:space="preserve"> REF _Ref73316810 \h </w:instrText>
      </w:r>
      <w:r w:rsidR="004B359B">
        <w:rPr>
          <w:lang w:val="en-US"/>
        </w:rPr>
        <w:instrText xml:space="preserve"> \* MERGEFORMAT </w:instrText>
      </w:r>
      <w:r w:rsidR="00FE34EA">
        <w:rPr>
          <w:lang w:val="en-US"/>
        </w:rPr>
      </w:r>
      <w:r w:rsidR="00FE34EA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FE34EA">
        <w:rPr>
          <w:lang w:val="en-US"/>
        </w:rPr>
        <w:fldChar w:fldCharType="end"/>
      </w:r>
      <w:r w:rsidR="004B1D65">
        <w:rPr>
          <w:lang w:val="en-US"/>
        </w:rPr>
        <w:t xml:space="preserve">. Raw data from </w:t>
      </w:r>
      <w:r w:rsidR="004B359B">
        <w:rPr>
          <w:lang w:val="en-US"/>
        </w:rPr>
        <w:t xml:space="preserve">the </w:t>
      </w:r>
      <w:r w:rsidR="004B1D65">
        <w:rPr>
          <w:lang w:val="en-US"/>
        </w:rPr>
        <w:t xml:space="preserve">TimePix3 detector </w:t>
      </w:r>
      <w:r w:rsidR="00432E7B">
        <w:rPr>
          <w:lang w:val="en-US"/>
        </w:rPr>
        <w:t>contains information on hits, energy</w:t>
      </w:r>
      <w:r w:rsidR="00101870">
        <w:rPr>
          <w:lang w:val="en-US"/>
        </w:rPr>
        <w:t>,</w:t>
      </w:r>
      <w:r w:rsidR="00432E7B">
        <w:rPr>
          <w:lang w:val="en-US"/>
        </w:rPr>
        <w:t xml:space="preserve"> </w:t>
      </w:r>
      <w:r w:rsidR="00101870">
        <w:rPr>
          <w:lang w:val="en-US"/>
        </w:rPr>
        <w:t>time of arrival</w:t>
      </w:r>
      <w:r w:rsidR="004B359B">
        <w:rPr>
          <w:lang w:val="en-US"/>
        </w:rPr>
        <w:t>,</w:t>
      </w:r>
      <w:r w:rsidR="00101870">
        <w:rPr>
          <w:lang w:val="en-US"/>
        </w:rPr>
        <w:t xml:space="preserve"> and time over the </w:t>
      </w:r>
      <w:r w:rsidR="00002816">
        <w:rPr>
          <w:lang w:val="en-US"/>
        </w:rPr>
        <w:t>threshold for each pixel. These pieces of information are grouped together</w:t>
      </w:r>
      <w:r w:rsidR="0063574C">
        <w:rPr>
          <w:lang w:val="en-US"/>
        </w:rPr>
        <w:t xml:space="preserve"> by the Clusterer application (accessible at </w:t>
      </w:r>
      <w:hyperlink r:id="rId13" w:history="1">
        <w:r w:rsidR="0063574C" w:rsidRPr="0063574C">
          <w:rPr>
            <w:rStyle w:val="Hypertextovprepojenie"/>
            <w:lang w:val="en-US"/>
          </w:rPr>
          <w:t>https://software.utef.cvut.cz/</w:t>
        </w:r>
      </w:hyperlink>
      <w:r w:rsidR="0063574C">
        <w:rPr>
          <w:lang w:val="en-US"/>
        </w:rPr>
        <w:t>)</w:t>
      </w:r>
      <w:r w:rsidR="00BF3C40">
        <w:rPr>
          <w:lang w:val="en-US"/>
        </w:rPr>
        <w:t>. Hence t</w:t>
      </w:r>
      <w:r w:rsidR="00FE34EA">
        <w:rPr>
          <w:lang w:val="en-US"/>
        </w:rPr>
        <w:t>he</w:t>
      </w:r>
      <w:r w:rsidR="00BF3C40">
        <w:rPr>
          <w:lang w:val="en-US"/>
        </w:rPr>
        <w:t xml:space="preserve"> base format of </w:t>
      </w:r>
      <w:r w:rsidR="004B359B">
        <w:rPr>
          <w:lang w:val="en-US"/>
        </w:rPr>
        <w:t xml:space="preserve">the </w:t>
      </w:r>
      <w:r w:rsidR="00BF3C40">
        <w:rPr>
          <w:lang w:val="en-US"/>
        </w:rPr>
        <w:t>input is</w:t>
      </w:r>
      <w:r w:rsidR="00FE34EA">
        <w:rPr>
          <w:lang w:val="en-US"/>
        </w:rPr>
        <w:t xml:space="preserve"> </w:t>
      </w:r>
      <w:r w:rsidR="00FE34EA">
        <w:rPr>
          <w:b/>
          <w:lang w:val="en-US"/>
        </w:rPr>
        <w:t xml:space="preserve">MM cluster format. </w:t>
      </w:r>
      <w:r w:rsidR="00FE34EA" w:rsidRPr="00FE34EA">
        <w:rPr>
          <w:lang w:val="en-US"/>
        </w:rPr>
        <w:t xml:space="preserve">This file format consists of 3 separate files – ini, cl, and </w:t>
      </w:r>
      <w:proofErr w:type="gramStart"/>
      <w:r w:rsidR="00FE34EA" w:rsidRPr="00FE34EA">
        <w:rPr>
          <w:lang w:val="en-US"/>
        </w:rPr>
        <w:t>px</w:t>
      </w:r>
      <w:proofErr w:type="gramEnd"/>
      <w:r w:rsidR="00FE34EA" w:rsidRPr="00FE34EA">
        <w:rPr>
          <w:lang w:val="en-US"/>
        </w:rPr>
        <w:t xml:space="preserve"> file</w:t>
      </w:r>
      <w:r w:rsidR="00FE34EA">
        <w:rPr>
          <w:lang w:val="en-US"/>
        </w:rPr>
        <w:t xml:space="preserve">. </w:t>
      </w:r>
    </w:p>
    <w:p w14:paraId="21A284AC" w14:textId="77777777" w:rsidR="00272A50" w:rsidRDefault="00272A50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3AFFF7" w14:textId="77777777" w:rsidR="00FE34EA" w:rsidRDefault="00FE34EA" w:rsidP="00FE34EA">
      <w:pPr>
        <w:spacing w:line="360" w:lineRule="auto"/>
        <w:ind w:firstLine="567"/>
        <w:rPr>
          <w:lang w:val="en-US"/>
        </w:rPr>
      </w:pPr>
    </w:p>
    <w:tbl>
      <w:tblPr>
        <w:tblpPr w:leftFromText="141" w:rightFromText="141" w:vertAnchor="text" w:horzAnchor="margin" w:tblpXSpec="center" w:tblpY="339"/>
        <w:tblW w:w="81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54"/>
        <w:gridCol w:w="5240"/>
        <w:gridCol w:w="2299"/>
      </w:tblGrid>
      <w:tr w:rsidR="00FE34EA" w:rsidRPr="00256B24" w14:paraId="3382FB29" w14:textId="77777777" w:rsidTr="004B0F22">
        <w:trPr>
          <w:trHeight w:val="339"/>
        </w:trPr>
        <w:tc>
          <w:tcPr>
            <w:tcW w:w="654" w:type="dxa"/>
            <w:tcBorders>
              <w:top w:val="single" w:sz="4" w:space="0" w:color="F79646"/>
              <w:left w:val="single" w:sz="4" w:space="0" w:color="F79646"/>
              <w:bottom w:val="single" w:sz="4" w:space="0" w:color="auto"/>
              <w:right w:val="nil"/>
            </w:tcBorders>
            <w:shd w:val="clear" w:color="F79646" w:fill="F79646"/>
            <w:noWrap/>
            <w:vAlign w:val="bottom"/>
            <w:hideMark/>
          </w:tcPr>
          <w:p w14:paraId="5473F66A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ile</w:t>
            </w:r>
          </w:p>
        </w:tc>
        <w:tc>
          <w:tcPr>
            <w:tcW w:w="5240" w:type="dxa"/>
            <w:tcBorders>
              <w:top w:val="single" w:sz="4" w:space="0" w:color="F79646"/>
              <w:left w:val="nil"/>
              <w:bottom w:val="single" w:sz="4" w:space="0" w:color="auto"/>
              <w:right w:val="nil"/>
            </w:tcBorders>
            <w:shd w:val="clear" w:color="F79646" w:fill="F79646"/>
            <w:vAlign w:val="bottom"/>
            <w:hideMark/>
          </w:tcPr>
          <w:p w14:paraId="7FC129EE" w14:textId="77777777" w:rsidR="00FE34EA" w:rsidRPr="0005454E" w:rsidRDefault="00FE34EA" w:rsidP="004B0F22">
            <w:pP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Format</w:t>
            </w:r>
          </w:p>
        </w:tc>
        <w:tc>
          <w:tcPr>
            <w:tcW w:w="2299" w:type="dxa"/>
            <w:tcBorders>
              <w:top w:val="single" w:sz="4" w:space="0" w:color="F79646"/>
              <w:left w:val="nil"/>
              <w:bottom w:val="single" w:sz="4" w:space="0" w:color="auto"/>
              <w:right w:val="single" w:sz="4" w:space="0" w:color="F79646"/>
            </w:tcBorders>
            <w:shd w:val="clear" w:color="F79646" w:fill="F79646"/>
            <w:noWrap/>
            <w:vAlign w:val="bottom"/>
            <w:hideMark/>
          </w:tcPr>
          <w:p w14:paraId="30727F1B" w14:textId="77777777" w:rsidR="00FE34EA" w:rsidRPr="00C269FF" w:rsidRDefault="00FE34EA" w:rsidP="004B0F22">
            <w:pPr>
              <w:rPr>
                <w:rFonts w:eastAsia="Times New Roman"/>
                <w:b/>
                <w:bCs/>
                <w:color w:val="FFFFFF"/>
                <w:sz w:val="22"/>
                <w:szCs w:val="22"/>
                <w:lang w:val="sk-SK" w:eastAsia="sk-SK"/>
              </w:rPr>
            </w:pPr>
            <w:r w:rsidRPr="0005454E"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E</w:t>
            </w:r>
            <w:r>
              <w:rPr>
                <w:rFonts w:eastAsia="Times New Roman"/>
                <w:b/>
                <w:bCs/>
                <w:color w:val="FFFFFF"/>
                <w:szCs w:val="22"/>
                <w:lang w:val="sk-SK" w:eastAsia="sk-SK"/>
              </w:rPr>
              <w:t>xample</w:t>
            </w:r>
          </w:p>
        </w:tc>
      </w:tr>
      <w:tr w:rsidR="00FE34EA" w:rsidRPr="00256B24" w14:paraId="3571B9CE" w14:textId="77777777" w:rsidTr="004B0F22">
        <w:trPr>
          <w:trHeight w:val="1353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EA3141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ini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D7070E4" w14:textId="6850743C" w:rsidR="00FE34EA" w:rsidRPr="00C269FF" w:rsidRDefault="00FE34EA" w:rsidP="00405C4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Measurement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(or any string ending with a newline char)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]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[Rela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ive path from the parent direc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ry of .ini to px file] 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[Relative path from the parent direct</w:t>
            </w:r>
            <w:r w:rsidR="00405C42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o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ry of .ini to cl file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A7B258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Measurement 123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PxFile= Clusters_px.txt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br/>
              <w:t>ClFile= Clusters_cl.txt</w:t>
            </w:r>
          </w:p>
        </w:tc>
      </w:tr>
      <w:tr w:rsidR="00FE34EA" w:rsidRPr="00256B24" w14:paraId="5D23B136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1D386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cl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64CA4A7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First 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Pixel Hit Count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LineOf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Byte of start in px file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</w:t>
            </w:r>
            <w:r>
              <w:rPr>
                <w:rFonts w:eastAsia="Times New Roman"/>
                <w:color w:val="000000"/>
                <w:sz w:val="22"/>
                <w:szCs w:val="22"/>
                <w:vertAlign w:val="superscript"/>
                <w:lang w:val="sk-SK" w:eastAsia="sk-SK"/>
              </w:rPr>
              <w:t>32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5586DE" w14:textId="77777777" w:rsidR="00FE34EA" w:rsidRPr="00C269FF" w:rsidRDefault="00FE34EA" w:rsidP="004B0F22">
            <w:pP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45.647 100 5 30</w:t>
            </w:r>
          </w:p>
        </w:tc>
      </w:tr>
      <w:tr w:rsidR="00FE34EA" w:rsidRPr="00256B24" w14:paraId="2B425170" w14:textId="77777777" w:rsidTr="004B0F22">
        <w:trPr>
          <w:trHeight w:val="1692"/>
        </w:trPr>
        <w:tc>
          <w:tcPr>
            <w:tcW w:w="6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25828" w14:textId="77777777" w:rsidR="00FE34EA" w:rsidRPr="00C269FF" w:rsidRDefault="00FE34EA" w:rsidP="004B0F22">
            <w:pPr>
              <w:jc w:val="center"/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ascii="Consolas" w:eastAsia="Times New Roman" w:hAnsi="Consolas" w:cs="Consolas"/>
                <w:color w:val="000000"/>
                <w:sz w:val="22"/>
                <w:szCs w:val="22"/>
                <w:lang w:val="sk-SK" w:eastAsia="sk-SK"/>
              </w:rPr>
              <w:t>px</w:t>
            </w:r>
          </w:p>
        </w:tc>
        <w:tc>
          <w:tcPr>
            <w:tcW w:w="5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B0CD3D2" w14:textId="77777777" w:rsidR="00FE34EA" w:rsidRPr="00C269FF" w:rsidRDefault="00FE34EA" w:rsidP="004B0F22">
            <w:pPr>
              <w:jc w:val="center"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[x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 xml:space="preserve"> 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y coordinate of the pixel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integer 0-255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 [ToA (</w:t>
            </w:r>
            <w:r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decimal)] [Energy (decimal</w:t>
            </w: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)]</w:t>
            </w:r>
          </w:p>
        </w:tc>
        <w:tc>
          <w:tcPr>
            <w:tcW w:w="22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26D83C" w14:textId="77777777" w:rsidR="00FE34EA" w:rsidRPr="00C269FF" w:rsidRDefault="00FE34EA" w:rsidP="00272A50">
            <w:pPr>
              <w:keepNext/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</w:pPr>
            <w:r w:rsidRPr="00C269FF">
              <w:rPr>
                <w:rFonts w:eastAsia="Times New Roman"/>
                <w:color w:val="000000"/>
                <w:sz w:val="22"/>
                <w:szCs w:val="22"/>
                <w:lang w:val="sk-SK" w:eastAsia="sk-SK"/>
              </w:rPr>
              <w:t>123 128 15540 14.235</w:t>
            </w:r>
          </w:p>
        </w:tc>
      </w:tr>
    </w:tbl>
    <w:p w14:paraId="53FD8341" w14:textId="51CBB6BD" w:rsidR="00272A50" w:rsidRDefault="00272A50" w:rsidP="00272A50">
      <w:pPr>
        <w:pStyle w:val="Popis"/>
        <w:framePr w:w="8233" w:hSpace="141" w:wrap="around" w:vAnchor="text" w:hAnchor="page" w:x="1825" w:y="5610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MM</w:t>
      </w:r>
      <w:proofErr w:type="gramEnd"/>
      <w:r>
        <w:t xml:space="preserve"> format data structure</w:t>
      </w:r>
    </w:p>
    <w:p w14:paraId="7E27B5BC" w14:textId="77777777" w:rsidR="00FE34EA" w:rsidRDefault="00FE34EA" w:rsidP="00FE34EA">
      <w:pPr>
        <w:spacing w:line="360" w:lineRule="auto"/>
        <w:ind w:firstLine="567"/>
        <w:rPr>
          <w:b/>
          <w:lang w:val="en-US"/>
        </w:rPr>
      </w:pPr>
    </w:p>
    <w:p w14:paraId="071EB85E" w14:textId="71880320" w:rsidR="00FE34EA" w:rsidRPr="00FE34EA" w:rsidRDefault="00FE34EA" w:rsidP="00405C42">
      <w:pPr>
        <w:spacing w:line="360" w:lineRule="auto"/>
        <w:ind w:firstLine="567"/>
        <w:rPr>
          <w:lang w:val="en-US"/>
        </w:rPr>
      </w:pPr>
      <w:r>
        <w:rPr>
          <w:lang w:val="en-US"/>
        </w:rPr>
        <w:t xml:space="preserve">Another kind of data format we use in our applications is </w:t>
      </w:r>
      <w:r w:rsidRPr="00FE34EA">
        <w:rPr>
          <w:b/>
          <w:lang w:val="en-US"/>
        </w:rPr>
        <w:t>JSON data format</w:t>
      </w:r>
      <w:r>
        <w:rPr>
          <w:b/>
          <w:lang w:val="en-US"/>
        </w:rPr>
        <w:t xml:space="preserve">. </w:t>
      </w:r>
      <w:r>
        <w:rPr>
          <w:lang w:val="en-US"/>
        </w:rPr>
        <w:t>This format is used for these two purposes:</w:t>
      </w:r>
    </w:p>
    <w:p w14:paraId="37B96CF0" w14:textId="4F3E0162" w:rsidR="006A4F84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r w:rsidRPr="00FE34EA">
        <w:rPr>
          <w:lang w:val="en-US"/>
        </w:rPr>
        <w:t>captu</w:t>
      </w:r>
      <w:r>
        <w:rPr>
          <w:lang w:val="en-US"/>
        </w:rPr>
        <w:t>ring</w:t>
      </w:r>
      <w:r w:rsidRPr="00FE34EA">
        <w:rPr>
          <w:lang w:val="en-US"/>
        </w:rPr>
        <w:t xml:space="preserve"> information about calculated attributes</w:t>
      </w:r>
      <w:r>
        <w:rPr>
          <w:lang w:val="en-US"/>
        </w:rPr>
        <w:t xml:space="preserve"> of a cluster, and</w:t>
      </w:r>
    </w:p>
    <w:p w14:paraId="43D53B17" w14:textId="1FCCF517" w:rsidR="00FE34EA" w:rsidRDefault="00FE34EA" w:rsidP="00FE34EA">
      <w:pPr>
        <w:pStyle w:val="Odsekzoznamu"/>
        <w:numPr>
          <w:ilvl w:val="0"/>
          <w:numId w:val="23"/>
        </w:numPr>
        <w:spacing w:line="360" w:lineRule="auto"/>
        <w:rPr>
          <w:lang w:val="en-US"/>
        </w:rPr>
      </w:pPr>
      <w:proofErr w:type="gramStart"/>
      <w:r>
        <w:rPr>
          <w:lang w:val="en-US"/>
        </w:rPr>
        <w:t>storing</w:t>
      </w:r>
      <w:proofErr w:type="gramEnd"/>
      <w:r>
        <w:rPr>
          <w:lang w:val="en-US"/>
        </w:rPr>
        <w:t xml:space="preserve"> multiple parameters for the classifier training. </w:t>
      </w:r>
    </w:p>
    <w:p w14:paraId="5FB9FF1F" w14:textId="0E8B0DA6" w:rsidR="004B359B" w:rsidRDefault="00FE34EA" w:rsidP="00FE34EA">
      <w:pPr>
        <w:spacing w:line="360" w:lineRule="auto"/>
        <w:rPr>
          <w:lang w:val="en-US"/>
        </w:rPr>
      </w:pPr>
      <w:r>
        <w:rPr>
          <w:lang w:val="en-US"/>
        </w:rPr>
        <w:t xml:space="preserve">The last data format we use in our applications </w:t>
      </w:r>
      <w:r w:rsidR="004B359B">
        <w:rPr>
          <w:lang w:val="en-US"/>
        </w:rPr>
        <w:t>is</w:t>
      </w:r>
      <w:r>
        <w:rPr>
          <w:lang w:val="en-US"/>
        </w:rPr>
        <w:t xml:space="preserve"> </w:t>
      </w:r>
      <w:proofErr w:type="gramStart"/>
      <w:r w:rsidRPr="00FE34EA">
        <w:rPr>
          <w:b/>
          <w:lang w:val="en-US"/>
        </w:rPr>
        <w:t>csf</w:t>
      </w:r>
      <w:proofErr w:type="gramEnd"/>
      <w:r>
        <w:rPr>
          <w:lang w:val="en-US"/>
        </w:rPr>
        <w:t xml:space="preserve"> and </w:t>
      </w:r>
      <w:r w:rsidRPr="00FE34EA">
        <w:rPr>
          <w:b/>
          <w:lang w:val="en-US"/>
        </w:rPr>
        <w:t>csf_support</w:t>
      </w:r>
      <w:r>
        <w:rPr>
          <w:lang w:val="en-US"/>
        </w:rPr>
        <w:t>. While these are not standardized data formats, the</w:t>
      </w:r>
      <w:r w:rsidR="004B359B">
        <w:rPr>
          <w:lang w:val="en-US"/>
        </w:rPr>
        <w:t>y</w:t>
      </w:r>
      <w:r>
        <w:rPr>
          <w:lang w:val="en-US"/>
        </w:rPr>
        <w:t xml:space="preserve"> contain information about the trained classifiers</w:t>
      </w:r>
      <w:r w:rsidR="004B359B">
        <w:rPr>
          <w:lang w:val="en-US"/>
        </w:rPr>
        <w:t xml:space="preserve"> so that</w:t>
      </w:r>
      <w:r w:rsidR="00B42F1B">
        <w:rPr>
          <w:lang w:val="en-US"/>
        </w:rPr>
        <w:t xml:space="preserve"> we can reconstruct them com</w:t>
      </w:r>
      <w:r>
        <w:rPr>
          <w:lang w:val="en-US"/>
        </w:rPr>
        <w:t>pletely from these files.</w:t>
      </w:r>
    </w:p>
    <w:p w14:paraId="1CD41089" w14:textId="51D55CFD" w:rsidR="00FE34EA" w:rsidRPr="00FE34EA" w:rsidRDefault="004B359B" w:rsidP="004B359B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4B76C534" w14:textId="77777777" w:rsidR="00800C1B" w:rsidRDefault="00800C1B" w:rsidP="002F62B6">
      <w:pPr>
        <w:pStyle w:val="Nadpis1"/>
      </w:pPr>
      <w:bookmarkStart w:id="5" w:name="_Toc69683580"/>
      <w:r>
        <w:lastRenderedPageBreak/>
        <w:t>Cluster Viewer</w:t>
      </w:r>
      <w:bookmarkEnd w:id="5"/>
    </w:p>
    <w:p w14:paraId="267830B6" w14:textId="77777777" w:rsidR="00800C1B" w:rsidRDefault="00800C1B" w:rsidP="002312D3">
      <w:pPr>
        <w:jc w:val="both"/>
      </w:pPr>
    </w:p>
    <w:p w14:paraId="6BF18145" w14:textId="77777777" w:rsidR="00800C1B" w:rsidRPr="00211F76" w:rsidRDefault="00800C1B" w:rsidP="002312D3">
      <w:pPr>
        <w:jc w:val="both"/>
        <w:rPr>
          <w:b/>
          <w:i/>
          <w:sz w:val="28"/>
          <w:szCs w:val="28"/>
        </w:rPr>
      </w:pPr>
      <w:r w:rsidRPr="00211F76">
        <w:rPr>
          <w:b/>
          <w:i/>
          <w:sz w:val="28"/>
          <w:szCs w:val="28"/>
        </w:rPr>
        <w:t>Setup</w:t>
      </w:r>
      <w:r>
        <w:rPr>
          <w:b/>
          <w:i/>
          <w:sz w:val="28"/>
          <w:szCs w:val="28"/>
        </w:rPr>
        <w:t xml:space="preserve"> and input</w:t>
      </w:r>
    </w:p>
    <w:p w14:paraId="2AF91506" w14:textId="77777777" w:rsidR="00800C1B" w:rsidRPr="00211F76" w:rsidRDefault="00800C1B" w:rsidP="002312D3">
      <w:pPr>
        <w:jc w:val="both"/>
        <w:rPr>
          <w:i/>
          <w:sz w:val="28"/>
          <w:szCs w:val="28"/>
        </w:rPr>
      </w:pPr>
    </w:p>
    <w:p w14:paraId="6BB525C9" w14:textId="75974CC0" w:rsidR="004B359B" w:rsidRDefault="00E5377F" w:rsidP="002312D3">
      <w:pPr>
        <w:spacing w:line="360" w:lineRule="auto"/>
        <w:ind w:firstLine="567"/>
        <w:jc w:val="both"/>
        <w:rPr>
          <w:b/>
        </w:rPr>
      </w:pPr>
      <w:r w:rsidRPr="00E5377F">
        <w:rPr>
          <w:b/>
        </w:rPr>
        <w:t>Requirements</w:t>
      </w:r>
      <w:r w:rsidR="004B359B">
        <w:rPr>
          <w:b/>
        </w:rPr>
        <w:t xml:space="preserve"> - in case of compiling the project yourself </w:t>
      </w:r>
    </w:p>
    <w:p w14:paraId="30A862D1" w14:textId="5BB375A2" w:rsidR="00E5377F" w:rsidRPr="00E5377F" w:rsidRDefault="004B359B" w:rsidP="002312D3">
      <w:pPr>
        <w:spacing w:line="360" w:lineRule="auto"/>
        <w:ind w:firstLine="567"/>
        <w:jc w:val="both"/>
        <w:rPr>
          <w:b/>
        </w:rPr>
      </w:pPr>
      <w:r>
        <w:rPr>
          <w:b/>
        </w:rPr>
        <w:t xml:space="preserve">(as described in section </w:t>
      </w:r>
      <w:r>
        <w:rPr>
          <w:b/>
        </w:rPr>
        <w:fldChar w:fldCharType="begin"/>
      </w:r>
      <w:r>
        <w:rPr>
          <w:b/>
        </w:rPr>
        <w:instrText xml:space="preserve"> REF _Ref76576364 \r \h </w:instrText>
      </w:r>
      <w:r>
        <w:rPr>
          <w:b/>
        </w:rPr>
      </w:r>
      <w:r>
        <w:rPr>
          <w:b/>
        </w:rPr>
        <w:fldChar w:fldCharType="separate"/>
      </w:r>
      <w:r w:rsidR="0039285D">
        <w:rPr>
          <w:b/>
        </w:rPr>
        <w:t>2</w:t>
      </w:r>
      <w:r>
        <w:rPr>
          <w:b/>
        </w:rPr>
        <w:fldChar w:fldCharType="end"/>
      </w:r>
      <w:r>
        <w:rPr>
          <w:b/>
        </w:rPr>
        <w:t>)</w:t>
      </w:r>
      <w:r w:rsidR="00E5377F" w:rsidRPr="00E5377F">
        <w:rPr>
          <w:b/>
        </w:rPr>
        <w:t>:</w:t>
      </w:r>
    </w:p>
    <w:p w14:paraId="46E3CB62" w14:textId="0B3A1C1D" w:rsidR="00E5377F" w:rsidRDefault="00800C1B" w:rsidP="00B42F1B">
      <w:pPr>
        <w:pStyle w:val="Odsekzoznamu"/>
        <w:numPr>
          <w:ilvl w:val="0"/>
          <w:numId w:val="4"/>
        </w:numPr>
        <w:spacing w:line="360" w:lineRule="auto"/>
        <w:jc w:val="both"/>
      </w:pPr>
      <w:r w:rsidRPr="00E5377F">
        <w:rPr>
          <w:rFonts w:ascii="Consolas" w:hAnsi="Consolas" w:cs="Consolas"/>
        </w:rPr>
        <w:t>Classifier for Clusters</w:t>
      </w:r>
      <w:r w:rsidR="00E5377F">
        <w:rPr>
          <w:rFonts w:ascii="Consolas" w:hAnsi="Consolas" w:cs="Consolas"/>
        </w:rPr>
        <w:t xml:space="preserve"> </w:t>
      </w:r>
      <w:r w:rsidR="00E5377F" w:rsidRPr="00E5377F">
        <w:t xml:space="preserve">project, which is part of the repository at </w:t>
      </w:r>
      <w:hyperlink r:id="rId14" w:history="1">
        <w:r w:rsidR="00B42F1B" w:rsidRPr="00B42F1B">
          <w:rPr>
            <w:rStyle w:val="Hypertextovprepojenie"/>
          </w:rPr>
          <w:t>https://github.com/TomSpeedy/ClusterProcessor</w:t>
        </w:r>
      </w:hyperlink>
    </w:p>
    <w:p w14:paraId="1079B864" w14:textId="38760E6C" w:rsidR="0086603A" w:rsidRDefault="00E5377F" w:rsidP="004B359B">
      <w:pPr>
        <w:pStyle w:val="Odsekzoznamu"/>
        <w:numPr>
          <w:ilvl w:val="0"/>
          <w:numId w:val="4"/>
        </w:numPr>
        <w:spacing w:line="360" w:lineRule="auto"/>
        <w:jc w:val="both"/>
      </w:pPr>
      <w:r>
        <w:t>Third-party software</w:t>
      </w:r>
      <w:r w:rsidR="00800C1B">
        <w:t xml:space="preserve"> for three-dimensional plotting </w:t>
      </w:r>
      <w:r w:rsidR="00800C1B" w:rsidRPr="004B359B">
        <w:rPr>
          <w:rFonts w:ascii="Consolas" w:hAnsi="Consolas" w:cs="Consolas"/>
        </w:rPr>
        <w:t>Chart Director</w:t>
      </w:r>
      <w:r w:rsidRPr="004B359B">
        <w:rPr>
          <w:rFonts w:ascii="Consolas" w:hAnsi="Consolas" w:cs="Consolas"/>
        </w:rPr>
        <w:t xml:space="preserve"> </w:t>
      </w:r>
      <w:proofErr w:type="gramStart"/>
      <w:r w:rsidRPr="004B359B">
        <w:rPr>
          <w:rFonts w:ascii="Consolas" w:hAnsi="Consolas" w:cs="Consolas"/>
        </w:rPr>
        <w:t>for .Net</w:t>
      </w:r>
      <w:proofErr w:type="gramEnd"/>
      <w:r>
        <w:t xml:space="preserve"> library accessible at </w:t>
      </w:r>
      <w:hyperlink r:id="rId15" w:history="1">
        <w:r w:rsidRPr="00E5377F">
          <w:rPr>
            <w:rStyle w:val="Hypertextovprepojenie"/>
          </w:rPr>
          <w:t>https://www.advsofteng.com/download.html</w:t>
        </w:r>
      </w:hyperlink>
      <w:r w:rsidR="00800C1B">
        <w:t xml:space="preserve"> </w:t>
      </w:r>
    </w:p>
    <w:p w14:paraId="28A39571" w14:textId="77777777" w:rsidR="0086603A" w:rsidRDefault="0086603A" w:rsidP="00456E60">
      <w:pPr>
        <w:spacing w:line="360" w:lineRule="auto"/>
        <w:jc w:val="both"/>
      </w:pPr>
    </w:p>
    <w:p w14:paraId="26A8E3F9" w14:textId="77777777" w:rsidR="00456E60" w:rsidRDefault="00456E60" w:rsidP="0086603A">
      <w:pPr>
        <w:spacing w:line="360" w:lineRule="auto"/>
        <w:ind w:firstLine="708"/>
        <w:jc w:val="both"/>
        <w:rPr>
          <w:b/>
        </w:rPr>
      </w:pPr>
      <w:r w:rsidRPr="00456E60">
        <w:rPr>
          <w:b/>
        </w:rPr>
        <w:t>Application Dependencies:</w:t>
      </w:r>
    </w:p>
    <w:p w14:paraId="383E8BB8" w14:textId="77777777" w:rsidR="0086603A" w:rsidRPr="00456E60" w:rsidRDefault="0086603A" w:rsidP="0086603A">
      <w:pPr>
        <w:spacing w:line="360" w:lineRule="auto"/>
        <w:ind w:firstLine="708"/>
        <w:jc w:val="both"/>
        <w:rPr>
          <w:b/>
        </w:rPr>
      </w:pPr>
    </w:p>
    <w:p w14:paraId="5282D787" w14:textId="137B67A8" w:rsidR="00670F0E" w:rsidRDefault="007514F2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00444B96" wp14:editId="57146BC5">
                <wp:simplePos x="0" y="0"/>
                <wp:positionH relativeFrom="column">
                  <wp:posOffset>452755</wp:posOffset>
                </wp:positionH>
                <wp:positionV relativeFrom="paragraph">
                  <wp:posOffset>2774315</wp:posOffset>
                </wp:positionV>
                <wp:extent cx="5076825" cy="635"/>
                <wp:effectExtent l="0" t="0" r="0" b="0"/>
                <wp:wrapSquare wrapText="bothSides"/>
                <wp:docPr id="7" name="Blok text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76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20FCEBF" w14:textId="211EFB52" w:rsidR="009A43E9" w:rsidRPr="00EE661A" w:rsidRDefault="009A43E9" w:rsidP="007514F2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Tabl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Tabl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ependencies</w:t>
                            </w:r>
                            <w:proofErr w:type="gramEnd"/>
                            <w:r>
                              <w:t xml:space="preserve"> of the projects in the solu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Blok textu 7" o:spid="_x0000_s1026" type="#_x0000_t202" style="position:absolute;left:0;text-align:left;margin-left:35.65pt;margin-top:218.45pt;width:399.75pt;height:.0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" stroked="f">
                <v:textbox style="mso-fit-shape-to-text:t" inset="0,0,0,0">
                  <w:txbxContent>
                    <w:p w14:paraId="620FCEBF" w14:textId="211EFB52" w:rsidR="009A43E9" w:rsidRPr="00EE661A" w:rsidRDefault="009A43E9" w:rsidP="007514F2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Tabl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Tabl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ependencies</w:t>
                      </w:r>
                      <w:proofErr w:type="gramEnd"/>
                      <w:r>
                        <w:t xml:space="preserve"> of the projects in the solu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70F0E">
        <w:rPr>
          <w:noProof/>
          <w:lang w:val="sk-SK" w:eastAsia="sk-SK"/>
        </w:rPr>
        <mc:AlternateContent>
          <mc:Choice Requires="wpc">
            <w:drawing>
              <wp:anchor distT="0" distB="0" distL="114300" distR="114300" simplePos="0" relativeHeight="251659264" behindDoc="0" locked="0" layoutInCell="1" allowOverlap="1" wp14:anchorId="1B7150E7" wp14:editId="3589EE44">
                <wp:simplePos x="0" y="0"/>
                <wp:positionH relativeFrom="column">
                  <wp:posOffset>452755</wp:posOffset>
                </wp:positionH>
                <wp:positionV relativeFrom="paragraph">
                  <wp:posOffset>50165</wp:posOffset>
                </wp:positionV>
                <wp:extent cx="5076825" cy="2667000"/>
                <wp:effectExtent l="0" t="0" r="0" b="0"/>
                <wp:wrapSquare wrapText="bothSides"/>
                <wp:docPr id="83" name="Kresliace plátno 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84" name="Obdĺžnik 84"/>
                        <wps:cNvSpPr/>
                        <wps:spPr>
                          <a:xfrm>
                            <a:off x="3133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08FDF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Viewe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6" name="Obdĺžnik 86"/>
                        <wps:cNvSpPr/>
                        <wps:spPr>
                          <a:xfrm>
                            <a:off x="3741375" y="36167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89167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Calcul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Obdĺžnik 87"/>
                        <wps:cNvSpPr/>
                        <wps:spPr>
                          <a:xfrm>
                            <a:off x="313350" y="1883626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0CEACB" w14:textId="77777777" w:rsidR="009A43E9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</w:t>
                              </w:r>
                            </w:p>
                            <w:p w14:paraId="6298505A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Train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Obdĺžnik 88"/>
                        <wps:cNvSpPr/>
                        <wps:spPr>
                          <a:xfrm>
                            <a:off x="2027850" y="3599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956E4DA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ForClusters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9" name="Obdĺžnik 89"/>
                        <wps:cNvSpPr/>
                        <wps:spPr>
                          <a:xfrm>
                            <a:off x="2027850" y="1188524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8B68855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Descr Generato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0" name="Obdĺžnik 90"/>
                        <wps:cNvSpPr/>
                        <wps:spPr>
                          <a:xfrm>
                            <a:off x="2027850" y="654263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45B7F8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Filte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1" name="Obdĺžnik 91"/>
                        <wps:cNvSpPr/>
                        <wps:spPr>
                          <a:xfrm>
                            <a:off x="313350" y="654149"/>
                            <a:ext cx="1066800" cy="42862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BD1601C" w14:textId="77777777" w:rsidR="009A43E9" w:rsidRPr="00D26028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assifierU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8" name="Obdĺžnik 98"/>
                        <wps:cNvSpPr/>
                        <wps:spPr>
                          <a:xfrm>
                            <a:off x="313350" y="1283655"/>
                            <a:ext cx="1066800" cy="42799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0BAE64E" w14:textId="77777777" w:rsidR="009A43E9" w:rsidRPr="00F23DBF" w:rsidRDefault="009A43E9" w:rsidP="00670F0E">
                              <w:pPr>
                                <w:jc w:val="center"/>
                                <w:rPr>
                                  <w:lang w:val="en-US"/>
                                </w:rPr>
                              </w:pPr>
                              <w:r>
                                <w:rPr>
                                  <w:lang w:val="en-US"/>
                                </w:rPr>
                                <w:t>Cluster Experiment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3" name="Zalomená spojnica 103"/>
                        <wps:cNvCnPr>
                          <a:stCxn id="98" idx="3"/>
                        </wps:cNvCnPr>
                        <wps:spPr>
                          <a:xfrm flipV="1">
                            <a:off x="1380150" y="246362"/>
                            <a:ext cx="324825" cy="1251288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9" name="Zalomená spojnica 109"/>
                        <wps:cNvCnPr>
                          <a:stCxn id="89" idx="3"/>
                        </wps:cNvCnPr>
                        <wps:spPr>
                          <a:xfrm flipV="1">
                            <a:off x="3094650" y="246443"/>
                            <a:ext cx="324825" cy="1156394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2" name="Zalomená spojnica 112"/>
                        <wps:cNvCnPr>
                          <a:stCxn id="87" idx="3"/>
                        </wps:cNvCnPr>
                        <wps:spPr>
                          <a:xfrm flipV="1">
                            <a:off x="1380150" y="250480"/>
                            <a:ext cx="324825" cy="1847459"/>
                          </a:xfrm>
                          <a:prstGeom prst="bentConnector2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Rovná spojovacia šípka 8"/>
                        <wps:cNvCnPr>
                          <a:stCxn id="88" idx="1"/>
                        </wps:cNvCnPr>
                        <wps:spPr>
                          <a:xfrm flipH="1">
                            <a:off x="1380150" y="250312"/>
                            <a:ext cx="647700" cy="16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Zalomená spojnica 9"/>
                        <wps:cNvCnPr>
                          <a:stCxn id="88" idx="1"/>
                          <a:endCxn id="91" idx="3"/>
                        </wps:cNvCnPr>
                        <wps:spPr>
                          <a:xfrm rot="10800000" flipV="1">
                            <a:off x="1380150" y="250312"/>
                            <a:ext cx="647700" cy="618150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Zalomená spojnica 18"/>
                        <wps:cNvCnPr>
                          <a:stCxn id="88" idx="1"/>
                          <a:endCxn id="98" idx="3"/>
                        </wps:cNvCnPr>
                        <wps:spPr>
                          <a:xfrm rot="10800000" flipV="1">
                            <a:off x="1380150" y="250312"/>
                            <a:ext cx="647700" cy="124733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Zalomená spojnica 21"/>
                        <wps:cNvCnPr>
                          <a:stCxn id="88" idx="1"/>
                          <a:endCxn id="87" idx="3"/>
                        </wps:cNvCnPr>
                        <wps:spPr>
                          <a:xfrm rot="10800000" flipV="1">
                            <a:off x="1380149" y="250311"/>
                            <a:ext cx="647700" cy="184762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Zalomená spojnica 24"/>
                        <wps:cNvCnPr>
                          <a:stCxn id="86" idx="1"/>
                          <a:endCxn id="88" idx="3"/>
                        </wps:cNvCnPr>
                        <wps:spPr>
                          <a:xfrm rot="10800000">
                            <a:off x="3094650" y="250312"/>
                            <a:ext cx="646725" cy="168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Zalomená spojnica 28"/>
                        <wps:cNvCnPr>
                          <a:stCxn id="86" idx="1"/>
                          <a:endCxn id="90" idx="3"/>
                        </wps:cNvCnPr>
                        <wps:spPr>
                          <a:xfrm rot="10800000" flipV="1">
                            <a:off x="3094650" y="250480"/>
                            <a:ext cx="646725" cy="618096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Zalomená spojnica 31"/>
                        <wps:cNvCnPr>
                          <a:stCxn id="86" idx="1"/>
                          <a:endCxn id="89" idx="3"/>
                        </wps:cNvCnPr>
                        <wps:spPr>
                          <a:xfrm rot="10800000" flipV="1">
                            <a:off x="3094650" y="250479"/>
                            <a:ext cx="646725" cy="1152357"/>
                          </a:xfrm>
                          <a:prstGeom prst="bentConnector3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Kresliace plátno 83" o:spid="_x0000_s1027" editas="canvas" style="position:absolute;left:0;text-align:left;margin-left:35.65pt;margin-top:3.95pt;width:399.75pt;height:210pt;z-index:251659264" coordsize="50768,266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8" type="#_x0000_t75" style="position:absolute;width:50768;height:26670;visibility:visible;mso-wrap-style:square">
                  <v:fill o:detectmouseclick="t"/>
                  <v:path o:connecttype="none"/>
                </v:shape>
                <v:rect id="Obdĺžnik 84" o:spid="_x0000_s1029" style="position:absolute;left:3133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wSN8EA&#10;AADbAAAADwAAAGRycy9kb3ducmV2LnhtbESP3YrCMBSE7xd8h3AE79bURdxSjSLCongj/jzAoTm2&#10;1eakJNFWn94Iwl4OM/MNM1t0phZ3cr6yrGA0TEAQ51ZXXCg4Hf++UxA+IGusLZOCB3lYzHtfM8y0&#10;bXlP90MoRISwz1BBGUKTSenzkgz6oW2Io3e2zmCI0hVSO2wj3NTyJ0km0mDFcaHEhlYl5dfDzSiw&#10;o13YHtvxjal167S65PXzN1Vq0O+WUxCBuvAf/rQ3WkE6hveX+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McEjfBAAAA2wAAAA8AAAAAAAAAAAAAAAAAmAIAAGRycy9kb3du&#10;cmV2LnhtbFBLBQYAAAAABAAEAPUAAACGAwAAAAA=&#10;" fillcolor="#4f81bd [3204]" strokecolor="#243f60 [1604]" strokeweight="2pt">
                  <v:textbox>
                    <w:txbxContent>
                      <w:p w14:paraId="5B08FDF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Viewer</w:t>
                        </w:r>
                      </w:p>
                    </w:txbxContent>
                  </v:textbox>
                </v:rect>
                <v:rect id="Obdĺžnik 86" o:spid="_x0000_s1030" style="position:absolute;left:37413;top:36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Ip28IA&#10;AADbAAAADwAAAGRycy9kb3ducmV2LnhtbESP0YrCMBRE34X9h3AF3zRVREs1iiyI4ous9QMuzbXt&#10;bnNTkmi7+/VGWPBxmJkzzHrbm0Y8yPnasoLpJAFBXFhdc6ngmu/HKQgfkDU2lknBL3nYbj4Ga8y0&#10;7fiLHpdQighhn6GCKoQ2k9IXFRn0E9sSR+9mncEQpSuldthFuGnkLEkW0mDNcaHClj4rKn4ud6PA&#10;Ts/hlHfzO1PnDmn9XTR/y1Sp0bDfrUAE6sM7/N8+agXpAl5f4g+Qm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ginbwgAAANsAAAAPAAAAAAAAAAAAAAAAAJgCAABkcnMvZG93&#10;bnJldi54bWxQSwUGAAAAAAQABAD1AAAAhwMAAAAA&#10;" fillcolor="#4f81bd [3204]" strokecolor="#243f60 [1604]" strokeweight="2pt">
                  <v:textbox>
                    <w:txbxContent>
                      <w:p w14:paraId="589167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Calculator</w:t>
                        </w:r>
                      </w:p>
                    </w:txbxContent>
                  </v:textbox>
                </v:rect>
                <v:rect id="Obdĺžnik 87" o:spid="_x0000_s1031" style="position:absolute;left:3133;top:18836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86MQMMA&#10;AADbAAAADwAAAGRycy9kb3ducmV2LnhtbESP3WrCQBSE7wu+w3KE3tVNSqkhuooIpaU3pdEHOGSP&#10;STR7NuxufvTpu4LQy2FmvmHW28m0YiDnG8sK0kUCgri0uuFKwfHw8ZKB8AFZY2uZFFzJw3Yze1pj&#10;ru3IvzQUoRIRwj5HBXUIXS6lL2sy6Be2I47eyTqDIUpXSe1wjHDTytckeZcGG44LNXa0r6m8FL1R&#10;YNOf8H0Y33qm0X1mzblsb8tMqef5tFuBCDSF//Cj/aUVZEu4f4k/QG7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86MQMMAAADbAAAADwAAAAAAAAAAAAAAAACYAgAAZHJzL2Rv&#10;d25yZXYueG1sUEsFBgAAAAAEAAQA9QAAAIgDAAAAAA==&#10;" fillcolor="#4f81bd [3204]" strokecolor="#243f60 [1604]" strokeweight="2pt">
                  <v:textbox>
                    <w:txbxContent>
                      <w:p w14:paraId="380CEACB" w14:textId="77777777" w:rsidR="009A43E9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</w:t>
                        </w:r>
                      </w:p>
                      <w:p w14:paraId="6298505A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Trainer</w:t>
                        </w:r>
                      </w:p>
                    </w:txbxContent>
                  </v:textbox>
                </v:rect>
                <v:rect id="Obdĺžnik 88" o:spid="_x0000_s1032" style="position:absolute;left:20278;top:359;width:10668;height:42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EYMsAA&#10;AADbAAAADwAAAGRycy9kb3ducmV2LnhtbERP3WrCMBS+H+wdwhl4N1NFtlKbyhiI4s2Y+gCH5thW&#10;m5OSpD/69OZisMuP7z/fTKYVAznfWFawmCcgiEurG64UnE/b9xSED8gaW8uk4E4eNsXrS46ZtiP/&#10;0nAMlYgh7DNUUIfQZVL6siaDfm474shdrDMYInSV1A7HGG5auUySD2mw4dhQY0ffNZW3Y28U2MVP&#10;OJzGVc80ul3aXMv28ZkqNXubvtYgAk3hX/zn3msFaRwbv8QfIIsn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EYMsAAAADbAAAADwAAAAAAAAAAAAAAAACYAgAAZHJzL2Rvd25y&#10;ZXYueG1sUEsFBgAAAAAEAAQA9QAAAIUDAAAAAA==&#10;" fillcolor="#4f81bd [3204]" strokecolor="#243f60 [1604]" strokeweight="2pt">
                  <v:textbox>
                    <w:txbxContent>
                      <w:p w14:paraId="6956E4DA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ForClusters</w:t>
                        </w:r>
                      </w:p>
                    </w:txbxContent>
                  </v:textbox>
                </v:rect>
                <v:rect id="Obdĺžnik 89" o:spid="_x0000_s1033" style="position:absolute;left:20278;top:11885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R29qcIA&#10;AADbAAAADwAAAGRycy9kb3ducmV2LnhtbESP0YrCMBRE3wX/IVzBN01dZLdWo8iCKPuyrPoBl+ba&#10;VpubkkRb/XqzIPg4zMwZZrHqTC1u5HxlWcFknIAgzq2uuFBwPGxGKQgfkDXWlknBnTyslv3eAjNt&#10;W/6j2z4UIkLYZ6igDKHJpPR5SQb92DbE0TtZZzBE6QqpHbYRbmr5kSSf0mDFcaHEhr5Lyi/7q1Fg&#10;J7/h59BOr0yt26bVOa8fX6lSw0G3noMI1IV3+NXeaQXpDP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9Hb2pwgAAANsAAAAPAAAAAAAAAAAAAAAAAJgCAABkcnMvZG93&#10;bnJldi54bWxQSwUGAAAAAAQABAD1AAAAhwMAAAAA&#10;" fillcolor="#4f81bd [3204]" strokecolor="#243f60 [1604]" strokeweight="2pt">
                  <v:textbox>
                    <w:txbxContent>
                      <w:p w14:paraId="38B68855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Descr Generator</w:t>
                        </w:r>
                      </w:p>
                    </w:txbxContent>
                  </v:textbox>
                </v:rect>
                <v:rect id="Obdĺžnik 90" o:spid="_x0000_s1034" style="position:absolute;left:20278;top:6542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f6C6c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6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qf6C6c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45B7F8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Filter</w:t>
                        </w:r>
                      </w:p>
                    </w:txbxContent>
                  </v:textbox>
                </v:rect>
                <v:rect id="Obdĺžnik 91" o:spid="_x0000_s1035" style="position:absolute;left:3133;top:6541;width:10668;height:42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rIncsMA&#10;AADbAAAADwAAAGRycy9kb3ducmV2LnhtbESP0WrCQBRE3wv+w3IF3+omRdoYXUUKovSlNPoBl+w1&#10;iWbvht3VRL/eLRT6OMzMGWa5HkwrbuR8Y1lBOk1AEJdWN1wpOB62rxkIH5A1tpZJwZ08rFejlyXm&#10;2vb8Q7ciVCJC2OeooA6hy6X0ZU0G/dR2xNE7WWcwROkqqR32EW5a+ZYk79Jgw3Ghxo4+ayovxdUo&#10;sOl3+Dr0sytT73ZZcy7bx0em1GQ8bBYgAg3hP/zX3msF8xR+v8QfIFd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rIncsMAAADbAAAADwAAAAAAAAAAAAAAAACYAgAAZHJzL2Rv&#10;d25yZXYueG1sUEsFBgAAAAAEAAQA9QAAAIgDAAAAAA==&#10;" fillcolor="#4f81bd [3204]" strokecolor="#243f60 [1604]" strokeweight="2pt">
                  <v:textbox>
                    <w:txbxContent>
                      <w:p w14:paraId="1BD1601C" w14:textId="77777777" w:rsidR="009A43E9" w:rsidRPr="00D26028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assifierUI</w:t>
                        </w:r>
                      </w:p>
                    </w:txbxContent>
                  </v:textbox>
                </v:rect>
                <v:rect id="Obdĺžnik 98" o:spid="_x0000_s1036" style="position:absolute;left:3133;top:12836;width:10668;height:42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4iO78AA&#10;AADbAAAADwAAAGRycy9kb3ducmV2LnhtbERP3WrCMBS+H+wdwhl4N9MOcbUaiwjDsRuZ+gCH5th2&#10;a05Kkv64p18uBC8/vv9NMZlWDOR8Y1lBOk9AEJdWN1wpuJw/XjMQPiBrbC2Tght5KLbPTxvMtR35&#10;m4ZTqEQMYZ+jgjqELpfSlzUZ9HPbEUfuap3BEKGrpHY4xnDTyrckWUqDDceGGjva11T+nnqjwKbH&#10;8HUeFz3T6A5Z81O2f++ZUrOXabcGEWgKD/Hd/akVrOLY+CX+ALn9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4iO78AAAADbAAAADwAAAAAAAAAAAAAAAACYAgAAZHJzL2Rvd25y&#10;ZXYueG1sUEsFBgAAAAAEAAQA9QAAAIUDAAAAAA==&#10;" fillcolor="#4f81bd [3204]" strokecolor="#243f60 [1604]" strokeweight="2pt">
                  <v:textbox>
                    <w:txbxContent>
                      <w:p w14:paraId="00BAE64E" w14:textId="77777777" w:rsidR="009A43E9" w:rsidRPr="00F23DBF" w:rsidRDefault="009A43E9" w:rsidP="00670F0E">
                        <w:pPr>
                          <w:jc w:val="center"/>
                          <w:rPr>
                            <w:lang w:val="en-US"/>
                          </w:rPr>
                        </w:pPr>
                        <w:r>
                          <w:rPr>
                            <w:lang w:val="en-US"/>
                          </w:rPr>
                          <w:t>Cluster Experiment</w:t>
                        </w:r>
                      </w:p>
                    </w:txbxContent>
                  </v:textbox>
                </v:rect>
                <v:shapetype id="_x0000_t33" coordsize="21600,21600" o:spt="33" o:oned="t" path="m,l21600,r,21600e" filled="f">
                  <v:stroke joinstyle="miter"/>
                  <v:path arrowok="t" fillok="f" o:connecttype="none"/>
                  <o:lock v:ext="edit" shapetype="t"/>
                </v:shapetype>
                <v:shape id="Zalomená spojnica 103" o:spid="_x0000_s1037" type="#_x0000_t33" style="position:absolute;left:13801;top:2463;width:3248;height:12513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hALcMAAADcAAAADwAAAGRycy9kb3ducmV2LnhtbERPTWvCQBC9F/wPywje6kaFVqOriEUQ&#10;eqiJXrwN2TEbzc6G7Dam/75bKHibx/uc1aa3teio9ZVjBZNxAoK4cLriUsH5tH+dg/ABWWPtmBT8&#10;kIfNevCywlS7B2fU5aEUMYR9igpMCE0qpS8MWfRj1xBH7upaiyHCtpS6xUcMt7WcJsmbtFhxbDDY&#10;0M5Qcc+/rYIPc7xus9vkeN69L7DTn+brkmdKjYb9dgkiUB+e4n/3Qcf5yQz+nokXyP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GSYQC3DAAAA3AAAAA8AAAAAAAAAAAAA&#10;AAAAoQIAAGRycy9kb3ducmV2LnhtbFBLBQYAAAAABAAEAPkAAACRAwAAAAA=&#10;" strokecolor="#4579b8 [3044]"/>
                <v:shape id="Zalomená spojnica 109" o:spid="_x0000_s1038" type="#_x0000_t33" style="position:absolute;left:30946;top:2464;width:3248;height:11564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B3x8IAAADcAAAADwAAAGRycy9kb3ducmV2LnhtbERPTYvCMBC9L/gfwgh7W1M96FqNIsqC&#10;sAdt9eJtaMam2kxKk63135uFhb3N433Oct3bWnTU+sqxgvEoAUFcOF1xqeB8+vr4BOEDssbaMSl4&#10;kof1avC2xFS7B2fU5aEUMYR9igpMCE0qpS8MWfQj1xBH7upaiyHCtpS6xUcMt7WcJMlUWqw4Nhhs&#10;aGuouOc/VsHOHK+b7DY+nrezOXb62xwueabU+7DfLEAE6sO/+M+913F+MoffZ+IFcvU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BXB3x8IAAADcAAAADwAAAAAAAAAAAAAA&#10;AAChAgAAZHJzL2Rvd25yZXYueG1sUEsFBgAAAAAEAAQA+QAAAJADAAAAAA==&#10;" strokecolor="#4579b8 [3044]"/>
                <v:shape id="Zalomená spojnica 112" o:spid="_x0000_s1039" type="#_x0000_t33" style="position:absolute;left:13801;top:2504;width:3248;height:18475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1za8MAAADcAAAADwAAAGRycy9kb3ducmV2LnhtbERPTWvCQBC9F/wPyxS81U08aE1dRZSC&#10;4EETvXgbsmM2bXY2ZLcx/nu3UOhtHu9zluvBNqKnzteOFaSTBARx6XTNlYLL+fPtHYQPyBobx6Tg&#10;QR7Wq9HLEjPt7pxTX4RKxBD2GSowIbSZlL40ZNFPXEscuZvrLIYIu0rqDu8x3DZymiQzabHm2GCw&#10;pa2h8rv4sQp25nTb5F/p6bKdL7DXB3O8FrlS49dh8wEi0BD+xX/uvY7z0yn8PhMvkK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I4Nc2vDAAAA3AAAAA8AAAAAAAAAAAAA&#10;AAAAoQIAAGRycy9kb3ducmV2LnhtbFBLBQYAAAAABAAEAPkAAACRAwAAAAA=&#10;" strokecolor="#4579b8 [3044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Rovná spojovacia šípka 8" o:spid="_x0000_s1040" type="#_x0000_t32" style="position:absolute;left:13801;top:2503;width:6477;height: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x2I1sEAAADaAAAADwAAAGRycy9kb3ducmV2LnhtbERPTWvCQBC9C/0PyxR6002LSomuIi2F&#10;iqDEFsTbmJ0modnZsLs16b/vHIQeH+97uR5cq64UYuPZwOMkA0VcettwZeDz4238DComZIutZzLw&#10;SxHWq7vREnPrey7oekyVkhCOORqoU+pyrWNZk8M48R2xcF8+OEwCQ6VtwF7CXaufsmyuHTYsDTV2&#10;9FJT+X38cVLyOi1mu9PuMqVic+gv2/M+hbMxD/fDZgEq0ZD+xTf3uzUgW+WK3AC9+g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HYjWwQAAANoAAAAPAAAAAAAAAAAAAAAA&#10;AKECAABkcnMvZG93bnJldi54bWxQSwUGAAAAAAQABAD5AAAAjwMAAAAA&#10;" strokecolor="#4579b8 [3044]">
                  <v:stroke endarrow="open"/>
                </v:shape>
                <v:shapetype id="_x0000_t34" coordsize="21600,21600" o:spt="34" o:oned="t" adj="10800" path="m,l@0,0@0,21600,21600,21600e" filled="f">
                  <v:stroke joinstyle="miter"/>
                  <v:formulas>
                    <v:f eqn="val #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Zalomená spojnica 9" o:spid="_x0000_s1041" type="#_x0000_t34" style="position:absolute;left:13801;top:2503;width:647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xV7l8MAAADaAAAADwAAAGRycy9kb3ducmV2LnhtbESPQWsCMRSE74L/ITzBW822gtStUYpU&#10;ULyotWBvr5vXzdLkZd1EXf+9EQoeh5n5hpnMWmfFmZpQeVbwPMhAEBdeV1wq2H8unl5BhIis0Xom&#10;BVcKMJt2OxPMtb/wls67WIoE4ZCjAhNjnUsZCkMOw8DXxMn79Y3DmGRTSt3gJcGdlS9ZNpIOK04L&#10;BmuaGyr+dien4GN+2Jih/tmuv+xxhKvv42FjUal+r31/AxGpjY/wf3upFYzhfiXdADm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KsVe5fDAAAA2gAAAA8AAAAAAAAAAAAA&#10;AAAAoQIAAGRycy9kb3ducmV2LnhtbFBLBQYAAAAABAAEAPkAAACRAwAAAAA=&#10;" strokecolor="#4579b8 [3044]">
                  <v:stroke endarrow="open"/>
                </v:shape>
                <v:shape id="Zalomená spojnica 18" o:spid="_x0000_s1042" type="#_x0000_t34" style="position:absolute;left:13801;top:2503;width:6477;height:12473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Tynn8UAAADbAAAADwAAAGRycy9kb3ducmV2LnhtbESPQWsCMRCF7wX/Qxiht5qtgpStUYq0&#10;oHhR24Lexs10szSZrJtU13/fORR6m+G9ee+b2aIPXl2oS01kA4+jAhRxFW3DtYGP97eHJ1ApI1v0&#10;kcnAjRIs5oO7GZY2XnlHl32ulYRwKtGAy7kttU6Vo4BpFFti0b5iFzDL2tXadniV8OD1uCimOmDD&#10;0uCwpaWj6nv/Ewy8Lg9bN7Gn3ebTn6e4Pp4PW4/G3A/7l2dQmfr8b/67XlnBF1j5RQbQ8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VTynn8UAAADbAAAADwAAAAAAAAAA&#10;AAAAAAChAgAAZHJzL2Rvd25yZXYueG1sUEsFBgAAAAAEAAQA+QAAAJMDAAAAAA==&#10;" strokecolor="#4579b8 [3044]">
                  <v:stroke endarrow="open"/>
                </v:shape>
                <v:shape id="Zalomená spojnica 21" o:spid="_x0000_s1043" type="#_x0000_t34" style="position:absolute;left:13801;top:2503;width:6477;height:18476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mrEv8QAAADbAAAADwAAAGRycy9kb3ducmV2LnhtbESPT2sCMRTE74LfITzBW82qIGU1iohC&#10;Sy/+aUFvz81zs5i8rJtUt9++KRQ8DjPzG2a2aJ0Vd2pC5VnBcJCBIC68rrhU8HnYvLyCCBFZo/VM&#10;Cn4owGLe7cww1/7BO7rvYykShEOOCkyMdS5lKAw5DANfEyfv4huHMcmmlLrBR4I7K0dZNpEOK04L&#10;BmtaGSqu+2+nYL06bs1Yn3cfX/Y2wffT7bi1qFS/1y6nICK18Rn+b79pBaMh/H1JP0DOf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KasS/xAAAANsAAAAPAAAAAAAAAAAA&#10;AAAAAKECAABkcnMvZG93bnJldi54bWxQSwUGAAAAAAQABAD5AAAAkgMAAAAA&#10;" strokecolor="#4579b8 [3044]">
                  <v:stroke endarrow="open"/>
                </v:shape>
                <v:shape id="Zalomená spojnica 24" o:spid="_x0000_s1044" type="#_x0000_t34" style="position:absolute;left:30946;top:2503;width:6467;height:1;rotation:180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9KCIvMAAAADbAAAADwAAAGRycy9kb3ducmV2LnhtbESPT4vCMBTE78J+h/CEvdlUWcTtGkUE&#10;oeDJf/dH82yDzUtNsrV++82C4HGYmd8wy/VgW9GTD8axgmmWgyCunDZcKzifdpMFiBCRNbaOScGT&#10;AqxXH6MlFto9+ED9MdYiQTgUqKCJsSukDFVDFkPmOuLkXZ23GJP0tdQeHwluWznL87m0aDgtNNjR&#10;tqHqdvy1CvT31Ozv27J79qXpc3eQF/ZXpT7Hw+YHRKQhvsOvdqkVzL7g/0v6AXL1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PSgiLzAAAAA2wAAAA8AAAAAAAAAAAAAAAAA&#10;oQIAAGRycy9kb3ducmV2LnhtbFBLBQYAAAAABAAEAPkAAACOAwAAAAA=&#10;" strokecolor="#4579b8 [3044]">
                  <v:stroke endarrow="open"/>
                </v:shape>
                <v:shape id="Zalomená spojnica 28" o:spid="_x0000_s1045" type="#_x0000_t34" style="position:absolute;left:30946;top:2504;width:6467;height:6181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BtIsAAAADbAAAADwAAAGRycy9kb3ducmV2LnhtbERPy2oCMRTdC/5DuEJ3mtGCyGgUEQst&#10;3fgE3V0n18lgcjNOUp3+fbMouDyc92zROise1ITKs4LhIANBXHhdcangsP/oT0CEiKzReiYFvxRg&#10;Me92Zphr/+QtPXaxFCmEQ44KTIx1LmUoDDkMA18TJ+7qG4cxwaaUusFnCndWjrJsLB1WnBoM1rQy&#10;VNx2P07BenXamHd92X4f7X2MX+f7aWNRqbdeu5yCiNTGl/jf/akVjNLY9CX9ADn/A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tQbSLAAAAA2wAAAA8AAAAAAAAAAAAAAAAA&#10;oQIAAGRycy9kb3ducmV2LnhtbFBLBQYAAAAABAAEAPkAAACOAwAAAAA=&#10;" strokecolor="#4579b8 [3044]">
                  <v:stroke endarrow="open"/>
                </v:shape>
                <v:shape id="Zalomená spojnica 31" o:spid="_x0000_s1046" type="#_x0000_t34" style="position:absolute;left:30946;top:2504;width:6467;height:11524;rotation:180;flip:y;visibility:visible;mso-wrap-style:square" o:connectortype="elbow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7NSYsQAAADbAAAADwAAAGRycy9kb3ducmV2LnhtbESPT2sCMRTE74LfITzBW81aQcpqFBGF&#10;Si/+aUFvz81zs5i8rJtUt9++KRQ8DjPzG2Y6b50Vd2pC5VnBcJCBIC68rrhU8HlYv7yBCBFZo/VM&#10;Cn4owHzW7Uwx1/7BO7rvYykShEOOCkyMdS5lKAw5DANfEyfv4huHMcmmlLrBR4I7K1+zbCwdVpwW&#10;DNa0NFRc999OwWp53JqRPu8+vuxtjJvT7bi1qFS/1y4mICK18Rn+b79rBaMh/H1JP0DO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s1JixAAAANsAAAAPAAAAAAAAAAAA&#10;AAAAAKECAABkcnMvZG93bnJldi54bWxQSwUGAAAAAAQABAD5AAAAkgMAAAAA&#10;" strokecolor="#4579b8 [3044]">
                  <v:stroke endarrow="open"/>
                </v:shape>
                <w10:wrap type="square"/>
              </v:group>
            </w:pict>
          </mc:Fallback>
        </mc:AlternateContent>
      </w:r>
      <w:r w:rsidR="00800C1B">
        <w:t xml:space="preserve"> </w:t>
      </w:r>
    </w:p>
    <w:p w14:paraId="00932D0A" w14:textId="77777777" w:rsidR="00670F0E" w:rsidRDefault="00670F0E" w:rsidP="002312D3">
      <w:pPr>
        <w:spacing w:line="360" w:lineRule="auto"/>
        <w:ind w:firstLine="567"/>
        <w:jc w:val="both"/>
      </w:pPr>
    </w:p>
    <w:p w14:paraId="293387B1" w14:textId="77777777" w:rsidR="00670F0E" w:rsidRDefault="00670F0E" w:rsidP="002312D3">
      <w:pPr>
        <w:spacing w:line="360" w:lineRule="auto"/>
        <w:ind w:firstLine="567"/>
        <w:jc w:val="both"/>
      </w:pPr>
    </w:p>
    <w:p w14:paraId="38E9477A" w14:textId="77777777" w:rsidR="00670F0E" w:rsidRDefault="00670F0E" w:rsidP="002312D3">
      <w:pPr>
        <w:spacing w:line="360" w:lineRule="auto"/>
        <w:ind w:firstLine="567"/>
        <w:jc w:val="both"/>
      </w:pPr>
    </w:p>
    <w:p w14:paraId="6867DECF" w14:textId="77777777" w:rsidR="00670F0E" w:rsidRDefault="00670F0E" w:rsidP="002312D3">
      <w:pPr>
        <w:spacing w:line="360" w:lineRule="auto"/>
        <w:ind w:firstLine="567"/>
        <w:jc w:val="both"/>
      </w:pPr>
    </w:p>
    <w:p w14:paraId="73DB984B" w14:textId="77777777" w:rsidR="00670F0E" w:rsidRDefault="00670F0E" w:rsidP="002312D3">
      <w:pPr>
        <w:spacing w:line="360" w:lineRule="auto"/>
        <w:ind w:firstLine="567"/>
        <w:jc w:val="both"/>
      </w:pPr>
    </w:p>
    <w:p w14:paraId="4A6E6111" w14:textId="77777777" w:rsidR="00670F0E" w:rsidRDefault="00670F0E" w:rsidP="002312D3">
      <w:pPr>
        <w:spacing w:line="360" w:lineRule="auto"/>
        <w:ind w:firstLine="567"/>
        <w:jc w:val="both"/>
      </w:pPr>
    </w:p>
    <w:p w14:paraId="078EB1B4" w14:textId="77777777" w:rsidR="00670F0E" w:rsidRDefault="00670F0E" w:rsidP="002312D3">
      <w:pPr>
        <w:spacing w:line="360" w:lineRule="auto"/>
        <w:ind w:firstLine="567"/>
        <w:jc w:val="both"/>
      </w:pPr>
    </w:p>
    <w:p w14:paraId="084408C8" w14:textId="77777777" w:rsidR="0086603A" w:rsidRDefault="0086603A" w:rsidP="002312D3">
      <w:pPr>
        <w:spacing w:line="360" w:lineRule="auto"/>
        <w:ind w:firstLine="567"/>
        <w:jc w:val="both"/>
      </w:pPr>
    </w:p>
    <w:p w14:paraId="35119196" w14:textId="77777777" w:rsidR="0086603A" w:rsidRDefault="0086603A" w:rsidP="002312D3">
      <w:pPr>
        <w:spacing w:line="360" w:lineRule="auto"/>
        <w:ind w:firstLine="567"/>
        <w:jc w:val="both"/>
      </w:pPr>
    </w:p>
    <w:p w14:paraId="030F3A6E" w14:textId="77777777" w:rsidR="00FE34EA" w:rsidRDefault="00FE34EA" w:rsidP="00FE34EA">
      <w:pPr>
        <w:spacing w:line="360" w:lineRule="auto"/>
        <w:jc w:val="both"/>
        <w:rPr>
          <w:noProof/>
          <w:lang w:val="sk-SK" w:eastAsia="sk-SK"/>
        </w:rPr>
      </w:pPr>
    </w:p>
    <w:p w14:paraId="79EECB61" w14:textId="77777777" w:rsidR="004B359B" w:rsidRDefault="004B359B" w:rsidP="00FE34EA">
      <w:pPr>
        <w:spacing w:line="360" w:lineRule="auto"/>
        <w:ind w:firstLine="567"/>
        <w:jc w:val="both"/>
      </w:pPr>
    </w:p>
    <w:p w14:paraId="73A6328C" w14:textId="42BACD0A" w:rsidR="001400BA" w:rsidRPr="00FE34EA" w:rsidRDefault="00023026" w:rsidP="00FE34EA">
      <w:pPr>
        <w:spacing w:line="360" w:lineRule="auto"/>
        <w:ind w:firstLine="567"/>
        <w:jc w:val="both"/>
        <w:rPr>
          <w:b/>
          <w:lang w:val="en-US"/>
        </w:rPr>
      </w:pPr>
      <w:r>
        <w:t xml:space="preserve">The viewer </w:t>
      </w:r>
      <w:r w:rsidR="00F22CBA">
        <w:t>e</w:t>
      </w:r>
      <w:r w:rsidR="00FE34EA">
        <w:t xml:space="preserve">nables </w:t>
      </w:r>
      <w:r w:rsidR="004B359B">
        <w:t xml:space="preserve">displaying </w:t>
      </w:r>
      <w:r w:rsidR="00FE34EA">
        <w:t>clusters built</w:t>
      </w:r>
      <w:r w:rsidR="00F22CBA">
        <w:t xml:space="preserve"> out of raw data from TimePix3 </w:t>
      </w:r>
      <w:r w:rsidR="008565F5">
        <w:t xml:space="preserve">by the program Clusterer. </w:t>
      </w:r>
      <w:r w:rsidR="00FE34EA">
        <w:t xml:space="preserve">However, apart from MM data format, </w:t>
      </w:r>
      <w:r w:rsidR="004B359B">
        <w:t xml:space="preserve">the </w:t>
      </w:r>
      <w:r w:rsidR="00FE34EA">
        <w:t xml:space="preserve">viewer also supports JSON data format, but only </w:t>
      </w:r>
      <w:r w:rsidR="00FA2584">
        <w:t>when</w:t>
      </w:r>
      <w:r w:rsidR="00FE34EA">
        <w:t xml:space="preserve"> clusters in this format have the following attributes: ClFile, PxFile</w:t>
      </w:r>
      <w:r w:rsidR="004B359B">
        <w:t>,</w:t>
      </w:r>
      <w:r w:rsidR="00FE34EA">
        <w:t xml:space="preserve"> and ClIndex.</w:t>
      </w:r>
    </w:p>
    <w:p w14:paraId="0EB49EFF" w14:textId="4182E97E" w:rsidR="004B359B" w:rsidRDefault="004B359B" w:rsidP="00990011">
      <w:pPr>
        <w:spacing w:line="360" w:lineRule="auto"/>
        <w:jc w:val="both"/>
        <w:rPr>
          <w:lang w:val="en-US"/>
        </w:rPr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4468EE" wp14:editId="197A4A5B">
                <wp:simplePos x="0" y="0"/>
                <wp:positionH relativeFrom="column">
                  <wp:posOffset>-3810</wp:posOffset>
                </wp:positionH>
                <wp:positionV relativeFrom="paragraph">
                  <wp:posOffset>8272145</wp:posOffset>
                </wp:positionV>
                <wp:extent cx="5170805" cy="635"/>
                <wp:effectExtent l="0" t="0" r="0" b="0"/>
                <wp:wrapNone/>
                <wp:docPr id="124" name="Blok textu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708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9523332" w14:textId="51381A3E" w:rsidR="009A43E9" w:rsidRPr="00F07385" w:rsidRDefault="009A43E9" w:rsidP="004B359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viewer user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4" o:spid="_x0000_s1047" type="#_x0000_t202" style="position:absolute;left:0;text-align:left;margin-left:-.3pt;margin-top:651.35pt;width:407.15pt;height:.0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" stroked="f">
                <v:textbox style="mso-fit-shape-to-text:t" inset="0,0,0,0">
                  <w:txbxContent>
                    <w:p w14:paraId="59523332" w14:textId="51381A3E" w:rsidR="009A43E9" w:rsidRPr="00F07385" w:rsidRDefault="009A43E9" w:rsidP="004B359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viewer user interfac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57568" behindDoc="0" locked="0" layoutInCell="1" allowOverlap="1" wp14:anchorId="317DC8B7" wp14:editId="5FCE3C65">
            <wp:simplePos x="0" y="0"/>
            <wp:positionH relativeFrom="column">
              <wp:posOffset>-1528445</wp:posOffset>
            </wp:positionH>
            <wp:positionV relativeFrom="paragraph">
              <wp:posOffset>1519555</wp:posOffset>
            </wp:positionV>
            <wp:extent cx="8220075" cy="5170805"/>
            <wp:effectExtent l="635" t="0" r="0" b="0"/>
            <wp:wrapTopAndBottom/>
            <wp:docPr id="123" name="Obrázok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8220075" cy="5170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6B601C" w14:textId="77777777" w:rsidR="004B359B" w:rsidRDefault="004B359B" w:rsidP="002312D3">
      <w:pPr>
        <w:spacing w:line="360" w:lineRule="auto"/>
        <w:ind w:firstLine="567"/>
        <w:jc w:val="both"/>
        <w:rPr>
          <w:lang w:val="en-US"/>
        </w:rPr>
      </w:pPr>
    </w:p>
    <w:p w14:paraId="023220E5" w14:textId="77777777" w:rsidR="004B359B" w:rsidRDefault="004B359B" w:rsidP="004B359B">
      <w:pPr>
        <w:pStyle w:val="Nadpis2"/>
      </w:pPr>
      <w:r>
        <w:lastRenderedPageBreak/>
        <w:t>Loading cluster file</w:t>
      </w:r>
    </w:p>
    <w:p w14:paraId="5824A856" w14:textId="77777777" w:rsidR="004B359B" w:rsidRPr="00B250E5" w:rsidRDefault="004B359B" w:rsidP="004B359B"/>
    <w:p w14:paraId="115ADF76" w14:textId="77777777" w:rsidR="004B359B" w:rsidRDefault="004B359B" w:rsidP="004B359B">
      <w:pPr>
        <w:spacing w:line="360" w:lineRule="auto"/>
        <w:ind w:left="567"/>
        <w:jc w:val="both"/>
      </w:pPr>
      <w:r>
        <w:t xml:space="preserve">To view clusters, we run the viewer and either enter the path to </w:t>
      </w:r>
      <w:proofErr w:type="gramStart"/>
      <w:r>
        <w:t xml:space="preserve">our </w:t>
      </w:r>
      <w:r w:rsidRPr="001400BA">
        <w:rPr>
          <w:rFonts w:ascii="Consolas" w:hAnsi="Consolas" w:cs="Consolas"/>
        </w:rPr>
        <w:t>.ini</w:t>
      </w:r>
      <w:proofErr w:type="gramEnd"/>
      <w:r>
        <w:rPr>
          <w:rFonts w:ascii="Consolas" w:hAnsi="Consolas" w:cs="Consolas"/>
        </w:rPr>
        <w:t xml:space="preserve"> </w:t>
      </w:r>
      <w:r w:rsidRPr="00FE34EA">
        <w:t>or</w:t>
      </w:r>
      <w:r>
        <w:rPr>
          <w:rFonts w:ascii="Consolas" w:hAnsi="Consolas" w:cs="Consolas"/>
        </w:rPr>
        <w:t xml:space="preserve"> .json</w:t>
      </w:r>
    </w:p>
    <w:p w14:paraId="4252EBF0" w14:textId="1188DD2D" w:rsidR="004B359B" w:rsidRPr="004B359B" w:rsidRDefault="004B359B" w:rsidP="004B359B">
      <w:pPr>
        <w:spacing w:line="360" w:lineRule="auto"/>
        <w:jc w:val="both"/>
      </w:pPr>
      <w:r>
        <w:t xml:space="preserve">file or click the </w:t>
      </w:r>
      <w:r w:rsidRPr="001400BA">
        <w:rPr>
          <w:rFonts w:ascii="Consolas" w:hAnsi="Consolas" w:cs="Consolas"/>
          <w:lang w:val="en-US"/>
        </w:rPr>
        <w:t>Browse</w:t>
      </w:r>
      <w:r w:rsidRPr="0061286A">
        <w:rPr>
          <w:lang w:val="en-US"/>
        </w:rPr>
        <w:t xml:space="preserve"> button, </w:t>
      </w:r>
      <w:r>
        <w:rPr>
          <w:lang w:val="en-US"/>
        </w:rPr>
        <w:t xml:space="preserve">and </w:t>
      </w:r>
      <w:r w:rsidRPr="0061286A">
        <w:rPr>
          <w:lang w:val="en-US"/>
        </w:rPr>
        <w:t xml:space="preserve">select the </w:t>
      </w:r>
      <w:r>
        <w:rPr>
          <w:lang w:val="en-US"/>
        </w:rPr>
        <w:t xml:space="preserve">cluster </w:t>
      </w:r>
      <w:r>
        <w:t>file.</w:t>
      </w:r>
    </w:p>
    <w:p w14:paraId="6A2E31C7" w14:textId="45E26C5E" w:rsidR="00E5377F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 If the message </w:t>
      </w:r>
      <w:r w:rsidR="004B359B">
        <w:rPr>
          <w:lang w:val="en-US"/>
        </w:rPr>
        <w:t>"</w:t>
      </w:r>
      <w:r w:rsidRPr="0034793C">
        <w:rPr>
          <w:lang w:val="en-US"/>
        </w:rPr>
        <w:t>File was loaded successfully</w:t>
      </w:r>
      <w:r w:rsidR="004B359B">
        <w:rPr>
          <w:lang w:val="en-US"/>
        </w:rPr>
        <w:t>"</w:t>
      </w:r>
      <w:r>
        <w:rPr>
          <w:i/>
          <w:lang w:val="en-US"/>
        </w:rPr>
        <w:t xml:space="preserve"> </w:t>
      </w:r>
      <w:r>
        <w:rPr>
          <w:lang w:val="en-US"/>
        </w:rPr>
        <w:t xml:space="preserve">appears, it means that our collection of clusters is now ready for viewing. </w:t>
      </w:r>
      <w:r w:rsidR="001011AA">
        <w:rPr>
          <w:lang w:val="en-US"/>
        </w:rPr>
        <w:t>Otherwise</w:t>
      </w:r>
      <w:r w:rsidR="00761682">
        <w:rPr>
          <w:lang w:val="en-US"/>
        </w:rPr>
        <w:t>,</w:t>
      </w:r>
      <w:r>
        <w:rPr>
          <w:lang w:val="en-US"/>
        </w:rPr>
        <w:t xml:space="preserve"> a problem occurred during </w:t>
      </w:r>
      <w:r w:rsidR="00E5377F">
        <w:rPr>
          <w:lang w:val="en-US"/>
        </w:rPr>
        <w:t xml:space="preserve">the </w:t>
      </w:r>
      <w:r>
        <w:rPr>
          <w:lang w:val="en-US"/>
        </w:rPr>
        <w:t>loading of the file</w:t>
      </w:r>
      <w:r w:rsidR="00E5377F">
        <w:rPr>
          <w:lang w:val="en-US"/>
        </w:rPr>
        <w:t xml:space="preserve">. The error is further specified </w:t>
      </w:r>
      <w:r w:rsidR="00761682">
        <w:rPr>
          <w:lang w:val="en-US"/>
        </w:rPr>
        <w:t>in a</w:t>
      </w:r>
      <w:r w:rsidR="00E5377F">
        <w:rPr>
          <w:lang w:val="en-US"/>
        </w:rPr>
        <w:t xml:space="preserve"> message</w:t>
      </w:r>
      <w:r w:rsidR="004B359B">
        <w:rPr>
          <w:lang w:val="en-US"/>
        </w:rPr>
        <w:t xml:space="preserve"> box</w:t>
      </w:r>
      <w:r>
        <w:rPr>
          <w:lang w:val="en-US"/>
        </w:rPr>
        <w:t>. Some of the common causes are:</w:t>
      </w:r>
    </w:p>
    <w:p w14:paraId="0938978E" w14:textId="1A6422EC" w:rsidR="00800C1B" w:rsidRPr="00E5377F" w:rsidRDefault="00800C1B" w:rsidP="002312D3">
      <w:pPr>
        <w:pStyle w:val="Odsekzoznamu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E5377F">
        <w:rPr>
          <w:rFonts w:ascii="Consolas" w:hAnsi="Consolas" w:cs="Consolas"/>
        </w:rPr>
        <w:t>.ini</w:t>
      </w:r>
      <w:r>
        <w:t xml:space="preserve"> file does not exist or is inaccessible</w:t>
      </w:r>
      <w:r w:rsidR="004B359B">
        <w:t>,</w:t>
      </w:r>
    </w:p>
    <w:p w14:paraId="5B1AEA84" w14:textId="09ECE0F5" w:rsidR="00800C1B" w:rsidRPr="001C6923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  <w:lang w:val="en-US"/>
        </w:rPr>
        <w:t>.cl</w:t>
      </w:r>
      <w:r>
        <w:rPr>
          <w:lang w:val="en-US"/>
        </w:rPr>
        <w:t xml:space="preserve"> and </w:t>
      </w:r>
      <w:r w:rsidRPr="002328FC">
        <w:rPr>
          <w:rFonts w:ascii="Consolas" w:hAnsi="Consolas" w:cs="Consolas"/>
          <w:lang w:val="en-US"/>
        </w:rPr>
        <w:t>.px</w:t>
      </w:r>
      <w:r>
        <w:rPr>
          <w:lang w:val="en-US"/>
        </w:rPr>
        <w:t xml:space="preserve"> files referenced by the </w:t>
      </w:r>
      <w:r w:rsidRPr="002328FC">
        <w:rPr>
          <w:rFonts w:ascii="Consolas" w:hAnsi="Consolas" w:cs="Consolas"/>
        </w:rPr>
        <w:t>.ini</w:t>
      </w:r>
      <w:r>
        <w:t xml:space="preserve"> file do not exist or are inaccessible</w:t>
      </w:r>
      <w:r w:rsidR="004B359B">
        <w:t>,</w:t>
      </w:r>
    </w:p>
    <w:p w14:paraId="32A3B22E" w14:textId="266FD2C0" w:rsidR="00800C1B" w:rsidRPr="00674557" w:rsidRDefault="00800C1B" w:rsidP="002312D3">
      <w:pPr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</w:rPr>
      </w:pPr>
      <w:r w:rsidRPr="002328FC">
        <w:rPr>
          <w:rFonts w:ascii="Consolas" w:hAnsi="Consolas" w:cs="Consolas"/>
        </w:rPr>
        <w:t>.</w:t>
      </w:r>
      <w:proofErr w:type="gramStart"/>
      <w:r w:rsidRPr="002328FC">
        <w:rPr>
          <w:rFonts w:ascii="Consolas" w:hAnsi="Consolas" w:cs="Consolas"/>
        </w:rPr>
        <w:t>cl</w:t>
      </w:r>
      <w:r>
        <w:t xml:space="preserve">, </w:t>
      </w:r>
      <w:r w:rsidRPr="002328FC">
        <w:rPr>
          <w:rFonts w:ascii="Consolas" w:hAnsi="Consolas" w:cs="Consolas"/>
          <w:lang w:val="en-US"/>
        </w:rPr>
        <w:t>.px</w:t>
      </w:r>
      <w:proofErr w:type="gramEnd"/>
      <w:r w:rsidRPr="002328FC">
        <w:rPr>
          <w:rFonts w:ascii="Consolas" w:hAnsi="Consolas" w:cs="Consolas"/>
          <w:lang w:val="en-US"/>
        </w:rPr>
        <w:t xml:space="preserve"> </w:t>
      </w:r>
      <w:r>
        <w:rPr>
          <w:lang w:val="en-US"/>
        </w:rPr>
        <w:t xml:space="preserve">or </w:t>
      </w:r>
      <w:r w:rsidRPr="002328FC">
        <w:rPr>
          <w:rFonts w:ascii="Consolas" w:hAnsi="Consolas" w:cs="Consolas"/>
          <w:lang w:val="en-US"/>
        </w:rPr>
        <w:t>.ini</w:t>
      </w:r>
      <w:r>
        <w:rPr>
          <w:rFonts w:ascii="Courier New" w:hAnsi="Courier New" w:cs="Courier New"/>
          <w:lang w:val="en-US"/>
        </w:rPr>
        <w:t xml:space="preserve"> </w:t>
      </w:r>
      <w:r>
        <w:rPr>
          <w:lang w:val="en-US"/>
        </w:rPr>
        <w:t>file is not in the correct format</w:t>
      </w:r>
      <w:r w:rsidR="004B359B">
        <w:rPr>
          <w:lang w:val="en-US"/>
        </w:rPr>
        <w:t>.</w:t>
      </w:r>
    </w:p>
    <w:p w14:paraId="09613DD7" w14:textId="54ACBF52" w:rsidR="00873859" w:rsidRDefault="002B1CDA" w:rsidP="002B1CDA">
      <w:pPr>
        <w:pStyle w:val="Nadpis2"/>
        <w:rPr>
          <w:lang w:val="en-US"/>
        </w:rPr>
      </w:pPr>
      <w:r>
        <w:rPr>
          <w:lang w:val="en-US"/>
        </w:rPr>
        <w:t>Browsing clusters</w:t>
      </w:r>
    </w:p>
    <w:p w14:paraId="0234A02F" w14:textId="77777777" w:rsidR="002B1CDA" w:rsidRPr="002B1CDA" w:rsidRDefault="002B1CDA" w:rsidP="00FE34EA">
      <w:pPr>
        <w:rPr>
          <w:lang w:val="en-US"/>
        </w:rPr>
      </w:pPr>
    </w:p>
    <w:p w14:paraId="4CF75B96" w14:textId="33B14878" w:rsidR="00800C1B" w:rsidRDefault="007B4C06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To </w:t>
      </w:r>
      <w:r w:rsidR="004B359B">
        <w:rPr>
          <w:lang w:val="en-US"/>
        </w:rPr>
        <w:t>view</w:t>
      </w:r>
      <w:r>
        <w:rPr>
          <w:lang w:val="en-US"/>
        </w:rPr>
        <w:t xml:space="preserve"> a particular cluster, </w:t>
      </w:r>
      <w:r w:rsidR="004B359B">
        <w:rPr>
          <w:lang w:val="en-US"/>
        </w:rPr>
        <w:t xml:space="preserve">the user can use the ClusterViewer application, which is capable of displaying the 2D representation of the cluster. </w:t>
      </w:r>
      <w:r w:rsidR="00800C1B">
        <w:rPr>
          <w:lang w:val="en-US"/>
        </w:rPr>
        <w:t>The image</w:t>
      </w:r>
      <w:r w:rsidR="005562CE">
        <w:rPr>
          <w:lang w:val="en-US"/>
        </w:rPr>
        <w:t xml:space="preserve"> of the specified cluster</w:t>
      </w:r>
      <w:r w:rsidR="00800C1B">
        <w:rPr>
          <w:lang w:val="en-US"/>
        </w:rPr>
        <w:t xml:space="preserve"> displays the energy of each pixel logarithmically mapped to the color spectrum starting from white (for pixels with energy </w:t>
      </w:r>
      <w:r w:rsidR="00E5377F">
        <w:rPr>
          <w:lang w:val="en-US"/>
        </w:rPr>
        <w:t>below</w:t>
      </w:r>
      <w:r w:rsidR="00800C1B">
        <w:rPr>
          <w:lang w:val="en-US"/>
        </w:rPr>
        <w:t xml:space="preserve"> 2eV) through yellow (for pixels with energy greater than 2eV and less than 15eV) to orange and red (pixels with energy up to 500eV)</w:t>
      </w:r>
      <w:r w:rsidR="0039285D">
        <w:rPr>
          <w:lang w:val="en-US"/>
        </w:rPr>
        <w:t xml:space="preserve">, see </w:t>
      </w:r>
      <w:r w:rsidR="0039285D">
        <w:rPr>
          <w:lang w:val="en-US"/>
        </w:rPr>
        <w:fldChar w:fldCharType="begin"/>
      </w:r>
      <w:r w:rsidR="0039285D">
        <w:rPr>
          <w:lang w:val="en-US"/>
        </w:rPr>
        <w:instrText xml:space="preserve"> REF _Ref73316810 \h </w:instrText>
      </w:r>
      <w:r w:rsidR="0039285D">
        <w:rPr>
          <w:lang w:val="en-US"/>
        </w:rPr>
      </w:r>
      <w:r w:rsidR="0039285D">
        <w:rPr>
          <w:lang w:val="en-US"/>
        </w:rPr>
        <w:fldChar w:fldCharType="separate"/>
      </w:r>
      <w:r w:rsidR="0039285D">
        <w:t xml:space="preserve">Figure </w:t>
      </w:r>
      <w:r w:rsidR="0039285D">
        <w:rPr>
          <w:noProof/>
        </w:rPr>
        <w:t>3</w:t>
      </w:r>
      <w:r w:rsidR="0039285D">
        <w:t>.</w:t>
      </w:r>
      <w:r w:rsidR="0039285D">
        <w:rPr>
          <w:noProof/>
        </w:rPr>
        <w:t>2</w:t>
      </w:r>
      <w:r w:rsidR="0039285D">
        <w:rPr>
          <w:lang w:val="en-US"/>
        </w:rPr>
        <w:fldChar w:fldCharType="end"/>
      </w:r>
      <w:r w:rsidR="00800C1B">
        <w:rPr>
          <w:lang w:val="en-US"/>
        </w:rPr>
        <w:t>. If the same pixel is hit twice in the cluster, the pixel with more energy is displayed</w:t>
      </w:r>
      <w:r w:rsidR="0039285D">
        <w:rPr>
          <w:lang w:val="en-US"/>
        </w:rPr>
        <w:t>.</w:t>
      </w:r>
    </w:p>
    <w:p w14:paraId="357E5EFE" w14:textId="0786F7FB" w:rsidR="00FC5F73" w:rsidRDefault="00C904C9" w:rsidP="00FE34EA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79AA3EF2" wp14:editId="4CE4C9F1">
                <wp:extent cx="5486400" cy="3200400"/>
                <wp:effectExtent l="0" t="0" r="0" b="0"/>
                <wp:docPr id="10" name="Kresliace plátn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32" name="Obrázok 32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4301" y="0"/>
                            <a:ext cx="2876550" cy="31051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8000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0533688" w14:textId="1D7F2DEC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5keV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875325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FF2CDFE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Pixel Energy around 20keV</w:t>
                              </w:r>
                            </w:p>
                            <w:p w14:paraId="70D53E3F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37550" y="1560150"/>
                            <a:ext cx="1552575" cy="52451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BDB4597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Times New Roman"/>
                                </w:rPr>
                                <w:t>Energy more than 200keV</w:t>
                              </w:r>
                            </w:p>
                            <w:p w14:paraId="76096F25" w14:textId="77777777" w:rsidR="009A43E9" w:rsidRDefault="009A43E9" w:rsidP="00C904C9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11" name="Rovná spojovacia šípka 11"/>
                        <wps:cNvCnPr/>
                        <wps:spPr>
                          <a:xfrm flipH="1">
                            <a:off x="2124075" y="428625"/>
                            <a:ext cx="1313475" cy="14954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Rovná spojovacia šípka 12"/>
                        <wps:cNvCnPr>
                          <a:stCxn id="36" idx="1"/>
                        </wps:cNvCnPr>
                        <wps:spPr>
                          <a:xfrm flipH="1">
                            <a:off x="2124075" y="1137580"/>
                            <a:ext cx="1313475" cy="105317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Rovná spojovacia šípka 13"/>
                        <wps:cNvCnPr/>
                        <wps:spPr>
                          <a:xfrm flipH="1">
                            <a:off x="2124075" y="1809750"/>
                            <a:ext cx="1313475" cy="56197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10" o:spid="_x0000_s1048" editas="canvas" style="width:6in;height:252pt;mso-position-horizontal-relative:char;mso-position-vertical-relative:line" coordsize="54864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">
                <v:shape id="_x0000_s1049" type="#_x0000_t75" style="position:absolute;width:54864;height:32004;visibility:visible;mso-wrap-style:square">
                  <v:fill o:detectmouseclick="t"/>
                  <v:path o:connecttype="none"/>
                </v:shape>
                <v:shape id="Obrázok 32" o:spid="_x0000_s1050" type="#_x0000_t75" style="position:absolute;left:1143;width:28765;height:3105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H0hnQfFAAAA2wAAAA8AAABkcnMvZG93bnJldi54bWxEj91qwkAUhO8F32E5hd6IbpqClTSriFCw&#10;F0L9eYBD9jRJkz0bd1eNefpuQejlMDPfMPmqN624kvO1ZQUvswQEcWF1zaWC0/FjugDhA7LG1jIp&#10;uJOH1XI8yjHT9sZ7uh5CKSKEfYYKqhC6TEpfVGTQz2xHHL1v6wyGKF0ptcNbhJtWpkkylwZrjgsV&#10;drSpqGgOF6Ogd0O6+fyanM/NfDhq3P282cWg1PNTv34HEagP/+FHe6sVvKbw9yX+ALn8B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9IZ0HxQAAANsAAAAPAAAAAAAAAAAAAAAA&#10;AJ8CAABkcnMvZG93bnJldi54bWxQSwUGAAAAAAQABAD3AAAAkQMAAAAA&#10;">
                  <v:imagedata r:id="rId18" o:title=""/>
                </v:shape>
                <v:shape id="_x0000_s1051" type="#_x0000_t202" style="position:absolute;left:34375;top:1800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bVzLsUA&#10;AADbAAAADwAAAGRycy9kb3ducmV2LnhtbESPQWvCQBSE74X+h+UVvIhuqjZqdJVSUPRmVdrrI/tM&#10;QrNv091tTP99VxB6HGbmG2a57kwtWnK+sqzgeZiAIM6trrhQcD5tBjMQPiBrrC2Tgl/ysF49Piwx&#10;0/bK79QeQyEihH2GCsoQmkxKn5dk0A9tQxy9i3UGQ5SukNrhNcJNLUdJkkqDFceFEht6Kyn/Ov4Y&#10;BbPJrv30+/HhI08v9Tz0p+322ynVe+peFyACdeE/fG/vtILxC9y+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9tXMuxQAAANsAAAAPAAAAAAAAAAAAAAAAAJgCAABkcnMv&#10;ZG93bnJldi54bWxQSwUGAAAAAAQABAD1AAAAigMAAAAA&#10;">
                  <v:textbox>
                    <w:txbxContent>
                      <w:p w14:paraId="30533688" w14:textId="1D7F2DEC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5keV</w:t>
                        </w:r>
                      </w:p>
                    </w:txbxContent>
                  </v:textbox>
                </v:shape>
                <v:shape id="_x0000_s1052" type="#_x0000_t202" style="position:absolute;left:34375;top:8753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WftWcUA&#10;AADbAAAADwAAAGRycy9kb3ducmV2LnhtbESPT2vCQBTE7wW/w/IKXkrd+IdUo6sUocXeNC3t9ZF9&#10;JqHZt+nuGuO3dwuCx2FmfsOsNr1pREfO15YVjEcJCOLC6ppLBV+fb89zED4ga2wsk4ILedisBw8r&#10;zLQ984G6PJQiQthnqKAKoc2k9EVFBv3ItsTRO1pnMETpSqkdniPcNHKSJKk0WHNcqLClbUXFb34y&#10;CuazXffjP6b77yI9Novw9NK9/zmlho/96xJEoD7cw7f2TiuYpvD/Jf4Aub4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NZ+1ZxQAAANsAAAAPAAAAAAAAAAAAAAAAAJgCAABkcnMv&#10;ZG93bnJldi54bWxQSwUGAAAAAAQABAD1AAAAigMAAAAA&#10;">
                  <v:textbox>
                    <w:txbxContent>
                      <w:p w14:paraId="0FF2CDFE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Pixel Energy around 20keV</w:t>
                        </w:r>
                      </w:p>
                      <w:p w14:paraId="70D53E3F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_x0000_s1053" type="#_x0000_t202" style="position:absolute;left:34375;top:15601;width:15526;height:524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itIwsUA&#10;AADbAAAADwAAAGRycy9kb3ducmV2LnhtbESPT2sCMRTE74V+h/CEXopmW0XtdqNIQdFba0Wvj83b&#10;P7h5WZN03X77RhB6HGbmN0y27E0jOnK+tqzgZZSAIM6trrlUcPheD+cgfEDW2FgmBb/kYbl4fMgw&#10;1fbKX9TtQykihH2KCqoQ2lRKn1dk0I9sSxy9wjqDIUpXSu3wGuGmka9JMpUGa44LFbb0UVF+3v8Y&#10;BfPJtjv53fjzmE+L5i08z7rNxSn1NOhX7yAC9eE/fG9vtYLxDG5f4g+Qi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iK0jCxQAAANsAAAAPAAAAAAAAAAAAAAAAAJgCAABkcnMv&#10;ZG93bnJldi54bWxQSwUGAAAAAAQABAD1AAAAigMAAAAA&#10;">
                  <v:textbox>
                    <w:txbxContent>
                      <w:p w14:paraId="0BDB4597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Times New Roman"/>
                          </w:rPr>
                          <w:t>Energy more than 200keV</w:t>
                        </w:r>
                      </w:p>
                      <w:p w14:paraId="76096F25" w14:textId="77777777" w:rsidR="009A43E9" w:rsidRDefault="009A43E9" w:rsidP="00C904C9">
                        <w:pPr>
                          <w:pStyle w:val="Normlnywebov"/>
                          <w:spacing w:before="0" w:beforeAutospacing="0" w:after="0" w:afterAutospacing="0"/>
                        </w:pPr>
                      </w:p>
                    </w:txbxContent>
                  </v:textbox>
                </v:shape>
                <v:shape id="Rovná spojovacia šípka 11" o:spid="_x0000_s1054" type="#_x0000_t32" style="position:absolute;left:21240;top:4286;width:13135;height:1495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Rovná spojovacia šípka 12" o:spid="_x0000_s1055" type="#_x0000_t32" style="position:absolute;left:21240;top:11375;width:13135;height:1053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hONMUAAADbAAAADwAAAGRycy9kb3ducmV2LnhtbESPQWvCQBCF7wX/wzKF3uqmYovEbEQs&#10;hRZBiS2ItzE7JsHsbNjdmvTfu0LB2wzvzfveZIvBtOJCzjeWFbyMExDEpdUNVwp+vj+eZyB8QNbY&#10;WiYFf+RhkY8eMky17bmgyy5UIoawT1FBHUKXSunLmgz6se2Io3ayzmCIq6ukdtjHcNPKSZK8SYMN&#10;R0KNHa1qKs+7XxMh79Pidb1fH6dULLf98euwCe6g1NPjsJyDCDSEu/n/+lPH+hO4/RIHkPkV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PhONMUAAADbAAAADwAAAAAAAAAA&#10;AAAAAAChAgAAZHJzL2Rvd25yZXYueG1sUEsFBgAAAAAEAAQA+QAAAJMDAAAAAA==&#10;" strokecolor="#4579b8 [3044]">
                  <v:stroke endarrow="open"/>
                </v:shape>
                <v:shape id="Rovná spojovacia šípka 13" o:spid="_x0000_s1056" type="#_x0000_t32" style="position:absolute;left:21240;top:18097;width:13135;height:5620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7Trr8YAAADbAAAADwAAAGRycy9kb3ducmV2LnhtbESPQWvCQBCF74L/YRmhN93YqpTUVcRS&#10;aBEqiYXibcyOSTA7G3a3Jv333YLgbYb35n1vluveNOJKzteWFUwnCQjiwuqaSwVfh7fxMwgfkDU2&#10;lknBL3lYr4aDJabadpzRNQ+liCHsU1RQhdCmUvqiIoN+YlviqJ2tMxji6kqpHXYx3DTyMUkW0mDN&#10;kVBhS9uKikv+YyLkdZbNd9+704yyzb47fRw/gzsq9TDqNy8gAvXhbr5dv+tY/wn+f4kDyNUf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H+066/GAAAA2wAAAA8AAAAAAAAA&#10;AAAAAAAAoQIAAGRycy9kb3ducmV2LnhtbFBLBQYAAAAABAAEAPkAAACUAwAAAAA=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48817145" w14:textId="67DFDBF8" w:rsidR="00C66597" w:rsidRPr="00C66597" w:rsidRDefault="00FC5F73" w:rsidP="00FE34EA">
      <w:pPr>
        <w:pStyle w:val="Popis"/>
        <w:jc w:val="both"/>
        <w:rPr>
          <w:lang w:val="en-US"/>
        </w:rPr>
      </w:pPr>
      <w:bookmarkStart w:id="6" w:name="_Ref73316810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bookmarkEnd w:id="6"/>
      <w:r>
        <w:t xml:space="preserve"> Displayed</w:t>
      </w:r>
      <w:proofErr w:type="gramEnd"/>
      <w:r>
        <w:t xml:space="preserve"> cluster</w:t>
      </w:r>
      <w:r w:rsidR="001E0911">
        <w:t xml:space="preserve"> color mapping</w:t>
      </w:r>
    </w:p>
    <w:p w14:paraId="28E32D7F" w14:textId="77777777" w:rsidR="00C66597" w:rsidRDefault="00C66597" w:rsidP="002312D3">
      <w:pPr>
        <w:jc w:val="both"/>
        <w:rPr>
          <w:b/>
          <w:i/>
          <w:sz w:val="28"/>
          <w:szCs w:val="28"/>
        </w:rPr>
      </w:pPr>
    </w:p>
    <w:p w14:paraId="16CFD9FA" w14:textId="5CC3A98C" w:rsidR="00670F0E" w:rsidRPr="00211F76" w:rsidRDefault="00670F0E" w:rsidP="002312D3">
      <w:pPr>
        <w:jc w:val="both"/>
        <w:rPr>
          <w:b/>
          <w:i/>
          <w:sz w:val="28"/>
          <w:szCs w:val="28"/>
        </w:rPr>
      </w:pPr>
    </w:p>
    <w:p w14:paraId="3EEA14BA" w14:textId="1299B5F0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73600" behindDoc="0" locked="0" layoutInCell="1" allowOverlap="1" wp14:anchorId="45826702" wp14:editId="356306FC">
            <wp:simplePos x="0" y="0"/>
            <wp:positionH relativeFrom="column">
              <wp:posOffset>3653155</wp:posOffset>
            </wp:positionH>
            <wp:positionV relativeFrom="paragraph">
              <wp:posOffset>40640</wp:posOffset>
            </wp:positionV>
            <wp:extent cx="1924050" cy="1971040"/>
            <wp:effectExtent l="0" t="0" r="0" b="0"/>
            <wp:wrapSquare wrapText="bothSides"/>
            <wp:docPr id="14" name="Obrázo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971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After the cluster collection is loaded</w:t>
      </w:r>
      <w:r w:rsidR="00E5377F">
        <w:t>,</w:t>
      </w:r>
      <w:r w:rsidR="00800C1B">
        <w:t xml:space="preserve"> we can navigate through the collection using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Previous</w:t>
      </w:r>
      <w:r w:rsidR="00800C1B">
        <w:rPr>
          <w:i/>
        </w:rPr>
        <w:t xml:space="preserve"> </w:t>
      </w:r>
      <w:r w:rsidR="00800C1B">
        <w:t>and</w:t>
      </w:r>
      <w:r w:rsidR="00800C1B" w:rsidRPr="002328FC">
        <w:rPr>
          <w:rFonts w:ascii="Consolas" w:hAnsi="Consolas" w:cs="Consolas"/>
        </w:rPr>
        <w:t xml:space="preserve"> Next</w:t>
      </w:r>
      <w:r w:rsidR="00800C1B">
        <w:rPr>
          <w:i/>
        </w:rPr>
        <w:t xml:space="preserve"> </w:t>
      </w:r>
      <w:r w:rsidR="00800C1B">
        <w:t xml:space="preserve">buttons. To find the </w:t>
      </w:r>
      <m:oMath>
        <m:r>
          <w:rPr>
            <w:rFonts w:ascii="Cambria Math" w:hAnsi="Cambria Math"/>
          </w:rPr>
          <m:t>n</m:t>
        </m:r>
      </m:oMath>
      <w:r w:rsidR="00800C1B">
        <w:t>-th</w:t>
      </w:r>
      <w:r>
        <w:t>e</w:t>
      </w:r>
      <w:r w:rsidR="00800C1B">
        <w:t xml:space="preserve"> cluster </w:t>
      </w:r>
      <w:r w:rsidR="00276339">
        <w:t xml:space="preserve">(clusters are numbered </w:t>
      </w:r>
      <w:r w:rsidR="002F6729">
        <w:t xml:space="preserve">from 1) </w:t>
      </w:r>
      <w:r w:rsidR="00800C1B">
        <w:t>in the collection</w:t>
      </w:r>
      <w:r w:rsidR="00E5377F">
        <w:t>,</w:t>
      </w:r>
      <w:r w:rsidR="00800C1B">
        <w:t xml:space="preserve"> we can select the index of the cluster in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Control Panel</w:t>
      </w:r>
      <w:r w:rsidR="00800C1B">
        <w:t xml:space="preserve"> box and click </w:t>
      </w:r>
      <w:r w:rsidR="00E5377F">
        <w:t xml:space="preserve">the </w:t>
      </w:r>
      <w:r w:rsidR="00800C1B" w:rsidRPr="002328FC">
        <w:rPr>
          <w:rFonts w:ascii="Consolas" w:hAnsi="Consolas" w:cs="Consolas"/>
        </w:rPr>
        <w:t>Find</w:t>
      </w:r>
      <w:r w:rsidR="00800C1B">
        <w:rPr>
          <w:i/>
        </w:rPr>
        <w:t xml:space="preserve"> </w:t>
      </w:r>
      <w:r w:rsidR="00800C1B">
        <w:t>button.</w:t>
      </w:r>
    </w:p>
    <w:p w14:paraId="3529F34C" w14:textId="77777777" w:rsidR="003B5FB5" w:rsidRDefault="003B5FB5" w:rsidP="002312D3">
      <w:pPr>
        <w:spacing w:line="360" w:lineRule="auto"/>
        <w:ind w:firstLine="567"/>
        <w:jc w:val="both"/>
      </w:pPr>
    </w:p>
    <w:p w14:paraId="25676847" w14:textId="5C212ABE" w:rsidR="00800C1B" w:rsidRDefault="004B359B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03DE554" wp14:editId="7F71A352">
                <wp:simplePos x="0" y="0"/>
                <wp:positionH relativeFrom="column">
                  <wp:posOffset>3653155</wp:posOffset>
                </wp:positionH>
                <wp:positionV relativeFrom="paragraph">
                  <wp:posOffset>246380</wp:posOffset>
                </wp:positionV>
                <wp:extent cx="1924050" cy="635"/>
                <wp:effectExtent l="0" t="0" r="0" b="0"/>
                <wp:wrapSquare wrapText="bothSides"/>
                <wp:docPr id="41" name="Blok text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3B778B7" w14:textId="359B3EC2" w:rsidR="009A43E9" w:rsidRPr="00655899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 xml:space="preserve"> Panel</w:t>
                            </w:r>
                            <w:proofErr w:type="gramEnd"/>
                            <w:r>
                              <w:t xml:space="preserve"> for navigating through the collection of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1" o:spid="_x0000_s1057" type="#_x0000_t202" style="position:absolute;left:0;text-align:left;margin-left:287.65pt;margin-top:19.4pt;width:151.5pt;height:.0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" stroked="f">
                <v:textbox style="mso-fit-shape-to-text:t" inset="0,0,0,0">
                  <w:txbxContent>
                    <w:p w14:paraId="13B778B7" w14:textId="359B3EC2" w:rsidR="009A43E9" w:rsidRPr="00655899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 xml:space="preserve"> Panel</w:t>
                      </w:r>
                      <w:proofErr w:type="gramEnd"/>
                      <w:r>
                        <w:t xml:space="preserve"> for navigating through the collection of clust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B183214" w14:textId="4DCA11FE" w:rsidR="00B428B0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A45EB47" w14:textId="77777777" w:rsidR="00670F0E" w:rsidRPr="00FE34EA" w:rsidRDefault="00800C1B" w:rsidP="00272A50">
      <w:pPr>
        <w:pStyle w:val="Nadpis2"/>
      </w:pPr>
      <w:r w:rsidRPr="00FE34EA">
        <w:t>Histograms</w:t>
      </w:r>
    </w:p>
    <w:p w14:paraId="275FDD9C" w14:textId="77777777" w:rsidR="00B428B0" w:rsidRPr="00A948D7" w:rsidRDefault="00B428B0" w:rsidP="002312D3">
      <w:pPr>
        <w:spacing w:line="360" w:lineRule="auto"/>
        <w:jc w:val="both"/>
        <w:rPr>
          <w:b/>
          <w:i/>
          <w:sz w:val="28"/>
        </w:rPr>
      </w:pPr>
    </w:p>
    <w:p w14:paraId="3F61ED32" w14:textId="1E3B62D8" w:rsidR="00096699" w:rsidRPr="00096699" w:rsidRDefault="00800C1B" w:rsidP="00096699">
      <w:pPr>
        <w:spacing w:line="360" w:lineRule="auto"/>
        <w:ind w:firstLine="567"/>
        <w:jc w:val="both"/>
      </w:pPr>
      <w:r>
        <w:t xml:space="preserve"> Apart from collection browsing, user</w:t>
      </w:r>
      <w:r w:rsidR="00E5377F">
        <w:t>s</w:t>
      </w:r>
      <w:r>
        <w:t xml:space="preserve"> can also view histograms. There are two histo</w:t>
      </w:r>
      <w:r w:rsidR="00E5377F">
        <w:t>gr</w:t>
      </w:r>
      <w:r w:rsidR="00096699">
        <w:t xml:space="preserve">ams available in the viewer: </w:t>
      </w:r>
    </w:p>
    <w:p w14:paraId="666DC2A5" w14:textId="115FF33F" w:rsidR="00E5377F" w:rsidRDefault="00096699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0640" behindDoc="0" locked="0" layoutInCell="1" allowOverlap="1" wp14:anchorId="1C8C7373" wp14:editId="01D9105E">
            <wp:simplePos x="0" y="0"/>
            <wp:positionH relativeFrom="column">
              <wp:posOffset>165735</wp:posOffset>
            </wp:positionH>
            <wp:positionV relativeFrom="paragraph">
              <wp:posOffset>677545</wp:posOffset>
            </wp:positionV>
            <wp:extent cx="5594350" cy="2289175"/>
            <wp:effectExtent l="0" t="0" r="6350" b="0"/>
            <wp:wrapTopAndBottom/>
            <wp:docPr id="125" name="Obrázok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7.png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6" r="1006" b="1548"/>
                    <a:stretch/>
                  </pic:blipFill>
                  <pic:spPr bwMode="auto">
                    <a:xfrm>
                      <a:off x="0" y="0"/>
                      <a:ext cx="5594350" cy="2289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5377F" w:rsidRPr="00E5377F">
        <w:rPr>
          <w:rFonts w:ascii="Consolas" w:hAnsi="Consolas" w:cs="Consolas"/>
        </w:rPr>
        <w:t>Collection Histogram</w:t>
      </w:r>
      <w:r w:rsidR="00800C1B">
        <w:t xml:space="preserve"> displays the histogram of the whole collection </w:t>
      </w:r>
      <w:r w:rsidR="00E5377F">
        <w:t>for</w:t>
      </w:r>
      <w:r w:rsidR="00800C1B">
        <w:t xml:space="preserve"> the pixel count attribute.</w:t>
      </w:r>
    </w:p>
    <w:p w14:paraId="4606DF2A" w14:textId="29036226" w:rsidR="00B42F1B" w:rsidRPr="00B42F1B" w:rsidRDefault="00282A55" w:rsidP="00096699">
      <w:pPr>
        <w:pStyle w:val="Odsekzoznamu"/>
        <w:keepNext/>
        <w:spacing w:line="360" w:lineRule="auto"/>
        <w:ind w:left="128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5D5B703D" wp14:editId="131B737B">
                <wp:simplePos x="0" y="0"/>
                <wp:positionH relativeFrom="column">
                  <wp:posOffset>165735</wp:posOffset>
                </wp:positionH>
                <wp:positionV relativeFrom="paragraph">
                  <wp:posOffset>2527935</wp:posOffset>
                </wp:positionV>
                <wp:extent cx="5594350" cy="635"/>
                <wp:effectExtent l="0" t="0" r="6350" b="8255"/>
                <wp:wrapNone/>
                <wp:docPr id="126" name="Blok textu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94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2CE7311" w14:textId="1691AAF8" w:rsidR="009A43E9" w:rsidRPr="00A43B5F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cluster collection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6" o:spid="_x0000_s1058" type="#_x0000_t202" style="position:absolute;left:0;text-align:left;margin-left:13.05pt;margin-top:199.05pt;width:440.5pt;height:.05pt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" stroked="f">
                <v:textbox style="mso-fit-shape-to-text:t" inset="0,0,0,0">
                  <w:txbxContent>
                    <w:p w14:paraId="42CE7311" w14:textId="1691AAF8" w:rsidR="009A43E9" w:rsidRPr="00A43B5F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cluster collection histogram</w:t>
                      </w:r>
                    </w:p>
                  </w:txbxContent>
                </v:textbox>
              </v:shape>
            </w:pict>
          </mc:Fallback>
        </mc:AlternateContent>
      </w:r>
    </w:p>
    <w:p w14:paraId="2B52727C" w14:textId="77777777" w:rsidR="00096699" w:rsidRPr="00096699" w:rsidRDefault="00096699" w:rsidP="00096699">
      <w:pPr>
        <w:pStyle w:val="Odsekzoznamu"/>
        <w:spacing w:line="360" w:lineRule="auto"/>
        <w:ind w:left="1287"/>
        <w:jc w:val="both"/>
      </w:pPr>
    </w:p>
    <w:p w14:paraId="42C78CC1" w14:textId="164F3511" w:rsidR="00E5377F" w:rsidRDefault="00800C1B" w:rsidP="002312D3">
      <w:pPr>
        <w:pStyle w:val="Odsekzoznamu"/>
        <w:numPr>
          <w:ilvl w:val="0"/>
          <w:numId w:val="5"/>
        </w:numPr>
        <w:spacing w:line="360" w:lineRule="auto"/>
        <w:jc w:val="both"/>
      </w:pPr>
      <w:r w:rsidRPr="00E5377F">
        <w:rPr>
          <w:rFonts w:ascii="Consolas" w:hAnsi="Consolas" w:cs="Consolas"/>
        </w:rPr>
        <w:t>Pixel Histogram</w:t>
      </w:r>
      <w:r>
        <w:t xml:space="preserve"> represents the histogram of the pixels of the currently viewed cluster </w:t>
      </w:r>
      <w:r w:rsidR="00E5377F">
        <w:t>for the energy.</w:t>
      </w:r>
    </w:p>
    <w:p w14:paraId="75FD7D45" w14:textId="77777777" w:rsidR="00096699" w:rsidRDefault="00096699" w:rsidP="00096699">
      <w:pPr>
        <w:spacing w:line="360" w:lineRule="auto"/>
        <w:ind w:left="927"/>
        <w:jc w:val="both"/>
      </w:pPr>
    </w:p>
    <w:p w14:paraId="3C61C6FE" w14:textId="34FD8A29" w:rsidR="00096699" w:rsidRDefault="00096699" w:rsidP="00096699">
      <w:pPr>
        <w:keepNext/>
        <w:spacing w:line="360" w:lineRule="auto"/>
        <w:ind w:left="927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7DAA24DA" wp14:editId="0354B6DC">
                <wp:simplePos x="0" y="0"/>
                <wp:positionH relativeFrom="column">
                  <wp:posOffset>-61595</wp:posOffset>
                </wp:positionH>
                <wp:positionV relativeFrom="paragraph">
                  <wp:posOffset>1868805</wp:posOffset>
                </wp:positionV>
                <wp:extent cx="5760720" cy="635"/>
                <wp:effectExtent l="0" t="0" r="0" b="0"/>
                <wp:wrapNone/>
                <wp:docPr id="256" name="Blok textu 2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07FE193" w14:textId="67186099" w:rsidR="009A43E9" w:rsidRPr="00D256F8" w:rsidRDefault="009A43E9" w:rsidP="0009669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7C09AA">
                              <w:t>Example</w:t>
                            </w:r>
                            <w:proofErr w:type="gramEnd"/>
                            <w:r w:rsidRPr="007C09AA">
                              <w:t xml:space="preserve"> of a pixel histo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56" o:spid="_x0000_s1059" type="#_x0000_t202" style="position:absolute;left:0;text-align:left;margin-left:-4.85pt;margin-top:147.15pt;width:453.6pt;height:.0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" stroked="f">
                <v:textbox style="mso-fit-shape-to-text:t" inset="0,0,0,0">
                  <w:txbxContent>
                    <w:p w14:paraId="307FE193" w14:textId="67186099" w:rsidR="009A43E9" w:rsidRPr="00D256F8" w:rsidRDefault="009A43E9" w:rsidP="0009669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7C09AA">
                        <w:t>Example</w:t>
                      </w:r>
                      <w:proofErr w:type="gramEnd"/>
                      <w:r w:rsidRPr="007C09AA">
                        <w:t xml:space="preserve"> of a pixel histogr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63712" behindDoc="0" locked="0" layoutInCell="1" allowOverlap="1" wp14:anchorId="76E7CB3E" wp14:editId="5CA6EB89">
            <wp:simplePos x="0" y="0"/>
            <wp:positionH relativeFrom="column">
              <wp:posOffset>-61595</wp:posOffset>
            </wp:positionH>
            <wp:positionV relativeFrom="paragraph">
              <wp:posOffset>-61595</wp:posOffset>
            </wp:positionV>
            <wp:extent cx="5760720" cy="1873250"/>
            <wp:effectExtent l="0" t="0" r="0" b="0"/>
            <wp:wrapTopAndBottom/>
            <wp:docPr id="127" name="Obrázok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F9177D" w14:textId="77777777" w:rsidR="00B42F1B" w:rsidRDefault="00B42F1B" w:rsidP="002312D3">
      <w:pPr>
        <w:spacing w:line="360" w:lineRule="auto"/>
        <w:jc w:val="both"/>
      </w:pPr>
    </w:p>
    <w:p w14:paraId="5FAAF612" w14:textId="2213DF25" w:rsidR="00800C1B" w:rsidRDefault="00800C1B" w:rsidP="002312D3">
      <w:pPr>
        <w:spacing w:line="360" w:lineRule="auto"/>
        <w:jc w:val="both"/>
      </w:pPr>
      <w:r>
        <w:t xml:space="preserve"> Both histograms are calculated and displayed after clicking </w:t>
      </w:r>
      <w:r w:rsidRPr="00E5377F">
        <w:rPr>
          <w:rFonts w:ascii="Consolas" w:hAnsi="Consolas" w:cs="Consolas"/>
        </w:rPr>
        <w:t xml:space="preserve">Show Collection Histogram </w:t>
      </w:r>
      <w:r>
        <w:t xml:space="preserve">(or </w:t>
      </w:r>
      <w:r w:rsidRPr="00E5377F">
        <w:rPr>
          <w:rFonts w:ascii="Consolas" w:hAnsi="Consolas" w:cs="Consolas"/>
        </w:rPr>
        <w:t>Show Pixel Histogram</w:t>
      </w:r>
      <w:r>
        <w:t>)</w:t>
      </w:r>
      <w:r w:rsidR="00096699">
        <w:t xml:space="preserve"> button</w:t>
      </w:r>
      <w:r>
        <w:t xml:space="preserve">. </w:t>
      </w:r>
    </w:p>
    <w:p w14:paraId="68480EFD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2F73EE6E" w14:textId="77777777" w:rsidR="00800C1B" w:rsidRDefault="00C50103" w:rsidP="00272A50">
      <w:pPr>
        <w:pStyle w:val="Nadpis2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AF88F1A" wp14:editId="6C96A804">
                <wp:simplePos x="0" y="0"/>
                <wp:positionH relativeFrom="column">
                  <wp:posOffset>3434080</wp:posOffset>
                </wp:positionH>
                <wp:positionV relativeFrom="paragraph">
                  <wp:posOffset>2879090</wp:posOffset>
                </wp:positionV>
                <wp:extent cx="2514600" cy="635"/>
                <wp:effectExtent l="0" t="0" r="0" b="0"/>
                <wp:wrapSquare wrapText="bothSides"/>
                <wp:docPr id="5" name="Blok text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4780D5E" w14:textId="31E9AD4D" w:rsidR="009A43E9" w:rsidRPr="00254A70" w:rsidRDefault="009A43E9" w:rsidP="00C5010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trajectory visual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5" o:spid="_x0000_s1060" type="#_x0000_t202" style="position:absolute;left:0;text-align:left;margin-left:270.4pt;margin-top:226.7pt;width:19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" stroked="f">
                <v:textbox style="mso-fit-shape-to-text:t" inset="0,0,0,0">
                  <w:txbxContent>
                    <w:p w14:paraId="24780D5E" w14:textId="31E9AD4D" w:rsidR="009A43E9" w:rsidRPr="00254A70" w:rsidRDefault="009A43E9" w:rsidP="00C5010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trajectory visualiza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3360" behindDoc="0" locked="0" layoutInCell="1" allowOverlap="1" wp14:anchorId="6AB89DE8" wp14:editId="478EC23F">
            <wp:simplePos x="0" y="0"/>
            <wp:positionH relativeFrom="column">
              <wp:posOffset>3434080</wp:posOffset>
            </wp:positionH>
            <wp:positionV relativeFrom="paragraph">
              <wp:posOffset>55880</wp:posOffset>
            </wp:positionV>
            <wp:extent cx="2514600" cy="2766060"/>
            <wp:effectExtent l="0" t="0" r="0" b="0"/>
            <wp:wrapSquare wrapText="bothSides"/>
            <wp:docPr id="17" name="Obrázo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1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460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t>3D  visualization</w:t>
      </w:r>
    </w:p>
    <w:p w14:paraId="0D8EC8BB" w14:textId="77777777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39B76E73" w14:textId="789083E6" w:rsidR="00C50103" w:rsidRPr="00C50103" w:rsidRDefault="00021289" w:rsidP="00C610FF">
      <w:pPr>
        <w:spacing w:line="360" w:lineRule="auto"/>
        <w:ind w:firstLine="567"/>
        <w:jc w:val="both"/>
      </w:pPr>
      <w:r w:rsidRPr="00FE34EA">
        <w:rPr>
          <w:bCs/>
          <w:iCs/>
        </w:rPr>
        <w:t>Based on the time of arrival and calibration data</w:t>
      </w:r>
      <w:r w:rsidR="009C3666" w:rsidRPr="00FE34EA">
        <w:rPr>
          <w:bCs/>
          <w:iCs/>
        </w:rPr>
        <w:t xml:space="preserve">, it is possible to reconstruct the trajectory of particles in the cluster. </w:t>
      </w:r>
      <w:r w:rsidR="00800C1B" w:rsidRPr="00DE0199">
        <w:t xml:space="preserve">To get </w:t>
      </w:r>
      <w:r w:rsidR="00E5377F">
        <w:t>a</w:t>
      </w:r>
      <w:r w:rsidR="00800C1B" w:rsidRPr="00DE0199">
        <w:t xml:space="preserve"> better idea of how the trajectory of the cluster looked like, we can visualize the cluster in 3</w:t>
      </w:r>
      <w:r w:rsidR="00800C1B">
        <w:t>D</w:t>
      </w:r>
      <w:r w:rsidR="00E5377F">
        <w:t xml:space="preserve">. The visualization is based on the </w:t>
      </w:r>
      <w:r w:rsidR="00C66597">
        <w:t>ToA</w:t>
      </w:r>
      <w:r w:rsidR="00800C1B">
        <w:t xml:space="preserve"> of each pixel. </w:t>
      </w:r>
    </w:p>
    <w:p w14:paraId="4D14F450" w14:textId="20784A18" w:rsidR="00B21430" w:rsidRDefault="00B21430" w:rsidP="00B21430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Viewing:</w:t>
      </w:r>
      <w:r>
        <w:t xml:space="preserve"> </w:t>
      </w:r>
      <w:r w:rsidR="00E5377F">
        <w:t xml:space="preserve">To </w:t>
      </w:r>
      <w:r w:rsidR="00800C1B">
        <w:t>view the three</w:t>
      </w:r>
      <w:r w:rsidR="00800C1B" w:rsidRPr="00DE0199">
        <w:t>-dimensional image of the cluster</w:t>
      </w:r>
      <w:r w:rsidR="00C610FF">
        <w:t>,</w:t>
      </w:r>
      <w:r w:rsidR="00800C1B" w:rsidRPr="00DE0199">
        <w:t xml:space="preserve"> </w:t>
      </w:r>
      <w:r w:rsidR="00FA2584">
        <w:t xml:space="preserve">the </w:t>
      </w:r>
      <w:r w:rsidR="00800C1B" w:rsidRPr="00DE0199">
        <w:t>user can clic</w:t>
      </w:r>
      <w:r w:rsidR="00800C1B" w:rsidRPr="00B21430">
        <w:rPr>
          <w:sz w:val="22"/>
        </w:rPr>
        <w:t xml:space="preserve">k </w:t>
      </w:r>
      <w:r w:rsidR="00E5377F" w:rsidRPr="00B21430">
        <w:rPr>
          <w:sz w:val="22"/>
        </w:rPr>
        <w:t xml:space="preserve">the </w:t>
      </w:r>
      <w:r w:rsidR="00800C1B" w:rsidRPr="00B21430">
        <w:rPr>
          <w:rFonts w:ascii="Consolas" w:hAnsi="Consolas" w:cs="Consolas"/>
        </w:rPr>
        <w:t>View 3D</w:t>
      </w:r>
      <w:r w:rsidR="00800C1B" w:rsidRPr="00DE0199">
        <w:t xml:space="preserve"> </w:t>
      </w:r>
      <w:r w:rsidR="00800C1B">
        <w:t xml:space="preserve">button. </w:t>
      </w:r>
    </w:p>
    <w:p w14:paraId="69FC4B23" w14:textId="365C85CE" w:rsidR="00096699" w:rsidRPr="00096699" w:rsidRDefault="00B21430" w:rsidP="00096699">
      <w:pPr>
        <w:pStyle w:val="Odsekzoznamu"/>
        <w:numPr>
          <w:ilvl w:val="0"/>
          <w:numId w:val="5"/>
        </w:numPr>
        <w:spacing w:line="360" w:lineRule="auto"/>
        <w:jc w:val="both"/>
      </w:pPr>
      <w:r w:rsidRPr="00B21430">
        <w:rPr>
          <w:b/>
        </w:rPr>
        <w:t>Rotation</w:t>
      </w:r>
      <w:r>
        <w:t xml:space="preserve">: </w:t>
      </w:r>
      <w:r w:rsidR="00800C1B">
        <w:t>After the image is displayed</w:t>
      </w:r>
      <w:r w:rsidR="00E5377F">
        <w:t>,</w:t>
      </w:r>
      <w:r w:rsidR="00800C1B">
        <w:t xml:space="preserve"> </w:t>
      </w:r>
      <w:r w:rsidR="00E5377F">
        <w:t xml:space="preserve">the </w:t>
      </w:r>
      <w:r w:rsidR="00800C1B">
        <w:t xml:space="preserve">user can rotate the image around the </w:t>
      </w:r>
      <m:oMath>
        <m:r>
          <w:rPr>
            <w:rFonts w:ascii="Cambria Math" w:hAnsi="Cambria Math"/>
          </w:rPr>
          <m:t>x</m:t>
        </m:r>
      </m:oMath>
      <w:r w:rsidR="00800C1B">
        <w:t xml:space="preserve">-axis and </w:t>
      </w:r>
      <m:oMath>
        <m:r>
          <w:rPr>
            <w:rFonts w:ascii="Cambria Math" w:hAnsi="Cambria Math"/>
          </w:rPr>
          <m:t>z</m:t>
        </m:r>
      </m:oMath>
      <w:r w:rsidR="00800C1B">
        <w:t xml:space="preserve">-axis by clicking </w:t>
      </w:r>
      <w:r w:rsidR="00E5377F">
        <w:t xml:space="preserve">the </w:t>
      </w:r>
      <w:r w:rsidR="00800C1B" w:rsidRPr="00B21430">
        <w:rPr>
          <w:rFonts w:ascii="Consolas" w:hAnsi="Consolas" w:cs="Consolas"/>
        </w:rPr>
        <w:t>Up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Down</w:t>
      </w:r>
      <w:r w:rsidR="00800C1B">
        <w:t xml:space="preserve">, </w:t>
      </w:r>
      <w:r w:rsidR="00800C1B" w:rsidRPr="00B21430">
        <w:rPr>
          <w:rFonts w:ascii="Consolas" w:hAnsi="Consolas" w:cs="Consolas"/>
        </w:rPr>
        <w:t>Left</w:t>
      </w:r>
      <w:r w:rsidR="00E5377F" w:rsidRPr="00B21430">
        <w:rPr>
          <w:rFonts w:ascii="Consolas" w:hAnsi="Consolas" w:cs="Consolas"/>
        </w:rPr>
        <w:t>,</w:t>
      </w:r>
      <w:r w:rsidR="00800C1B">
        <w:t xml:space="preserve"> and </w:t>
      </w:r>
      <w:r w:rsidR="00800C1B" w:rsidRPr="00B21430">
        <w:rPr>
          <w:rFonts w:ascii="Consolas" w:hAnsi="Consolas" w:cs="Consolas"/>
        </w:rPr>
        <w:t>Right</w:t>
      </w:r>
      <w:r w:rsidR="00800C1B">
        <w:t xml:space="preserve"> buttons. </w:t>
      </w:r>
    </w:p>
    <w:p w14:paraId="168601E3" w14:textId="77777777" w:rsidR="00096699" w:rsidRDefault="00800C1B" w:rsidP="00096699">
      <w:pPr>
        <w:pStyle w:val="Nadpis2"/>
        <w:spacing w:line="360" w:lineRule="auto"/>
        <w:jc w:val="both"/>
      </w:pPr>
      <w:r w:rsidRPr="00852B30">
        <w:t>Cluster Attributes</w:t>
      </w:r>
      <w:r w:rsidRPr="00852B30">
        <w:tab/>
      </w:r>
    </w:p>
    <w:p w14:paraId="3D887660" w14:textId="4B55B092" w:rsidR="00800C1B" w:rsidRPr="00096699" w:rsidRDefault="00A11DB2" w:rsidP="00096699">
      <w:pPr>
        <w:spacing w:line="360" w:lineRule="auto"/>
        <w:ind w:firstLine="567"/>
        <w:rPr>
          <w:lang w:val="sk-SK"/>
        </w:rPr>
      </w:pPr>
      <w:r>
        <w:t>By clicking</w:t>
      </w:r>
      <w:r w:rsidR="00E5377F">
        <w:t xml:space="preserve"> the button </w:t>
      </w:r>
      <w:r w:rsidR="00E5377F" w:rsidRPr="00096699">
        <w:rPr>
          <w:rFonts w:ascii="Consolas" w:hAnsi="Consolas" w:cs="Consolas"/>
        </w:rPr>
        <w:t>Show Attributes</w:t>
      </w:r>
      <w:r w:rsidR="00E5377F">
        <w:t xml:space="preserve"> located in the Cluster Details section</w:t>
      </w:r>
      <w:r w:rsidR="00096CB5">
        <w:t>,</w:t>
      </w:r>
      <w:r w:rsidR="00E5377F">
        <w:t xml:space="preserve"> </w:t>
      </w:r>
      <w:r w:rsidR="00096CB5">
        <w:t>various</w:t>
      </w:r>
      <w:r w:rsidR="00E5377F">
        <w:t xml:space="preserve"> cluster properties</w:t>
      </w:r>
      <w:r w:rsidR="004A40E4">
        <w:t xml:space="preserve"> are displayed. Al</w:t>
      </w:r>
      <w:r w:rsidR="00651EC7">
        <w:t>l</w:t>
      </w:r>
      <w:r w:rsidR="004A40E4">
        <w:t xml:space="preserve"> these properties must be cal</w:t>
      </w:r>
      <w:r w:rsidR="00651EC7">
        <w:t xml:space="preserve">culated </w:t>
      </w:r>
      <w:r w:rsidR="00440B2F">
        <w:t xml:space="preserve">in advance </w:t>
      </w:r>
      <w:r w:rsidR="00651EC7">
        <w:t xml:space="preserve">and stored in the </w:t>
      </w:r>
      <w:r w:rsidR="00CE2D4B">
        <w:t>cluster file (extension</w:t>
      </w:r>
      <w:r w:rsidR="00440B2F">
        <w:t xml:space="preserve"> </w:t>
      </w:r>
      <w:r w:rsidR="00A41C33">
        <w:t>.</w:t>
      </w:r>
      <w:r w:rsidR="00440B2F">
        <w:t>cl</w:t>
      </w:r>
      <w:r w:rsidR="00A41C33">
        <w:t>)</w:t>
      </w:r>
      <w:r w:rsidR="00800C1B">
        <w:t>. These attributes range from straightforward</w:t>
      </w:r>
      <w:r w:rsidR="00E5377F">
        <w:t xml:space="preserve"> like </w:t>
      </w:r>
      <w:r w:rsidR="00800C1B" w:rsidRPr="00096699">
        <w:rPr>
          <w:rFonts w:ascii="Consolas" w:hAnsi="Consolas" w:cs="Consolas"/>
        </w:rPr>
        <w:t>Total Energy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 xml:space="preserve">Maximum Energy </w:t>
      </w:r>
      <w:r w:rsidR="00800C1B" w:rsidRPr="00096699">
        <w:rPr>
          <w:lang w:val="sk-SK"/>
        </w:rPr>
        <w:t xml:space="preserve">to the more sophisticated ones like </w:t>
      </w:r>
      <w:r w:rsidR="00800C1B" w:rsidRPr="00096699">
        <w:rPr>
          <w:rFonts w:ascii="Consolas" w:hAnsi="Consolas" w:cs="Consolas"/>
          <w:lang w:val="sk-SK"/>
        </w:rPr>
        <w:t>Branch Count</w:t>
      </w:r>
      <w:r w:rsidR="00800C1B" w:rsidRPr="00096699">
        <w:rPr>
          <w:lang w:val="sk-SK"/>
        </w:rPr>
        <w:t xml:space="preserve"> and </w:t>
      </w:r>
      <w:r w:rsidR="00800C1B" w:rsidRPr="00096699">
        <w:rPr>
          <w:rFonts w:ascii="Consolas" w:hAnsi="Consolas" w:cs="Consolas"/>
          <w:lang w:val="sk-SK"/>
        </w:rPr>
        <w:t>Relative Halo Size.</w:t>
      </w:r>
    </w:p>
    <w:p w14:paraId="7F78C465" w14:textId="7FC222FF" w:rsidR="00FE34EA" w:rsidRDefault="00096699" w:rsidP="00FE34EA">
      <w:pPr>
        <w:keepNext/>
        <w:spacing w:line="360" w:lineRule="auto"/>
        <w:ind w:firstLine="567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681792" behindDoc="0" locked="0" layoutInCell="1" allowOverlap="1" wp14:anchorId="55B43A0C" wp14:editId="3D3507BD">
            <wp:simplePos x="0" y="0"/>
            <wp:positionH relativeFrom="column">
              <wp:posOffset>2853055</wp:posOffset>
            </wp:positionH>
            <wp:positionV relativeFrom="paragraph">
              <wp:posOffset>-208915</wp:posOffset>
            </wp:positionV>
            <wp:extent cx="2162175" cy="2019300"/>
            <wp:effectExtent l="0" t="0" r="9525" b="0"/>
            <wp:wrapTopAndBottom/>
            <wp:docPr id="38" name="Obrázok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0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680768" behindDoc="0" locked="0" layoutInCell="1" allowOverlap="1" wp14:anchorId="20C394EE" wp14:editId="7B4FA082">
            <wp:simplePos x="0" y="0"/>
            <wp:positionH relativeFrom="column">
              <wp:posOffset>-635</wp:posOffset>
            </wp:positionH>
            <wp:positionV relativeFrom="paragraph">
              <wp:posOffset>-204470</wp:posOffset>
            </wp:positionV>
            <wp:extent cx="2286000" cy="2020570"/>
            <wp:effectExtent l="0" t="0" r="0" b="0"/>
            <wp:wrapTopAndBottom/>
            <wp:docPr id="34" name="Obrázok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9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2020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EB547F" w14:textId="55C59063" w:rsidR="00FE34EA" w:rsidRDefault="00096699" w:rsidP="002312D3">
      <w:pPr>
        <w:spacing w:line="360" w:lineRule="auto"/>
        <w:ind w:firstLine="567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04A28E9" wp14:editId="2BE2907A">
                <wp:simplePos x="0" y="0"/>
                <wp:positionH relativeFrom="column">
                  <wp:posOffset>-3175</wp:posOffset>
                </wp:positionH>
                <wp:positionV relativeFrom="paragraph">
                  <wp:posOffset>22225</wp:posOffset>
                </wp:positionV>
                <wp:extent cx="2286000" cy="635"/>
                <wp:effectExtent l="0" t="0" r="0" b="0"/>
                <wp:wrapNone/>
                <wp:docPr id="39" name="Blok text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D9F73EF" w14:textId="41748535" w:rsidR="009A43E9" w:rsidRPr="00EF6D73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17604">
                              <w:t>Example</w:t>
                            </w:r>
                            <w:proofErr w:type="gramEnd"/>
                            <w:r w:rsidRPr="00A17604">
                              <w:t xml:space="preserve"> of a cluster with high energy (red), non-trivial halo (yellow) and branch 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39" o:spid="_x0000_s1061" type="#_x0000_t202" style="position:absolute;left:0;text-align:left;margin-left:-.25pt;margin-top:1.75pt;width:180pt;height: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" stroked="f">
                <v:textbox style="mso-fit-shape-to-text:t" inset="0,0,0,0">
                  <w:txbxContent>
                    <w:p w14:paraId="7D9F73EF" w14:textId="41748535" w:rsidR="009A43E9" w:rsidRPr="00EF6D73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r>
                        <w:t xml:space="preserve"> </w:t>
                      </w:r>
                      <w:r w:rsidRPr="00A17604">
                        <w:t>Example</w:t>
                      </w:r>
                      <w:proofErr w:type="gramEnd"/>
                      <w:r w:rsidRPr="00A17604">
                        <w:t xml:space="preserve"> of a cluster with high energy (red), non-trivial halo (yellow) and branch count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3EBC601" wp14:editId="3FAAA4C0">
                <wp:simplePos x="0" y="0"/>
                <wp:positionH relativeFrom="column">
                  <wp:posOffset>2786380</wp:posOffset>
                </wp:positionH>
                <wp:positionV relativeFrom="paragraph">
                  <wp:posOffset>32385</wp:posOffset>
                </wp:positionV>
                <wp:extent cx="2162175" cy="635"/>
                <wp:effectExtent l="0" t="0" r="9525" b="0"/>
                <wp:wrapNone/>
                <wp:docPr id="40" name="Blok text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621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0D318E9" w14:textId="08A25D49" w:rsidR="009A43E9" w:rsidRPr="007739A7" w:rsidRDefault="009A43E9" w:rsidP="00FE34EA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r>
                              <w:t xml:space="preserve"> Example</w:t>
                            </w:r>
                            <w:proofErr w:type="gramEnd"/>
                            <w:r>
                              <w:t xml:space="preserve"> of a simple cluster with lower total energy. It contains only a single branch without a significant halo effect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0" o:spid="_x0000_s1062" type="#_x0000_t202" style="position:absolute;left:0;text-align:left;margin-left:219.4pt;margin-top:2.55pt;width:170.25pt;height: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" stroked="f">
                <v:textbox style="mso-fit-shape-to-text:t" inset="0,0,0,0">
                  <w:txbxContent>
                    <w:p w14:paraId="20D318E9" w14:textId="08A25D49" w:rsidR="009A43E9" w:rsidRPr="007739A7" w:rsidRDefault="009A43E9" w:rsidP="00FE34EA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r>
                        <w:t xml:space="preserve"> Example</w:t>
                      </w:r>
                      <w:proofErr w:type="gramEnd"/>
                      <w:r>
                        <w:t xml:space="preserve"> of a simple cluster with lower total energy. It contains only a single branch without a significant halo effect.</w:t>
                      </w:r>
                    </w:p>
                  </w:txbxContent>
                </v:textbox>
              </v:shape>
            </w:pict>
          </mc:Fallback>
        </mc:AlternateContent>
      </w:r>
    </w:p>
    <w:p w14:paraId="37321AA4" w14:textId="7E61266A" w:rsidR="00670F0E" w:rsidRDefault="00670F0E" w:rsidP="002312D3">
      <w:pPr>
        <w:spacing w:line="360" w:lineRule="auto"/>
        <w:jc w:val="both"/>
        <w:rPr>
          <w:b/>
          <w:i/>
          <w:sz w:val="28"/>
        </w:rPr>
      </w:pPr>
    </w:p>
    <w:p w14:paraId="2BB61B6E" w14:textId="65B799AB" w:rsidR="00C50103" w:rsidRDefault="00C50103" w:rsidP="002312D3">
      <w:pPr>
        <w:spacing w:line="360" w:lineRule="auto"/>
        <w:jc w:val="both"/>
        <w:rPr>
          <w:b/>
          <w:i/>
          <w:sz w:val="28"/>
        </w:rPr>
      </w:pPr>
    </w:p>
    <w:p w14:paraId="044705C9" w14:textId="77777777" w:rsidR="00800C1B" w:rsidRPr="00FE34EA" w:rsidRDefault="00800C1B" w:rsidP="00272A50">
      <w:pPr>
        <w:pStyle w:val="Nadpis2"/>
      </w:pPr>
      <w:r w:rsidRPr="00FE34EA">
        <w:t>Skeletonization</w:t>
      </w:r>
    </w:p>
    <w:p w14:paraId="33B593B0" w14:textId="77777777" w:rsidR="00B21430" w:rsidRPr="00DF2745" w:rsidRDefault="00B21430" w:rsidP="002312D3">
      <w:pPr>
        <w:spacing w:line="360" w:lineRule="auto"/>
        <w:jc w:val="both"/>
      </w:pPr>
    </w:p>
    <w:p w14:paraId="57EF8C18" w14:textId="0CD45CED" w:rsidR="00800C1B" w:rsidRDefault="00096699" w:rsidP="002312D3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noProof/>
          <w:lang w:val="sk-SK" w:eastAsia="sk-SK"/>
        </w:rPr>
        <w:drawing>
          <wp:anchor distT="0" distB="0" distL="114300" distR="114300" simplePos="0" relativeHeight="251664384" behindDoc="0" locked="0" layoutInCell="1" allowOverlap="1" wp14:anchorId="35D40CD6" wp14:editId="6D588B29">
            <wp:simplePos x="0" y="0"/>
            <wp:positionH relativeFrom="column">
              <wp:posOffset>3629660</wp:posOffset>
            </wp:positionH>
            <wp:positionV relativeFrom="paragraph">
              <wp:posOffset>1989455</wp:posOffset>
            </wp:positionV>
            <wp:extent cx="2047875" cy="2214245"/>
            <wp:effectExtent l="0" t="0" r="9525" b="0"/>
            <wp:wrapTopAndBottom/>
            <wp:docPr id="22" name="Obrázok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7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7875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70064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1EBD4C1" wp14:editId="18DCE561">
                <wp:simplePos x="0" y="0"/>
                <wp:positionH relativeFrom="column">
                  <wp:posOffset>2281555</wp:posOffset>
                </wp:positionH>
                <wp:positionV relativeFrom="paragraph">
                  <wp:posOffset>2889250</wp:posOffset>
                </wp:positionV>
                <wp:extent cx="990600" cy="1403985"/>
                <wp:effectExtent l="0" t="0" r="0" b="1270"/>
                <wp:wrapNone/>
                <wp:docPr id="69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90600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E8E8E" w14:textId="77777777" w:rsidR="009A43E9" w:rsidRPr="00A711DF" w:rsidRDefault="009A43E9" w:rsidP="00A711DF">
                            <w:pPr>
                              <w:jc w:val="center"/>
                              <w:rPr>
                                <w:sz w:val="20"/>
                                <w:lang w:val="sk-SK"/>
                              </w:rPr>
                            </w:pPr>
                            <w:r w:rsidRPr="00A711DF">
                              <w:rPr>
                                <w:sz w:val="20"/>
                                <w:lang w:val="sk-SK"/>
                              </w:rPr>
                              <w:t>Skeleton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Blok textu 2" o:spid="_x0000_s1063" type="#_x0000_t202" style="position:absolute;left:0;text-align:left;margin-left:179.65pt;margin-top:227.5pt;width:78pt;height:110.55pt;z-index:25167257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" stroked="f">
                <v:textbox style="mso-fit-shape-to-text:t">
                  <w:txbxContent>
                    <w:p w14:paraId="0F9E8E8E" w14:textId="77777777" w:rsidR="009A43E9" w:rsidRPr="00A711DF" w:rsidRDefault="009A43E9" w:rsidP="00A711DF">
                      <w:pPr>
                        <w:jc w:val="center"/>
                        <w:rPr>
                          <w:sz w:val="20"/>
                          <w:lang w:val="sk-SK"/>
                        </w:rPr>
                      </w:pPr>
                      <w:r w:rsidRPr="00A711DF">
                        <w:rPr>
                          <w:sz w:val="20"/>
                          <w:lang w:val="sk-SK"/>
                        </w:rPr>
                        <w:t>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65408" behindDoc="0" locked="0" layoutInCell="1" allowOverlap="1" wp14:anchorId="73647AE9" wp14:editId="2AE38422">
            <wp:simplePos x="0" y="0"/>
            <wp:positionH relativeFrom="column">
              <wp:posOffset>-4445</wp:posOffset>
            </wp:positionH>
            <wp:positionV relativeFrom="paragraph">
              <wp:posOffset>2012950</wp:posOffset>
            </wp:positionV>
            <wp:extent cx="2105025" cy="2209800"/>
            <wp:effectExtent l="0" t="0" r="9525" b="0"/>
            <wp:wrapTopAndBottom/>
            <wp:docPr id="26" name="Obrázo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5025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0C1B">
        <w:rPr>
          <w:lang w:val="en-US"/>
        </w:rPr>
        <w:tab/>
      </w:r>
      <w:r w:rsidR="00800C1B">
        <w:t xml:space="preserve">Skeletonization </w:t>
      </w:r>
      <w:r w:rsidR="00C90B6A">
        <w:t xml:space="preserve">is </w:t>
      </w:r>
      <w:r w:rsidR="00800C1B">
        <w:t>often ref</w:t>
      </w:r>
      <w:r w:rsidR="00E5377F">
        <w:t>er</w:t>
      </w:r>
      <w:r w:rsidR="00800C1B">
        <w:t>red to as a thinning proce</w:t>
      </w:r>
      <w:r w:rsidR="00E5377F">
        <w:t>s</w:t>
      </w:r>
      <w:r w:rsidR="00800C1B">
        <w:t>s</w:t>
      </w:r>
      <w:r w:rsidR="00E5377F">
        <w:t>,</w:t>
      </w:r>
      <w:r w:rsidR="00C610FF">
        <w:t xml:space="preserve"> that</w:t>
      </w:r>
      <w:r w:rsidR="00800C1B">
        <w:t xml:space="preserve"> </w:t>
      </w:r>
      <w:r w:rsidR="004B359B">
        <w:t>"</w:t>
      </w:r>
      <w:r w:rsidR="00800C1B">
        <w:t>transforms an input binary image into a skeleton by reducing the original image which contains different thicknesses to a thin representation (a set of curves and lines).</w:t>
      </w:r>
      <w:r w:rsidR="004B359B">
        <w:t>"</w:t>
      </w:r>
      <w:r w:rsidR="00C610FF">
        <w:t xml:space="preserve"> </w:t>
      </w:r>
      <w:r w:rsidR="00800C1B">
        <w:rPr>
          <w:lang w:val="en-US"/>
        </w:rPr>
        <w:t xml:space="preserve">Skeletonization can be used </w:t>
      </w:r>
      <w:r w:rsidR="00024F3E">
        <w:rPr>
          <w:lang w:val="en-US"/>
        </w:rPr>
        <w:t>to remove</w:t>
      </w:r>
      <w:r w:rsidR="00800C1B">
        <w:rPr>
          <w:lang w:val="en-US"/>
        </w:rPr>
        <w:t xml:space="preserve"> </w:t>
      </w:r>
      <w:r w:rsidR="00E5377F">
        <w:rPr>
          <w:lang w:val="en-US"/>
        </w:rPr>
        <w:t xml:space="preserve">the </w:t>
      </w:r>
      <w:r w:rsidR="00800C1B">
        <w:rPr>
          <w:lang w:val="en-US"/>
        </w:rPr>
        <w:t xml:space="preserve">halo effect of the clusters while preserving the shape of the original cluster. </w:t>
      </w:r>
      <w:r w:rsidR="00800C1B" w:rsidRPr="00B04396">
        <w:rPr>
          <w:lang w:val="en-US"/>
        </w:rPr>
        <w:t>During the skeletonization process, as the image is thinning, pixel energ</w:t>
      </w:r>
      <w:r w:rsidR="00E5377F">
        <w:rPr>
          <w:lang w:val="en-US"/>
        </w:rPr>
        <w:t>y is split among its neighbors. This</w:t>
      </w:r>
      <w:r w:rsidR="00800C1B" w:rsidRPr="00B04396">
        <w:rPr>
          <w:lang w:val="en-US"/>
        </w:rPr>
        <w:t xml:space="preserve"> means the total energy of the cluster and its skeletonized version is the same.</w:t>
      </w:r>
      <w:r w:rsidR="00800C1B">
        <w:rPr>
          <w:lang w:val="en-US"/>
        </w:rPr>
        <w:t xml:space="preserve"> To view the skeleton of the original cluster, we click </w:t>
      </w:r>
      <w:r w:rsidR="00800C1B" w:rsidRPr="00B04396">
        <w:rPr>
          <w:rFonts w:ascii="Consolas" w:hAnsi="Consolas" w:cs="Consolas"/>
          <w:lang w:val="en-US"/>
        </w:rPr>
        <w:t>Skeletonize</w:t>
      </w:r>
      <w:r w:rsidR="006A5BA9">
        <w:rPr>
          <w:rFonts w:ascii="Consolas" w:hAnsi="Consolas" w:cs="Consolas"/>
          <w:lang w:val="en-US"/>
        </w:rPr>
        <w:t>.</w:t>
      </w:r>
    </w:p>
    <w:p w14:paraId="75B033C7" w14:textId="251EE2F2" w:rsidR="00096699" w:rsidRDefault="00096699">
      <w:pPr>
        <w:spacing w:after="200" w:line="276" w:lineRule="auto"/>
        <w:rPr>
          <w:rFonts w:eastAsia="Times New Roman"/>
          <w:b/>
          <w:bCs/>
          <w:iCs/>
          <w:sz w:val="28"/>
          <w:szCs w:val="28"/>
          <w:lang w:val="en-U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AFD209C" wp14:editId="56269BC2">
                <wp:simplePos x="0" y="0"/>
                <wp:positionH relativeFrom="column">
                  <wp:posOffset>3633470</wp:posOffset>
                </wp:positionH>
                <wp:positionV relativeFrom="paragraph">
                  <wp:posOffset>2470785</wp:posOffset>
                </wp:positionV>
                <wp:extent cx="2047875" cy="635"/>
                <wp:effectExtent l="0" t="0" r="9525" b="8255"/>
                <wp:wrapNone/>
                <wp:docPr id="4" name="Blok text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478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6579DB52" w14:textId="6A31614A" w:rsidR="009A43E9" w:rsidRPr="00D625E0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r>
                              <w:t xml:space="preserve"> Cluster</w:t>
                            </w:r>
                            <w:proofErr w:type="gramEnd"/>
                            <w:r>
                              <w:t xml:space="preserve"> after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" o:spid="_x0000_s1064" type="#_x0000_t202" style="position:absolute;margin-left:286.1pt;margin-top:194.55pt;width:161.2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" stroked="f">
                <v:textbox style="mso-fit-shape-to-text:t" inset="0,0,0,0">
                  <w:txbxContent>
                    <w:p w14:paraId="6579DB52" w14:textId="6A31614A" w:rsidR="009A43E9" w:rsidRPr="00D625E0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r>
                        <w:t xml:space="preserve"> Cluster</w:t>
                      </w:r>
                      <w:proofErr w:type="gramEnd"/>
                      <w:r>
                        <w:t xml:space="preserve"> after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ABEB31E" wp14:editId="2CF53608">
                <wp:simplePos x="0" y="0"/>
                <wp:positionH relativeFrom="column">
                  <wp:posOffset>2281555</wp:posOffset>
                </wp:positionH>
                <wp:positionV relativeFrom="paragraph">
                  <wp:posOffset>1270000</wp:posOffset>
                </wp:positionV>
                <wp:extent cx="1181100" cy="371475"/>
                <wp:effectExtent l="0" t="19050" r="38100" b="47625"/>
                <wp:wrapNone/>
                <wp:docPr id="68" name="Šípka doprava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Šípka doprava 68" o:spid="_x0000_s1026" type="#_x0000_t13" style="position:absolute;margin-left:179.65pt;margin-top:100pt;width:93pt;height:29.2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" adj="18203" fillcolor="#4f81bd [3204]" strokecolor="#243f60 [1604]" strokeweight="2pt"/>
            </w:pict>
          </mc:Fallback>
        </mc:AlternateContent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68E0FA1C" wp14:editId="7B4F3D53">
                <wp:simplePos x="0" y="0"/>
                <wp:positionH relativeFrom="column">
                  <wp:posOffset>-4445</wp:posOffset>
                </wp:positionH>
                <wp:positionV relativeFrom="paragraph">
                  <wp:posOffset>2527935</wp:posOffset>
                </wp:positionV>
                <wp:extent cx="2105025" cy="635"/>
                <wp:effectExtent l="0" t="0" r="9525" b="8255"/>
                <wp:wrapNone/>
                <wp:docPr id="1" name="Blok textu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50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87B2926" w14:textId="78A93E76" w:rsidR="009A43E9" w:rsidRPr="000C3A81" w:rsidRDefault="009A43E9" w:rsidP="00C66597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r>
                              <w:t xml:space="preserve"> Cluster before skeletoniz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" o:spid="_x0000_s1065" type="#_x0000_t202" style="position:absolute;margin-left:-.35pt;margin-top:199.05pt;width:165.75pt;height:.0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" stroked="f">
                <v:textbox style="mso-fit-shape-to-text:t" inset="0,0,0,0">
                  <w:txbxContent>
                    <w:p w14:paraId="387B2926" w14:textId="78A93E76" w:rsidR="009A43E9" w:rsidRPr="000C3A81" w:rsidRDefault="009A43E9" w:rsidP="00C66597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proofErr w:type="gramStart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r>
                        <w:t xml:space="preserve"> Cluster before skeletoniz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lang w:val="en-US"/>
        </w:rPr>
        <w:br w:type="page"/>
      </w:r>
    </w:p>
    <w:p w14:paraId="539E7052" w14:textId="02711931" w:rsidR="00800C1B" w:rsidRPr="00B42F1B" w:rsidRDefault="00800C1B" w:rsidP="00096699">
      <w:pPr>
        <w:pStyle w:val="Nadpis2"/>
        <w:rPr>
          <w:lang w:val="en-US"/>
        </w:rPr>
      </w:pPr>
      <w:r w:rsidRPr="00B42F1B">
        <w:rPr>
          <w:lang w:val="en-US"/>
        </w:rPr>
        <w:lastRenderedPageBreak/>
        <w:t>Branch analysis</w:t>
      </w:r>
    </w:p>
    <w:p w14:paraId="0047CF10" w14:textId="77777777" w:rsidR="00C66597" w:rsidRDefault="00C66597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5DDF410C" w14:textId="6CCD8FA9" w:rsidR="00800C1B" w:rsidRDefault="00800C1B" w:rsidP="002312D3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 xml:space="preserve">After </w:t>
      </w:r>
      <w:r w:rsidR="00E5377F">
        <w:rPr>
          <w:lang w:val="en-US"/>
        </w:rPr>
        <w:t>find</w:t>
      </w:r>
      <w:r w:rsidR="00FF09F3">
        <w:rPr>
          <w:lang w:val="en-US"/>
        </w:rPr>
        <w:t>ing</w:t>
      </w:r>
      <w:r w:rsidR="00E5377F">
        <w:rPr>
          <w:lang w:val="en-US"/>
        </w:rPr>
        <w:t xml:space="preserve"> the skeleton of the cluster, we can try to detect particle trajectories</w:t>
      </w:r>
      <w:r>
        <w:rPr>
          <w:lang w:val="en-US"/>
        </w:rPr>
        <w:t xml:space="preserve"> in the cluster. To do so, we can click the </w:t>
      </w:r>
      <w:r w:rsidRPr="001135AF">
        <w:rPr>
          <w:rFonts w:ascii="Consolas" w:hAnsi="Consolas" w:cs="Consolas"/>
          <w:lang w:val="en-US"/>
        </w:rPr>
        <w:t xml:space="preserve">Show Branches </w:t>
      </w:r>
      <w:r>
        <w:rPr>
          <w:lang w:val="en-US"/>
        </w:rPr>
        <w:t>button. The center point of the cluster is represented by the white dot, while the separate branches are denoted by distinct colors – blue, red</w:t>
      </w:r>
      <w:r w:rsidR="00E5377F">
        <w:rPr>
          <w:lang w:val="en-US"/>
        </w:rPr>
        <w:t>,</w:t>
      </w:r>
      <w:r>
        <w:rPr>
          <w:lang w:val="en-US"/>
        </w:rPr>
        <w:t xml:space="preserve"> and green. Each branch can have its sub-branches </w:t>
      </w:r>
      <w:r w:rsidR="00986EF4">
        <w:rPr>
          <w:lang w:val="en-US"/>
        </w:rPr>
        <w:t xml:space="preserve">– </w:t>
      </w:r>
      <w:r>
        <w:rPr>
          <w:lang w:val="en-US"/>
        </w:rPr>
        <w:t xml:space="preserve">the starting point of the sub-branch is contained in its parent branch. The sub-branches are highlighted by </w:t>
      </w:r>
      <w:r w:rsidR="008067B7">
        <w:rPr>
          <w:lang w:val="en-US"/>
        </w:rPr>
        <w:t xml:space="preserve">a </w:t>
      </w:r>
      <w:r>
        <w:rPr>
          <w:lang w:val="en-US"/>
        </w:rPr>
        <w:t xml:space="preserve">lighter shade of </w:t>
      </w:r>
      <w:r w:rsidR="00E5377F">
        <w:rPr>
          <w:lang w:val="en-US"/>
        </w:rPr>
        <w:t>their</w:t>
      </w:r>
      <w:r>
        <w:rPr>
          <w:lang w:val="en-US"/>
        </w:rPr>
        <w:t xml:space="preserve"> parent branch color.</w:t>
      </w:r>
    </w:p>
    <w:p w14:paraId="58CF57F4" w14:textId="77777777" w:rsidR="00C66597" w:rsidRDefault="00C66597" w:rsidP="001E0911">
      <w:pPr>
        <w:keepNext/>
        <w:spacing w:line="360" w:lineRule="auto"/>
        <w:jc w:val="both"/>
      </w:pPr>
      <w:r w:rsidRPr="00A36E61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2EAEED" wp14:editId="61999A88">
                <wp:simplePos x="0" y="0"/>
                <wp:positionH relativeFrom="column">
                  <wp:posOffset>3443605</wp:posOffset>
                </wp:positionH>
                <wp:positionV relativeFrom="paragraph">
                  <wp:posOffset>338455</wp:posOffset>
                </wp:positionV>
                <wp:extent cx="1504950" cy="438150"/>
                <wp:effectExtent l="0" t="0" r="19050" b="19050"/>
                <wp:wrapNone/>
                <wp:docPr id="30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4950" cy="438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C8FB4D" w14:textId="77777777" w:rsidR="009A43E9" w:rsidRPr="00A36E61" w:rsidRDefault="009A43E9">
                            <w:pPr>
                              <w:rPr>
                                <w:color w:val="92D050"/>
                                <w:lang w:val="sk-SK"/>
                              </w:rPr>
                            </w:pPr>
                            <w:r w:rsidRPr="00A36E61">
                              <w:rPr>
                                <w:color w:val="92D050"/>
                                <w:lang w:val="sk-SK"/>
                              </w:rPr>
                              <w:t>Branch 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66" type="#_x0000_t202" style="position:absolute;left:0;text-align:left;margin-left:271.15pt;margin-top:26.65pt;width:118.5pt;height:34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">
                <v:textbox>
                  <w:txbxContent>
                    <w:p w14:paraId="46C8FB4D" w14:textId="77777777" w:rsidR="009A43E9" w:rsidRPr="00A36E61" w:rsidRDefault="009A43E9">
                      <w:pPr>
                        <w:rPr>
                          <w:color w:val="92D050"/>
                          <w:lang w:val="sk-SK"/>
                        </w:rPr>
                      </w:pPr>
                      <w:r w:rsidRPr="00A36E61">
                        <w:rPr>
                          <w:color w:val="92D050"/>
                          <w:lang w:val="sk-SK"/>
                        </w:rPr>
                        <w:t>Branch 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0A8D65C7" wp14:editId="6D8627C8">
                <wp:extent cx="5848350" cy="3200400"/>
                <wp:effectExtent l="0" t="0" r="0" b="0"/>
                <wp:docPr id="29" name="Kresliace plátno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53" name="Obrázok 53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7625" y="190500"/>
                            <a:ext cx="2672080" cy="2695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5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92197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DE9CF4F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FF000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FF0000"/>
                                </w:rPr>
                                <w:t>Branch 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5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14573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9498F2C" w14:textId="77777777" w:rsidR="009A43E9" w:rsidRPr="00A36E61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  <w:rPr>
                                  <w:color w:val="00B0F0"/>
                                </w:rPr>
                              </w:pPr>
                              <w:r w:rsidRPr="00A36E61">
                                <w:rPr>
                                  <w:rFonts w:eastAsia="MS Mincho"/>
                                  <w:color w:val="00B0F0"/>
                                </w:rPr>
                                <w:t>Branch 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4" name="Ovál 44"/>
                        <wps:cNvSpPr/>
                        <wps:spPr>
                          <a:xfrm>
                            <a:off x="1581150" y="1141050"/>
                            <a:ext cx="219075" cy="21907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7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3448050" y="2139225"/>
                            <a:ext cx="1504950" cy="43815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13F942" w14:textId="5333BBB0" w:rsidR="009A43E9" w:rsidRDefault="009A43E9" w:rsidP="00C66597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Center (crosspoint)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46" name="Rovná spojovacia šípka 46"/>
                        <wps:cNvCnPr>
                          <a:stCxn id="67" idx="1"/>
                          <a:endCxn id="44" idx="5"/>
                        </wps:cNvCnPr>
                        <wps:spPr>
                          <a:xfrm flipH="1" flipV="1">
                            <a:off x="1768142" y="1328042"/>
                            <a:ext cx="1679908" cy="1030258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29" o:spid="_x0000_s1067" editas="canvas" style="width:460.5pt;height:252pt;mso-position-horizontal-relative:char;mso-position-vertical-relative:line" coordsize="58483,3200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">
                <v:shape id="_x0000_s1068" type="#_x0000_t75" style="position:absolute;width:58483;height:32004;visibility:visible;mso-wrap-style:square">
                  <v:fill o:detectmouseclick="t"/>
                  <v:path o:connecttype="none"/>
                </v:shape>
                <v:shape id="Obrázok 53" o:spid="_x0000_s1069" type="#_x0000_t75" style="position:absolute;left:2276;top:1905;width:26721;height:26955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E5A7ZjFAAAA2wAAAA8AAABkcnMvZG93bnJldi54bWxEj09rwkAUxO9Cv8PyCl6kbmq0LamrSKA2&#10;4KVV6fmRfU2C2bchu82fb+8WBI/DzPyGWW8HU4uOWldZVvA8j0AQ51ZXXCg4nz6e3kA4j6yxtkwK&#10;RnKw3TxM1pho2/M3dUdfiABhl6CC0vsmkdLlJRl0c9sQB+/XtgZ9kG0hdYt9gJtaLqLoRRqsOCyU&#10;2FBaUn45/hkFh6/DfrXIskv6M/PLeHzl8bNgpaaPw+4dhKfB38O3dqYVrGL4/xJ+gNxcAQ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BOQO2YxQAAANsAAAAPAAAAAAAAAAAAAAAA&#10;AJ8CAABkcnMvZG93bnJldi54bWxQSwUGAAAAAAQABAD3AAAAkQMAAAAA&#10;">
                  <v:imagedata r:id="rId27" o:title=""/>
                </v:shape>
                <v:shape id="_x0000_s1070" type="#_x0000_t202" style="position:absolute;left:34480;top:9219;width:15050;height:438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GqWjsUA&#10;AADbAAAADwAAAGRycy9kb3ducmV2LnhtbESPT2vCQBTE70K/w/IKXkQ39U/U6CqlYNFbq9JeH9ln&#10;Epp9m+5uY/rtuwXB4zAzv2HW287UoiXnK8sKnkYJCOLc6ooLBefTbrgA4QOyxtoyKfglD9vNQ2+N&#10;mbZXfqf2GAoRIewzVFCG0GRS+rwkg35kG+LoXawzGKJ0hdQOrxFuajlOklQarDgulNjQS0n51/HH&#10;KFhM9+2nP0zePvL0Ui/DYN6+fjul+o/d8wpEoC7cw7f2XiuYzeD/S/wBcvM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gapaOxQAAANsAAAAPAAAAAAAAAAAAAAAAAJgCAABkcnMv&#10;ZG93bnJldi54bWxQSwUGAAAAAAQABAD1AAAAigMAAAAA&#10;">
                  <v:textbox>
                    <w:txbxContent>
                      <w:p w14:paraId="4DE9CF4F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FF0000"/>
                          </w:rPr>
                        </w:pPr>
                        <w:r w:rsidRPr="00A36E61">
                          <w:rPr>
                            <w:rFonts w:eastAsia="MS Mincho"/>
                            <w:color w:val="FF0000"/>
                          </w:rPr>
                          <w:t>Branch 2</w:t>
                        </w:r>
                      </w:p>
                    </w:txbxContent>
                  </v:textbox>
                </v:shape>
                <v:shape id="_x0000_s1071" type="#_x0000_t202" style="position:absolute;left:34480;top:14573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LgI+cUA&#10;AADbAAAADwAAAGRycy9kb3ducmV2LnhtbESPT2vCQBTE7wW/w/KEXopuamvU6CpSaNGb/9DrI/tM&#10;gtm36e42pt++Wyj0OMzMb5jFqjO1aMn5yrKC52ECgji3uuJCwen4PpiC8AFZY22ZFHyTh9Wy97DA&#10;TNs776k9hEJECPsMFZQhNJmUPi/JoB/ahjh6V+sMhihdIbXDe4SbWo6SJJUGK44LJTb0VlJ+O3wZ&#10;BdPXTXvx25fdOU+v9Sw8TdqPT6fUY79bz0EE6sJ/+K+90QrGKfx+iT9AL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QuAj5xQAAANsAAAAPAAAAAAAAAAAAAAAAAJgCAABkcnMv&#10;ZG93bnJldi54bWxQSwUGAAAAAAQABAD1AAAAigMAAAAA&#10;">
                  <v:textbox>
                    <w:txbxContent>
                      <w:p w14:paraId="59498F2C" w14:textId="77777777" w:rsidR="009A43E9" w:rsidRPr="00A36E61" w:rsidRDefault="009A43E9" w:rsidP="00C66597">
                        <w:pPr>
                          <w:pStyle w:val="Normlnywebov"/>
                          <w:spacing w:before="0" w:beforeAutospacing="0" w:after="0" w:afterAutospacing="0"/>
                          <w:rPr>
                            <w:color w:val="00B0F0"/>
                          </w:rPr>
                        </w:pPr>
                        <w:r w:rsidRPr="00A36E61">
                          <w:rPr>
                            <w:rFonts w:eastAsia="MS Mincho"/>
                            <w:color w:val="00B0F0"/>
                          </w:rPr>
                          <w:t>Branch 3</w:t>
                        </w:r>
                      </w:p>
                    </w:txbxContent>
                  </v:textbox>
                </v:shape>
                <v:oval id="Ovál 44" o:spid="_x0000_s1072" style="position:absolute;left:15811;top:11410;width:2191;height:219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iXgY8MA&#10;AADbAAAADwAAAGRycy9kb3ducmV2LnhtbESPT2sCMRTE74LfITzBm2b9g5StUUQpCr3UrRdvj83r&#10;Jrh5WZJU12/fFAo9DjPzG2a97V0r7hSi9axgNi1AENdeW24UXD7fJi8gYkLW2HomBU+KsN0MB2ss&#10;tX/wme5VakSGcCxRgUmpK6WMtSGHceo74ux9+eAwZRkaqQM+Mty1cl4UK+nQcl4w2NHeUH2rvl2m&#10;fNyOu/3cvpvFtTjYNlR8Xj2VGo/63SuIRH36D/+1T1rBcgm/X/IPkJ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iXgY8MAAADbAAAADwAAAAAAAAAAAAAAAACYAgAAZHJzL2Rv&#10;d25yZXYueG1sUEsFBgAAAAAEAAQA9QAAAIgDAAAAAA==&#10;" filled="f" strokecolor="white [3212]" strokeweight="2pt"/>
                <v:shape id="_x0000_s1073" type="#_x0000_t202" style="position:absolute;left:34480;top:21392;width:15050;height:438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Zhn38QA&#10;AADbAAAADwAAAGRycy9kb3ducmV2LnhtbESPQWvCQBSE7wX/w/IEL0U3tRJt6ioitOjNqtjrI/tM&#10;QrNv091tjP/eFYQeh5n5hpkvO1OLlpyvLCt4GSUgiHOrKy4UHA8fwxkIH5A11pZJwZU8LBe9pzlm&#10;2l74i9p9KESEsM9QQRlCk0np85IM+pFtiKN3ts5giNIVUju8RLip5ThJUmmw4rhQYkPrkvKf/Z9R&#10;MJts2m+/fd2d8vRcv4Xnafv565Qa9LvVO4hAXfgPP9obrSCdwv1L/AFyc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GYZ9/EAAAA2wAAAA8AAAAAAAAAAAAAAAAAmAIAAGRycy9k&#10;b3ducmV2LnhtbFBLBQYAAAAABAAEAPUAAACJAwAAAAA=&#10;">
                  <v:textbox>
                    <w:txbxContent>
                      <w:p w14:paraId="7213F942" w14:textId="5333BBB0" w:rsidR="009A43E9" w:rsidRDefault="009A43E9" w:rsidP="00C66597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Center (crosspoint)</w:t>
                        </w:r>
                      </w:p>
                    </w:txbxContent>
                  </v:textbox>
                </v:shape>
                <v:shape id="Rovná spojovacia šípka 46" o:spid="_x0000_s1074" type="#_x0000_t32" style="position:absolute;left:17681;top:13280;width:16799;height:10303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T3kacQAAADbAAAADwAAAGRycy9kb3ducmV2LnhtbESPzWoCQRCE7wHfYWjBW5w1URM2jiKB&#10;gB4kqPm5NjPt7pKdnmWn1fXtnYDgsaiqr6jZovO1OlEbq8AGRsMMFLENruLCwNf+4/EVVBRkh3Vg&#10;MnChCIt572GGuQtn3tJpJ4VKEI45GihFmlzraEvyGIehIU7eIbQeJcm20K7Fc4L7Wj9l2VR7rDgt&#10;lNjQe0n2b3f0Bo7hsFl+u5fnn9GvrG0l60+yE2MG/W75Bkqok3v41l45A+Mp/H9JP0DPr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PeRpxAAAANsAAAAPAAAAAAAAAAAA&#10;AAAAAKECAABkcnMvZG93bnJldi54bWxQSwUGAAAAAAQABAD5AAAAkgMAAAAA&#10;" strokecolor="#4579b8 [3044]">
                  <v:stroke endarrow="open"/>
                </v:shape>
                <w10:anchorlock/>
              </v:group>
            </w:pict>
          </mc:Fallback>
        </mc:AlternateContent>
      </w:r>
    </w:p>
    <w:p w14:paraId="256E17C4" w14:textId="36D9E0A0" w:rsidR="00800C1B" w:rsidRDefault="00C66597" w:rsidP="00C66597">
      <w:pPr>
        <w:pStyle w:val="Popis"/>
        <w:jc w:val="both"/>
        <w:rPr>
          <w:lang w:val="en-US"/>
        </w:rPr>
      </w:pPr>
      <w:bookmarkStart w:id="7" w:name="_Ref75114339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1</w:t>
      </w:r>
      <w:proofErr w:type="gramEnd"/>
      <w:r w:rsidR="00377A10">
        <w:fldChar w:fldCharType="end"/>
      </w:r>
      <w:r>
        <w:t xml:space="preserve">  Branches of a cluster</w:t>
      </w:r>
      <w:bookmarkEnd w:id="7"/>
    </w:p>
    <w:p w14:paraId="0B9271CE" w14:textId="77777777" w:rsidR="00B428B0" w:rsidRDefault="00B428B0" w:rsidP="002312D3">
      <w:pPr>
        <w:spacing w:line="360" w:lineRule="auto"/>
        <w:jc w:val="both"/>
        <w:rPr>
          <w:b/>
          <w:i/>
          <w:sz w:val="28"/>
          <w:lang w:val="en-US"/>
        </w:rPr>
      </w:pPr>
    </w:p>
    <w:p w14:paraId="0C2496C6" w14:textId="1C412076" w:rsidR="00800C1B" w:rsidRPr="00B42F1B" w:rsidRDefault="00800C1B" w:rsidP="00272A50">
      <w:pPr>
        <w:pStyle w:val="Nadpis2"/>
        <w:rPr>
          <w:lang w:val="en-US"/>
        </w:rPr>
      </w:pPr>
      <w:r w:rsidRPr="00B42F1B">
        <w:rPr>
          <w:lang w:val="en-US"/>
        </w:rPr>
        <w:t>Classification</w:t>
      </w:r>
    </w:p>
    <w:p w14:paraId="098702A5" w14:textId="77777777" w:rsidR="005E0C7A" w:rsidRPr="00FE34EA" w:rsidRDefault="005E0C7A" w:rsidP="00FE34EA">
      <w:pPr>
        <w:rPr>
          <w:lang w:val="en-US"/>
        </w:rPr>
      </w:pPr>
    </w:p>
    <w:p w14:paraId="72B8E07A" w14:textId="449FCA90" w:rsidR="00E5377F" w:rsidRDefault="00800C1B" w:rsidP="002312D3">
      <w:pPr>
        <w:spacing w:line="360" w:lineRule="auto"/>
        <w:jc w:val="both"/>
        <w:rPr>
          <w:lang w:val="en-US"/>
        </w:rPr>
      </w:pPr>
      <w:r>
        <w:rPr>
          <w:sz w:val="32"/>
          <w:lang w:val="en-US"/>
        </w:rPr>
        <w:tab/>
      </w:r>
      <w:r w:rsidRPr="001135AF">
        <w:rPr>
          <w:lang w:val="en-US"/>
        </w:rPr>
        <w:t xml:space="preserve">Using all the features we are able to calculate </w:t>
      </w:r>
      <w:r w:rsidR="001045B1">
        <w:rPr>
          <w:lang w:val="en-US"/>
        </w:rPr>
        <w:t>for</w:t>
      </w:r>
      <w:r w:rsidR="001045B1" w:rsidRPr="001135AF">
        <w:rPr>
          <w:lang w:val="en-US"/>
        </w:rPr>
        <w:t xml:space="preserve"> </w:t>
      </w:r>
      <w:r w:rsidRPr="001135AF">
        <w:rPr>
          <w:lang w:val="en-US"/>
        </w:rPr>
        <w:t>the cluster</w:t>
      </w:r>
      <w:r w:rsidR="00E5377F">
        <w:rPr>
          <w:lang w:val="en-US"/>
        </w:rPr>
        <w:t>,</w:t>
      </w:r>
      <w:r w:rsidRPr="001135AF">
        <w:rPr>
          <w:lang w:val="en-US"/>
        </w:rPr>
        <w:t xml:space="preserve"> we can classify the cluster into various categories.</w:t>
      </w:r>
      <w:r>
        <w:rPr>
          <w:lang w:val="en-US"/>
        </w:rPr>
        <w:t xml:space="preserve"> This</w:t>
      </w:r>
      <w:r w:rsidR="00E5377F">
        <w:rPr>
          <w:lang w:val="en-US"/>
        </w:rPr>
        <w:t xml:space="preserve"> classification</w:t>
      </w:r>
      <w:r>
        <w:rPr>
          <w:lang w:val="en-US"/>
        </w:rPr>
        <w:t xml:space="preserve"> is done via machine learning using neural networks. The default classes of particles that are implemented in t</w:t>
      </w:r>
      <w:r w:rsidR="00E5377F">
        <w:rPr>
          <w:lang w:val="en-US"/>
        </w:rPr>
        <w:t>he</w:t>
      </w:r>
      <w:r w:rsidR="00B21430">
        <w:rPr>
          <w:lang w:val="en-US"/>
        </w:rPr>
        <w:t xml:space="preserve"> default </w:t>
      </w:r>
      <w:r w:rsidR="00B21430" w:rsidRPr="00B21430">
        <w:rPr>
          <w:rFonts w:ascii="Consolas" w:hAnsi="Consolas" w:cs="Consolas"/>
          <w:lang w:val="en-US"/>
        </w:rPr>
        <w:t>bestClassifier.csf</w:t>
      </w:r>
      <w:r w:rsidR="00E5377F">
        <w:rPr>
          <w:lang w:val="en-US"/>
        </w:rPr>
        <w:t xml:space="preserve"> classifier are:</w:t>
      </w:r>
    </w:p>
    <w:p w14:paraId="40D1524C" w14:textId="65482935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</w:t>
      </w:r>
      <w:r w:rsidR="00FE34EA">
        <w:rPr>
          <w:lang w:val="en-US"/>
        </w:rPr>
        <w:t>ead,</w:t>
      </w:r>
    </w:p>
    <w:p w14:paraId="0B201C53" w14:textId="68AAA5EE" w:rsidR="00FE34EA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i</w:t>
      </w:r>
      <w:r w:rsidR="002312D3">
        <w:rPr>
          <w:lang w:val="en-US"/>
        </w:rPr>
        <w:t>ron</w:t>
      </w:r>
      <w:r w:rsidR="00E5377F" w:rsidRPr="00E5377F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39888B27" w14:textId="06815DC2" w:rsidR="00E5377F" w:rsidRDefault="00282A5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h</w:t>
      </w:r>
      <w:r w:rsidR="00800C1B" w:rsidRPr="00E5377F">
        <w:rPr>
          <w:lang w:val="en-US"/>
        </w:rPr>
        <w:t>e</w:t>
      </w:r>
      <w:r w:rsidR="002312D3">
        <w:rPr>
          <w:lang w:val="en-US"/>
        </w:rPr>
        <w:t>lium</w:t>
      </w:r>
      <w:r w:rsidR="00D93B45">
        <w:rPr>
          <w:lang w:val="en-US"/>
        </w:rPr>
        <w:t>,</w:t>
      </w:r>
      <w:r w:rsidR="00800C1B" w:rsidRPr="00E5377F">
        <w:rPr>
          <w:lang w:val="en-US"/>
        </w:rPr>
        <w:t xml:space="preserve"> </w:t>
      </w:r>
    </w:p>
    <w:p w14:paraId="2CF96C26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muon</w:t>
      </w:r>
      <w:r w:rsidR="00800C1B" w:rsidRPr="00E5377F">
        <w:rPr>
          <w:lang w:val="en-US"/>
        </w:rPr>
        <w:t xml:space="preserve">, </w:t>
      </w:r>
    </w:p>
    <w:p w14:paraId="2E1E2103" w14:textId="77777777" w:rsidR="00FE34EA" w:rsidRDefault="00FE34EA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lastRenderedPageBreak/>
        <w:t>electron</w:t>
      </w:r>
      <w:r w:rsidR="00800C1B" w:rsidRPr="00E5377F">
        <w:rPr>
          <w:lang w:val="en-US"/>
        </w:rPr>
        <w:t xml:space="preserve">, </w:t>
      </w:r>
    </w:p>
    <w:p w14:paraId="366FACC5" w14:textId="77777777" w:rsidR="00FE34EA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 w:rsidRPr="00E5377F">
        <w:rPr>
          <w:lang w:val="en-US"/>
        </w:rPr>
        <w:t>pion</w:t>
      </w:r>
      <w:r w:rsidR="00E5377F" w:rsidRPr="00E5377F">
        <w:rPr>
          <w:lang w:val="en-US"/>
        </w:rPr>
        <w:t>,</w:t>
      </w:r>
      <w:r w:rsidRPr="00E5377F">
        <w:rPr>
          <w:lang w:val="en-US"/>
        </w:rPr>
        <w:t xml:space="preserve"> </w:t>
      </w:r>
    </w:p>
    <w:p w14:paraId="3F97E635" w14:textId="4405D86D" w:rsidR="00FE34EA" w:rsidRDefault="00D93B45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r>
        <w:rPr>
          <w:lang w:val="en-US"/>
        </w:rPr>
        <w:t>low energy electron</w:t>
      </w:r>
      <w:r w:rsidR="00FE34EA">
        <w:rPr>
          <w:lang w:val="en-US"/>
        </w:rPr>
        <w:t>,</w:t>
      </w:r>
    </w:p>
    <w:p w14:paraId="464F211F" w14:textId="49FDA346" w:rsidR="00E5377F" w:rsidRDefault="00800C1B" w:rsidP="002312D3">
      <w:pPr>
        <w:pStyle w:val="Odsekzoznamu"/>
        <w:numPr>
          <w:ilvl w:val="0"/>
          <w:numId w:val="6"/>
        </w:numPr>
        <w:spacing w:line="360" w:lineRule="auto"/>
        <w:jc w:val="both"/>
        <w:rPr>
          <w:lang w:val="en-US"/>
        </w:rPr>
      </w:pPr>
      <w:proofErr w:type="gramStart"/>
      <w:r w:rsidRPr="00E5377F">
        <w:rPr>
          <w:lang w:val="en-US"/>
        </w:rPr>
        <w:t>and</w:t>
      </w:r>
      <w:proofErr w:type="gramEnd"/>
      <w:r w:rsidRPr="00E5377F">
        <w:rPr>
          <w:lang w:val="en-US"/>
        </w:rPr>
        <w:t xml:space="preserve"> proton.</w:t>
      </w:r>
    </w:p>
    <w:p w14:paraId="495ED0A0" w14:textId="0F265C1E" w:rsidR="00C66597" w:rsidRDefault="006A5BA9" w:rsidP="00FE34EA">
      <w:pPr>
        <w:spacing w:line="360" w:lineRule="auto"/>
        <w:ind w:firstLine="567"/>
        <w:jc w:val="both"/>
        <w:rPr>
          <w:lang w:val="en-US"/>
        </w:rPr>
      </w:pPr>
      <w:r>
        <w:rPr>
          <w:lang w:val="en-US"/>
        </w:rPr>
        <w:t>In the viewer</w:t>
      </w:r>
      <w:r w:rsidR="00B21430">
        <w:rPr>
          <w:lang w:val="en-US"/>
        </w:rPr>
        <w:t xml:space="preserve"> application</w:t>
      </w:r>
      <w:r>
        <w:rPr>
          <w:lang w:val="en-US"/>
        </w:rPr>
        <w:t xml:space="preserve">, </w:t>
      </w:r>
      <w:r w:rsidR="00E53493">
        <w:rPr>
          <w:lang w:val="en-US"/>
        </w:rPr>
        <w:t xml:space="preserve">a </w:t>
      </w:r>
      <w:r>
        <w:rPr>
          <w:lang w:val="en-US"/>
        </w:rPr>
        <w:t xml:space="preserve">user can load a classifier by clicking </w:t>
      </w:r>
      <w:r w:rsidR="00FE34EA">
        <w:rPr>
          <w:rFonts w:ascii="Consolas" w:hAnsi="Consolas" w:cs="Consolas"/>
          <w:lang w:val="en-US"/>
        </w:rPr>
        <w:t>Load Classifier</w:t>
      </w:r>
      <w:r>
        <w:rPr>
          <w:lang w:val="en-US"/>
        </w:rPr>
        <w:t xml:space="preserve"> and choosing the right</w:t>
      </w:r>
      <w:r w:rsidR="002312D3">
        <w:rPr>
          <w:lang w:val="en-US"/>
        </w:rPr>
        <w:t xml:space="preserve"> trained classifier in </w:t>
      </w:r>
      <w:r w:rsidR="002312D3" w:rsidRPr="002312D3">
        <w:rPr>
          <w:rFonts w:ascii="Consolas" w:hAnsi="Consolas" w:cs="Consolas"/>
          <w:lang w:val="en-US"/>
        </w:rPr>
        <w:t>.csf</w:t>
      </w:r>
      <w:r w:rsidR="002312D3">
        <w:rPr>
          <w:lang w:val="en-US"/>
        </w:rPr>
        <w:t xml:space="preserve"> file.</w:t>
      </w:r>
      <w:r w:rsidR="00B21430">
        <w:rPr>
          <w:lang w:val="en-US"/>
        </w:rPr>
        <w:t xml:space="preserve"> When the classifier is successfully loaded,</w:t>
      </w:r>
      <w:r w:rsidR="00FE34EA">
        <w:rPr>
          <w:lang w:val="en-US"/>
        </w:rPr>
        <w:t xml:space="preserve"> it can be used </w:t>
      </w:r>
      <w:r w:rsidR="00683A58">
        <w:rPr>
          <w:lang w:val="en-US"/>
        </w:rPr>
        <w:t>to classify</w:t>
      </w:r>
      <w:r w:rsidR="00FE34EA">
        <w:rPr>
          <w:lang w:val="en-US"/>
        </w:rPr>
        <w:t xml:space="preserve"> the currently viewe</w:t>
      </w:r>
      <w:r w:rsidR="00683A58">
        <w:rPr>
          <w:lang w:val="en-US"/>
        </w:rPr>
        <w:t>d</w:t>
      </w:r>
      <w:r w:rsidR="00FE34EA">
        <w:rPr>
          <w:lang w:val="en-US"/>
        </w:rPr>
        <w:t xml:space="preserve"> cluster.</w:t>
      </w:r>
    </w:p>
    <w:p w14:paraId="551A05A0" w14:textId="6256C0C3" w:rsidR="00B42F1B" w:rsidRPr="00E5377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557655A7" w14:textId="77777777" w:rsidR="00800C1B" w:rsidRDefault="00800C1B" w:rsidP="002F62B6">
      <w:pPr>
        <w:pStyle w:val="Nadpis1"/>
        <w:rPr>
          <w:lang w:val="en-US"/>
        </w:rPr>
      </w:pPr>
      <w:bookmarkStart w:id="8" w:name="_Toc69683581"/>
      <w:r>
        <w:rPr>
          <w:lang w:val="en-US"/>
        </w:rPr>
        <w:lastRenderedPageBreak/>
        <w:t>Filter</w:t>
      </w:r>
      <w:bookmarkEnd w:id="8"/>
    </w:p>
    <w:p w14:paraId="37C0C51B" w14:textId="77777777" w:rsidR="00800C1B" w:rsidRDefault="00800C1B" w:rsidP="002312D3">
      <w:pPr>
        <w:jc w:val="both"/>
        <w:rPr>
          <w:lang w:val="en-US"/>
        </w:rPr>
      </w:pPr>
    </w:p>
    <w:p w14:paraId="795663B0" w14:textId="5B47B6C4" w:rsidR="00D96DEC" w:rsidRDefault="00FE34EA" w:rsidP="00B42F1B">
      <w:pPr>
        <w:spacing w:line="360" w:lineRule="auto"/>
        <w:ind w:firstLine="567"/>
        <w:jc w:val="both"/>
        <w:rPr>
          <w:rFonts w:ascii="Consolas" w:hAnsi="Consolas" w:cs="Consolas"/>
          <w:lang w:val="en-US"/>
        </w:rPr>
      </w:pPr>
      <w:r>
        <w:rPr>
          <w:lang w:val="en-US"/>
        </w:rPr>
        <w:t xml:space="preserve">The ClusterFilter application serves as a tool for picking the clusters that fit the given criteria. </w:t>
      </w:r>
      <w:r w:rsidR="00800C1B">
        <w:rPr>
          <w:lang w:val="en-US"/>
        </w:rPr>
        <w:t xml:space="preserve">The user interface of the </w:t>
      </w:r>
      <w:r w:rsidR="00800C1B" w:rsidRPr="00F42F0D">
        <w:rPr>
          <w:rFonts w:ascii="Consolas" w:hAnsi="Consolas" w:cs="Consolas"/>
          <w:lang w:val="en-US"/>
        </w:rPr>
        <w:t>Cluster Filter</w:t>
      </w:r>
      <w:r w:rsidR="00800C1B">
        <w:rPr>
          <w:lang w:val="en-US"/>
        </w:rPr>
        <w:t xml:space="preserve"> application is very similar to the </w:t>
      </w:r>
      <w:r w:rsidR="00800C1B" w:rsidRPr="00F42F0D">
        <w:rPr>
          <w:rFonts w:ascii="Consolas" w:hAnsi="Consolas" w:cs="Consolas"/>
          <w:lang w:val="en-US"/>
        </w:rPr>
        <w:t>Cluster Viewer</w:t>
      </w:r>
      <w:r w:rsidR="00800C1B">
        <w:rPr>
          <w:lang w:val="en-US"/>
        </w:rPr>
        <w:t>.</w:t>
      </w:r>
      <w:r w:rsidR="00800C1B">
        <w:rPr>
          <w:rFonts w:ascii="Consolas" w:hAnsi="Consolas" w:cs="Consolas"/>
          <w:lang w:val="en-US"/>
        </w:rPr>
        <w:t xml:space="preserve"> </w:t>
      </w:r>
    </w:p>
    <w:p w14:paraId="023B50B3" w14:textId="2C9DEDD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s the first step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select the in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This can be done either by typing </w:t>
      </w:r>
      <w:r w:rsidR="00683A58">
        <w:rPr>
          <w:lang w:val="en-US"/>
        </w:rPr>
        <w:t>in</w:t>
      </w:r>
      <w:r w:rsidRPr="00D96DEC">
        <w:rPr>
          <w:lang w:val="en-US"/>
        </w:rPr>
        <w:t xml:space="preserve"> the path to the file or clicking the </w:t>
      </w:r>
      <w:r w:rsidRPr="00D96DEC">
        <w:rPr>
          <w:rFonts w:ascii="Consolas" w:hAnsi="Consolas" w:cs="Consolas"/>
          <w:lang w:val="en-US"/>
        </w:rPr>
        <w:t>Browse</w:t>
      </w:r>
      <w:r w:rsidRPr="00D96DEC">
        <w:rPr>
          <w:lang w:val="en-US"/>
        </w:rPr>
        <w:t xml:space="preserve"> button.</w:t>
      </w:r>
    </w:p>
    <w:p w14:paraId="38939CF3" w14:textId="226D9098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Then, we choose the name for the output </w:t>
      </w:r>
      <w:r w:rsidRPr="00D96DEC">
        <w:rPr>
          <w:rFonts w:ascii="Consolas" w:hAnsi="Consolas" w:cs="Consolas"/>
          <w:lang w:val="en-US"/>
        </w:rPr>
        <w:t>.ini</w:t>
      </w:r>
      <w:r w:rsidRPr="00D96DEC">
        <w:rPr>
          <w:lang w:val="en-US"/>
        </w:rPr>
        <w:t xml:space="preserve"> file. </w:t>
      </w:r>
    </w:p>
    <w:p w14:paraId="11F8D96B" w14:textId="77777777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After that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an </w:t>
      </w:r>
      <w:r w:rsidR="00E5377F" w:rsidRPr="00D96DEC">
        <w:rPr>
          <w:lang w:val="en-US"/>
        </w:rPr>
        <w:t>select</w:t>
      </w:r>
      <w:r w:rsidRPr="00D96DEC">
        <w:rPr>
          <w:lang w:val="en-US"/>
        </w:rPr>
        <w:t xml:space="preserve"> the properties to filter by and set the lower and upper bounds for the property. If no bound (upper or lower) is specified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>filter automatically sets the bound to the maximum (or minimum) possible value.</w:t>
      </w:r>
    </w:p>
    <w:p w14:paraId="12B99EC3" w14:textId="6050DABA" w:rsid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>To start the processing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we click the </w:t>
      </w:r>
      <w:r w:rsidRPr="00D96DEC">
        <w:rPr>
          <w:rFonts w:ascii="Consolas" w:hAnsi="Consolas" w:cs="Consolas"/>
          <w:lang w:val="en-US"/>
        </w:rPr>
        <w:t>Process</w:t>
      </w:r>
      <w:r w:rsidRPr="00D96DEC">
        <w:rPr>
          <w:lang w:val="en-US"/>
        </w:rPr>
        <w:t xml:space="preserve"> button. During the filtering process</w:t>
      </w:r>
      <w:r w:rsidR="00E5377F" w:rsidRPr="00D96DEC">
        <w:rPr>
          <w:lang w:val="en-US"/>
        </w:rPr>
        <w:t>,</w:t>
      </w:r>
      <w:r w:rsidRPr="00D96DEC">
        <w:rPr>
          <w:lang w:val="en-US"/>
        </w:rPr>
        <w:t xml:space="preserve"> a new .cl file is created</w:t>
      </w:r>
      <w:r w:rsidR="00E5377F" w:rsidRPr="00D96DEC">
        <w:rPr>
          <w:lang w:val="en-US"/>
        </w:rPr>
        <w:t>.  The newly created file</w:t>
      </w:r>
      <w:r w:rsidRPr="00D96DEC">
        <w:rPr>
          <w:lang w:val="en-US"/>
        </w:rPr>
        <w:t xml:space="preserve"> contains only those clusters, which fit the filtering criteria. However, no </w:t>
      </w:r>
      <w:r w:rsidRPr="00D96DEC">
        <w:rPr>
          <w:rFonts w:ascii="Consolas" w:hAnsi="Consolas" w:cs="Consolas"/>
          <w:lang w:val="en-US"/>
        </w:rPr>
        <w:t>.px</w:t>
      </w:r>
      <w:r w:rsidRPr="00D96DEC">
        <w:rPr>
          <w:lang w:val="en-US"/>
        </w:rPr>
        <w:t xml:space="preserve"> file is created because the output reuses the original pixel file to speed up the calculation and prevent unnecessary copying. </w:t>
      </w:r>
    </w:p>
    <w:p w14:paraId="760C5DDA" w14:textId="1C1D0DF6" w:rsidR="003B5FB5" w:rsidRPr="00D96DEC" w:rsidRDefault="00800C1B" w:rsidP="00D96DEC">
      <w:pPr>
        <w:pStyle w:val="Odsekzoznamu"/>
        <w:numPr>
          <w:ilvl w:val="0"/>
          <w:numId w:val="20"/>
        </w:numPr>
        <w:spacing w:line="360" w:lineRule="auto"/>
        <w:jc w:val="both"/>
        <w:rPr>
          <w:lang w:val="en-US"/>
        </w:rPr>
      </w:pPr>
      <w:r w:rsidRPr="00D96DEC">
        <w:rPr>
          <w:lang w:val="en-US"/>
        </w:rPr>
        <w:t xml:space="preserve"> After the filtering is done, </w:t>
      </w:r>
      <w:r w:rsidR="00E5377F" w:rsidRPr="00D96DEC">
        <w:rPr>
          <w:lang w:val="en-US"/>
        </w:rPr>
        <w:t xml:space="preserve">the </w:t>
      </w:r>
      <w:r w:rsidRPr="00D96DEC">
        <w:rPr>
          <w:lang w:val="en-US"/>
        </w:rPr>
        <w:t xml:space="preserve">filter displays the message </w:t>
      </w:r>
      <w:r w:rsidR="004B359B">
        <w:rPr>
          <w:lang w:val="en-US"/>
        </w:rPr>
        <w:t>"</w:t>
      </w:r>
      <w:r w:rsidRPr="00D96DEC">
        <w:rPr>
          <w:lang w:val="en-US"/>
        </w:rPr>
        <w:t>Filtering completed</w:t>
      </w:r>
      <w:r w:rsidR="00B851EC" w:rsidRPr="00B851EC">
        <w:rPr>
          <w:lang w:val="en-US"/>
        </w:rPr>
        <w:t xml:space="preserve"> </w:t>
      </w:r>
      <w:r w:rsidR="00B851EC" w:rsidRPr="00D96DEC">
        <w:rPr>
          <w:lang w:val="en-US"/>
        </w:rPr>
        <w:t>successfully</w:t>
      </w:r>
      <w:r w:rsidR="00683A58">
        <w:rPr>
          <w:lang w:val="en-US"/>
        </w:rPr>
        <w:t>."</w:t>
      </w:r>
      <w:r w:rsidRPr="00D96DEC">
        <w:rPr>
          <w:lang w:val="en-US"/>
        </w:rPr>
        <w:t xml:space="preserve"> If any other message is shown, it means there was an error. The message should provide more</w:t>
      </w:r>
      <w:r w:rsidR="00E5377F" w:rsidRPr="00D96DEC">
        <w:rPr>
          <w:lang w:val="en-US"/>
        </w:rPr>
        <w:t xml:space="preserve"> information about the problem.</w:t>
      </w:r>
      <w:r w:rsidRPr="00D96DEC">
        <w:rPr>
          <w:lang w:val="en-US"/>
        </w:rPr>
        <w:t xml:space="preserve"> </w:t>
      </w:r>
      <w:r w:rsidR="00E5377F" w:rsidRPr="00D96DEC">
        <w:rPr>
          <w:lang w:val="en-US"/>
        </w:rPr>
        <w:t>I</w:t>
      </w:r>
      <w:r w:rsidRPr="00D96DEC">
        <w:rPr>
          <w:lang w:val="en-US"/>
        </w:rPr>
        <w:t xml:space="preserve">n most </w:t>
      </w:r>
      <w:r w:rsidR="00E5377F" w:rsidRPr="00D96DEC">
        <w:rPr>
          <w:lang w:val="en-US"/>
        </w:rPr>
        <w:t>cases,</w:t>
      </w:r>
      <w:r w:rsidRPr="00D96DEC">
        <w:rPr>
          <w:lang w:val="en-US"/>
        </w:rPr>
        <w:t xml:space="preserve"> it is either </w:t>
      </w:r>
      <w:r w:rsidR="00A8334E">
        <w:rPr>
          <w:lang w:val="en-US"/>
        </w:rPr>
        <w:t>an</w:t>
      </w:r>
      <w:r w:rsidR="00A8334E" w:rsidRPr="00D96DEC">
        <w:rPr>
          <w:lang w:val="en-US"/>
        </w:rPr>
        <w:t xml:space="preserve"> </w:t>
      </w:r>
      <w:r w:rsidRPr="00D96DEC">
        <w:rPr>
          <w:lang w:val="en-US"/>
        </w:rPr>
        <w:t xml:space="preserve">incorrect data format or file inaccessibility. </w:t>
      </w:r>
    </w:p>
    <w:p w14:paraId="53796B2E" w14:textId="77777777" w:rsidR="002312D3" w:rsidRDefault="002312D3" w:rsidP="002312D3">
      <w:pPr>
        <w:spacing w:line="360" w:lineRule="auto"/>
        <w:ind w:firstLine="567"/>
        <w:jc w:val="both"/>
        <w:rPr>
          <w:lang w:val="en-US"/>
        </w:rPr>
      </w:pPr>
    </w:p>
    <w:p w14:paraId="3E6D5B8A" w14:textId="045DA417" w:rsidR="00800C1B" w:rsidRPr="001135AF" w:rsidRDefault="001E0911" w:rsidP="001E0911">
      <w:pPr>
        <w:spacing w:after="200" w:line="276" w:lineRule="auto"/>
        <w:rPr>
          <w:lang w:val="en-US"/>
        </w:rPr>
      </w:pPr>
      <w:r>
        <w:rPr>
          <w:lang w:val="en-US"/>
        </w:rPr>
        <w:br w:type="page"/>
      </w:r>
    </w:p>
    <w:p w14:paraId="65655E68" w14:textId="5779852E" w:rsidR="00800C1B" w:rsidRDefault="00272A50" w:rsidP="002F62B6">
      <w:pPr>
        <w:pStyle w:val="Nadpis1"/>
      </w:pPr>
      <w:bookmarkStart w:id="9" w:name="_Toc69683583"/>
      <w:r>
        <w:lastRenderedPageBreak/>
        <w:t>Description</w:t>
      </w:r>
      <w:r w:rsidR="00800C1B">
        <w:t>Generator</w:t>
      </w:r>
      <w:bookmarkEnd w:id="9"/>
    </w:p>
    <w:p w14:paraId="21AD5FCD" w14:textId="77777777" w:rsidR="00683A58" w:rsidRPr="00683A58" w:rsidRDefault="00683A58" w:rsidP="00683A58"/>
    <w:p w14:paraId="7CE3A8CC" w14:textId="77777777" w:rsidR="00800C1B" w:rsidRPr="00E95494" w:rsidRDefault="00800C1B" w:rsidP="002312D3">
      <w:pPr>
        <w:jc w:val="both"/>
      </w:pPr>
    </w:p>
    <w:p w14:paraId="44CFA554" w14:textId="32DE8590" w:rsidR="00F70064" w:rsidRDefault="00800C1B" w:rsidP="002312D3">
      <w:pPr>
        <w:spacing w:line="360" w:lineRule="auto"/>
        <w:ind w:firstLine="567"/>
        <w:jc w:val="both"/>
      </w:pPr>
      <w:r>
        <w:t>The Cluster Description Generator is a tool for</w:t>
      </w:r>
      <w:r w:rsidR="00DE667D">
        <w:t xml:space="preserve"> calculating </w:t>
      </w:r>
      <w:r>
        <w:t>attribute</w:t>
      </w:r>
      <w:r w:rsidR="009C5390">
        <w:t>s</w:t>
      </w:r>
      <w:r>
        <w:t xml:space="preserve"> for the whole collection of clusters at once. This can be </w:t>
      </w:r>
      <w:proofErr w:type="gramStart"/>
      <w:r>
        <w:t>useful</w:t>
      </w:r>
      <w:r w:rsidR="00F14DB3">
        <w:t>, e.g.,</w:t>
      </w:r>
      <w:r>
        <w:t xml:space="preserve"> when</w:t>
      </w:r>
      <w:proofErr w:type="gramEnd"/>
      <w:r>
        <w:t xml:space="preserve"> creating training data for the machine learning algorithms. </w:t>
      </w:r>
      <w:r w:rsidR="00041602">
        <w:t xml:space="preserve">The collection of clusters can be </w:t>
      </w:r>
      <w:r w:rsidR="000D6F13">
        <w:t>composed of clusters from several source files</w:t>
      </w:r>
      <w:r w:rsidR="001805B3">
        <w:t xml:space="preserve">. </w:t>
      </w:r>
      <w:r w:rsidR="002E30C1">
        <w:t>The application combines clusters from several sources</w:t>
      </w:r>
      <w:r w:rsidR="007960C8">
        <w:t xml:space="preserve"> and produces a collection of clusters (.ini, .cl</w:t>
      </w:r>
      <w:r w:rsidR="00683A58">
        <w:t>,</w:t>
      </w:r>
      <w:r w:rsidR="007960C8">
        <w:t xml:space="preserve"> </w:t>
      </w:r>
      <w:proofErr w:type="gramStart"/>
      <w:r w:rsidR="007960C8">
        <w:t>and .px</w:t>
      </w:r>
      <w:proofErr w:type="gramEnd"/>
      <w:r w:rsidR="007960C8">
        <w:t xml:space="preserve"> file) </w:t>
      </w:r>
      <w:r w:rsidR="00825EB6">
        <w:t xml:space="preserve">containing the selected clusters together with computed attributes. </w:t>
      </w:r>
      <w:r w:rsidR="00F5582A">
        <w:t>The d</w:t>
      </w:r>
      <w:r w:rsidR="00683A58">
        <w:t>e</w:t>
      </w:r>
      <w:r w:rsidR="00F5582A">
        <w:t xml:space="preserve">tailed instructions </w:t>
      </w:r>
      <w:r w:rsidR="00683A58">
        <w:t xml:space="preserve">on </w:t>
      </w:r>
      <w:r w:rsidR="00F5582A">
        <w:t>how to use the tool follow</w:t>
      </w:r>
      <w:r w:rsidR="008E0440">
        <w:t>:</w:t>
      </w:r>
    </w:p>
    <w:p w14:paraId="6D064DDF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We start by clicking the </w:t>
      </w:r>
      <w:r w:rsidRPr="00F70064">
        <w:rPr>
          <w:rFonts w:ascii="Consolas" w:hAnsi="Consolas" w:cs="Consolas"/>
        </w:rPr>
        <w:t xml:space="preserve">Browse and Add… </w:t>
      </w:r>
      <w:r>
        <w:t>button</w:t>
      </w:r>
      <w:r w:rsidR="00E5377F">
        <w:t>,</w:t>
      </w:r>
      <w:r>
        <w:t xml:space="preserve"> where we select one or </w:t>
      </w:r>
      <w:proofErr w:type="gramStart"/>
      <w:r>
        <w:t xml:space="preserve">more </w:t>
      </w:r>
      <w:r w:rsidRPr="00F70064">
        <w:rPr>
          <w:rFonts w:ascii="Consolas" w:hAnsi="Consolas" w:cs="Consolas"/>
        </w:rPr>
        <w:t>.ini</w:t>
      </w:r>
      <w:proofErr w:type="gramEnd"/>
      <w:r>
        <w:t xml:space="preserve"> files and add them to the </w:t>
      </w:r>
      <w:r w:rsidRPr="00F70064">
        <w:rPr>
          <w:rFonts w:ascii="Consolas" w:hAnsi="Consolas" w:cs="Consolas"/>
        </w:rPr>
        <w:t>Selected Input</w:t>
      </w:r>
      <w:r>
        <w:t xml:space="preserve"> collection. </w:t>
      </w:r>
    </w:p>
    <w:p w14:paraId="25E6535B" w14:textId="1DB6AB99" w:rsidR="002312D3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add more input files</w:t>
      </w:r>
      <w:r w:rsidR="00E5377F">
        <w:t>, we can</w:t>
      </w:r>
      <w:r>
        <w:t xml:space="preserve"> repeat the proce</w:t>
      </w:r>
      <w:r w:rsidR="00E5377F">
        <w:t>s</w:t>
      </w:r>
      <w:r>
        <w:t xml:space="preserve">s until all desired files are shown in the </w:t>
      </w:r>
      <w:r w:rsidRPr="00F70064">
        <w:rPr>
          <w:rFonts w:ascii="Consolas" w:hAnsi="Consolas" w:cs="Consolas"/>
        </w:rPr>
        <w:t>Selected Input</w:t>
      </w:r>
      <w:r>
        <w:t xml:space="preserve"> box</w:t>
      </w:r>
      <w:r w:rsidR="00683A58">
        <w:t>,</w:t>
      </w:r>
      <w:r w:rsidR="00FE34EA">
        <w:t xml:space="preserve"> as shown in </w:t>
      </w:r>
      <w:r w:rsidR="00FE34EA">
        <w:fldChar w:fldCharType="begin"/>
      </w:r>
      <w:r w:rsidR="00FE34EA">
        <w:instrText xml:space="preserve"> REF _Ref75116687 \h </w:instrText>
      </w:r>
      <w:r w:rsidR="00FE34EA">
        <w:fldChar w:fldCharType="separate"/>
      </w:r>
      <w:r w:rsidR="0039285D">
        <w:t xml:space="preserve">Figure </w:t>
      </w:r>
      <w:r w:rsidR="0039285D">
        <w:rPr>
          <w:noProof/>
        </w:rPr>
        <w:t>5</w:t>
      </w:r>
      <w:r w:rsidR="0039285D">
        <w:t>.</w:t>
      </w:r>
      <w:r w:rsidR="0039285D">
        <w:rPr>
          <w:noProof/>
        </w:rPr>
        <w:t>1</w:t>
      </w:r>
      <w:r w:rsidR="00FE34EA">
        <w:fldChar w:fldCharType="end"/>
      </w:r>
      <w:r>
        <w:t xml:space="preserve">. </w:t>
      </w:r>
    </w:p>
    <w:p w14:paraId="1018A0E7" w14:textId="77777777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o remove element</w:t>
      </w:r>
      <w:r w:rsidR="002312D3">
        <w:t>s</w:t>
      </w:r>
      <w:r>
        <w:t xml:space="preserve"> in the collection</w:t>
      </w:r>
      <w:r w:rsidR="00E5377F">
        <w:t>,</w:t>
      </w:r>
      <w:r>
        <w:t xml:space="preserve"> we click the </w:t>
      </w:r>
      <w:r w:rsidRPr="00F70064">
        <w:rPr>
          <w:rFonts w:ascii="Consolas" w:hAnsi="Consolas" w:cs="Consolas"/>
        </w:rPr>
        <w:t>Remove</w:t>
      </w:r>
      <w:r w:rsidR="00291FDF" w:rsidRPr="00F70064">
        <w:rPr>
          <w:rFonts w:ascii="Consolas" w:hAnsi="Consolas" w:cs="Consolas"/>
        </w:rPr>
        <w:t xml:space="preserve"> Selected</w:t>
      </w:r>
      <w:r w:rsidRPr="00F70064">
        <w:rPr>
          <w:rFonts w:ascii="Consolas" w:hAnsi="Consolas" w:cs="Consolas"/>
        </w:rPr>
        <w:t xml:space="preserve"> </w:t>
      </w:r>
      <w:r>
        <w:t xml:space="preserve">button. </w:t>
      </w:r>
    </w:p>
    <w:p w14:paraId="1BE18567" w14:textId="77777777" w:rsidR="00800C1B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For e</w:t>
      </w:r>
      <w:r w:rsidR="00E5377F">
        <w:t>very</w:t>
      </w:r>
      <w:r>
        <w:t xml:space="preserve"> single file we select, we can edit its </w:t>
      </w:r>
      <w:r w:rsidRPr="00F70064">
        <w:rPr>
          <w:rFonts w:ascii="Consolas" w:hAnsi="Consolas" w:cs="Consolas"/>
        </w:rPr>
        <w:t>Class Name</w:t>
      </w:r>
      <w:r>
        <w:t xml:space="preserve"> column by triple</w:t>
      </w:r>
      <w:r w:rsidR="00E5377F">
        <w:t>-</w:t>
      </w:r>
      <w:r>
        <w:t>clicking – there can be multiple files containing the same class. This way</w:t>
      </w:r>
      <w:r w:rsidR="00E5377F">
        <w:t>,</w:t>
      </w:r>
      <w:r>
        <w:t xml:space="preserve"> we set the name of the particle present in the input file, which can then be used for the supervised machine learning algorithms. </w:t>
      </w:r>
    </w:p>
    <w:p w14:paraId="35C77ED6" w14:textId="77777777" w:rsidR="00C66597" w:rsidRDefault="004B2B7C" w:rsidP="00C66597">
      <w:pPr>
        <w:keepNext/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EB10F1A" wp14:editId="799D4490">
                <wp:simplePos x="0" y="0"/>
                <wp:positionH relativeFrom="column">
                  <wp:posOffset>147320</wp:posOffset>
                </wp:positionH>
                <wp:positionV relativeFrom="paragraph">
                  <wp:posOffset>1657350</wp:posOffset>
                </wp:positionV>
                <wp:extent cx="2374265" cy="1403985"/>
                <wp:effectExtent l="0" t="0" r="19685" b="12700"/>
                <wp:wrapNone/>
                <wp:docPr id="51" name="Blok text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4265" cy="140398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423F30" w14:textId="77777777" w:rsidR="009A43E9" w:rsidRPr="004B2B7C" w:rsidRDefault="009A43E9">
                            <w:pPr>
                              <w:rPr>
                                <w:lang w:val="sk-SK"/>
                              </w:rPr>
                            </w:pPr>
                            <w:r>
                              <w:rPr>
                                <w:lang w:val="sk-SK"/>
                              </w:rPr>
                              <w:t>“Proton“ class partition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75" type="#_x0000_t202" style="position:absolute;left:0;text-align:left;margin-left:11.6pt;margin-top:130.5pt;width:186.95pt;height:110.55pt;z-index:25166950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" fillcolor="white [3201]" strokecolor="#4f81bd [3204]" strokeweight="2pt">
                <v:textbox style="mso-fit-shape-to-text:t">
                  <w:txbxContent>
                    <w:p w14:paraId="6B423F30" w14:textId="77777777" w:rsidR="009A43E9" w:rsidRPr="004B2B7C" w:rsidRDefault="009A43E9">
                      <w:pPr>
                        <w:rPr>
                          <w:lang w:val="sk-SK"/>
                        </w:rPr>
                      </w:pPr>
                      <w:r>
                        <w:rPr>
                          <w:lang w:val="sk-SK"/>
                        </w:rPr>
                        <w:t>“Proton“ class partitions</w:t>
                      </w:r>
                    </w:p>
                  </w:txbxContent>
                </v:textbox>
              </v:shape>
            </w:pict>
          </mc:Fallback>
        </mc:AlternateContent>
      </w:r>
      <w:r w:rsidR="008B5A83">
        <w:rPr>
          <w:noProof/>
          <w:lang w:val="sk-SK" w:eastAsia="sk-SK"/>
        </w:rPr>
        <mc:AlternateContent>
          <mc:Choice Requires="wpc">
            <w:drawing>
              <wp:inline distT="0" distB="0" distL="0" distR="0" wp14:anchorId="215C4CA3" wp14:editId="6CF4DAA9">
                <wp:extent cx="5486400" cy="2486025"/>
                <wp:effectExtent l="0" t="0" r="0" b="0"/>
                <wp:docPr id="48" name="Kresliace plátno 4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73" name="Obrázok 73"/>
                          <pic:cNvPicPr/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86400" cy="141574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6" name="Blok textu 2"/>
                        <wps:cNvSpPr txBox="1">
                          <a:spLocks noChangeArrowheads="1"/>
                        </wps:cNvSpPr>
                        <wps:spPr bwMode="auto">
                          <a:xfrm>
                            <a:off x="152400" y="2065950"/>
                            <a:ext cx="2284730" cy="292100"/>
                          </a:xfrm>
                          <a:prstGeom prst="rect">
                            <a:avLst/>
                          </a:prstGeom>
                          <a:ln>
                            <a:headEnd/>
                            <a:tailEnd/>
                          </a:ln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C54195D" w14:textId="77777777" w:rsidR="009A43E9" w:rsidRDefault="009A43E9" w:rsidP="004B2B7C">
                              <w:pPr>
                                <w:pStyle w:val="Normlnywebov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eastAsia="MS Mincho"/>
                                </w:rPr>
                                <w:t>“Lead“ class partitions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63" name="Obdĺžnik 63"/>
                        <wps:cNvSpPr/>
                        <wps:spPr>
                          <a:xfrm>
                            <a:off x="990600" y="390525"/>
                            <a:ext cx="161925" cy="45719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5" name="Obdĺžnik 85"/>
                        <wps:cNvSpPr/>
                        <wps:spPr>
                          <a:xfrm>
                            <a:off x="990600" y="77055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Obdĺžnik 92"/>
                        <wps:cNvSpPr/>
                        <wps:spPr>
                          <a:xfrm>
                            <a:off x="990600" y="48480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3" name="Obdĺžnik 93"/>
                        <wps:cNvSpPr/>
                        <wps:spPr>
                          <a:xfrm>
                            <a:off x="990600" y="589575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4" name="Obdĺžnik 94"/>
                        <wps:cNvSpPr/>
                        <wps:spPr>
                          <a:xfrm>
                            <a:off x="990600" y="670470"/>
                            <a:ext cx="161925" cy="45085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id="Kresliace plátno 48" o:spid="_x0000_s1076" editas="canvas" style="width:6in;height:195.75pt;mso-position-horizontal-relative:char;mso-position-vertical-relative:line" coordsize="54864,248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">
                <v:shape id="_x0000_s1077" type="#_x0000_t75" style="position:absolute;width:54864;height:24860;visibility:visible;mso-wrap-style:square">
                  <v:fill o:detectmouseclick="t"/>
                  <v:path o:connecttype="none"/>
                </v:shape>
                <v:shape id="Obrázok 73" o:spid="_x0000_s1078" type="#_x0000_t75" style="position:absolute;width:54864;height:14157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">
                  <v:imagedata r:id="rId29" o:title=""/>
                </v:shape>
                <v:shape id="_x0000_s1079" type="#_x0000_t202" style="position:absolute;left:1524;top:20659;width:22847;height:29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fDwccEA&#10;AADbAAAADwAAAGRycy9kb3ducmV2LnhtbESPQYvCMBSE74L/ITxhb5quB1eqUZYFUTwoan/Ao3k2&#10;ZZuX2kTT/fdGWPA4zMw3zHLd20Y8qPO1YwWfkwwEcel0zZWC4rIZz0H4gKyxcUwK/sjDejUcLDHX&#10;LvKJHudQiQRhn6MCE0KbS+lLQxb9xLXEybu6zmJIsquk7jAmuG3kNMtm0mLNacFgSz+Gyt/z3SqI&#10;dSHNPt5icdoejN/T0RwPUqmPUf+9ABGoD+/wf3unFXzN4PUl/QC5eg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Hw8HHBAAAA2wAAAA8AAAAAAAAAAAAAAAAAmAIAAGRycy9kb3du&#10;cmV2LnhtbFBLBQYAAAAABAAEAPUAAACGAwAAAAA=&#10;" fillcolor="white [3201]" strokecolor="#c0504d [3205]" strokeweight="2pt">
                  <v:textbox style="mso-fit-shape-to-text:t">
                    <w:txbxContent>
                      <w:p w14:paraId="0C54195D" w14:textId="77777777" w:rsidR="009A43E9" w:rsidRDefault="009A43E9" w:rsidP="004B2B7C">
                        <w:pPr>
                          <w:pStyle w:val="Normlnywebov"/>
                          <w:spacing w:before="0" w:beforeAutospacing="0" w:after="0" w:afterAutospacing="0"/>
                        </w:pPr>
                        <w:r>
                          <w:rPr>
                            <w:rFonts w:eastAsia="MS Mincho"/>
                          </w:rPr>
                          <w:t>“Lead“ class partitions</w:t>
                        </w:r>
                      </w:p>
                    </w:txbxContent>
                  </v:textbox>
                </v:shape>
                <v:rect id="Obdĺžnik 63" o:spid="_x0000_s1080" style="position:absolute;left:9906;top:3905;width:1619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PlsucIA&#10;AADbAAAADwAAAGRycy9kb3ducmV2LnhtbESP3YrCMBSE7wXfIRzBO03VRUvXKCKI4s3izwMcmrNt&#10;d5uTkkRbfXqzsODlMDPfMMt1Z2pxJ+crywom4wQEcW51xYWC62U3SkH4gKyxtkwKHuRhver3lphp&#10;2/KJ7udQiAhhn6GCMoQmk9LnJRn0Y9sQR+/bOoMhSldI7bCNcFPLaZLMpcGK40KJDW1Lyn/PN6PA&#10;Tr7C8dJ+3Jhat0+rn7x+LlKlhoNu8wkiUBfe4f/2QSuYz+DvS/wBcvU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s+Wy5wgAAANsAAAAPAAAAAAAAAAAAAAAAAJgCAABkcnMvZG93&#10;bnJldi54bWxQSwUGAAAAAAQABAD1AAAAhwMAAAAA&#10;" fillcolor="#4f81bd [3204]" strokecolor="#243f60 [1604]" strokeweight="2pt"/>
                <v:rect id="Obdĺžnik 85" o:spid="_x0000_s1081" style="position:absolute;left:9906;top:770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C3rMIA&#10;AADbAAAADwAAAGRycy9kb3ducmV2LnhtbESP0YrCMBRE3wX/IVzBN01d3LVUo8iCKPuyrPoBl+ba&#10;VpubkkRb/XqzIPg4zMwZZrHqTC1u5HxlWcFknIAgzq2uuFBwPGxGKQgfkDXWlknBnTyslv3eAjNt&#10;W/6j2z4UIkLYZ6igDKHJpPR5SQb92DbE0TtZZzBE6QqpHbYRbmr5kSRf0mDFcaHEhr5Lyi/7q1Fg&#10;J7/h59BOr0yt26bVOa8fs1Sp4aBbz0EE6sI7/GrvtIL0E/6/xB8gl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8ULeswgAAANsAAAAPAAAAAAAAAAAAAAAAAJgCAABkcnMvZG93&#10;bnJldi54bWxQSwUGAAAAAAQABAD1AAAAhwMAAAAA&#10;" fillcolor="#4f81bd [3204]" strokecolor="#243f60 [1604]" strokeweight="2pt"/>
                <v:rect id="Obdĺžnik 92" o:spid="_x0000_s1082" style="position:absolute;left:9906;top:4848;width:1619;height:45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C5BcMA&#10;AADbAAAADwAAAGRycy9kb3ducmV2LnhtbESPzWrDMBCE74W8g9hAb40cUxrHjWJKIST0EvLzAIu1&#10;td1aKyPJP+nTV4FCj8PMfMNsism0YiDnG8sKlosEBHFpdcOVgutl95SB8AFZY2uZFNzIQ7GdPWww&#10;13bkEw3nUIkIYZ+jgjqELpfSlzUZ9AvbEUfv0zqDIUpXSe1wjHDTyjRJXqTBhuNCjR2911R+n3uj&#10;wC6P4eMyPvdMo9tnzVfZ/qwypR7n09sriEBT+A//tQ9awTqF+5f4A+T2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C5BcMAAADbAAAADwAAAAAAAAAAAAAAAACYAgAAZHJzL2Rv&#10;d25yZXYueG1sUEsFBgAAAAAEAAQA9QAAAIgDAAAAAA==&#10;" fillcolor="#4f81bd [3204]" strokecolor="#243f60 [1604]" strokeweight="2pt"/>
                <v:rect id="Obdĺžnik 93" o:spid="_x0000_s1083" style="position:absolute;left:9906;top:5895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BOraMMA&#10;AADbAAAADwAAAGRycy9kb3ducmV2LnhtbESP3YrCMBSE7xd8h3AE79ZUXRatRhFREBYX/HmAQ3Ns&#10;a5uTkkStPr1ZWPBymJlvmNmiNbW4kfOlZQWDfgKCOLO65FzB6bj5HIPwAVljbZkUPMjDYt75mGGq&#10;7Z33dDuEXEQI+xQVFCE0qZQ+K8ig79uGOHpn6wyGKF0utcN7hJtaDpPkWxosOS4U2NCqoKw6XI2C&#10;53HcVPridvXv16Oy5x+/vg69Ur1uu5yCCNSGd/i/vdUKJiP4+xJ/gJy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BOraMMAAADbAAAADwAAAAAAAAAAAAAAAACYAgAAZHJzL2Rv&#10;d25yZXYueG1sUEsFBgAAAAAEAAQA9QAAAIgDAAAAAA==&#10;" fillcolor="#c0504d [3205]" strokecolor="#622423 [1605]" strokeweight="2pt"/>
                <v:rect id="Obdĺžnik 94" o:spid="_x0000_s1084" style="position:absolute;left:9906;top:6704;width:1619;height:45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/ozHMIA&#10;AADbAAAADwAAAGRycy9kb3ducmV2LnhtbESP0YrCMBRE34X9h3CFfdNUkUW7RpFFYUEUrPsBl+ba&#10;1jY3JYla/XqzIPg4zMwZZr7sTCOu5HxlWcFomIAgzq2uuFDwd9wMpiB8QNbYWCYFd/KwXHz05phq&#10;e+MDXbNQiAhhn6KCMoQ2ldLnJRn0Q9sSR+9kncEQpSukdniLcNPIcZJ8SYMVx4USW/opKa+zi1Hw&#10;OE7bWp/drtlP7rU9bf36MvZKffa71TeIQF14h1/tX61gNoH/L/EHyMUT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f+jMcwgAAANsAAAAPAAAAAAAAAAAAAAAAAJgCAABkcnMvZG93&#10;bnJldi54bWxQSwUGAAAAAAQABAD1AAAAhwMAAAAA&#10;" fillcolor="#c0504d [3205]" strokecolor="#622423 [1605]" strokeweight="2pt"/>
                <w10:anchorlock/>
              </v:group>
            </w:pict>
          </mc:Fallback>
        </mc:AlternateContent>
      </w:r>
    </w:p>
    <w:p w14:paraId="415996FB" w14:textId="08768655" w:rsidR="008B5A83" w:rsidRDefault="00C66597" w:rsidP="00C66597">
      <w:pPr>
        <w:pStyle w:val="Popis"/>
        <w:jc w:val="both"/>
      </w:pPr>
      <w:bookmarkStart w:id="10" w:name="_Ref75116687"/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5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bookmarkEnd w:id="10"/>
      <w:r>
        <w:t xml:space="preserve"> Selected</w:t>
      </w:r>
      <w:proofErr w:type="gramEnd"/>
      <w:r>
        <w:t xml:space="preserve"> partitions in Description Generator</w:t>
      </w:r>
    </w:p>
    <w:p w14:paraId="250200B7" w14:textId="03E1CE99" w:rsidR="004B2B7C" w:rsidRDefault="00291FDF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t>Then</w:t>
      </w:r>
      <w:r w:rsidR="00683A58">
        <w:t>,</w:t>
      </w:r>
      <w:r>
        <w:t xml:space="preserve"> we can choose the output file name in the </w:t>
      </w:r>
      <w:r w:rsidRPr="00F70064">
        <w:rPr>
          <w:rFonts w:ascii="Consolas" w:hAnsi="Consolas" w:cs="Consolas"/>
        </w:rPr>
        <w:t>Select output</w:t>
      </w:r>
      <w:r>
        <w:t xml:space="preserve"> text field and also tick the attributes that will be calculated. To include the </w:t>
      </w:r>
      <w:r w:rsidR="00F70064">
        <w:t>cluster class</w:t>
      </w:r>
      <w:r>
        <w:t xml:space="preserve"> name as an attribute, remember to tick the </w:t>
      </w:r>
      <w:r w:rsidRPr="00F70064">
        <w:rPr>
          <w:rFonts w:ascii="Consolas" w:hAnsi="Consolas" w:cs="Consolas"/>
        </w:rPr>
        <w:t>Class</w:t>
      </w:r>
      <w:r>
        <w:t xml:space="preserve"> attribute</w:t>
      </w:r>
      <w:r w:rsidR="00FE34EA">
        <w:t xml:space="preserve"> (which will not be actually calculated, it will just be copied from the provided class name)</w:t>
      </w:r>
      <w:r>
        <w:t xml:space="preserve">.  </w:t>
      </w:r>
    </w:p>
    <w:p w14:paraId="58E224AD" w14:textId="75167ABD" w:rsidR="00F70064" w:rsidRDefault="00800C1B" w:rsidP="00F70064">
      <w:pPr>
        <w:pStyle w:val="Odsekzoznamu"/>
        <w:numPr>
          <w:ilvl w:val="0"/>
          <w:numId w:val="12"/>
        </w:numPr>
        <w:spacing w:line="360" w:lineRule="auto"/>
        <w:jc w:val="both"/>
      </w:pPr>
      <w:r>
        <w:lastRenderedPageBreak/>
        <w:t>After that</w:t>
      </w:r>
      <w:r w:rsidR="00E5377F">
        <w:t>,</w:t>
      </w:r>
      <w:r>
        <w:t xml:space="preserve"> we can choose either </w:t>
      </w:r>
      <w:r w:rsidR="00E5377F">
        <w:t xml:space="preserve">the </w:t>
      </w:r>
      <w:r w:rsidRPr="00F70064">
        <w:rPr>
          <w:b/>
        </w:rPr>
        <w:t>e</w:t>
      </w:r>
      <w:r w:rsidR="00F70064" w:rsidRPr="00F70064">
        <w:rPr>
          <w:b/>
        </w:rPr>
        <w:t>ven</w:t>
      </w:r>
      <w:r>
        <w:t xml:space="preserve"> distribution of each class in the output or the distribution </w:t>
      </w:r>
      <w:r w:rsidRPr="00F70064">
        <w:rPr>
          <w:b/>
        </w:rPr>
        <w:t>proportional</w:t>
      </w:r>
      <w:r>
        <w:t xml:space="preserve"> to the particular class size. </w:t>
      </w:r>
      <w:r w:rsidR="00FE34EA">
        <w:t>Even distribution of the class mean</w:t>
      </w:r>
      <w:r w:rsidR="00683A58">
        <w:t>s</w:t>
      </w:r>
      <w:r w:rsidR="00FE34EA">
        <w:t xml:space="preserve"> that each class has the same chance to be processed as the next cluster. In contrast, proportional distribution means the chance of picking clusters from a class with smaller datasets is smaller</w:t>
      </w:r>
      <w:r w:rsidR="00683A58">
        <w:t>,</w:t>
      </w:r>
      <w:r w:rsidR="00FE34EA">
        <w:t xml:space="preserve"> while classes with bigger datasets are more likely to be picked.</w:t>
      </w:r>
    </w:p>
    <w:p w14:paraId="55169459" w14:textId="221F9765" w:rsidR="00291FDF" w:rsidRDefault="00800C1B" w:rsidP="009A43E9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For each file with </w:t>
      </w:r>
      <w:r w:rsidR="00683A58">
        <w:t xml:space="preserve">a </w:t>
      </w:r>
      <w:r>
        <w:t xml:space="preserve">given class (further referenced </w:t>
      </w:r>
      <w:r w:rsidR="00FA2584">
        <w:t>as a class partition), we can choose whether we want to process those in a serial order (provided by the order on input – the</w:t>
      </w:r>
      <w:r w:rsidR="00F70064">
        <w:t xml:space="preserve"> next partition is processed after the previous was already fully processed</w:t>
      </w:r>
      <w:r>
        <w:t>)</w:t>
      </w:r>
      <w:r w:rsidR="00683A58">
        <w:t>. Another option is the</w:t>
      </w:r>
      <w:r>
        <w:t xml:space="preserve"> </w:t>
      </w:r>
      <w:r w:rsidRPr="00F70064">
        <w:rPr>
          <w:b/>
        </w:rPr>
        <w:t>parallel order</w:t>
      </w:r>
      <w:r w:rsidR="00F70064">
        <w:t xml:space="preserve"> (after a single cluster from </w:t>
      </w:r>
      <w:r w:rsidR="00683A58">
        <w:t xml:space="preserve">the </w:t>
      </w:r>
      <w:r w:rsidR="00F70064">
        <w:t>current partition is processed, a cluster from the next partition is set to be processed next)</w:t>
      </w:r>
      <w:r>
        <w:t>.</w:t>
      </w:r>
    </w:p>
    <w:p w14:paraId="5E460028" w14:textId="52DC5882" w:rsidR="00800C1B" w:rsidRDefault="00800C1B" w:rsidP="00A711DF">
      <w:pPr>
        <w:pStyle w:val="Odsekzoznamu"/>
        <w:numPr>
          <w:ilvl w:val="0"/>
          <w:numId w:val="12"/>
        </w:numPr>
        <w:spacing w:line="360" w:lineRule="auto"/>
        <w:jc w:val="both"/>
      </w:pPr>
      <w:r>
        <w:t xml:space="preserve">The user can also select the </w:t>
      </w:r>
      <w:r w:rsidRPr="00A711DF">
        <w:rPr>
          <w:b/>
        </w:rPr>
        <w:t>ending condition</w:t>
      </w:r>
      <w:r>
        <w:t xml:space="preserve"> of the process. When this condition is satisfied, the program finishes the calculation – for </w:t>
      </w:r>
      <w:r w:rsidR="00E5377F">
        <w:t>a</w:t>
      </w:r>
      <w:r>
        <w:t xml:space="preserve"> large number of clusters</w:t>
      </w:r>
      <w:r w:rsidR="00E5377F">
        <w:t>,</w:t>
      </w:r>
      <w:r>
        <w:t xml:space="preserve"> the process may take several minutes to complete.</w:t>
      </w:r>
      <w:r w:rsidR="00A711DF">
        <w:t xml:space="preserve"> There are three types of ending condition</w:t>
      </w:r>
      <w:r w:rsidR="00683A58">
        <w:t>s</w:t>
      </w:r>
      <w:r w:rsidR="00A711DF">
        <w:t>:</w:t>
      </w:r>
    </w:p>
    <w:p w14:paraId="3E80F8F7" w14:textId="77777777" w:rsidR="00A711DF" w:rsidRDefault="00A711DF" w:rsidP="00A711DF">
      <w:pPr>
        <w:pStyle w:val="Odsekzoznamu"/>
      </w:pPr>
    </w:p>
    <w:p w14:paraId="74DBEDED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ny partition is fully processed (</w:t>
      </w:r>
      <w:r w:rsidRPr="00A711DF">
        <w:rPr>
          <w:b/>
        </w:rPr>
        <w:t>First partition</w:t>
      </w:r>
      <w:r>
        <w:t>)</w:t>
      </w:r>
    </w:p>
    <w:p w14:paraId="344380E7" w14:textId="009D4C79" w:rsidR="00A711DF" w:rsidRDefault="00C610F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Some</w:t>
      </w:r>
      <w:r w:rsidR="00A711DF">
        <w:t xml:space="preserve"> class is fully processed (</w:t>
      </w:r>
      <w:r w:rsidR="00A711DF" w:rsidRPr="00A711DF">
        <w:rPr>
          <w:b/>
        </w:rPr>
        <w:t>First class</w:t>
      </w:r>
      <w:r w:rsidR="00A711DF">
        <w:t>)</w:t>
      </w:r>
    </w:p>
    <w:p w14:paraId="1CB4F5A9" w14:textId="77777777" w:rsidR="00A711DF" w:rsidRDefault="00A711DF" w:rsidP="00A711DF">
      <w:pPr>
        <w:pStyle w:val="Odsekzoznamu"/>
        <w:numPr>
          <w:ilvl w:val="1"/>
          <w:numId w:val="12"/>
        </w:numPr>
        <w:spacing w:line="360" w:lineRule="auto"/>
        <w:jc w:val="both"/>
      </w:pPr>
      <w:r>
        <w:t>All classes are fully processed (</w:t>
      </w:r>
      <w:r w:rsidRPr="00A711DF">
        <w:rPr>
          <w:b/>
        </w:rPr>
        <w:t>Last class</w:t>
      </w:r>
      <w:r>
        <w:t>)</w:t>
      </w:r>
    </w:p>
    <w:p w14:paraId="654122C4" w14:textId="77777777" w:rsidR="00A711DF" w:rsidRDefault="00A711DF" w:rsidP="00A711DF">
      <w:pPr>
        <w:spacing w:line="360" w:lineRule="auto"/>
        <w:ind w:left="1647"/>
        <w:jc w:val="both"/>
      </w:pPr>
    </w:p>
    <w:p w14:paraId="0EDFB942" w14:textId="2500E6E3" w:rsidR="00800C1B" w:rsidRDefault="00800C1B" w:rsidP="002312D3">
      <w:pPr>
        <w:spacing w:line="360" w:lineRule="auto"/>
        <w:ind w:firstLine="567"/>
        <w:jc w:val="both"/>
      </w:pPr>
      <w:r>
        <w:t>By default, no cluster on the input will appear in the output more than once. When generating the data for imbalanced classes (there are huge differences in class size</w:t>
      </w:r>
      <w:r w:rsidR="00A711DF">
        <w:t>s</w:t>
      </w:r>
      <w:r>
        <w:t>)</w:t>
      </w:r>
      <w:r w:rsidR="00E5377F">
        <w:t>,</w:t>
      </w:r>
      <w:r>
        <w:t xml:space="preserve"> this could lead to </w:t>
      </w:r>
      <w:r w:rsidR="00321BDB">
        <w:t xml:space="preserve">problems with </w:t>
      </w:r>
      <w:r w:rsidR="00683A58">
        <w:t xml:space="preserve">the </w:t>
      </w:r>
      <w:r>
        <w:t xml:space="preserve">machine learning classification of the less frequent classes. To compensate for </w:t>
      </w:r>
      <w:proofErr w:type="gramStart"/>
      <w:r>
        <w:t xml:space="preserve">that, </w:t>
      </w:r>
      <w:r w:rsidR="00E5377F">
        <w:t xml:space="preserve"> we</w:t>
      </w:r>
      <w:proofErr w:type="gramEnd"/>
      <w:r w:rsidR="00E5377F">
        <w:t xml:space="preserve"> can choose the</w:t>
      </w:r>
      <w:r>
        <w:t xml:space="preserve"> </w:t>
      </w:r>
      <w:r w:rsidR="00E5377F">
        <w:t xml:space="preserve"> </w:t>
      </w:r>
      <w:r w:rsidR="00E5377F">
        <w:rPr>
          <w:rFonts w:ascii="Consolas" w:hAnsi="Consolas" w:cs="Consolas"/>
        </w:rPr>
        <w:t>A</w:t>
      </w:r>
      <w:r w:rsidRPr="00AE6092">
        <w:rPr>
          <w:rFonts w:ascii="Consolas" w:hAnsi="Consolas" w:cs="Consolas"/>
        </w:rPr>
        <w:t>lign class</w:t>
      </w:r>
      <w:r>
        <w:t xml:space="preserve">.  By </w:t>
      </w:r>
      <w:r w:rsidR="00E5377F">
        <w:t>select</w:t>
      </w:r>
      <w:r>
        <w:t xml:space="preserve">ing the align class, any other class partition that </w:t>
      </w:r>
      <w:r w:rsidR="00A711DF">
        <w:t>is</w:t>
      </w:r>
      <w:r>
        <w:t xml:space="preserve"> processed will not be discarded but will be processed </w:t>
      </w:r>
      <w:r w:rsidR="00FE34EA">
        <w:t xml:space="preserve">repeatedly </w:t>
      </w:r>
      <w:r>
        <w:t xml:space="preserve">until the specified </w:t>
      </w:r>
      <w:r w:rsidRPr="00F720E5">
        <w:rPr>
          <w:rFonts w:ascii="Consolas" w:hAnsi="Consolas" w:cs="Consolas"/>
        </w:rPr>
        <w:t>Align class</w:t>
      </w:r>
      <w:r>
        <w:t xml:space="preserve"> is fully processed.</w:t>
      </w:r>
    </w:p>
    <w:p w14:paraId="665989F2" w14:textId="140DF88F" w:rsidR="001E0911" w:rsidRPr="00AE6092" w:rsidRDefault="001E0911" w:rsidP="001E0911">
      <w:pPr>
        <w:spacing w:after="200" w:line="276" w:lineRule="auto"/>
      </w:pPr>
      <w:r>
        <w:br w:type="page"/>
      </w:r>
    </w:p>
    <w:p w14:paraId="37D2DCB6" w14:textId="77777777" w:rsidR="00800C1B" w:rsidRDefault="00800C1B" w:rsidP="002F62B6">
      <w:pPr>
        <w:pStyle w:val="Nadpis1"/>
      </w:pPr>
      <w:bookmarkStart w:id="11" w:name="_Toc69683584"/>
      <w:r>
        <w:lastRenderedPageBreak/>
        <w:t xml:space="preserve">Classifier </w:t>
      </w:r>
      <w:bookmarkEnd w:id="11"/>
    </w:p>
    <w:p w14:paraId="2F6A13C0" w14:textId="77777777" w:rsidR="00800C1B" w:rsidRDefault="00800C1B" w:rsidP="002312D3">
      <w:pPr>
        <w:jc w:val="both"/>
      </w:pPr>
    </w:p>
    <w:p w14:paraId="13847A3B" w14:textId="77777777" w:rsidR="003B5FB5" w:rsidRDefault="00800C1B" w:rsidP="002312D3">
      <w:pPr>
        <w:spacing w:line="360" w:lineRule="auto"/>
        <w:ind w:firstLine="567"/>
        <w:jc w:val="both"/>
      </w:pPr>
      <w:r>
        <w:t xml:space="preserve">The </w:t>
      </w:r>
      <w:r w:rsidRPr="003D413D">
        <w:rPr>
          <w:rFonts w:ascii="Consolas" w:hAnsi="Consolas" w:cs="Consolas"/>
        </w:rPr>
        <w:t>Classifier</w:t>
      </w:r>
      <w:r w:rsidR="005834B5">
        <w:rPr>
          <w:rFonts w:ascii="Consolas" w:hAnsi="Consolas" w:cs="Consolas"/>
        </w:rPr>
        <w:t>ForClusters</w:t>
      </w:r>
      <w:r>
        <w:t xml:space="preserve"> is a console application </w:t>
      </w:r>
      <w:r w:rsidR="00E5377F">
        <w:t>that</w:t>
      </w:r>
      <w:r>
        <w:t xml:space="preserve"> provides an interface for the classification process of the selected clusters. The prerequisite for the classifier is to have Accord.net  NuGet packages installed. </w:t>
      </w:r>
    </w:p>
    <w:p w14:paraId="5C51D5DD" w14:textId="77777777" w:rsidR="005834B5" w:rsidRDefault="005834B5" w:rsidP="00282244">
      <w:pPr>
        <w:spacing w:line="360" w:lineRule="auto"/>
        <w:jc w:val="both"/>
      </w:pPr>
      <w:r>
        <w:t>Syntax:</w:t>
      </w:r>
    </w:p>
    <w:p w14:paraId="4A867479" w14:textId="77777777" w:rsidR="003B5FB5" w:rsidRDefault="00341381" w:rsidP="00A711DF">
      <w:pPr>
        <w:spacing w:line="360" w:lineRule="auto"/>
        <w:ind w:firstLine="567"/>
        <w:jc w:val="both"/>
        <w:rPr>
          <w:b/>
        </w:rPr>
      </w:pPr>
      <w:r w:rsidRPr="00A711DF">
        <w:rPr>
          <w:b/>
        </w:rPr>
        <w:t>ClassifierForClusters.exe  [</w:t>
      </w:r>
      <w:r w:rsidR="008B5A83" w:rsidRPr="00A711DF">
        <w:rPr>
          <w:b/>
        </w:rPr>
        <w:t>trained_</w:t>
      </w:r>
      <w:r w:rsidR="008059BB" w:rsidRPr="00A711DF">
        <w:rPr>
          <w:b/>
        </w:rPr>
        <w:t>classifier.</w:t>
      </w:r>
      <w:proofErr w:type="gramStart"/>
      <w:r w:rsidR="008059BB" w:rsidRPr="00A711DF">
        <w:rPr>
          <w:b/>
        </w:rPr>
        <w:t>csf</w:t>
      </w:r>
      <w:r w:rsidRPr="00A711DF">
        <w:rPr>
          <w:b/>
        </w:rPr>
        <w:t>]</w:t>
      </w:r>
      <w:r w:rsidR="008059BB" w:rsidRPr="00A711DF">
        <w:rPr>
          <w:b/>
        </w:rPr>
        <w:t xml:space="preserve">  [file_to_classify</w:t>
      </w:r>
      <w:proofErr w:type="gramEnd"/>
      <w:r w:rsidR="008059BB" w:rsidRPr="00A711DF">
        <w:rPr>
          <w:b/>
        </w:rPr>
        <w:t>.json]  [options]</w:t>
      </w:r>
    </w:p>
    <w:p w14:paraId="232F2318" w14:textId="77777777" w:rsidR="00A711DF" w:rsidRDefault="00A711DF" w:rsidP="00A711DF">
      <w:pPr>
        <w:spacing w:line="360" w:lineRule="auto"/>
        <w:ind w:firstLine="567"/>
        <w:jc w:val="both"/>
        <w:rPr>
          <w:b/>
        </w:rPr>
      </w:pPr>
    </w:p>
    <w:p w14:paraId="2E96F95E" w14:textId="77777777" w:rsidR="00117328" w:rsidRPr="00A711DF" w:rsidRDefault="00117328" w:rsidP="00A711DF">
      <w:pPr>
        <w:spacing w:line="360" w:lineRule="auto"/>
        <w:ind w:firstLine="567"/>
        <w:jc w:val="both"/>
        <w:rPr>
          <w:b/>
        </w:rPr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3B5FB5" w14:paraId="699C533C" w14:textId="77777777" w:rsidTr="004B0F22">
        <w:tc>
          <w:tcPr>
            <w:tcW w:w="9212" w:type="dxa"/>
            <w:gridSpan w:val="2"/>
          </w:tcPr>
          <w:p w14:paraId="62622117" w14:textId="2F8E46E4" w:rsidR="003B5FB5" w:rsidRDefault="003B5FB5" w:rsidP="00FA2584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FA2584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3B5FB5" w14:paraId="6591B4BF" w14:textId="77777777" w:rsidTr="003B5FB5">
        <w:tc>
          <w:tcPr>
            <w:tcW w:w="4606" w:type="dxa"/>
          </w:tcPr>
          <w:p w14:paraId="2D320382" w14:textId="77777777" w:rsidR="003B5FB5" w:rsidRDefault="008059BB" w:rsidP="00800C1B">
            <w:pPr>
              <w:spacing w:line="360" w:lineRule="auto"/>
            </w:pPr>
            <w:r w:rsidRPr="00A711DF">
              <w:rPr>
                <w:b/>
              </w:rPr>
              <w:t>--simple</w:t>
            </w:r>
            <w:r>
              <w:t xml:space="preserve"> or </w:t>
            </w:r>
            <w:r w:rsidRPr="00A711DF">
              <w:rPr>
                <w:b/>
              </w:rPr>
              <w:t>--multi</w:t>
            </w:r>
          </w:p>
        </w:tc>
        <w:tc>
          <w:tcPr>
            <w:tcW w:w="4606" w:type="dxa"/>
          </w:tcPr>
          <w:p w14:paraId="72BD5C7A" w14:textId="00615A92" w:rsidR="003B5FB5" w:rsidRDefault="008059BB" w:rsidP="00FE34EA">
            <w:pPr>
              <w:spacing w:line="360" w:lineRule="auto"/>
            </w:pPr>
            <w:r>
              <w:t>Specification o</w:t>
            </w:r>
            <w:r w:rsidR="00FE34EA">
              <w:t>f the classifier type (single-level or multi-level</w:t>
            </w:r>
            <w:r>
              <w:t>), default is single</w:t>
            </w:r>
            <w:r w:rsidR="009A43E9">
              <w:t>.</w:t>
            </w:r>
          </w:p>
        </w:tc>
      </w:tr>
      <w:tr w:rsidR="008059BB" w14:paraId="1FF2369C" w14:textId="77777777" w:rsidTr="003B5FB5">
        <w:tc>
          <w:tcPr>
            <w:tcW w:w="4606" w:type="dxa"/>
          </w:tcPr>
          <w:p w14:paraId="21CFEA1E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distr</w:t>
            </w:r>
          </w:p>
        </w:tc>
        <w:tc>
          <w:tcPr>
            <w:tcW w:w="4606" w:type="dxa"/>
          </w:tcPr>
          <w:p w14:paraId="40553580" w14:textId="77777777" w:rsidR="008059BB" w:rsidRDefault="008059BB" w:rsidP="00800C1B">
            <w:pPr>
              <w:spacing w:line="360" w:lineRule="auto"/>
            </w:pPr>
            <w:r>
              <w:t>Print only key-value pairs of the class name and its frequency.</w:t>
            </w:r>
          </w:p>
        </w:tc>
      </w:tr>
      <w:tr w:rsidR="008059BB" w14:paraId="0D634F9C" w14:textId="77777777" w:rsidTr="003B5FB5">
        <w:tc>
          <w:tcPr>
            <w:tcW w:w="4606" w:type="dxa"/>
          </w:tcPr>
          <w:p w14:paraId="2A25C09C" w14:textId="3DAEBA22" w:rsidR="008059BB" w:rsidRPr="00A711DF" w:rsidRDefault="008059BB" w:rsidP="00117328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117328">
              <w:rPr>
                <w:b/>
              </w:rPr>
              <w:t>default</w:t>
            </w:r>
          </w:p>
        </w:tc>
        <w:tc>
          <w:tcPr>
            <w:tcW w:w="4606" w:type="dxa"/>
          </w:tcPr>
          <w:p w14:paraId="055AF485" w14:textId="1C15D404" w:rsidR="008059BB" w:rsidRDefault="00117328" w:rsidP="00FE34EA">
            <w:pPr>
              <w:keepNext/>
              <w:spacing w:line="360" w:lineRule="auto"/>
            </w:pPr>
            <w:r>
              <w:t>Label each cluster with a class and print the frequencies of the classes to the console.</w:t>
            </w:r>
          </w:p>
        </w:tc>
      </w:tr>
      <w:tr w:rsidR="008059BB" w14:paraId="62023B20" w14:textId="77777777" w:rsidTr="003B5FB5">
        <w:tc>
          <w:tcPr>
            <w:tcW w:w="4606" w:type="dxa"/>
          </w:tcPr>
          <w:p w14:paraId="35F1DD7A" w14:textId="77777777" w:rsidR="008059BB" w:rsidRPr="00A711DF" w:rsidRDefault="008059BB" w:rsidP="004B0F22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specials</w:t>
            </w:r>
          </w:p>
        </w:tc>
        <w:tc>
          <w:tcPr>
            <w:tcW w:w="4606" w:type="dxa"/>
          </w:tcPr>
          <w:p w14:paraId="1ACA67F1" w14:textId="6B84A080" w:rsidR="008059BB" w:rsidRDefault="00117328" w:rsidP="00FA2584">
            <w:pPr>
              <w:keepNext/>
              <w:spacing w:line="360" w:lineRule="auto"/>
            </w:pPr>
            <w:r>
              <w:t>Label each cluster</w:t>
            </w:r>
            <w:r w:rsidR="008B5A83">
              <w:t xml:space="preserve"> </w:t>
            </w:r>
            <w:r>
              <w:t>with a class</w:t>
            </w:r>
            <w:r w:rsidR="008B5A83">
              <w:t xml:space="preserve"> (</w:t>
            </w:r>
            <w:r w:rsidR="009A43E9">
              <w:t>same as --d</w:t>
            </w:r>
            <w:r>
              <w:t>efault</w:t>
            </w:r>
            <w:r w:rsidR="00FE34EA">
              <w:t xml:space="preserve">), print frequencies </w:t>
            </w:r>
            <w:r w:rsidR="008059BB">
              <w:t xml:space="preserve">while also create a file for non-trivial unclassified clusters. </w:t>
            </w:r>
          </w:p>
        </w:tc>
      </w:tr>
      <w:tr w:rsidR="00117328" w14:paraId="0C2FB18C" w14:textId="77777777" w:rsidTr="003B5FB5">
        <w:tc>
          <w:tcPr>
            <w:tcW w:w="4606" w:type="dxa"/>
          </w:tcPr>
          <w:p w14:paraId="5F69D3E9" w14:textId="545E0447" w:rsidR="00117328" w:rsidRPr="00A711DF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multiFile</w:t>
            </w:r>
          </w:p>
        </w:tc>
        <w:tc>
          <w:tcPr>
            <w:tcW w:w="4606" w:type="dxa"/>
          </w:tcPr>
          <w:p w14:paraId="79F3772B" w14:textId="4F5C34D2" w:rsidR="00117328" w:rsidRDefault="00683A58" w:rsidP="00FA2584">
            <w:pPr>
              <w:keepNext/>
              <w:spacing w:line="360" w:lineRule="auto"/>
            </w:pPr>
            <w:r>
              <w:t>The clusters are split into separate JSON files according to the predicted class and</w:t>
            </w:r>
            <w:r w:rsidR="00117328">
              <w:t xml:space="preserve"> print key-value pairs of the frequencies to the console. In order to be able to view the results in the ClusterViewer, </w:t>
            </w:r>
            <w:r>
              <w:t xml:space="preserve">the </w:t>
            </w:r>
            <w:r w:rsidR="00117328">
              <w:t>cluster must contain attributes ClFile, PxFile</w:t>
            </w:r>
            <w:r>
              <w:t>,</w:t>
            </w:r>
            <w:r w:rsidR="00117328">
              <w:t xml:space="preserve"> and ClIndex.</w:t>
            </w:r>
          </w:p>
        </w:tc>
      </w:tr>
      <w:tr w:rsidR="00117328" w14:paraId="7B9827BB" w14:textId="77777777" w:rsidTr="003B5FB5">
        <w:tc>
          <w:tcPr>
            <w:tcW w:w="4606" w:type="dxa"/>
          </w:tcPr>
          <w:p w14:paraId="01731F28" w14:textId="173922E7" w:rsidR="00117328" w:rsidRDefault="00117328" w:rsidP="004B0F22">
            <w:pPr>
              <w:spacing w:line="360" w:lineRule="auto"/>
              <w:rPr>
                <w:b/>
              </w:rPr>
            </w:pPr>
            <w:r>
              <w:rPr>
                <w:b/>
              </w:rPr>
              <w:t>--singleFile</w:t>
            </w:r>
          </w:p>
        </w:tc>
        <w:tc>
          <w:tcPr>
            <w:tcW w:w="4606" w:type="dxa"/>
          </w:tcPr>
          <w:p w14:paraId="387F02B8" w14:textId="71B0F522" w:rsidR="00117328" w:rsidRDefault="00117328" w:rsidP="00FE34EA">
            <w:pPr>
              <w:keepNext/>
              <w:spacing w:line="360" w:lineRule="auto"/>
            </w:pPr>
            <w:r>
              <w:t>Print all labeled clusters to a single JSON file</w:t>
            </w:r>
            <w:r w:rsidR="009A43E9">
              <w:t>.</w:t>
            </w:r>
          </w:p>
        </w:tc>
      </w:tr>
    </w:tbl>
    <w:p w14:paraId="0AA32BC5" w14:textId="11F808E0" w:rsidR="00D96DEC" w:rsidRDefault="00C66597" w:rsidP="00C66597">
      <w:pPr>
        <w:pStyle w:val="Popis"/>
        <w:rPr>
          <w:b w:val="0"/>
          <w:bCs w:val="0"/>
          <w:sz w:val="24"/>
          <w:szCs w:val="24"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6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 Options</w:t>
      </w:r>
      <w:proofErr w:type="gramEnd"/>
      <w:r>
        <w:t xml:space="preserve"> of ClassifierForClusters application</w:t>
      </w:r>
    </w:p>
    <w:p w14:paraId="30D2E2AF" w14:textId="77777777" w:rsidR="00D96DEC" w:rsidRPr="00D96DEC" w:rsidRDefault="00D96DEC" w:rsidP="00D96DEC"/>
    <w:p w14:paraId="2CBC1F36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54F1D4E" w14:textId="0547C0CD" w:rsidR="000946EB" w:rsidRDefault="005834B5" w:rsidP="002F62B6">
      <w:pPr>
        <w:pStyle w:val="Nadpis1"/>
      </w:pPr>
      <w:r>
        <w:lastRenderedPageBreak/>
        <w:t>ClassifierUI</w:t>
      </w:r>
    </w:p>
    <w:p w14:paraId="672408FC" w14:textId="77777777" w:rsidR="005834B5" w:rsidRDefault="005834B5"/>
    <w:p w14:paraId="6C79889B" w14:textId="432946E4" w:rsidR="008B5A83" w:rsidRDefault="00A711DF" w:rsidP="00DE4FDE">
      <w:pPr>
        <w:spacing w:line="360" w:lineRule="auto"/>
        <w:ind w:firstLine="567"/>
        <w:jc w:val="both"/>
      </w:pPr>
      <w:r>
        <w:t xml:space="preserve">Classifier UI is a tool </w:t>
      </w:r>
      <w:r w:rsidR="00E66385">
        <w:t xml:space="preserve">that </w:t>
      </w:r>
      <w:r>
        <w:t>enables training classifier models based on the input parameters.</w:t>
      </w:r>
      <w:r w:rsidR="00075652">
        <w:t xml:space="preserve"> User needs to set:</w:t>
      </w:r>
    </w:p>
    <w:p w14:paraId="0D7A9314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ing Json file</w:t>
      </w:r>
      <w:r>
        <w:t xml:space="preserve"> = training data in JSON format</w:t>
      </w:r>
    </w:p>
    <w:p w14:paraId="326927FB" w14:textId="7777777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Classifier config file</w:t>
      </w:r>
      <w:r>
        <w:t xml:space="preserve"> = parameters o</w:t>
      </w:r>
      <w:r w:rsidR="00D96DEC">
        <w:t>f the classifier in JSON format</w:t>
      </w:r>
    </w:p>
    <w:p w14:paraId="072F8721" w14:textId="21917EBC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Trained model</w:t>
      </w:r>
      <w:r>
        <w:t xml:space="preserve"> = If we want to continue in training </w:t>
      </w:r>
      <w:r w:rsidR="00EB53AE">
        <w:t xml:space="preserve">with an </w:t>
      </w:r>
      <w:r>
        <w:t>existing model</w:t>
      </w:r>
      <w:r w:rsidR="00FE34EA">
        <w:t xml:space="preserve"> of single-level </w:t>
      </w:r>
      <w:proofErr w:type="gramStart"/>
      <w:r w:rsidR="00FE34EA">
        <w:t>classifier</w:t>
      </w:r>
      <w:r>
        <w:t>,  we</w:t>
      </w:r>
      <w:proofErr w:type="gramEnd"/>
      <w:r>
        <w:t xml:space="preserve"> fill in this field with </w:t>
      </w:r>
      <w:r w:rsidR="00F94AC5">
        <w:t xml:space="preserve">its configuration </w:t>
      </w:r>
      <w:r w:rsidRPr="00075652">
        <w:rPr>
          <w:rFonts w:ascii="Consolas" w:hAnsi="Consolas" w:cs="Consolas"/>
        </w:rPr>
        <w:t>.csf</w:t>
      </w:r>
      <w:r>
        <w:t xml:space="preserve"> file.</w:t>
      </w:r>
    </w:p>
    <w:p w14:paraId="455FA048" w14:textId="2BE74530" w:rsidR="00075652" w:rsidRDefault="00683A58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>
        <w:rPr>
          <w:b/>
        </w:rPr>
        <w:t>Minimal a</w:t>
      </w:r>
      <w:r w:rsidR="00075652" w:rsidRPr="007514F2">
        <w:rPr>
          <w:b/>
        </w:rPr>
        <w:t>ccuracy</w:t>
      </w:r>
      <w:r w:rsidR="00075652">
        <w:t xml:space="preserve"> = When this level of accuracy (or better) is reached on </w:t>
      </w:r>
      <w:r w:rsidR="00FE21E4">
        <w:t xml:space="preserve">the </w:t>
      </w:r>
      <w:r w:rsidR="00075652">
        <w:t>validation set</w:t>
      </w:r>
      <w:r w:rsidR="00FE34EA">
        <w:t xml:space="preserve"> (the data which the classifier did not see during training)</w:t>
      </w:r>
      <w:r w:rsidR="00075652">
        <w:t>, the classifier</w:t>
      </w:r>
      <w:r w:rsidR="00F444EA">
        <w:t xml:space="preserve"> is stored into a file. I</w:t>
      </w:r>
      <w:r w:rsidR="00075652">
        <w:t>t</w:t>
      </w:r>
      <w:r w:rsidR="00F444EA">
        <w:t xml:space="preserve"> </w:t>
      </w:r>
      <w:r w:rsidR="00075652">
        <w:t>is a value between 0 and 1.</w:t>
      </w:r>
    </w:p>
    <w:p w14:paraId="0094B2D7" w14:textId="62561A07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Maximal repetition count</w:t>
      </w:r>
      <w:r>
        <w:t xml:space="preserve"> = The maximal number of times we will try to train our classifier to reach </w:t>
      </w:r>
      <w:r w:rsidR="00335F76">
        <w:t xml:space="preserve">the </w:t>
      </w:r>
      <w:r w:rsidR="00B929A8">
        <w:t xml:space="preserve">target </w:t>
      </w:r>
      <w:r>
        <w:t>accuracy</w:t>
      </w:r>
      <w:r w:rsidR="00335F76">
        <w:t>.</w:t>
      </w:r>
    </w:p>
    <w:p w14:paraId="639D9CEC" w14:textId="1064FD52" w:rsidR="00075652" w:rsidRDefault="00075652" w:rsidP="00DE4FDE">
      <w:pPr>
        <w:pStyle w:val="Odsekzoznamu"/>
        <w:numPr>
          <w:ilvl w:val="0"/>
          <w:numId w:val="14"/>
        </w:numPr>
        <w:spacing w:line="360" w:lineRule="auto"/>
        <w:jc w:val="both"/>
      </w:pPr>
      <w:r w:rsidRPr="007514F2">
        <w:rPr>
          <w:b/>
        </w:rPr>
        <w:t>Seed</w:t>
      </w:r>
      <w:r>
        <w:t xml:space="preserve"> = Integer value, based on the </w:t>
      </w:r>
      <w:r w:rsidR="00F830D3">
        <w:t xml:space="preserve">value of </w:t>
      </w:r>
      <w:r w:rsidR="00721F86">
        <w:t xml:space="preserve">the </w:t>
      </w:r>
      <w:r>
        <w:t>seed</w:t>
      </w:r>
      <w:r w:rsidR="00721F86">
        <w:t>,</w:t>
      </w:r>
      <w:r>
        <w:t xml:space="preserve"> data</w:t>
      </w:r>
      <w:r w:rsidR="00FE34EA">
        <w:t xml:space="preserve"> </w:t>
      </w:r>
      <w:r>
        <w:t>is split randomly into training and validation set</w:t>
      </w:r>
      <w:r w:rsidR="00FA2584">
        <w:t>s</w:t>
      </w:r>
      <w:r w:rsidR="00FE34EA">
        <w:t xml:space="preserve"> (where 90% </w:t>
      </w:r>
      <w:r w:rsidR="00683A58">
        <w:t>o</w:t>
      </w:r>
      <w:r w:rsidR="00FE34EA">
        <w:t xml:space="preserve">f the data </w:t>
      </w:r>
      <w:proofErr w:type="gramStart"/>
      <w:r w:rsidR="00FE34EA">
        <w:t>is used</w:t>
      </w:r>
      <w:proofErr w:type="gramEnd"/>
      <w:r w:rsidR="00FE34EA">
        <w:t xml:space="preserve"> for training and the remaining 10% for validation)</w:t>
      </w:r>
      <w:r>
        <w:t>.</w:t>
      </w:r>
    </w:p>
    <w:p w14:paraId="3099FA21" w14:textId="77777777" w:rsidR="00C66597" w:rsidRDefault="00A711DF" w:rsidP="00C66597">
      <w:pPr>
        <w:keepNext/>
        <w:spacing w:line="360" w:lineRule="auto"/>
      </w:pPr>
      <w:r>
        <w:rPr>
          <w:noProof/>
          <w:lang w:val="sk-SK" w:eastAsia="sk-SK"/>
        </w:rPr>
        <w:drawing>
          <wp:inline distT="0" distB="0" distL="0" distR="0" wp14:anchorId="0875703F" wp14:editId="1C5FD544">
            <wp:extent cx="5400675" cy="1695450"/>
            <wp:effectExtent l="0" t="0" r="9525" b="0"/>
            <wp:docPr id="70" name="Obrázok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D949D" w14:textId="1900296F" w:rsidR="00A711DF" w:rsidRDefault="00C66597" w:rsidP="00C66597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1</w:t>
      </w:r>
      <w:r w:rsidR="00377A10">
        <w:fldChar w:fldCharType="end"/>
      </w:r>
      <w:r>
        <w:t xml:space="preserve"> Classifier</w:t>
      </w:r>
      <w:proofErr w:type="gramEnd"/>
      <w:r>
        <w:t xml:space="preserve"> training dialog</w:t>
      </w:r>
    </w:p>
    <w:p w14:paraId="6FDB0F98" w14:textId="77777777" w:rsidR="00C66597" w:rsidRDefault="00C66597" w:rsidP="00A711DF">
      <w:pPr>
        <w:spacing w:line="360" w:lineRule="auto"/>
        <w:ind w:firstLine="567"/>
      </w:pPr>
    </w:p>
    <w:p w14:paraId="41F21BC7" w14:textId="34293C5D" w:rsidR="00075652" w:rsidRDefault="00075652" w:rsidP="00DE4FDE">
      <w:pPr>
        <w:spacing w:line="360" w:lineRule="auto"/>
        <w:ind w:firstLine="567"/>
        <w:jc w:val="both"/>
      </w:pPr>
      <w:r>
        <w:t xml:space="preserve">The UI also provides an option to </w:t>
      </w:r>
      <w:r w:rsidR="00F14198">
        <w:t>combine</w:t>
      </w:r>
      <w:r w:rsidR="00C075D8">
        <w:t xml:space="preserve"> up to 4 simple </w:t>
      </w:r>
      <w:r>
        <w:t xml:space="preserve">trained classifiers into a multi-level classifier. </w:t>
      </w:r>
      <w:r w:rsidR="00C075D8">
        <w:t>User</w:t>
      </w:r>
      <w:r w:rsidR="00683A58">
        <w:t>s</w:t>
      </w:r>
      <w:r w:rsidR="00C075D8">
        <w:t xml:space="preserve"> can choose the root classifier </w:t>
      </w:r>
      <w:r w:rsidR="00A541D1">
        <w:t xml:space="preserve">that </w:t>
      </w:r>
      <w:r w:rsidR="00C075D8">
        <w:t>will be applied first</w:t>
      </w:r>
      <w:r w:rsidR="000C1FB0">
        <w:t xml:space="preserve">. The first classifier classifies the input clusters into several classes. </w:t>
      </w:r>
      <w:r w:rsidR="00187A3A">
        <w:t xml:space="preserve">One of these classes can be selected as </w:t>
      </w:r>
      <w:r w:rsidR="00683A58">
        <w:t xml:space="preserve">a </w:t>
      </w:r>
      <w:r w:rsidR="004B359B">
        <w:t>"</w:t>
      </w:r>
      <w:r w:rsidR="00187A3A">
        <w:t>split class</w:t>
      </w:r>
      <w:r w:rsidR="00683A58">
        <w:t>. "</w:t>
      </w:r>
      <w:r w:rsidR="00316076">
        <w:t xml:space="preserve"> All clusters classified into the split class by the first classifier are </w:t>
      </w:r>
      <w:r w:rsidR="00C075D8">
        <w:t xml:space="preserve">fed </w:t>
      </w:r>
      <w:r w:rsidR="00EC7AE8">
        <w:t>in</w:t>
      </w:r>
      <w:r w:rsidR="00C075D8">
        <w:t xml:space="preserve">to the </w:t>
      </w:r>
      <w:r w:rsidR="004A704E">
        <w:t xml:space="preserve">classifier </w:t>
      </w:r>
      <w:r w:rsidR="00C075D8">
        <w:t>Trained Model Lv1</w:t>
      </w:r>
      <w:r w:rsidR="00282244">
        <w:t xml:space="preserve"> for further classification. </w:t>
      </w:r>
      <w:r w:rsidR="009A4788">
        <w:t xml:space="preserve">Among the output classes of </w:t>
      </w:r>
      <w:r w:rsidR="00683A58">
        <w:t xml:space="preserve">the </w:t>
      </w:r>
      <w:r w:rsidR="0035281B">
        <w:t>Trained Model Lv1 classifier</w:t>
      </w:r>
      <w:r w:rsidR="00C842D9">
        <w:t>,</w:t>
      </w:r>
      <w:r w:rsidR="0035281B">
        <w:t xml:space="preserve"> another split class can be selected</w:t>
      </w:r>
      <w:r w:rsidR="00683A58">
        <w:t>,</w:t>
      </w:r>
      <w:r w:rsidR="0035281B">
        <w:t xml:space="preserve"> and so on. </w:t>
      </w:r>
      <w:r w:rsidR="00282244">
        <w:t>That mean</w:t>
      </w:r>
      <w:r w:rsidR="00C842D9">
        <w:t>s</w:t>
      </w:r>
      <w:r w:rsidR="001B650D">
        <w:t>,</w:t>
      </w:r>
      <w:r w:rsidR="00282244">
        <w:t xml:space="preserve"> for combining </w:t>
      </w:r>
      <m:oMath>
        <m:r>
          <w:rPr>
            <w:rFonts w:ascii="Cambria Math" w:hAnsi="Cambria Math"/>
          </w:rPr>
          <m:t xml:space="preserve">n </m:t>
        </m:r>
      </m:oMath>
      <w:r w:rsidR="00282244">
        <w:t>classifiers</w:t>
      </w:r>
      <w:r w:rsidR="00C842D9">
        <w:t>,</w:t>
      </w:r>
      <w:r w:rsidR="00282244">
        <w:t xml:space="preserve"> we need to fill in </w:t>
      </w:r>
      <m:oMath>
        <m:r>
          <w:rPr>
            <w:rFonts w:ascii="Cambria Math" w:hAnsi="Cambria Math"/>
          </w:rPr>
          <m:t>n-1</m:t>
        </m:r>
      </m:oMath>
      <w:r w:rsidR="00282244">
        <w:t xml:space="preserve"> split classes because </w:t>
      </w:r>
      <w:r w:rsidR="001B650D">
        <w:t xml:space="preserve">the </w:t>
      </w:r>
      <w:r w:rsidR="00282244">
        <w:t xml:space="preserve">bottom level classifier cannot have a split class. If you use only </w:t>
      </w:r>
      <w:r w:rsidR="009063AE">
        <w:t xml:space="preserve">two </w:t>
      </w:r>
      <w:r w:rsidR="00282244">
        <w:t>classifiers (root and Lvl 1)</w:t>
      </w:r>
      <w:r w:rsidR="00EE05F5">
        <w:t>,</w:t>
      </w:r>
      <w:r w:rsidR="00282244">
        <w:t xml:space="preserve"> make sure all the other fields for classifiers are empty. </w:t>
      </w:r>
    </w:p>
    <w:p w14:paraId="002067F4" w14:textId="77777777" w:rsidR="00C66597" w:rsidRDefault="00C075D8" w:rsidP="00C66597">
      <w:pPr>
        <w:keepNext/>
      </w:pPr>
      <w:r>
        <w:rPr>
          <w:noProof/>
          <w:lang w:val="sk-SK" w:eastAsia="sk-SK"/>
        </w:rPr>
        <w:lastRenderedPageBreak/>
        <mc:AlternateContent>
          <mc:Choice Requires="wpc">
            <w:drawing>
              <wp:inline distT="0" distB="0" distL="0" distR="0" wp14:anchorId="238543E8" wp14:editId="12D4025F">
                <wp:extent cx="5753100" cy="2237544"/>
                <wp:effectExtent l="0" t="0" r="0" b="0"/>
                <wp:docPr id="72" name="Kresliace plátno 7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pic:pic xmlns:pic="http://schemas.openxmlformats.org/drawingml/2006/picture">
                        <pic:nvPicPr>
                          <pic:cNvPr id="2" name="Obrázok 2"/>
                          <pic:cNvPicPr>
                            <a:picLocks noChangeAspect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4753548" cy="220027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id="Kresliace plátno 72" o:spid="_x0000_s1026" editas="canvas" style="width:453pt;height:176.2pt;mso-position-horizontal-relative:char;mso-position-vertical-relative:line" coordsize="57531,2237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">
                <v:shape id="_x0000_s1027" type="#_x0000_t75" style="position:absolute;width:57531;height:22371;visibility:visible;mso-wrap-style:square">
                  <v:fill o:detectmouseclick="t"/>
                  <v:path o:connecttype="none"/>
                </v:shape>
                <v:shape id="Obrázok 2" o:spid="_x0000_s1028" type="#_x0000_t75" style="position:absolute;top:190;width:47535;height:22003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">
                  <v:imagedata r:id="rId32" o:title=""/>
                  <v:path arrowok="t"/>
                </v:shape>
                <w10:anchorlock/>
              </v:group>
            </w:pict>
          </mc:Fallback>
        </mc:AlternateContent>
      </w:r>
    </w:p>
    <w:p w14:paraId="7640BA21" w14:textId="5E5FBD02" w:rsidR="00C075D8" w:rsidRDefault="00C66597" w:rsidP="00C66597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2</w:t>
      </w:r>
      <w:r w:rsidR="00377A10">
        <w:fldChar w:fldCharType="end"/>
      </w:r>
      <w:r w:rsidR="00F14198">
        <w:t xml:space="preserve"> Classifier</w:t>
      </w:r>
      <w:proofErr w:type="gramEnd"/>
      <w:r w:rsidR="00F14198">
        <w:t xml:space="preserve"> combin</w:t>
      </w:r>
      <w:r>
        <w:t>ing dialog</w:t>
      </w:r>
    </w:p>
    <w:p w14:paraId="6BF70775" w14:textId="77777777" w:rsidR="00272A50" w:rsidRDefault="00272A50"/>
    <w:p w14:paraId="2C317090" w14:textId="61EFDAC6" w:rsidR="00C075D8" w:rsidRDefault="00683A58" w:rsidP="00272A50">
      <w:pPr>
        <w:ind w:firstLine="567"/>
      </w:pPr>
      <w:r>
        <w:t>The example below shows</w:t>
      </w:r>
      <w:r w:rsidR="00E771B0">
        <w:t xml:space="preserve"> a multi-level classifier that</w:t>
      </w:r>
      <w:r w:rsidR="00282244">
        <w:t xml:space="preserve"> uses three simple classifiers and two split classes.</w:t>
      </w:r>
    </w:p>
    <w:p w14:paraId="7FB80DD0" w14:textId="77777777" w:rsidR="00C66597" w:rsidRDefault="00C075D8" w:rsidP="00C66597">
      <w:pPr>
        <w:keepNext/>
      </w:pPr>
      <w:r>
        <w:rPr>
          <w:noProof/>
          <w:lang w:val="sk-SK" w:eastAsia="sk-SK"/>
        </w:rPr>
        <w:drawing>
          <wp:inline distT="0" distB="0" distL="0" distR="0" wp14:anchorId="4E2FCBD9" wp14:editId="1AAC320E">
            <wp:extent cx="5257800" cy="2886075"/>
            <wp:effectExtent l="0" t="0" r="0" b="9525"/>
            <wp:docPr id="75" name="Diagram 7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3" r:lo="rId34" r:qs="rId35" r:cs="rId36"/>
              </a:graphicData>
            </a:graphic>
          </wp:inline>
        </w:drawing>
      </w:r>
    </w:p>
    <w:p w14:paraId="45B1E6C8" w14:textId="66B1DA45" w:rsidR="00E771B0" w:rsidRDefault="00C66597" w:rsidP="00FE34EA">
      <w:pPr>
        <w:pStyle w:val="Popis"/>
      </w:pPr>
      <w:proofErr w:type="gramStart"/>
      <w:r>
        <w:t xml:space="preserve">Figure </w:t>
      </w:r>
      <w:r w:rsidR="00377A10">
        <w:fldChar w:fldCharType="begin"/>
      </w:r>
      <w:r w:rsidR="00377A10">
        <w:instrText xml:space="preserve"> STYLEREF 1 \s </w:instrText>
      </w:r>
      <w:r w:rsidR="00377A10">
        <w:fldChar w:fldCharType="separate"/>
      </w:r>
      <w:r w:rsidR="0039285D">
        <w:rPr>
          <w:noProof/>
        </w:rPr>
        <w:t>7</w:t>
      </w:r>
      <w:r w:rsidR="00377A10">
        <w:fldChar w:fldCharType="end"/>
      </w:r>
      <w:r w:rsidR="00377A10">
        <w:t>.</w:t>
      </w:r>
      <w:r w:rsidR="00377A10">
        <w:fldChar w:fldCharType="begin"/>
      </w:r>
      <w:r w:rsidR="00377A10">
        <w:instrText xml:space="preserve"> SEQ Figure \* ARABIC \s 1 </w:instrText>
      </w:r>
      <w:r w:rsidR="00377A10">
        <w:fldChar w:fldCharType="separate"/>
      </w:r>
      <w:r w:rsidR="0039285D">
        <w:rPr>
          <w:noProof/>
        </w:rPr>
        <w:t>3</w:t>
      </w:r>
      <w:r w:rsidR="00377A10">
        <w:fldChar w:fldCharType="end"/>
      </w:r>
      <w:r>
        <w:t xml:space="preserve"> Example</w:t>
      </w:r>
      <w:proofErr w:type="gramEnd"/>
      <w:r>
        <w:t xml:space="preserve"> of a multi-level classifier</w:t>
      </w:r>
    </w:p>
    <w:p w14:paraId="77577191" w14:textId="77777777" w:rsidR="00FE34EA" w:rsidRPr="00FE34EA" w:rsidRDefault="00FE34EA" w:rsidP="00FE34EA"/>
    <w:p w14:paraId="6BED2F98" w14:textId="77777777" w:rsidR="009A43E9" w:rsidRDefault="009A43E9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65C9D854" w14:textId="55104328" w:rsidR="005834B5" w:rsidRDefault="005834B5" w:rsidP="002F62B6">
      <w:pPr>
        <w:pStyle w:val="Nadpis1"/>
      </w:pPr>
      <w:r>
        <w:lastRenderedPageBreak/>
        <w:t>ClassifierTrainer</w:t>
      </w:r>
    </w:p>
    <w:p w14:paraId="0B7CFE2A" w14:textId="77777777" w:rsidR="00282244" w:rsidRDefault="00282244" w:rsidP="00282244">
      <w:pPr>
        <w:ind w:left="576"/>
      </w:pPr>
    </w:p>
    <w:p w14:paraId="552F3718" w14:textId="16DD7253" w:rsidR="00282244" w:rsidRDefault="00282244" w:rsidP="007514F2">
      <w:pPr>
        <w:spacing w:line="360" w:lineRule="auto"/>
        <w:ind w:firstLine="567"/>
      </w:pPr>
      <w:r>
        <w:t xml:space="preserve">ClassifierTrainer is a console application </w:t>
      </w:r>
      <w:r w:rsidR="00E771B0">
        <w:t xml:space="preserve">that </w:t>
      </w:r>
      <w:r>
        <w:t>can train a classifier</w:t>
      </w:r>
      <w:r w:rsidR="00F01B6D">
        <w:t xml:space="preserve">. This application can be used instead of </w:t>
      </w:r>
      <w:r>
        <w:t>ClassifierUI</w:t>
      </w:r>
      <w:r w:rsidR="00324660">
        <w:t xml:space="preserve">. Both tools can train the same classifier and differ </w:t>
      </w:r>
      <w:r w:rsidR="00204A88">
        <w:t xml:space="preserve">only in </w:t>
      </w:r>
      <w:r w:rsidR="006315B6">
        <w:t>their</w:t>
      </w:r>
      <w:r w:rsidR="00204A88">
        <w:t xml:space="preserve"> interface</w:t>
      </w:r>
      <w:r w:rsidR="006315B6">
        <w:t>s</w:t>
      </w:r>
      <w:r>
        <w:t xml:space="preserve">. </w:t>
      </w:r>
    </w:p>
    <w:p w14:paraId="0F618982" w14:textId="77777777" w:rsidR="00282244" w:rsidRDefault="00282244" w:rsidP="00282244">
      <w:pPr>
        <w:spacing w:line="360" w:lineRule="auto"/>
      </w:pPr>
      <w:r>
        <w:t>Syntax:</w:t>
      </w:r>
    </w:p>
    <w:p w14:paraId="2BE50862" w14:textId="77777777" w:rsidR="00282244" w:rsidRPr="00F45590" w:rsidRDefault="00282244" w:rsidP="00F45590">
      <w:pPr>
        <w:spacing w:line="360" w:lineRule="auto"/>
        <w:ind w:left="705"/>
        <w:rPr>
          <w:b/>
        </w:rPr>
      </w:pPr>
      <w:r w:rsidRPr="00F45590">
        <w:rPr>
          <w:b/>
        </w:rPr>
        <w:t>ClassifierTrainer.exe [training_data.json] [network_parameters_config.json] [options followed by their value</w:t>
      </w:r>
      <w:r w:rsidR="00F45590">
        <w:rPr>
          <w:b/>
        </w:rPr>
        <w:t xml:space="preserve"> (space separated)</w:t>
      </w:r>
      <w:r w:rsidRPr="00F45590">
        <w:rPr>
          <w:b/>
        </w:rPr>
        <w:t>]</w:t>
      </w:r>
    </w:p>
    <w:p w14:paraId="77055226" w14:textId="77777777" w:rsidR="001E0911" w:rsidRDefault="001E0911" w:rsidP="00282244">
      <w:pPr>
        <w:spacing w:line="360" w:lineRule="auto"/>
      </w:pPr>
    </w:p>
    <w:p w14:paraId="0C7F6E5F" w14:textId="77777777" w:rsidR="00282244" w:rsidRDefault="00F45590" w:rsidP="00282244">
      <w:pPr>
        <w:spacing w:line="360" w:lineRule="auto"/>
      </w:pPr>
      <w:r>
        <w:t>Example</w:t>
      </w:r>
    </w:p>
    <w:p w14:paraId="0FB9F307" w14:textId="77777777" w:rsidR="00F45590" w:rsidRPr="00F45590" w:rsidRDefault="00F45590" w:rsidP="00F45590">
      <w:pPr>
        <w:spacing w:line="360" w:lineRule="auto"/>
        <w:ind w:left="705"/>
      </w:pPr>
      <w:r>
        <w:tab/>
      </w:r>
      <w:r w:rsidRPr="00F45590">
        <w:t xml:space="preserve">ClassifierTrainer.exe </w:t>
      </w:r>
      <w:r>
        <w:t>lead_training data</w:t>
      </w:r>
      <w:r w:rsidRPr="00F45590">
        <w:t>.json</w:t>
      </w:r>
      <w:r>
        <w:t xml:space="preserve">  lead_network_config_</w:t>
      </w:r>
      <w:r w:rsidRPr="00F45590">
        <w:t>parameters.json</w:t>
      </w:r>
      <w:r>
        <w:t xml:space="preserve">  </w:t>
      </w:r>
      <w:r w:rsidRPr="00F45590">
        <w:t xml:space="preserve"> </w:t>
      </w:r>
      <w:r>
        <w:t xml:space="preserve">    --acc 0.8 --seed 42 --maxrep 5 </w:t>
      </w:r>
    </w:p>
    <w:p w14:paraId="6BAD1614" w14:textId="77777777" w:rsidR="00F45590" w:rsidRDefault="00F45590" w:rsidP="00282244">
      <w:pPr>
        <w:spacing w:line="360" w:lineRule="auto"/>
      </w:pPr>
    </w:p>
    <w:p w14:paraId="6A34E27E" w14:textId="77777777" w:rsidR="00282244" w:rsidRDefault="00282244" w:rsidP="00282244">
      <w:pPr>
        <w:spacing w:line="360" w:lineRule="auto"/>
      </w:pPr>
    </w:p>
    <w:tbl>
      <w:tblPr>
        <w:tblStyle w:val="Mriekatabuky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282244" w14:paraId="3A171F53" w14:textId="77777777" w:rsidTr="004B0F22">
        <w:tc>
          <w:tcPr>
            <w:tcW w:w="9212" w:type="dxa"/>
            <w:gridSpan w:val="2"/>
          </w:tcPr>
          <w:p w14:paraId="09E1E4E7" w14:textId="6A3CBF9D" w:rsidR="00282244" w:rsidRDefault="00282244" w:rsidP="00683A58">
            <w:pPr>
              <w:spacing w:line="360" w:lineRule="auto"/>
              <w:jc w:val="center"/>
            </w:pPr>
            <w:r w:rsidRPr="00A711DF">
              <w:rPr>
                <w:sz w:val="28"/>
              </w:rPr>
              <w:t>Command</w:t>
            </w:r>
            <w:r w:rsidR="00683A58">
              <w:rPr>
                <w:sz w:val="28"/>
              </w:rPr>
              <w:t>-</w:t>
            </w:r>
            <w:r w:rsidRPr="00A711DF">
              <w:rPr>
                <w:sz w:val="28"/>
              </w:rPr>
              <w:t>line options</w:t>
            </w:r>
          </w:p>
        </w:tc>
      </w:tr>
      <w:tr w:rsidR="00282244" w14:paraId="10F17E27" w14:textId="77777777" w:rsidTr="004B0F22">
        <w:tc>
          <w:tcPr>
            <w:tcW w:w="4606" w:type="dxa"/>
          </w:tcPr>
          <w:p w14:paraId="24198FD7" w14:textId="77777777" w:rsidR="00282244" w:rsidRDefault="00282244" w:rsidP="00282244">
            <w:pPr>
              <w:spacing w:line="360" w:lineRule="auto"/>
            </w:pPr>
            <w:r w:rsidRPr="00A711DF">
              <w:rPr>
                <w:b/>
              </w:rPr>
              <w:t>--</w:t>
            </w:r>
            <w:r>
              <w:rPr>
                <w:b/>
              </w:rPr>
              <w:t>trained</w:t>
            </w:r>
          </w:p>
        </w:tc>
        <w:tc>
          <w:tcPr>
            <w:tcW w:w="4606" w:type="dxa"/>
          </w:tcPr>
          <w:p w14:paraId="03AFF909" w14:textId="77777777" w:rsidR="00282244" w:rsidRDefault="00F45590" w:rsidP="00F45590">
            <w:pPr>
              <w:spacing w:line="360" w:lineRule="auto"/>
            </w:pPr>
            <w:r>
              <w:t>(Optional) Indicates existing .csf file should be trained again instead of creating a new classifier. A path to the trained model should follow this option.</w:t>
            </w:r>
          </w:p>
        </w:tc>
      </w:tr>
      <w:tr w:rsidR="00282244" w14:paraId="1E5FF29A" w14:textId="77777777" w:rsidTr="004B0F22">
        <w:tc>
          <w:tcPr>
            <w:tcW w:w="4606" w:type="dxa"/>
          </w:tcPr>
          <w:p w14:paraId="1B815445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acc</w:t>
            </w:r>
          </w:p>
        </w:tc>
        <w:tc>
          <w:tcPr>
            <w:tcW w:w="4606" w:type="dxa"/>
          </w:tcPr>
          <w:p w14:paraId="4B8A9416" w14:textId="378FD7CE" w:rsidR="00282244" w:rsidRDefault="00F45590" w:rsidP="00683A58">
            <w:pPr>
              <w:spacing w:line="360" w:lineRule="auto"/>
            </w:pPr>
            <w:r>
              <w:t>Sets the</w:t>
            </w:r>
            <w:r w:rsidR="00FD6381">
              <w:t xml:space="preserve"> target</w:t>
            </w:r>
            <w:r>
              <w:t xml:space="preserve"> accuracy of the classifier on the validation set to save the result. Must be followed by the accuracy value between 0 and 1.</w:t>
            </w:r>
          </w:p>
        </w:tc>
      </w:tr>
      <w:tr w:rsidR="00282244" w14:paraId="152ADC7D" w14:textId="77777777" w:rsidTr="004B0F22">
        <w:tc>
          <w:tcPr>
            <w:tcW w:w="4606" w:type="dxa"/>
          </w:tcPr>
          <w:p w14:paraId="61EAB2EB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seed</w:t>
            </w:r>
          </w:p>
        </w:tc>
        <w:tc>
          <w:tcPr>
            <w:tcW w:w="4606" w:type="dxa"/>
          </w:tcPr>
          <w:p w14:paraId="03DECB53" w14:textId="1BEE64EA" w:rsidR="00282244" w:rsidRDefault="00F45590" w:rsidP="00683A58">
            <w:pPr>
              <w:keepNext/>
              <w:spacing w:line="360" w:lineRule="auto"/>
            </w:pPr>
            <w:r>
              <w:t>Sets the seed</w:t>
            </w:r>
            <w:r w:rsidR="00683A58">
              <w:t>. A</w:t>
            </w:r>
            <w:r>
              <w:t>ccording to this seed</w:t>
            </w:r>
            <w:r w:rsidR="00D17A6C">
              <w:t>,</w:t>
            </w:r>
            <w:r>
              <w:t xml:space="preserve"> the data </w:t>
            </w:r>
            <w:r w:rsidR="00472170">
              <w:t xml:space="preserve">is </w:t>
            </w:r>
            <w:r>
              <w:t>split into</w:t>
            </w:r>
            <w:r w:rsidR="00373A1D">
              <w:t xml:space="preserve"> the</w:t>
            </w:r>
            <w:r>
              <w:t xml:space="preserve"> training and validation </w:t>
            </w:r>
            <w:r w:rsidR="00472170">
              <w:t>sets</w:t>
            </w:r>
            <w:r>
              <w:t>. It is followed by an integer</w:t>
            </w:r>
            <w:r w:rsidR="00683A58">
              <w:t xml:space="preserve"> value</w:t>
            </w:r>
            <w:r>
              <w:t>.</w:t>
            </w:r>
          </w:p>
        </w:tc>
      </w:tr>
      <w:tr w:rsidR="00282244" w14:paraId="0952C01F" w14:textId="77777777" w:rsidTr="004B0F22">
        <w:tc>
          <w:tcPr>
            <w:tcW w:w="4606" w:type="dxa"/>
          </w:tcPr>
          <w:p w14:paraId="285956C4" w14:textId="77777777" w:rsidR="00282244" w:rsidRPr="00A711DF" w:rsidRDefault="00282244" w:rsidP="00F45590">
            <w:pPr>
              <w:spacing w:line="360" w:lineRule="auto"/>
              <w:rPr>
                <w:b/>
              </w:rPr>
            </w:pPr>
            <w:r w:rsidRPr="00A711DF">
              <w:rPr>
                <w:b/>
              </w:rPr>
              <w:t>--</w:t>
            </w:r>
            <w:r w:rsidR="00F45590">
              <w:rPr>
                <w:b/>
              </w:rPr>
              <w:t>maxrep</w:t>
            </w:r>
          </w:p>
        </w:tc>
        <w:tc>
          <w:tcPr>
            <w:tcW w:w="4606" w:type="dxa"/>
          </w:tcPr>
          <w:p w14:paraId="06626F41" w14:textId="3D438238" w:rsidR="00282244" w:rsidRDefault="00F45590" w:rsidP="00C50103">
            <w:pPr>
              <w:keepNext/>
              <w:spacing w:line="360" w:lineRule="auto"/>
            </w:pPr>
            <w:r>
              <w:t>Sets the max</w:t>
            </w:r>
            <w:r w:rsidR="00373A1D">
              <w:t>imal</w:t>
            </w:r>
            <w:r>
              <w:t xml:space="preserve"> number of </w:t>
            </w:r>
            <w:r w:rsidR="00B27502">
              <w:t xml:space="preserve">passes through </w:t>
            </w:r>
            <w:r>
              <w:t>the dataset</w:t>
            </w:r>
            <w:r w:rsidR="00B04508">
              <w:t>. The training ends when eith</w:t>
            </w:r>
            <w:r w:rsidR="0007177F">
              <w:t>e</w:t>
            </w:r>
            <w:r w:rsidR="00B04508">
              <w:t xml:space="preserve">r </w:t>
            </w:r>
            <w:r w:rsidR="0007177F">
              <w:t xml:space="preserve">minimal accuracy on the validation set is achieved or </w:t>
            </w:r>
            <w:r w:rsidR="008A5416">
              <w:t xml:space="preserve">the number of </w:t>
            </w:r>
            <w:r w:rsidR="007730CC">
              <w:t>passes the through training set</w:t>
            </w:r>
            <w:r>
              <w:t xml:space="preserve"> </w:t>
            </w:r>
            <w:r w:rsidR="008A5416">
              <w:t>reached maxrep.</w:t>
            </w:r>
          </w:p>
        </w:tc>
      </w:tr>
    </w:tbl>
    <w:p w14:paraId="46A11EE2" w14:textId="1BEACCF6" w:rsidR="00A711DF" w:rsidRDefault="00C50103" w:rsidP="00C50103">
      <w:pPr>
        <w:pStyle w:val="Popis"/>
        <w:rPr>
          <w:noProof/>
        </w:rPr>
      </w:pPr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8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r>
        <w:t xml:space="preserve"> Command</w:t>
      </w:r>
      <w:proofErr w:type="gramEnd"/>
      <w:r>
        <w:rPr>
          <w:noProof/>
        </w:rPr>
        <w:t xml:space="preserve"> line parameters of the ClusterTrainer</w:t>
      </w:r>
    </w:p>
    <w:p w14:paraId="78C6B9EA" w14:textId="77777777" w:rsidR="008272FC" w:rsidRPr="008272FC" w:rsidRDefault="008272FC" w:rsidP="00FE34EA"/>
    <w:p w14:paraId="1DCE507F" w14:textId="77777777" w:rsidR="00683A58" w:rsidRDefault="00683A58">
      <w:pPr>
        <w:spacing w:after="200" w:line="276" w:lineRule="auto"/>
        <w:rPr>
          <w:rFonts w:eastAsia="Times New Roman"/>
          <w:b/>
          <w:bCs/>
          <w:kern w:val="32"/>
          <w:sz w:val="32"/>
          <w:szCs w:val="32"/>
        </w:rPr>
      </w:pPr>
      <w:r>
        <w:br w:type="page"/>
      </w:r>
    </w:p>
    <w:p w14:paraId="2E2A91BB" w14:textId="23A220BA" w:rsidR="00D93B45" w:rsidRDefault="00D93B45" w:rsidP="00DE4FDE">
      <w:pPr>
        <w:pStyle w:val="Nadpis1"/>
        <w:jc w:val="both"/>
      </w:pPr>
      <w:r>
        <w:lastRenderedPageBreak/>
        <w:t>ClassifierExperiment</w:t>
      </w:r>
    </w:p>
    <w:p w14:paraId="32256D4E" w14:textId="77777777" w:rsidR="00B428B0" w:rsidRPr="00B428B0" w:rsidRDefault="00B428B0" w:rsidP="00DE4FDE">
      <w:pPr>
        <w:jc w:val="both"/>
      </w:pPr>
    </w:p>
    <w:p w14:paraId="60DF0FEB" w14:textId="77777777" w:rsidR="00D93B45" w:rsidRDefault="00D93B45" w:rsidP="00DE4FDE">
      <w:pPr>
        <w:jc w:val="both"/>
      </w:pPr>
    </w:p>
    <w:p w14:paraId="68728841" w14:textId="3620BA86" w:rsidR="00F444EA" w:rsidRDefault="00D93B45" w:rsidP="009A43E9">
      <w:pPr>
        <w:spacing w:line="360" w:lineRule="auto"/>
        <w:ind w:firstLine="567"/>
        <w:jc w:val="both"/>
      </w:pPr>
      <w:r>
        <w:t>The ClassifierExperiment is a console applicat</w:t>
      </w:r>
      <w:r w:rsidR="00F444EA">
        <w:t>ion</w:t>
      </w:r>
      <w:r w:rsidR="008272FC">
        <w:t xml:space="preserve"> for</w:t>
      </w:r>
      <w:r w:rsidR="00F444EA">
        <w:t xml:space="preserve"> perform</w:t>
      </w:r>
      <w:r w:rsidR="008272FC">
        <w:t>ing</w:t>
      </w:r>
      <w:r w:rsidR="00F444EA">
        <w:t xml:space="preserve"> experiments with the classifiers.</w:t>
      </w:r>
      <w:r w:rsidR="00882B11">
        <w:t xml:space="preserve"> It accepts only a single parameter – a path to the directory where the training and testing da</w:t>
      </w:r>
      <w:r w:rsidR="00FE34EA">
        <w:t>ta, together with trained model directories</w:t>
      </w:r>
      <w:r w:rsidR="00683A58">
        <w:t>,</w:t>
      </w:r>
      <w:r w:rsidR="00882B11">
        <w:t xml:space="preserve"> are located.</w:t>
      </w:r>
      <w:r w:rsidR="00FE34EA">
        <w:t xml:space="preserve"> (Note: The data and models are not in the same folder, it is their parent directories </w:t>
      </w:r>
      <w:r w:rsidR="00683A58">
        <w:t>that</w:t>
      </w:r>
      <w:r w:rsidR="00FE34EA">
        <w:t xml:space="preserve"> are in the specified folder).</w:t>
      </w:r>
    </w:p>
    <w:p w14:paraId="0CE2164F" w14:textId="77777777" w:rsidR="00E90AB0" w:rsidRDefault="00E90AB0" w:rsidP="00DE4FDE">
      <w:pPr>
        <w:spacing w:line="360" w:lineRule="auto"/>
        <w:jc w:val="both"/>
      </w:pPr>
      <w:r>
        <w:t>Syntax:</w:t>
      </w:r>
    </w:p>
    <w:p w14:paraId="587E8F5E" w14:textId="20A06F83" w:rsidR="00E90AB0" w:rsidRDefault="00E90AB0" w:rsidP="00DE4FDE">
      <w:pPr>
        <w:spacing w:line="360" w:lineRule="auto"/>
        <w:jc w:val="both"/>
        <w:rPr>
          <w:b/>
        </w:rPr>
      </w:pPr>
      <w:r>
        <w:tab/>
      </w:r>
      <w:r w:rsidRPr="00E90AB0">
        <w:rPr>
          <w:b/>
        </w:rPr>
        <w:t>ClassifierExperiment.exe</w:t>
      </w:r>
      <w:r>
        <w:rPr>
          <w:b/>
        </w:rPr>
        <w:t xml:space="preserve"> [path to the directory that contains the train_data, test_data</w:t>
      </w:r>
      <w:r w:rsidR="00683A58">
        <w:rPr>
          <w:b/>
        </w:rPr>
        <w:t>,</w:t>
      </w:r>
      <w:r>
        <w:rPr>
          <w:b/>
        </w:rPr>
        <w:t xml:space="preserve"> and trained_models directories]</w:t>
      </w:r>
    </w:p>
    <w:p w14:paraId="0A4EEB9C" w14:textId="77777777" w:rsidR="00E90AB0" w:rsidRPr="00E90AB0" w:rsidRDefault="00E90AB0" w:rsidP="00DE4FDE">
      <w:pPr>
        <w:spacing w:line="360" w:lineRule="auto"/>
        <w:jc w:val="both"/>
        <w:rPr>
          <w:b/>
        </w:rPr>
      </w:pPr>
    </w:p>
    <w:p w14:paraId="519408DF" w14:textId="5D0D485F" w:rsidR="00FE34EA" w:rsidRDefault="00F444EA" w:rsidP="00DE4FDE">
      <w:pPr>
        <w:spacing w:line="360" w:lineRule="auto"/>
        <w:jc w:val="both"/>
      </w:pPr>
      <w:r>
        <w:t xml:space="preserve">To verify </w:t>
      </w:r>
      <w:r w:rsidR="00E90AB0">
        <w:t xml:space="preserve">that the classifier </w:t>
      </w:r>
      <w:r w:rsidR="00E90AB0" w:rsidRPr="00E90AB0">
        <w:rPr>
          <w:rFonts w:ascii="Consolas" w:hAnsi="Consolas" w:cs="Consolas"/>
        </w:rPr>
        <w:t>bestClassifier.csf</w:t>
      </w:r>
      <w:r w:rsidR="00E90AB0">
        <w:t xml:space="preserve"> was successfully loaded, it is tested on the test dataset</w:t>
      </w:r>
      <w:r w:rsidR="00683A58">
        <w:t>,</w:t>
      </w:r>
      <w:r w:rsidR="00E90AB0">
        <w:t xml:space="preserve"> and the result is displayed in </w:t>
      </w:r>
      <w:r w:rsidR="00FE34EA">
        <w:t>the console</w:t>
      </w:r>
      <w:r w:rsidR="00E90AB0">
        <w:t>.</w:t>
      </w:r>
      <w:r w:rsidR="00FE34EA">
        <w:t xml:space="preserve">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37254547" w14:textId="4193C585" w:rsidR="00FE34EA" w:rsidRDefault="00D43D27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 w:rsidR="00FE34EA">
        <w:t xml:space="preserve"> – classifies the</w:t>
      </w:r>
      <w:r w:rsidR="00FE34EA" w:rsidRPr="009103D2">
        <w:t xml:space="preserve"> particles </w:t>
      </w:r>
      <w:r w:rsidR="00FE34EA">
        <w:t>in</w:t>
      </w:r>
      <w:r w:rsidR="00FE34EA" w:rsidRPr="009103D2">
        <w:t>to lead particles and the rest</w:t>
      </w:r>
      <w:r w:rsidR="00FE34EA">
        <w:t>. This classifier was trained on roughly 80000 clusters.</w:t>
      </w:r>
    </w:p>
    <w:p w14:paraId="2BDF8EB5" w14:textId="77777777" w:rsidR="00FE34EA" w:rsidRPr="001E3579" w:rsidRDefault="00D43D27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  <w:r w:rsidR="00FE34EA">
        <w:t xml:space="preserve"> – </w:t>
      </w:r>
      <w:r w:rsidR="00FE34EA" w:rsidRPr="009103D2">
        <w:t>separates fragments, helium</w:t>
      </w:r>
      <w:r w:rsidR="00FE34EA">
        <w:t>,</w:t>
      </w:r>
      <w:r w:rsidR="00FE34EA" w:rsidRPr="009103D2">
        <w:t xml:space="preserve"> and iron from each other and the rest</w:t>
      </w:r>
      <w:r w:rsidR="00FE34EA">
        <w:t>. The dataset for this classifier consists of 450000 clusters.</w:t>
      </w:r>
    </w:p>
    <w:p w14:paraId="3A728E65" w14:textId="0F5D6DC6" w:rsidR="00FE34EA" w:rsidRPr="009103D2" w:rsidRDefault="00D43D27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– </w:t>
      </w:r>
      <w:r w:rsidR="00FE34EA" w:rsidRPr="009103D2">
        <w:t>separates low</w:t>
      </w:r>
      <w:r w:rsidR="00683A58">
        <w:t>-</w:t>
      </w:r>
      <w:r w:rsidR="00FE34EA" w:rsidRPr="009103D2">
        <w:t>energy electrons</w:t>
      </w:r>
      <w:r w:rsidR="00FE34EA">
        <w:t xml:space="preserve"> from protons and from the rest. The total number of clusters we used during the training </w:t>
      </w:r>
      <w:proofErr w:type="gramStart"/>
      <w:r w:rsidR="00FE34EA">
        <w:t>is more</w:t>
      </w:r>
      <w:proofErr w:type="gramEnd"/>
      <w:r w:rsidR="00FE34EA">
        <w:t xml:space="preserve"> than one million.</w:t>
      </w:r>
    </w:p>
    <w:p w14:paraId="57CD8DF5" w14:textId="37E653FE" w:rsidR="00FE34EA" w:rsidRDefault="00D43D27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– </w:t>
      </w:r>
      <w:r w:rsidR="00FE34EA" w:rsidRPr="000409AE">
        <w:t xml:space="preserve">splits </w:t>
      </w:r>
      <w:r w:rsidR="00FE34EA">
        <w:t>clusters</w:t>
      </w:r>
      <w:r w:rsidR="00FE34EA" w:rsidRPr="000409AE">
        <w:t xml:space="preserve"> into </w:t>
      </w:r>
      <w:r w:rsidR="00683A58">
        <w:t>four</w:t>
      </w:r>
      <w:r w:rsidR="00FE34EA" w:rsidRPr="000409AE">
        <w:t xml:space="preserve"> c</w:t>
      </w:r>
      <w:r w:rsidR="00FE34EA">
        <w:t>lasses</w:t>
      </w:r>
      <w:r w:rsidR="00FE34EA" w:rsidRPr="000409AE">
        <w:t xml:space="preserve"> – electrons, muons, pions</w:t>
      </w:r>
      <w:r w:rsidR="00683A58">
        <w:t>,</w:t>
      </w:r>
      <w:r w:rsidR="00FE34EA" w:rsidRPr="000409AE">
        <w:t xml:space="preserve"> and </w:t>
      </w:r>
      <w:r w:rsidR="00FE34EA">
        <w:t>the</w:t>
      </w:r>
      <w:r w:rsidR="00FE34EA" w:rsidRPr="000409AE">
        <w:t xml:space="preserve"> artificial c</w:t>
      </w:r>
      <w:r w:rsidR="00FE34EA">
        <w:t>lass</w:t>
      </w:r>
      <w:r w:rsidR="00FE34EA" w:rsidRPr="000409AE">
        <w:t xml:space="preserve"> </w:t>
      </w:r>
      <w:r w:rsidR="00FE34EA" w:rsidRPr="00FE34EA">
        <w:rPr>
          <w:rFonts w:ascii="Consolas" w:hAnsi="Consolas" w:cs="Consolas"/>
        </w:rPr>
        <w:t>elPi0</w:t>
      </w:r>
      <w:r w:rsidR="00FE34EA">
        <w:t>. It is trained on the dataset of approximately 500000 clusters.</w:t>
      </w:r>
    </w:p>
    <w:p w14:paraId="03CBE4F9" w14:textId="77777777" w:rsidR="00FE34EA" w:rsidRPr="00232A75" w:rsidRDefault="00D43D27" w:rsidP="00DE4FDE">
      <w:pPr>
        <w:pStyle w:val="Odsekzoznamu"/>
        <w:numPr>
          <w:ilvl w:val="0"/>
          <w:numId w:val="25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all</m:t>
            </m:r>
          </m:sub>
        </m:sSub>
      </m:oMath>
      <w:r w:rsidR="00FE34EA" w:rsidRPr="000409AE">
        <w:t xml:space="preserve"> </w:t>
      </w:r>
      <w:r w:rsidR="00FE34EA">
        <w:t>–</w:t>
      </w:r>
      <w:r w:rsidR="00FE34EA" w:rsidRPr="000409AE">
        <w:t xml:space="preserve"> splits clusters into all categories directly (including the artificial category </w:t>
      </w:r>
      <w:r w:rsidR="00FE34EA" w:rsidRPr="00FE34EA">
        <w:rPr>
          <w:rFonts w:ascii="Consolas" w:hAnsi="Consolas" w:cs="Consolas"/>
        </w:rPr>
        <w:t>elPi0</w:t>
      </w:r>
      <w:r w:rsidR="00FE34EA" w:rsidRPr="000409AE">
        <w:t>)</w:t>
      </w:r>
      <w:r w:rsidR="00FE34EA">
        <w:t xml:space="preserve"> and is trained on roughly 100000 clusters.</w:t>
      </w:r>
    </w:p>
    <w:p w14:paraId="10B166B6" w14:textId="33A89276" w:rsidR="00F444EA" w:rsidRDefault="00FE34EA" w:rsidP="00DE4FDE">
      <w:pPr>
        <w:spacing w:line="360" w:lineRule="auto"/>
        <w:jc w:val="both"/>
      </w:pPr>
      <w:r>
        <w:t>During the training</w:t>
      </w:r>
      <w:r w:rsidR="00FA2584">
        <w:t>,</w:t>
      </w:r>
      <w:r>
        <w:t xml:space="preserve"> proce</w:t>
      </w:r>
      <w:r w:rsidR="00683A58">
        <w:t>s</w:t>
      </w:r>
      <w:r>
        <w:t>s user can see the training (mean squared) error after the given number of iterations.</w:t>
      </w:r>
      <w:r w:rsidR="00E90AB0">
        <w:t xml:space="preserve"> The experiments </w:t>
      </w:r>
      <w:r w:rsidR="00882B11">
        <w:t xml:space="preserve">executed </w:t>
      </w:r>
      <w:r w:rsidR="00E90AB0">
        <w:t>are the following:</w:t>
      </w:r>
    </w:p>
    <w:p w14:paraId="237FBCE9" w14:textId="2CB92013" w:rsidR="00FE34EA" w:rsidRDefault="00FE34EA" w:rsidP="00DE4FDE">
      <w:pPr>
        <w:pStyle w:val="Odsekzoznamu"/>
        <w:numPr>
          <w:ilvl w:val="0"/>
          <w:numId w:val="17"/>
        </w:numPr>
        <w:spacing w:line="360" w:lineRule="auto"/>
        <w:jc w:val="both"/>
      </w:pPr>
      <w:r w:rsidRPr="00FE34EA">
        <w:rPr>
          <w:b/>
        </w:rPr>
        <w:t>Evaluation of the best</w:t>
      </w:r>
      <w:r w:rsidR="00683A58">
        <w:rPr>
          <w:b/>
        </w:rPr>
        <w:t>-</w:t>
      </w:r>
      <w:r w:rsidRPr="00FE34EA">
        <w:rPr>
          <w:b/>
        </w:rPr>
        <w:t>trained model on the test dataset</w:t>
      </w:r>
      <w:r>
        <w:t xml:space="preserve"> is displayed in </w:t>
      </w:r>
      <w:r w:rsidR="00683A58">
        <w:t>the</w:t>
      </w:r>
      <w:r>
        <w:t xml:space="preserve"> form of </w:t>
      </w:r>
      <w:r w:rsidR="00683A58">
        <w:t xml:space="preserve">a </w:t>
      </w:r>
      <w:r>
        <w:t xml:space="preserve">confusion matrix of classified particles. We decided to use this as a </w:t>
      </w:r>
      <w:r w:rsidR="004B359B">
        <w:t>"</w:t>
      </w:r>
      <w:r>
        <w:t>sanity check</w:t>
      </w:r>
      <w:r w:rsidR="004B359B">
        <w:t>"</w:t>
      </w:r>
      <w:r w:rsidR="00683A58">
        <w:t xml:space="preserve"> </w:t>
      </w:r>
      <w:r>
        <w:t xml:space="preserve">to quickly find out whether the correct data directory was downloaded and if it has the expected structure (It </w:t>
      </w:r>
      <w:proofErr w:type="gramStart"/>
      <w:r>
        <w:t>is more</w:t>
      </w:r>
      <w:proofErr w:type="gramEnd"/>
      <w:r>
        <w:t xml:space="preserve"> of a quick check rather tha</w:t>
      </w:r>
      <w:r w:rsidR="00683A58">
        <w:t>n</w:t>
      </w:r>
      <w:r>
        <w:t xml:space="preserve"> </w:t>
      </w:r>
      <w:r w:rsidR="00683A58">
        <w:t xml:space="preserve">a </w:t>
      </w:r>
      <w:r>
        <w:t xml:space="preserve">rigorous check of the whole dataset). </w:t>
      </w:r>
    </w:p>
    <w:p w14:paraId="41FB5538" w14:textId="77777777" w:rsidR="00FE34EA" w:rsidRDefault="00FE34EA" w:rsidP="00FE34EA">
      <w:pPr>
        <w:pStyle w:val="Odsekzoznamu"/>
        <w:spacing w:line="360" w:lineRule="auto"/>
      </w:pPr>
    </w:p>
    <w:p w14:paraId="6677F85C" w14:textId="714C84AD" w:rsidR="00FE34EA" w:rsidRPr="009A43E9" w:rsidRDefault="00E90AB0" w:rsidP="00FE34EA">
      <w:pPr>
        <w:pStyle w:val="Odsekzoznamu"/>
        <w:numPr>
          <w:ilvl w:val="0"/>
          <w:numId w:val="17"/>
        </w:numPr>
        <w:spacing w:line="360" w:lineRule="auto"/>
      </w:pPr>
      <w:r w:rsidRPr="00FE34EA">
        <w:rPr>
          <w:b/>
        </w:rPr>
        <w:lastRenderedPageBreak/>
        <w:t>Comparison of the accuracies of the classifier models wit</w:t>
      </w:r>
      <w:r w:rsidR="00FE34EA">
        <w:rPr>
          <w:b/>
        </w:rPr>
        <w:t>h different learning parameters</w:t>
      </w:r>
      <w:r w:rsidR="00343D7C">
        <w:rPr>
          <w:b/>
        </w:rPr>
        <w:t xml:space="preserve"> by altering their default values di</w:t>
      </w:r>
      <w:r w:rsidR="00683A58">
        <w:rPr>
          <w:b/>
        </w:rPr>
        <w:t>s</w:t>
      </w:r>
      <w:r w:rsidR="00343D7C">
        <w:rPr>
          <w:b/>
        </w:rPr>
        <w:t xml:space="preserve">played in </w:t>
      </w:r>
      <w:r w:rsidR="00343D7C">
        <w:rPr>
          <w:b/>
        </w:rPr>
        <w:fldChar w:fldCharType="begin"/>
      </w:r>
      <w:r w:rsidR="00343D7C">
        <w:rPr>
          <w:b/>
        </w:rPr>
        <w:instrText xml:space="preserve"> REF _Ref76389099 \h </w:instrText>
      </w:r>
      <w:r w:rsidR="00343D7C">
        <w:rPr>
          <w:b/>
        </w:rPr>
      </w:r>
      <w:r w:rsidR="00343D7C">
        <w:rPr>
          <w:b/>
        </w:rPr>
        <w:fldChar w:fldCharType="separate"/>
      </w:r>
      <w:r w:rsidR="0039285D">
        <w:t xml:space="preserve">Table </w:t>
      </w:r>
      <w:r w:rsidR="0039285D">
        <w:rPr>
          <w:noProof/>
        </w:rPr>
        <w:t>9</w:t>
      </w:r>
      <w:r w:rsidR="0039285D">
        <w:t>.</w:t>
      </w:r>
      <w:r w:rsidR="0039285D">
        <w:rPr>
          <w:noProof/>
        </w:rPr>
        <w:t>1</w:t>
      </w:r>
      <w:r w:rsidR="00343D7C">
        <w:rPr>
          <w:b/>
        </w:rPr>
        <w:fldChar w:fldCharType="end"/>
      </w:r>
      <w:r w:rsidR="00FE34EA">
        <w:rPr>
          <w:b/>
        </w:rPr>
        <w:t>:</w:t>
      </w:r>
    </w:p>
    <w:p w14:paraId="30902441" w14:textId="77777777" w:rsidR="009A43E9" w:rsidRDefault="009A43E9" w:rsidP="009A43E9">
      <w:pPr>
        <w:pStyle w:val="Odsekzoznamu"/>
      </w:pPr>
    </w:p>
    <w:p w14:paraId="480630EF" w14:textId="77777777" w:rsidR="009A43E9" w:rsidRPr="00FE34EA" w:rsidRDefault="009A43E9" w:rsidP="009A43E9">
      <w:pPr>
        <w:spacing w:line="360" w:lineRule="auto"/>
      </w:pPr>
    </w:p>
    <w:tbl>
      <w:tblPr>
        <w:tblStyle w:val="Mriekatabuky"/>
        <w:tblW w:w="0" w:type="auto"/>
        <w:tblInd w:w="38" w:type="dxa"/>
        <w:tblLook w:val="04A0" w:firstRow="1" w:lastRow="0" w:firstColumn="1" w:lastColumn="0" w:noHBand="0" w:noVBand="1"/>
      </w:tblPr>
      <w:tblGrid>
        <w:gridCol w:w="4180"/>
        <w:gridCol w:w="4180"/>
      </w:tblGrid>
      <w:tr w:rsidR="00343D7C" w14:paraId="29CC3086" w14:textId="77777777" w:rsidTr="004B0F22">
        <w:tc>
          <w:tcPr>
            <w:tcW w:w="4180" w:type="dxa"/>
          </w:tcPr>
          <w:p w14:paraId="4DD3D4E5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validAttributes</w:t>
            </w:r>
          </w:p>
        </w:tc>
        <w:tc>
          <w:tcPr>
            <w:tcW w:w="4180" w:type="dxa"/>
          </w:tcPr>
          <w:p w14:paraId="529B45A8" w14:textId="77777777" w:rsidR="00343D7C" w:rsidRDefault="00343D7C" w:rsidP="004B0F22">
            <w:pPr>
              <w:spacing w:line="360" w:lineRule="auto"/>
            </w:pPr>
            <w:r>
              <w:t>TotalEnergy, AverageEnergy, MaxEnergy, PixelCount, Convexity, Width, CrosspointCount, VertexCount, RelativeHaloSize, BranchCount, StdOfEnergy, StdOfArrival and RelLowEnergyPixels</w:t>
            </w:r>
          </w:p>
        </w:tc>
      </w:tr>
      <w:tr w:rsidR="00343D7C" w14:paraId="77AFFDAA" w14:textId="77777777" w:rsidTr="004B0F22">
        <w:tc>
          <w:tcPr>
            <w:tcW w:w="4180" w:type="dxa"/>
          </w:tcPr>
          <w:p w14:paraId="196E4D2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ayerSizes</w:t>
            </w:r>
          </w:p>
        </w:tc>
        <w:tc>
          <w:tcPr>
            <w:tcW w:w="4180" w:type="dxa"/>
          </w:tcPr>
          <w:p w14:paraId="379203FE" w14:textId="77777777" w:rsidR="00343D7C" w:rsidRDefault="00343D7C" w:rsidP="004B0F22">
            <w:pPr>
              <w:spacing w:line="360" w:lineRule="auto"/>
            </w:pPr>
            <w:r>
              <w:t>[13, 13]</w:t>
            </w:r>
          </w:p>
        </w:tc>
      </w:tr>
      <w:tr w:rsidR="00343D7C" w14:paraId="5CAC7FD6" w14:textId="77777777" w:rsidTr="004B0F22">
        <w:tc>
          <w:tcPr>
            <w:tcW w:w="4180" w:type="dxa"/>
          </w:tcPr>
          <w:p w14:paraId="35A34D28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Algorithm</w:t>
            </w:r>
          </w:p>
        </w:tc>
        <w:tc>
          <w:tcPr>
            <w:tcW w:w="4180" w:type="dxa"/>
          </w:tcPr>
          <w:p w14:paraId="54D3CEAC" w14:textId="77777777" w:rsidR="00343D7C" w:rsidRDefault="00343D7C" w:rsidP="004B0F22">
            <w:pPr>
              <w:spacing w:line="360" w:lineRule="auto"/>
            </w:pPr>
            <w:r w:rsidRPr="00883D7A">
              <w:t>backProp</w:t>
            </w:r>
          </w:p>
        </w:tc>
      </w:tr>
      <w:tr w:rsidR="00343D7C" w14:paraId="6F412CF8" w14:textId="77777777" w:rsidTr="004B0F22">
        <w:tc>
          <w:tcPr>
            <w:tcW w:w="4180" w:type="dxa"/>
          </w:tcPr>
          <w:p w14:paraId="60B12F66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epochSize</w:t>
            </w:r>
          </w:p>
        </w:tc>
        <w:tc>
          <w:tcPr>
            <w:tcW w:w="4180" w:type="dxa"/>
          </w:tcPr>
          <w:p w14:paraId="08744329" w14:textId="77777777" w:rsidR="00343D7C" w:rsidRDefault="00343D7C" w:rsidP="004B0F22">
            <w:pPr>
              <w:spacing w:line="360" w:lineRule="auto"/>
            </w:pPr>
            <w:r>
              <w:t>8</w:t>
            </w:r>
          </w:p>
        </w:tc>
      </w:tr>
      <w:tr w:rsidR="00343D7C" w14:paraId="053E19B6" w14:textId="77777777" w:rsidTr="004B0F22">
        <w:tc>
          <w:tcPr>
            <w:tcW w:w="4180" w:type="dxa"/>
          </w:tcPr>
          <w:p w14:paraId="32672553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learningRate</w:t>
            </w:r>
          </w:p>
        </w:tc>
        <w:tc>
          <w:tcPr>
            <w:tcW w:w="4180" w:type="dxa"/>
          </w:tcPr>
          <w:p w14:paraId="3A0FA51D" w14:textId="77777777" w:rsidR="00343D7C" w:rsidRDefault="00343D7C" w:rsidP="004B0F22">
            <w:pPr>
              <w:spacing w:line="360" w:lineRule="auto"/>
            </w:pPr>
            <w:r>
              <w:t>0.6</w:t>
            </w:r>
          </w:p>
        </w:tc>
      </w:tr>
      <w:tr w:rsidR="00343D7C" w14:paraId="7AB28251" w14:textId="77777777" w:rsidTr="004B0F22">
        <w:tc>
          <w:tcPr>
            <w:tcW w:w="4180" w:type="dxa"/>
          </w:tcPr>
          <w:p w14:paraId="3A6D1C3B" w14:textId="77777777" w:rsidR="00343D7C" w:rsidRDefault="00343D7C" w:rsidP="004B0F22">
            <w:pPr>
              <w:spacing w:line="360" w:lineRule="auto"/>
            </w:pPr>
            <w:r>
              <w:rPr>
                <w:b/>
              </w:rPr>
              <w:t>momentum</w:t>
            </w:r>
          </w:p>
        </w:tc>
        <w:tc>
          <w:tcPr>
            <w:tcW w:w="4180" w:type="dxa"/>
          </w:tcPr>
          <w:p w14:paraId="06E0D75B" w14:textId="77777777" w:rsidR="00343D7C" w:rsidRDefault="00343D7C" w:rsidP="004B0F22">
            <w:pPr>
              <w:spacing w:line="360" w:lineRule="auto"/>
            </w:pPr>
            <w:r>
              <w:t>0.5</w:t>
            </w:r>
          </w:p>
        </w:tc>
      </w:tr>
      <w:tr w:rsidR="00343D7C" w14:paraId="07136871" w14:textId="77777777" w:rsidTr="004B0F22">
        <w:tc>
          <w:tcPr>
            <w:tcW w:w="4180" w:type="dxa"/>
          </w:tcPr>
          <w:p w14:paraId="2D3E4979" w14:textId="77777777" w:rsidR="00343D7C" w:rsidRPr="00883D7A" w:rsidRDefault="00343D7C" w:rsidP="004B0F22">
            <w:pPr>
              <w:spacing w:line="360" w:lineRule="auto"/>
              <w:rPr>
                <w:b/>
              </w:rPr>
            </w:pPr>
            <w:r w:rsidRPr="00883D7A">
              <w:rPr>
                <w:b/>
              </w:rPr>
              <w:t>activationFunctio</w:t>
            </w:r>
            <w:r>
              <w:rPr>
                <w:b/>
              </w:rPr>
              <w:t>n</w:t>
            </w:r>
          </w:p>
        </w:tc>
        <w:tc>
          <w:tcPr>
            <w:tcW w:w="4180" w:type="dxa"/>
          </w:tcPr>
          <w:p w14:paraId="49957E19" w14:textId="77777777" w:rsidR="00343D7C" w:rsidRDefault="00343D7C" w:rsidP="00343D7C">
            <w:pPr>
              <w:keepNext/>
              <w:spacing w:line="360" w:lineRule="auto"/>
            </w:pPr>
            <w:r>
              <w:t>sigmoid</w:t>
            </w:r>
          </w:p>
        </w:tc>
      </w:tr>
    </w:tbl>
    <w:p w14:paraId="172E1D1E" w14:textId="5B15C0D7" w:rsidR="00343D7C" w:rsidRDefault="00343D7C">
      <w:pPr>
        <w:pStyle w:val="Popis"/>
      </w:pPr>
      <w:bookmarkStart w:id="12" w:name="_Ref76389099"/>
      <w:bookmarkStart w:id="13" w:name="_Ref76389094"/>
      <w:proofErr w:type="gramStart"/>
      <w:r>
        <w:t xml:space="preserve">Table </w:t>
      </w:r>
      <w:r w:rsidR="007514F2">
        <w:fldChar w:fldCharType="begin"/>
      </w:r>
      <w:r w:rsidR="007514F2">
        <w:instrText xml:space="preserve"> STYLEREF 1 \s </w:instrText>
      </w:r>
      <w:r w:rsidR="007514F2">
        <w:fldChar w:fldCharType="separate"/>
      </w:r>
      <w:r w:rsidR="0039285D">
        <w:rPr>
          <w:noProof/>
        </w:rPr>
        <w:t>9</w:t>
      </w:r>
      <w:r w:rsidR="007514F2">
        <w:fldChar w:fldCharType="end"/>
      </w:r>
      <w:r w:rsidR="007514F2">
        <w:t>.</w:t>
      </w:r>
      <w:r w:rsidR="007514F2">
        <w:fldChar w:fldCharType="begin"/>
      </w:r>
      <w:r w:rsidR="007514F2">
        <w:instrText xml:space="preserve"> SEQ Table \* ARABIC \s 1 </w:instrText>
      </w:r>
      <w:r w:rsidR="007514F2">
        <w:fldChar w:fldCharType="separate"/>
      </w:r>
      <w:r w:rsidR="0039285D">
        <w:rPr>
          <w:noProof/>
        </w:rPr>
        <w:t>1</w:t>
      </w:r>
      <w:r w:rsidR="007514F2">
        <w:fldChar w:fldCharType="end"/>
      </w:r>
      <w:bookmarkEnd w:id="12"/>
      <w:r>
        <w:t xml:space="preserve"> Default</w:t>
      </w:r>
      <w:proofErr w:type="gramEnd"/>
      <w:r>
        <w:t xml:space="preserve"> </w:t>
      </w:r>
      <w:r w:rsidR="007514F2">
        <w:t>model</w:t>
      </w:r>
      <w:r>
        <w:t xml:space="preserve"> </w:t>
      </w:r>
      <w:bookmarkEnd w:id="13"/>
      <w:r w:rsidR="007514F2">
        <w:t>parameters</w:t>
      </w:r>
    </w:p>
    <w:p w14:paraId="7896E293" w14:textId="60EDE9E7" w:rsidR="00FE34EA" w:rsidRPr="00FE34EA" w:rsidRDefault="00343D7C" w:rsidP="00343D7C">
      <w:pPr>
        <w:pStyle w:val="Popis"/>
        <w:rPr>
          <w:b w:val="0"/>
        </w:rPr>
      </w:pPr>
      <w:r w:rsidRPr="00FE34EA">
        <w:rPr>
          <w:b w:val="0"/>
        </w:rPr>
        <w:t xml:space="preserve"> </w:t>
      </w:r>
    </w:p>
    <w:p w14:paraId="26329747" w14:textId="77777777" w:rsidR="00FE34EA" w:rsidRP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E34EA">
        <w:rPr>
          <w:b/>
          <w:i/>
        </w:rPr>
        <w:t xml:space="preserve">Lower learning rate and momentum </w:t>
      </w:r>
    </w:p>
    <w:p w14:paraId="7DE2587B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0.1</w:t>
      </w:r>
      <w:r>
        <w:t>, and</w:t>
      </w:r>
    </w:p>
    <w:p w14:paraId="7FC90A16" w14:textId="6709E969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1</w:t>
      </w:r>
      <w:r>
        <w:t>.</w:t>
      </w:r>
    </w:p>
    <w:p w14:paraId="5E94DF0F" w14:textId="4F77B4AE" w:rsidR="00FE34EA" w:rsidRDefault="006C13D7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 xml:space="preserve">Medium </w:t>
      </w:r>
      <w:r w:rsidR="00FE34EA" w:rsidRPr="00F94501">
        <w:rPr>
          <w:b/>
          <w:i/>
        </w:rPr>
        <w:t>learning rate and momentum</w:t>
      </w:r>
    </w:p>
    <w:p w14:paraId="103E200A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 w:rsidRPr="00F94501">
        <w:t>l</w:t>
      </w:r>
      <w:r>
        <w:t xml:space="preserve">earning rate: </w:t>
      </w:r>
      <w:r w:rsidRPr="00F94501">
        <w:t>0.5</w:t>
      </w:r>
      <w:r>
        <w:t>,</w:t>
      </w:r>
      <w:r w:rsidRPr="00F94501">
        <w:t xml:space="preserve"> </w:t>
      </w:r>
      <w:r>
        <w:t>and</w:t>
      </w:r>
    </w:p>
    <w:p w14:paraId="5F506114" w14:textId="5312D0ED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0.5</w:t>
      </w:r>
      <w:r>
        <w:t>.</w:t>
      </w:r>
    </w:p>
    <w:p w14:paraId="2BE78ED6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er learning rate and momentum</w:t>
      </w:r>
    </w:p>
    <w:p w14:paraId="6D5F7331" w14:textId="77777777" w:rsidR="00FE34EA" w:rsidRPr="00F94501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learning rate:</w:t>
      </w:r>
      <w:r w:rsidRPr="00F94501">
        <w:t xml:space="preserve"> </w:t>
      </w:r>
      <w:r>
        <w:t>1, and</w:t>
      </w:r>
    </w:p>
    <w:p w14:paraId="678F429C" w14:textId="5CE65D66" w:rsidR="00FE34EA" w:rsidRPr="002828AD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momentum:</w:t>
      </w:r>
      <w:r w:rsidRPr="00F94501">
        <w:t xml:space="preserve">  </w:t>
      </w:r>
      <w:r>
        <w:t>1.</w:t>
      </w:r>
    </w:p>
    <w:p w14:paraId="7DFB4D4F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Small number of hidden layers</w:t>
      </w:r>
    </w:p>
    <w:p w14:paraId="26A7C3AD" w14:textId="3CD6A875" w:rsidR="00FE34EA" w:rsidRPr="008A4F82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A single hidden layer with one neuron.</w:t>
      </w:r>
    </w:p>
    <w:p w14:paraId="0D0A9885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>
        <w:rPr>
          <w:b/>
          <w:i/>
        </w:rPr>
        <w:t>Medium</w:t>
      </w:r>
      <w:r w:rsidRPr="00F94501">
        <w:rPr>
          <w:b/>
          <w:i/>
        </w:rPr>
        <w:t xml:space="preserve"> number of hidden layers</w:t>
      </w:r>
    </w:p>
    <w:p w14:paraId="5016CEED" w14:textId="3040F8C6" w:rsidR="00FE34EA" w:rsidRPr="00D81E49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wo hidden layers with 13 neurons each.</w:t>
      </w:r>
    </w:p>
    <w:p w14:paraId="160D2867" w14:textId="77777777" w:rsidR="00FE34EA" w:rsidRDefault="00FE34EA" w:rsidP="00FE34EA">
      <w:pPr>
        <w:pStyle w:val="Odsekzoznamu"/>
        <w:numPr>
          <w:ilvl w:val="0"/>
          <w:numId w:val="28"/>
        </w:numPr>
        <w:spacing w:after="200" w:line="360" w:lineRule="auto"/>
        <w:jc w:val="both"/>
        <w:rPr>
          <w:b/>
          <w:i/>
        </w:rPr>
      </w:pPr>
      <w:r w:rsidRPr="00F94501">
        <w:rPr>
          <w:b/>
          <w:i/>
        </w:rPr>
        <w:t>High</w:t>
      </w:r>
      <w:r>
        <w:rPr>
          <w:b/>
          <w:i/>
        </w:rPr>
        <w:t>er</w:t>
      </w:r>
      <w:r w:rsidRPr="00F94501">
        <w:rPr>
          <w:b/>
          <w:i/>
        </w:rPr>
        <w:t xml:space="preserve"> number of hidden layers</w:t>
      </w:r>
    </w:p>
    <w:p w14:paraId="11D3A3C7" w14:textId="77777777" w:rsidR="00FE34EA" w:rsidRDefault="00FE34EA" w:rsidP="00FE34EA">
      <w:pPr>
        <w:pStyle w:val="Odsekzoznamu"/>
        <w:numPr>
          <w:ilvl w:val="1"/>
          <w:numId w:val="26"/>
        </w:numPr>
        <w:spacing w:after="200" w:line="360" w:lineRule="auto"/>
        <w:jc w:val="both"/>
      </w:pPr>
      <w:r>
        <w:t>Three hidden layers with 13 neurons each.</w:t>
      </w:r>
    </w:p>
    <w:p w14:paraId="586C836E" w14:textId="2BA6BB8A" w:rsidR="00FE34EA" w:rsidRPr="00FE34EA" w:rsidRDefault="00FE34EA" w:rsidP="00B42F1B">
      <w:pPr>
        <w:pStyle w:val="Odsekzoznamu"/>
        <w:numPr>
          <w:ilvl w:val="0"/>
          <w:numId w:val="26"/>
        </w:numPr>
        <w:spacing w:line="360" w:lineRule="auto"/>
        <w:ind w:left="709"/>
        <w:rPr>
          <w:b/>
        </w:rPr>
      </w:pPr>
      <w:r w:rsidRPr="00FE34EA">
        <w:rPr>
          <w:b/>
        </w:rPr>
        <w:lastRenderedPageBreak/>
        <w:t>Comparison of the single-l</w:t>
      </w:r>
      <w:r>
        <w:rPr>
          <w:b/>
        </w:rPr>
        <w:t>evel</w:t>
      </w:r>
      <w:r w:rsidRPr="00FE34EA">
        <w:rPr>
          <w:b/>
        </w:rPr>
        <w:t xml:space="preserve"> classifier accuracy with the multi-</w:t>
      </w:r>
      <w:r>
        <w:rPr>
          <w:b/>
        </w:rPr>
        <w:t>level</w:t>
      </w:r>
      <w:r w:rsidRPr="00FE34EA">
        <w:rPr>
          <w:b/>
        </w:rPr>
        <w:t xml:space="preserve"> classifier.</w:t>
      </w:r>
      <w:r>
        <w:rPr>
          <w:b/>
        </w:rPr>
        <w:t xml:space="preserve"> </w:t>
      </w:r>
      <w:r>
        <w:t xml:space="preserve">We trained 10 multi-level and 10 single-level classifiers (we verified the models were properly trained by observing the training error </w:t>
      </w:r>
      <w:r w:rsidR="00683A58">
        <w:t>that was not decreasing) and compared their accuracy</w:t>
      </w:r>
      <w:r>
        <w:t>.</w:t>
      </w:r>
    </w:p>
    <w:p w14:paraId="34A9FE8B" w14:textId="77777777" w:rsidR="00FE34EA" w:rsidRPr="00FE34EA" w:rsidRDefault="00FE34EA" w:rsidP="00FE34EA">
      <w:pPr>
        <w:pStyle w:val="Odsekzoznamu"/>
        <w:spacing w:line="360" w:lineRule="auto"/>
        <w:rPr>
          <w:b/>
        </w:rPr>
      </w:pPr>
    </w:p>
    <w:p w14:paraId="1A983373" w14:textId="367574CD" w:rsidR="00FE34EA" w:rsidRDefault="00882B11" w:rsidP="00B42F1B">
      <w:pPr>
        <w:pStyle w:val="Odsekzoznamu"/>
        <w:numPr>
          <w:ilvl w:val="0"/>
          <w:numId w:val="26"/>
        </w:numPr>
        <w:spacing w:after="200" w:line="360" w:lineRule="auto"/>
        <w:ind w:left="709"/>
        <w:jc w:val="both"/>
      </w:pPr>
      <w:r w:rsidRPr="00FE34EA">
        <w:rPr>
          <w:b/>
        </w:rPr>
        <w:t>Calculation of the k-fold cross-validatio</w:t>
      </w:r>
      <w:r w:rsidR="00FE34EA" w:rsidRPr="00FE34EA">
        <w:rPr>
          <w:b/>
        </w:rPr>
        <w:t>n for each type of the single-level</w:t>
      </w:r>
      <w:r w:rsidRPr="00FE34EA">
        <w:rPr>
          <w:b/>
        </w:rPr>
        <w:t xml:space="preserve"> classifiers used in the </w:t>
      </w:r>
      <w:r w:rsidRPr="00FE34EA">
        <w:rPr>
          <w:rFonts w:ascii="Consolas" w:hAnsi="Consolas" w:cs="Consolas"/>
          <w:b/>
        </w:rPr>
        <w:t>bestClassifier.csf</w:t>
      </w:r>
      <w:r w:rsidR="00FE34EA" w:rsidRPr="00FE34EA">
        <w:rPr>
          <w:rFonts w:ascii="Consolas" w:hAnsi="Consolas" w:cs="Consolas"/>
          <w:b/>
        </w:rPr>
        <w:t xml:space="preserve">. </w:t>
      </w:r>
      <w:r w:rsidR="00FE34EA" w:rsidRPr="00FE34EA">
        <w:t>To check the performance of each single-level classifier</w:t>
      </w:r>
      <w:r w:rsidR="00683A58">
        <w:t>,</w:t>
      </w:r>
      <w:r w:rsidR="00FE34EA">
        <w:t xml:space="preserve"> we trained the following types of classifiers:</w:t>
      </w:r>
    </w:p>
    <w:p w14:paraId="1A6D87CE" w14:textId="4E9B6573" w:rsidR="00FE34EA" w:rsidRDefault="00FE34EA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ad</m:t>
            </m:r>
          </m:sub>
        </m:sSub>
      </m:oMath>
      <w:r>
        <w:t xml:space="preserve"> </w:t>
      </w:r>
    </w:p>
    <w:p w14:paraId="76FFAE18" w14:textId="3EDD65E9" w:rsidR="00FE34EA" w:rsidRPr="001E3579" w:rsidRDefault="00D43D27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fr_he_fe</m:t>
            </m:r>
          </m:sub>
        </m:sSub>
      </m:oMath>
    </w:p>
    <w:p w14:paraId="49C6BAC4" w14:textId="551FC535" w:rsidR="00FE34EA" w:rsidRPr="009103D2" w:rsidRDefault="00D43D27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le_pr</m:t>
            </m:r>
          </m:sub>
        </m:sSub>
      </m:oMath>
      <w:r w:rsidR="00FE34EA">
        <w:t xml:space="preserve"> </w:t>
      </w:r>
    </w:p>
    <w:p w14:paraId="587029AF" w14:textId="383B4701" w:rsidR="00E90AB0" w:rsidRDefault="00D43D27" w:rsidP="00FE34EA">
      <w:pPr>
        <w:pStyle w:val="Odsekzoznamu"/>
        <w:numPr>
          <w:ilvl w:val="1"/>
          <w:numId w:val="24"/>
        </w:numPr>
        <w:spacing w:after="200" w:line="360" w:lineRule="auto"/>
        <w:jc w:val="bot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e_m_p_ep</m:t>
            </m:r>
          </m:sub>
        </m:sSub>
      </m:oMath>
      <w:r w:rsidR="00FE34EA">
        <w:t xml:space="preserve"> </w:t>
      </w:r>
    </w:p>
    <w:p w14:paraId="3A8FC365" w14:textId="77A748DC" w:rsidR="00FE34EA" w:rsidRPr="00FE34EA" w:rsidRDefault="00FE34EA" w:rsidP="00DE4FDE">
      <w:pPr>
        <w:spacing w:after="200" w:line="360" w:lineRule="auto"/>
        <w:ind w:firstLine="708"/>
        <w:jc w:val="both"/>
      </w:pPr>
      <w:r>
        <w:t xml:space="preserve">Then, we calculated their accuracy on a test fold (we </w:t>
      </w:r>
      <w:proofErr w:type="gramStart"/>
      <w:r>
        <w:t>performed a 6-fold</w:t>
      </w:r>
      <w:proofErr w:type="gramEnd"/>
      <w:r>
        <w:t xml:space="preserve"> validation)</w:t>
      </w:r>
    </w:p>
    <w:p w14:paraId="61FBFEF8" w14:textId="57E5373E" w:rsidR="00D93B45" w:rsidRDefault="00882B11" w:rsidP="00DE4FDE">
      <w:pPr>
        <w:spacing w:line="360" w:lineRule="auto"/>
        <w:jc w:val="both"/>
      </w:pPr>
      <w:r>
        <w:t>Note: the execution of the tests could t</w:t>
      </w:r>
      <w:r w:rsidR="00343D7C">
        <w:t>ake</w:t>
      </w:r>
      <w:r>
        <w:t xml:space="preserve"> a significant amount</w:t>
      </w:r>
      <w:r w:rsidR="00775D86">
        <w:t xml:space="preserve"> </w:t>
      </w:r>
      <w:r>
        <w:t>of time</w:t>
      </w:r>
      <w:r w:rsidR="00775D86">
        <w:t xml:space="preserve"> (</w:t>
      </w:r>
      <w:r w:rsidR="00FE34EA">
        <w:t>around an hour for the first two tests each, the last test took less than 10 minutes</w:t>
      </w:r>
      <w:r w:rsidR="00775D86">
        <w:t xml:space="preserve">) </w:t>
      </w:r>
      <w:r>
        <w:t xml:space="preserve"> because of the lar</w:t>
      </w:r>
      <w:r w:rsidR="00FE34EA">
        <w:t>ge training datasets. The experiments were run on the desktop with the following parameters:</w:t>
      </w:r>
    </w:p>
    <w:p w14:paraId="7F3CD4EF" w14:textId="77777777" w:rsidR="00FE34EA" w:rsidRDefault="00FE34EA" w:rsidP="00DE4FDE">
      <w:pPr>
        <w:spacing w:line="360" w:lineRule="auto"/>
        <w:jc w:val="both"/>
      </w:pPr>
    </w:p>
    <w:p w14:paraId="589F1C6F" w14:textId="633D1AF4" w:rsidR="00FE34EA" w:rsidRDefault="00FE34EA" w:rsidP="00DE4FDE">
      <w:pPr>
        <w:spacing w:line="360" w:lineRule="auto"/>
        <w:jc w:val="both"/>
      </w:pPr>
      <w:r>
        <w:t>CPU: Intel i5-66000K, 3.5GHz,</w:t>
      </w:r>
    </w:p>
    <w:p w14:paraId="23C1BE82" w14:textId="67A31BDA" w:rsidR="00FE34EA" w:rsidRDefault="00FE34EA" w:rsidP="00DE4FDE">
      <w:pPr>
        <w:spacing w:line="360" w:lineRule="auto"/>
        <w:jc w:val="both"/>
      </w:pPr>
      <w:r>
        <w:t>GPU: NVIDIA GeForce GTX 1060</w:t>
      </w:r>
    </w:p>
    <w:p w14:paraId="1CA6EA5C" w14:textId="64544680" w:rsidR="00FE34EA" w:rsidRDefault="00FE34EA" w:rsidP="00DE4FDE">
      <w:pPr>
        <w:spacing w:line="360" w:lineRule="auto"/>
        <w:jc w:val="both"/>
      </w:pPr>
      <w:r>
        <w:t>RAM: 8GB,</w:t>
      </w:r>
    </w:p>
    <w:p w14:paraId="777064D1" w14:textId="6864D499" w:rsidR="00FE34EA" w:rsidRDefault="00FE34EA" w:rsidP="00DE4FDE">
      <w:pPr>
        <w:spacing w:line="360" w:lineRule="auto"/>
        <w:jc w:val="both"/>
      </w:pPr>
      <w:r>
        <w:t>SSD: 256GB,</w:t>
      </w:r>
    </w:p>
    <w:p w14:paraId="600E2D15" w14:textId="3DE3B254" w:rsidR="00FE34EA" w:rsidRDefault="00FE34EA" w:rsidP="00DE4FDE">
      <w:pPr>
        <w:spacing w:line="360" w:lineRule="auto"/>
        <w:jc w:val="both"/>
      </w:pPr>
      <w:r>
        <w:t xml:space="preserve">Address space: </w:t>
      </w:r>
      <w:proofErr w:type="gramStart"/>
      <w:r>
        <w:t>64-bit</w:t>
      </w:r>
      <w:proofErr w:type="gramEnd"/>
      <w:r>
        <w:t>,</w:t>
      </w:r>
    </w:p>
    <w:p w14:paraId="73911418" w14:textId="3FBDD635" w:rsidR="00272A50" w:rsidRDefault="00FE34EA" w:rsidP="00DE4FDE">
      <w:pPr>
        <w:spacing w:line="360" w:lineRule="auto"/>
        <w:jc w:val="both"/>
      </w:pPr>
      <w:r>
        <w:t>OS: Windows 7.</w:t>
      </w:r>
    </w:p>
    <w:p w14:paraId="70CF87BE" w14:textId="77777777" w:rsidR="00272A50" w:rsidRDefault="00272A50">
      <w:pPr>
        <w:spacing w:after="200" w:line="276" w:lineRule="auto"/>
      </w:pPr>
      <w:r>
        <w:br w:type="page"/>
      </w:r>
    </w:p>
    <w:p w14:paraId="2FC550E9" w14:textId="77777777" w:rsidR="00FE34EA" w:rsidRDefault="00FE34EA" w:rsidP="00DE4FDE">
      <w:pPr>
        <w:spacing w:line="360" w:lineRule="auto"/>
        <w:jc w:val="both"/>
      </w:pPr>
    </w:p>
    <w:p w14:paraId="5E10E163" w14:textId="204107F9" w:rsidR="006C13D7" w:rsidRDefault="006C13D7" w:rsidP="00DE4FDE">
      <w:pPr>
        <w:pStyle w:val="Nadpis1"/>
        <w:jc w:val="both"/>
      </w:pPr>
      <w:r>
        <w:t>Demo</w:t>
      </w:r>
      <w:r w:rsidR="007514F2">
        <w:t>nstration</w:t>
      </w:r>
    </w:p>
    <w:p w14:paraId="439729B8" w14:textId="77777777" w:rsidR="006C13D7" w:rsidRDefault="006C13D7" w:rsidP="005848B9">
      <w:pPr>
        <w:spacing w:line="360" w:lineRule="auto"/>
        <w:jc w:val="both"/>
      </w:pPr>
    </w:p>
    <w:p w14:paraId="76495322" w14:textId="73B1CC8C" w:rsidR="006C13D7" w:rsidRDefault="006C13D7" w:rsidP="005848B9">
      <w:pPr>
        <w:spacing w:line="360" w:lineRule="auto"/>
        <w:ind w:firstLine="567"/>
        <w:jc w:val="both"/>
      </w:pPr>
      <w:r>
        <w:t>In order to guide the user through the whole ClusterProcessor solution, we decided to create a brief demonstration. User</w:t>
      </w:r>
      <w:r w:rsidR="00683A58">
        <w:t>s</w:t>
      </w:r>
      <w:r w:rsidR="007514F2">
        <w:t xml:space="preserve"> can</w:t>
      </w:r>
      <w:r>
        <w:t xml:space="preserve"> go step by step and gain intuition </w:t>
      </w:r>
      <w:r w:rsidR="007514F2">
        <w:t>on</w:t>
      </w:r>
      <w:r>
        <w:t xml:space="preserve"> </w:t>
      </w:r>
      <w:r w:rsidR="007514F2">
        <w:t>how to use the application</w:t>
      </w:r>
      <w:r w:rsidR="00D12161">
        <w:t>s</w:t>
      </w:r>
      <w:r w:rsidR="007514F2">
        <w:t xml:space="preserve">. </w:t>
      </w:r>
    </w:p>
    <w:p w14:paraId="56717274" w14:textId="2D10500E" w:rsidR="007514F2" w:rsidRDefault="007514F2" w:rsidP="00DE4FDE">
      <w:pPr>
        <w:pStyle w:val="Nadpis2"/>
        <w:jc w:val="both"/>
      </w:pPr>
      <w:r>
        <w:t>Preparing the data</w:t>
      </w:r>
    </w:p>
    <w:p w14:paraId="5F1DB2C1" w14:textId="77777777" w:rsidR="007514F2" w:rsidRDefault="007514F2" w:rsidP="00DE4FDE">
      <w:pPr>
        <w:spacing w:line="360" w:lineRule="auto"/>
        <w:jc w:val="both"/>
      </w:pPr>
    </w:p>
    <w:p w14:paraId="17BDD9A4" w14:textId="07010096" w:rsidR="007514F2" w:rsidRPr="002D1615" w:rsidRDefault="002D1615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binary file</w:t>
      </w:r>
      <w:r w:rsidR="004B0F22">
        <w:t>s</w:t>
      </w:r>
      <w:r>
        <w:t xml:space="preserve"> or clone the repository at </w:t>
      </w:r>
      <w:hyperlink r:id="rId38" w:history="1">
        <w:r w:rsidRPr="00FE34EA">
          <w:rPr>
            <w:rStyle w:val="Hypertextovprepojenie"/>
          </w:rPr>
          <w:t>https://github.com/TomSpeedy/ClusterProcessor</w:t>
        </w:r>
      </w:hyperlink>
      <w:r>
        <w:rPr>
          <w:rStyle w:val="Hypertextovprepojenie"/>
        </w:rPr>
        <w:t>.</w:t>
      </w:r>
      <w:r w:rsidRPr="002D1615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F</w:t>
      </w:r>
      <w:r w:rsidRPr="002D1615">
        <w:rPr>
          <w:rStyle w:val="Hypertextovprepojenie"/>
          <w:color w:val="000000" w:themeColor="text1"/>
          <w:u w:val="none"/>
        </w:rPr>
        <w:t>or further information</w:t>
      </w:r>
      <w:r w:rsidR="00683A58">
        <w:rPr>
          <w:rStyle w:val="Hypertextovprepojenie"/>
          <w:color w:val="000000" w:themeColor="text1"/>
          <w:u w:val="none"/>
        </w:rPr>
        <w:t>,</w:t>
      </w:r>
      <w:r w:rsidRPr="002D1615">
        <w:rPr>
          <w:rStyle w:val="Hypertextovprepojenie"/>
          <w:color w:val="000000" w:themeColor="text1"/>
          <w:u w:val="none"/>
        </w:rPr>
        <w:t xml:space="preserve"> see </w:t>
      </w:r>
      <w:r>
        <w:rPr>
          <w:rStyle w:val="Hypertextovprepojenie"/>
          <w:color w:val="000000" w:themeColor="text1"/>
          <w:u w:val="none"/>
        </w:rPr>
        <w:t xml:space="preserve">Chapter </w:t>
      </w:r>
      <w:r>
        <w:rPr>
          <w:rStyle w:val="Hypertextovprepojenie"/>
          <w:color w:val="000000" w:themeColor="text1"/>
          <w:u w:val="none"/>
        </w:rPr>
        <w:fldChar w:fldCharType="begin"/>
      </w:r>
      <w:r>
        <w:rPr>
          <w:rStyle w:val="Hypertextovprepojenie"/>
          <w:color w:val="000000" w:themeColor="text1"/>
          <w:u w:val="none"/>
        </w:rPr>
        <w:instrText xml:space="preserve"> REF _Ref76390243 \r \h </w:instrText>
      </w:r>
      <w:r w:rsidR="001C66E8">
        <w:rPr>
          <w:rStyle w:val="Hypertextovprepojenie"/>
          <w:color w:val="000000" w:themeColor="text1"/>
          <w:u w:val="none"/>
        </w:rPr>
        <w:instrText xml:space="preserve"> \* MERGEFORMAT </w:instrText>
      </w:r>
      <w:r>
        <w:rPr>
          <w:rStyle w:val="Hypertextovprepojenie"/>
          <w:color w:val="000000" w:themeColor="text1"/>
          <w:u w:val="none"/>
        </w:rPr>
      </w:r>
      <w:r>
        <w:rPr>
          <w:rStyle w:val="Hypertextovprepojenie"/>
          <w:color w:val="000000" w:themeColor="text1"/>
          <w:u w:val="none"/>
        </w:rPr>
        <w:fldChar w:fldCharType="separate"/>
      </w:r>
      <w:r w:rsidR="0039285D">
        <w:rPr>
          <w:rStyle w:val="Hypertextovprepojenie"/>
          <w:color w:val="000000" w:themeColor="text1"/>
          <w:u w:val="none"/>
        </w:rPr>
        <w:t>2</w:t>
      </w:r>
      <w:r>
        <w:rPr>
          <w:rStyle w:val="Hypertextovprepojenie"/>
          <w:color w:val="000000" w:themeColor="text1"/>
          <w:u w:val="none"/>
        </w:rPr>
        <w:fldChar w:fldCharType="end"/>
      </w:r>
      <w:r w:rsidR="004B0F22">
        <w:rPr>
          <w:rStyle w:val="Hypertextovprepojenie"/>
          <w:color w:val="000000" w:themeColor="text1"/>
          <w:u w:val="none"/>
        </w:rPr>
        <w:t>.</w:t>
      </w:r>
    </w:p>
    <w:p w14:paraId="11FC5187" w14:textId="2AAFBE72" w:rsidR="002D1615" w:rsidRPr="00203DDF" w:rsidRDefault="004B0F22" w:rsidP="00133E61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>Download the sample dataset from</w:t>
      </w:r>
      <w:r w:rsidR="00133E61">
        <w:t xml:space="preserve"> </w:t>
      </w:r>
      <w:hyperlink r:id="rId39" w:history="1">
        <w:r w:rsidR="00133E61" w:rsidRPr="00133E61">
          <w:rPr>
            <w:rStyle w:val="Hypertextovprepojenie"/>
          </w:rPr>
          <w:t>https://drive.google.com/file/d/1f_t0RE7KiqO69yrzWAbU8LSX8r3l4m_J/view?usp=sharing</w:t>
        </w:r>
      </w:hyperlink>
    </w:p>
    <w:p w14:paraId="116BB359" w14:textId="1603966C" w:rsidR="00203DDF" w:rsidRDefault="00203DDF" w:rsidP="00DE4FDE">
      <w:pPr>
        <w:pStyle w:val="Odsekzoznamu"/>
        <w:numPr>
          <w:ilvl w:val="1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color w:val="000000" w:themeColor="text1"/>
          <w:u w:val="none"/>
        </w:rPr>
        <w:t xml:space="preserve">Observe </w:t>
      </w:r>
      <w:r>
        <w:rPr>
          <w:rStyle w:val="Hypertextovprepojenie"/>
          <w:color w:val="000000" w:themeColor="text1"/>
          <w:u w:val="none"/>
        </w:rPr>
        <w:t xml:space="preserve">the downloaded data file – it </w:t>
      </w:r>
      <w:r w:rsidR="001C66E8">
        <w:rPr>
          <w:rStyle w:val="Hypertextovprepojenie"/>
          <w:color w:val="000000" w:themeColor="text1"/>
          <w:u w:val="none"/>
        </w:rPr>
        <w:t>consists of</w:t>
      </w:r>
      <w:r>
        <w:rPr>
          <w:rStyle w:val="Hypertextovprepojenie"/>
          <w:color w:val="000000" w:themeColor="text1"/>
          <w:u w:val="none"/>
        </w:rPr>
        <w:t xml:space="preserve"> 4 folders:</w:t>
      </w:r>
    </w:p>
    <w:p w14:paraId="62F98EB2" w14:textId="4C80395B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 xml:space="preserve"> </w:t>
      </w:r>
      <w:proofErr w:type="gramStart"/>
      <w:r>
        <w:rPr>
          <w:rStyle w:val="Hypertextovprepojenie"/>
          <w:color w:val="000000" w:themeColor="text1"/>
          <w:u w:val="none"/>
        </w:rPr>
        <w:t>are used</w:t>
      </w:r>
      <w:proofErr w:type="gramEnd"/>
      <w:r>
        <w:rPr>
          <w:rStyle w:val="Hypertextovprepojenie"/>
          <w:color w:val="000000" w:themeColor="text1"/>
          <w:u w:val="none"/>
        </w:rPr>
        <w:t xml:space="preserve"> for training the neural network classifiers in JSON file format.</w:t>
      </w:r>
      <w:r w:rsidR="001C66E8">
        <w:rPr>
          <w:rStyle w:val="Hypertextovprepojenie"/>
          <w:color w:val="000000" w:themeColor="text1"/>
          <w:u w:val="none"/>
        </w:rPr>
        <w:t xml:space="preserve"> These contain both the examples of clusters used for training as well as training parameters of the networks.</w:t>
      </w:r>
    </w:p>
    <w:p w14:paraId="1AE42A38" w14:textId="2D455536" w:rsidR="00203DDF" w:rsidRDefault="00203DDF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 w:rsidRPr="00203DDF">
        <w:rPr>
          <w:rStyle w:val="Hypertextovprepojenie"/>
          <w:b/>
          <w:color w:val="000000" w:themeColor="text1"/>
          <w:u w:val="none"/>
        </w:rPr>
        <w:t>test_data</w:t>
      </w:r>
      <w:r>
        <w:rPr>
          <w:rStyle w:val="Hypertextovprepojenie"/>
          <w:color w:val="000000" w:themeColor="text1"/>
          <w:u w:val="none"/>
        </w:rPr>
        <w:t xml:space="preserve"> are</w:t>
      </w:r>
      <w:r w:rsidR="001C66E8">
        <w:rPr>
          <w:rStyle w:val="Hypertextovprepojenie"/>
          <w:color w:val="000000" w:themeColor="text1"/>
          <w:u w:val="none"/>
        </w:rPr>
        <w:t xml:space="preserve"> data in JSON file format</w:t>
      </w:r>
      <w:r>
        <w:rPr>
          <w:rStyle w:val="Hypertextovprepojenie"/>
          <w:color w:val="000000" w:themeColor="text1"/>
          <w:u w:val="none"/>
        </w:rPr>
        <w:t xml:space="preserve"> used for testing of the classifiers trained on a different dataset (</w:t>
      </w:r>
      <w:r w:rsidRPr="00683A58">
        <w:rPr>
          <w:rStyle w:val="Hypertextovprepojenie"/>
          <w:color w:val="000000" w:themeColor="text1"/>
          <w:u w:val="none"/>
        </w:rPr>
        <w:t>train_data</w:t>
      </w:r>
      <w:r>
        <w:rPr>
          <w:rStyle w:val="Hypertextovprepojenie"/>
          <w:color w:val="000000" w:themeColor="text1"/>
          <w:u w:val="none"/>
        </w:rPr>
        <w:t>).</w:t>
      </w:r>
    </w:p>
    <w:p w14:paraId="318DAE71" w14:textId="2C89A5FC" w:rsidR="00203DDF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demo_data_MM </w:t>
      </w:r>
      <w:r w:rsidRPr="001C66E8">
        <w:rPr>
          <w:rStyle w:val="Hypertextovprepojenie"/>
          <w:color w:val="000000" w:themeColor="text1"/>
          <w:u w:val="none"/>
        </w:rPr>
        <w:t xml:space="preserve">represents the </w:t>
      </w:r>
      <w:r>
        <w:rPr>
          <w:rStyle w:val="Hypertextovprepojenie"/>
          <w:color w:val="000000" w:themeColor="text1"/>
          <w:u w:val="none"/>
        </w:rPr>
        <w:t>clusters</w:t>
      </w:r>
      <w:r w:rsidRPr="001C66E8">
        <w:rPr>
          <w:rStyle w:val="Hypertextovprepojenie"/>
          <w:color w:val="000000" w:themeColor="text1"/>
          <w:u w:val="none"/>
        </w:rPr>
        <w:t xml:space="preserve"> in MM</w:t>
      </w:r>
      <w:r>
        <w:rPr>
          <w:rStyle w:val="Hypertextovprepojenie"/>
          <w:color w:val="000000" w:themeColor="text1"/>
          <w:u w:val="none"/>
        </w:rPr>
        <w:t xml:space="preserve"> format, which are split into multiple directories based on their </w:t>
      </w:r>
      <w:proofErr w:type="gramStart"/>
      <w:r>
        <w:rPr>
          <w:rStyle w:val="Hypertextovprepojenie"/>
          <w:color w:val="000000" w:themeColor="text1"/>
          <w:u w:val="none"/>
        </w:rPr>
        <w:t>class (</w:t>
      </w:r>
      <w:r w:rsidR="00E64DE5">
        <w:rPr>
          <w:rStyle w:val="Hypertextovprepojenie"/>
          <w:color w:val="000000" w:themeColor="text1"/>
          <w:u w:val="none"/>
        </w:rPr>
        <w:t xml:space="preserve">e.g., </w:t>
      </w:r>
      <w:r>
        <w:rPr>
          <w:rStyle w:val="Hypertextovprepojenie"/>
          <w:color w:val="000000" w:themeColor="text1"/>
          <w:u w:val="none"/>
        </w:rPr>
        <w:t>proton</w:t>
      </w:r>
      <w:proofErr w:type="gramEnd"/>
      <w:r>
        <w:rPr>
          <w:rStyle w:val="Hypertextovprepojenie"/>
          <w:color w:val="000000" w:themeColor="text1"/>
          <w:u w:val="none"/>
        </w:rPr>
        <w:t>, electron</w:t>
      </w:r>
      <w:r w:rsidR="00683A58">
        <w:rPr>
          <w:rStyle w:val="Hypertextovprepojenie"/>
          <w:color w:val="000000" w:themeColor="text1"/>
          <w:u w:val="none"/>
        </w:rPr>
        <w:t>)</w:t>
      </w:r>
      <w:r>
        <w:rPr>
          <w:rStyle w:val="Hypertextovprepojenie"/>
          <w:color w:val="000000" w:themeColor="text1"/>
          <w:u w:val="none"/>
        </w:rPr>
        <w:t>.</w:t>
      </w:r>
    </w:p>
    <w:p w14:paraId="7F1D727D" w14:textId="57E2B6CE" w:rsidR="001C66E8" w:rsidRPr="001C66E8" w:rsidRDefault="001C66E8" w:rsidP="00DE4FDE">
      <w:pPr>
        <w:pStyle w:val="Odsekzoznamu"/>
        <w:numPr>
          <w:ilvl w:val="2"/>
          <w:numId w:val="26"/>
        </w:numPr>
        <w:spacing w:line="360" w:lineRule="auto"/>
        <w:jc w:val="both"/>
        <w:rPr>
          <w:rStyle w:val="Hypertextovprepojenie"/>
          <w:color w:val="000000" w:themeColor="text1"/>
          <w:u w:val="none"/>
        </w:rPr>
      </w:pPr>
      <w:r>
        <w:rPr>
          <w:rStyle w:val="Hypertextovprepojenie"/>
          <w:b/>
          <w:color w:val="000000" w:themeColor="text1"/>
          <w:u w:val="none"/>
        </w:rPr>
        <w:t xml:space="preserve">trained_models </w:t>
      </w:r>
      <w:r w:rsidRPr="001C66E8">
        <w:rPr>
          <w:rStyle w:val="Hypertextovprepojenie"/>
          <w:color w:val="000000" w:themeColor="text1"/>
          <w:u w:val="none"/>
        </w:rPr>
        <w:t>contain</w:t>
      </w:r>
      <w:r>
        <w:rPr>
          <w:rStyle w:val="Hypertextovprepojenie"/>
          <w:color w:val="000000" w:themeColor="text1"/>
          <w:u w:val="none"/>
        </w:rPr>
        <w:t xml:space="preserve"> the classifier models which were already trained and can be used for classification or (in </w:t>
      </w:r>
      <w:proofErr w:type="gramStart"/>
      <w:r w:rsidR="00683A58">
        <w:rPr>
          <w:rStyle w:val="Hypertextovprepojenie"/>
          <w:color w:val="000000" w:themeColor="text1"/>
          <w:u w:val="none"/>
        </w:rPr>
        <w:t>the</w:t>
      </w:r>
      <w:proofErr w:type="gramEnd"/>
      <w:r w:rsidR="00683A58">
        <w:rPr>
          <w:rStyle w:val="Hypertextovprepojenie"/>
          <w:color w:val="000000" w:themeColor="text1"/>
          <w:u w:val="none"/>
        </w:rPr>
        <w:t xml:space="preserve"> </w:t>
      </w:r>
      <w:r>
        <w:rPr>
          <w:rStyle w:val="Hypertextovprepojenie"/>
          <w:color w:val="000000" w:themeColor="text1"/>
          <w:u w:val="none"/>
        </w:rPr>
        <w:t>case of single-level classifiers) for further training.</w:t>
      </w:r>
    </w:p>
    <w:p w14:paraId="6BF4C9E7" w14:textId="6A874621" w:rsidR="00203DDF" w:rsidRPr="00E64DE5" w:rsidRDefault="001C66E8" w:rsidP="00E64DE5">
      <w:pPr>
        <w:pStyle w:val="Nadpis2"/>
        <w:rPr>
          <w:rStyle w:val="Hypertextovprepojenie"/>
          <w:color w:val="000000" w:themeColor="text1"/>
          <w:u w:val="none"/>
        </w:rPr>
      </w:pPr>
      <w:r w:rsidRPr="00E64DE5">
        <w:rPr>
          <w:rStyle w:val="Hypertextovprepojenie"/>
          <w:color w:val="000000" w:themeColor="text1"/>
          <w:u w:val="none"/>
        </w:rPr>
        <w:t>Filtering</w:t>
      </w:r>
    </w:p>
    <w:p w14:paraId="2F8BF3E6" w14:textId="77777777" w:rsidR="00683A58" w:rsidRPr="00683A58" w:rsidRDefault="00683A58" w:rsidP="00683A58"/>
    <w:p w14:paraId="2DA99E9C" w14:textId="17687306" w:rsidR="004B0F22" w:rsidRPr="0032446F" w:rsidRDefault="00F21053" w:rsidP="0032446F">
      <w:pPr>
        <w:spacing w:line="360" w:lineRule="auto"/>
        <w:ind w:firstLine="567"/>
      </w:pPr>
      <w:r w:rsidRPr="0032446F">
        <w:t>Wh</w:t>
      </w:r>
      <w:r w:rsidR="007A324E">
        <w:t>en we have the data and applica</w:t>
      </w:r>
      <w:r w:rsidRPr="0032446F">
        <w:t>t</w:t>
      </w:r>
      <w:r w:rsidR="007A324E">
        <w:t>i</w:t>
      </w:r>
      <w:r w:rsidRPr="0032446F">
        <w:t>ons prepared, we can navigate t</w:t>
      </w:r>
      <w:r w:rsidR="00FA2584">
        <w:t>he ClusterFilter binary folder</w:t>
      </w:r>
      <w:r w:rsidRPr="0032446F">
        <w:t xml:space="preserve"> (/bin/Release). Its structure should match the one displayed in </w:t>
      </w:r>
      <w:r w:rsidRPr="0032446F">
        <w:fldChar w:fldCharType="begin"/>
      </w:r>
      <w:r w:rsidRPr="0032446F">
        <w:instrText xml:space="preserve"> REF _Ref76392806 \h </w:instrText>
      </w:r>
      <w:r w:rsidR="00DE4FDE" w:rsidRPr="0032446F">
        <w:instrText xml:space="preserve"> \* MERGEFORMAT </w:instrText>
      </w:r>
      <w:r w:rsidRPr="0032446F">
        <w:fldChar w:fldCharType="separate"/>
      </w:r>
      <w:r w:rsidR="0039285D">
        <w:t>Figure 10.1</w:t>
      </w:r>
      <w:r w:rsidRPr="0032446F">
        <w:fldChar w:fldCharType="end"/>
      </w:r>
      <w:r w:rsidR="00DE4FDE" w:rsidRPr="0032446F">
        <w:t>.</w:t>
      </w:r>
    </w:p>
    <w:p w14:paraId="138AE57A" w14:textId="2C678A61" w:rsidR="00F21053" w:rsidRDefault="00F21053" w:rsidP="00F21053">
      <w:pPr>
        <w:keepNext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B34805C" wp14:editId="482D0A16">
                <wp:simplePos x="0" y="0"/>
                <wp:positionH relativeFrom="column">
                  <wp:posOffset>-4445</wp:posOffset>
                </wp:positionH>
                <wp:positionV relativeFrom="paragraph">
                  <wp:posOffset>2973070</wp:posOffset>
                </wp:positionV>
                <wp:extent cx="5760720" cy="635"/>
                <wp:effectExtent l="0" t="0" r="0" b="0"/>
                <wp:wrapNone/>
                <wp:docPr id="47" name="Blok text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F056104" w14:textId="64B014AF" w:rsidR="009A43E9" w:rsidRPr="007D5029" w:rsidRDefault="009A43E9" w:rsidP="00F21053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4" w:name="_Ref7639280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bookmarkEnd w:id="14"/>
                            <w:r>
                              <w:t xml:space="preserve">  F</w:t>
                            </w:r>
                            <w:r w:rsidRPr="006F60D9">
                              <w:t>ilterer</w:t>
                            </w:r>
                            <w:proofErr w:type="gramEnd"/>
                            <w:r w:rsidRPr="006F60D9">
                              <w:t xml:space="preserve"> application folder with executable bin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47" o:spid="_x0000_s1085" type="#_x0000_t202" style="position:absolute;margin-left:-.35pt;margin-top:234.1pt;width:453.6pt;height:.0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" stroked="f">
                <v:textbox style="mso-fit-shape-to-text:t" inset="0,0,0,0">
                  <w:txbxContent>
                    <w:p w14:paraId="1F056104" w14:textId="64B014AF" w:rsidR="009A43E9" w:rsidRPr="007D5029" w:rsidRDefault="009A43E9" w:rsidP="00F21053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5" w:name="_Ref7639280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bookmarkEnd w:id="15"/>
                      <w:r>
                        <w:t xml:space="preserve">  F</w:t>
                      </w:r>
                      <w:r w:rsidRPr="006F60D9">
                        <w:t>ilterer</w:t>
                      </w:r>
                      <w:proofErr w:type="gramEnd"/>
                      <w:r w:rsidRPr="006F60D9">
                        <w:t xml:space="preserve"> application folder with executable bin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699200" behindDoc="0" locked="0" layoutInCell="1" allowOverlap="1" wp14:anchorId="37B08EDA" wp14:editId="15F3437A">
            <wp:simplePos x="0" y="0"/>
            <wp:positionH relativeFrom="column">
              <wp:posOffset>-4445</wp:posOffset>
            </wp:positionH>
            <wp:positionV relativeFrom="paragraph">
              <wp:posOffset>3175</wp:posOffset>
            </wp:positionV>
            <wp:extent cx="5760720" cy="2912745"/>
            <wp:effectExtent l="0" t="0" r="0" b="1905"/>
            <wp:wrapTopAndBottom/>
            <wp:docPr id="27" name="Obrázo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0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912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FF838" w14:textId="04050694" w:rsidR="007514F2" w:rsidRPr="007514F2" w:rsidRDefault="007A324E" w:rsidP="007514F2">
      <w:r>
        <w:rPr>
          <w:noProof/>
          <w:lang w:val="sk-SK" w:eastAsia="sk-SK"/>
        </w:rPr>
        <w:drawing>
          <wp:anchor distT="0" distB="0" distL="114300" distR="114300" simplePos="0" relativeHeight="251702272" behindDoc="0" locked="0" layoutInCell="1" allowOverlap="1" wp14:anchorId="7029790F" wp14:editId="1960C1C3">
            <wp:simplePos x="0" y="0"/>
            <wp:positionH relativeFrom="column">
              <wp:posOffset>2709545</wp:posOffset>
            </wp:positionH>
            <wp:positionV relativeFrom="paragraph">
              <wp:posOffset>144145</wp:posOffset>
            </wp:positionV>
            <wp:extent cx="3159125" cy="3384550"/>
            <wp:effectExtent l="0" t="0" r="3175" b="6350"/>
            <wp:wrapSquare wrapText="bothSides"/>
            <wp:docPr id="52" name="Obrázok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3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12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95A856" w14:textId="4EBDD391" w:rsidR="007514F2" w:rsidRPr="007514F2" w:rsidRDefault="007514F2" w:rsidP="007514F2"/>
    <w:p w14:paraId="19285535" w14:textId="416309CE" w:rsidR="006C13D7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</w:pPr>
      <w:r>
        <w:t>By double</w:t>
      </w:r>
      <w:r w:rsidR="00683A58">
        <w:t>-</w:t>
      </w:r>
      <w:r>
        <w:t xml:space="preserve">clicking </w:t>
      </w:r>
      <w:r w:rsidRPr="00DE4FDE">
        <w:rPr>
          <w:b/>
        </w:rPr>
        <w:t>ClusterFilter.exe</w:t>
      </w:r>
      <w:r w:rsidR="00683A58">
        <w:rPr>
          <w:b/>
        </w:rPr>
        <w:t>,</w:t>
      </w:r>
      <w:r>
        <w:rPr>
          <w:b/>
        </w:rPr>
        <w:t xml:space="preserve"> </w:t>
      </w:r>
      <w:r>
        <w:t>the</w:t>
      </w:r>
      <w:r w:rsidRPr="00DE4FDE">
        <w:t xml:space="preserve"> application is run</w:t>
      </w:r>
      <w:r w:rsidR="00683A58">
        <w:t>,</w:t>
      </w:r>
      <w:r w:rsidRPr="00DE4FDE">
        <w:t xml:space="preserve"> </w:t>
      </w:r>
      <w:r>
        <w:t>and the form is opened</w:t>
      </w:r>
      <w:r w:rsidR="009A43E9">
        <w:t>.</w:t>
      </w:r>
    </w:p>
    <w:p w14:paraId="2C806B06" w14:textId="30F21F29" w:rsidR="00DE4FDE" w:rsidRPr="00DE4FDE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t xml:space="preserve">Then, we click </w:t>
      </w:r>
      <w:r w:rsidRPr="00DE4FDE">
        <w:rPr>
          <w:rFonts w:ascii="Consolas" w:hAnsi="Consolas" w:cs="Consolas"/>
        </w:rPr>
        <w:t>Browse</w:t>
      </w:r>
      <w:r w:rsidR="00683A58">
        <w:rPr>
          <w:rFonts w:ascii="Consolas" w:hAnsi="Consolas" w:cs="Consolas"/>
        </w:rPr>
        <w:t>,</w:t>
      </w:r>
      <w:r>
        <w:rPr>
          <w:rFonts w:ascii="Consolas" w:hAnsi="Consolas" w:cs="Consolas"/>
        </w:rPr>
        <w:t xml:space="preserve"> </w:t>
      </w:r>
      <w:r w:rsidRPr="00DE4FDE">
        <w:t>and</w:t>
      </w:r>
      <w:r>
        <w:t xml:space="preserve"> in the dialog</w:t>
      </w:r>
      <w:r w:rsidR="00683A58">
        <w:t>,</w:t>
      </w:r>
      <w:r>
        <w:t xml:space="preserve"> we</w:t>
      </w:r>
      <w:r w:rsidRPr="00DE4FDE">
        <w:t xml:space="preserve"> select </w:t>
      </w:r>
      <w:r>
        <w:t xml:space="preserve">the file  </w:t>
      </w:r>
      <w:r>
        <w:rPr>
          <w:rStyle w:val="Hypertextovprepojenie"/>
          <w:b/>
          <w:color w:val="000000" w:themeColor="text1"/>
          <w:u w:val="none"/>
        </w:rPr>
        <w:t>demo_data_MM/frag/k_nuc.ini</w:t>
      </w:r>
    </w:p>
    <w:p w14:paraId="7679FFE1" w14:textId="0F7BFB81" w:rsidR="00DE4FDE" w:rsidRPr="00CD65B2" w:rsidRDefault="00DE4FDE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 w:rsidRPr="00CD65B2">
        <w:rPr>
          <w:rStyle w:val="Hypertextovprepojenie"/>
          <w:color w:val="000000" w:themeColor="text1"/>
          <w:u w:val="none"/>
        </w:rPr>
        <w:t>We also choose the name for our output file</w:t>
      </w:r>
      <w:r w:rsidR="00CD65B2">
        <w:rPr>
          <w:rStyle w:val="Hypertextovprepojenie"/>
          <w:color w:val="000000" w:themeColor="text1"/>
          <w:u w:val="none"/>
        </w:rPr>
        <w:t xml:space="preserve"> as </w:t>
      </w:r>
      <w:r w:rsidR="00CD65B2" w:rsidRPr="00CD65B2">
        <w:rPr>
          <w:rStyle w:val="Hypertextovprepojenie"/>
          <w:b/>
          <w:color w:val="000000" w:themeColor="text1"/>
          <w:u w:val="none"/>
        </w:rPr>
        <w:t>test_filter</w:t>
      </w:r>
      <w:r w:rsidR="009A43E9">
        <w:rPr>
          <w:rStyle w:val="Hypertextovprepojenie"/>
          <w:b/>
          <w:color w:val="000000" w:themeColor="text1"/>
          <w:u w:val="none"/>
        </w:rPr>
        <w:t>.</w:t>
      </w:r>
    </w:p>
    <w:p w14:paraId="576D0945" w14:textId="715030F2" w:rsidR="00CD65B2" w:rsidRPr="00F92241" w:rsidRDefault="00272A50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BE78643" wp14:editId="54A75077">
                <wp:simplePos x="0" y="0"/>
                <wp:positionH relativeFrom="column">
                  <wp:posOffset>2710180</wp:posOffset>
                </wp:positionH>
                <wp:positionV relativeFrom="paragraph">
                  <wp:posOffset>1064895</wp:posOffset>
                </wp:positionV>
                <wp:extent cx="3162300" cy="635"/>
                <wp:effectExtent l="0" t="0" r="0" b="8255"/>
                <wp:wrapSquare wrapText="bothSides"/>
                <wp:docPr id="102" name="Blok textu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623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2DFE2FC" w14:textId="0526207F" w:rsidR="009A43E9" w:rsidRPr="00F70F96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6" w:name="_Ref76572352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bookmarkEnd w:id="16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filterer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02" o:spid="_x0000_s1086" type="#_x0000_t202" style="position:absolute;left:0;text-align:left;margin-left:213.4pt;margin-top:83.85pt;width:249pt;height:.05pt;z-index:251718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" stroked="f">
                <v:textbox style="mso-fit-shape-to-text:t" inset="0,0,0,0">
                  <w:txbxContent>
                    <w:p w14:paraId="72DFE2FC" w14:textId="0526207F" w:rsidR="009A43E9" w:rsidRPr="00F70F96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7" w:name="_Ref76572352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bookmarkEnd w:id="17"/>
                      <w:r>
                        <w:t xml:space="preserve"> Filled</w:t>
                      </w:r>
                      <w:proofErr w:type="gramEnd"/>
                      <w:r>
                        <w:t xml:space="preserve"> filterer for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D65B2">
        <w:rPr>
          <w:rStyle w:val="Hypertextovprepojenie"/>
          <w:color w:val="000000" w:themeColor="text1"/>
          <w:u w:val="none"/>
        </w:rPr>
        <w:t xml:space="preserve">Now, we choose the </w:t>
      </w:r>
      <w:r w:rsidR="00F92241">
        <w:rPr>
          <w:rStyle w:val="Hypertextovprepojenie"/>
          <w:color w:val="000000" w:themeColor="text1"/>
          <w:u w:val="none"/>
        </w:rPr>
        <w:t xml:space="preserve">filtering </w:t>
      </w:r>
      <w:r w:rsidR="00CD65B2">
        <w:rPr>
          <w:rStyle w:val="Hypertextovprepojenie"/>
          <w:color w:val="000000" w:themeColor="text1"/>
          <w:u w:val="none"/>
        </w:rPr>
        <w:t xml:space="preserve">parameters </w:t>
      </w:r>
      <w:r w:rsidR="005848B9">
        <w:rPr>
          <w:rStyle w:val="Hypertextovprepojenie"/>
          <w:color w:val="000000" w:themeColor="text1"/>
          <w:u w:val="none"/>
        </w:rPr>
        <w:t xml:space="preserve">as displayed in  </w:t>
      </w:r>
      <w:r w:rsidR="005848B9">
        <w:rPr>
          <w:rStyle w:val="Hypertextovprepojenie"/>
          <w:color w:val="000000" w:themeColor="text1"/>
          <w:u w:val="none"/>
        </w:rPr>
        <w:fldChar w:fldCharType="begin"/>
      </w:r>
      <w:r w:rsidR="005848B9">
        <w:rPr>
          <w:rStyle w:val="Hypertextovprepojenie"/>
          <w:color w:val="000000" w:themeColor="text1"/>
          <w:u w:val="none"/>
        </w:rPr>
        <w:instrText xml:space="preserve"> REF _Ref76572352 \h </w:instrText>
      </w:r>
      <w:r w:rsidR="005848B9">
        <w:rPr>
          <w:rStyle w:val="Hypertextovprepojenie"/>
          <w:color w:val="000000" w:themeColor="text1"/>
          <w:u w:val="none"/>
        </w:rPr>
      </w:r>
      <w:r w:rsidR="005848B9">
        <w:rPr>
          <w:rStyle w:val="Hypertextovprepojenie"/>
          <w:color w:val="000000" w:themeColor="text1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2</w:t>
      </w:r>
      <w:r w:rsidR="005848B9">
        <w:rPr>
          <w:rStyle w:val="Hypertextovprepojenie"/>
          <w:color w:val="000000" w:themeColor="text1"/>
          <w:u w:val="none"/>
        </w:rPr>
        <w:fldChar w:fldCharType="end"/>
      </w:r>
      <w:r w:rsidR="005848B9">
        <w:rPr>
          <w:rStyle w:val="Hypertextovprepojenie"/>
          <w:color w:val="000000" w:themeColor="text1"/>
          <w:u w:val="none"/>
        </w:rPr>
        <w:t>.</w:t>
      </w:r>
    </w:p>
    <w:p w14:paraId="3BEF0190" w14:textId="120B831F" w:rsidR="00F92241" w:rsidRPr="00F92241" w:rsidRDefault="00F92241" w:rsidP="00DE4FDE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rStyle w:val="Hypertextovprepojenie"/>
          <w:color w:val="000000" w:themeColor="text1"/>
          <w:u w:val="none"/>
        </w:rPr>
        <w:t xml:space="preserve">We click </w:t>
      </w:r>
      <w:r w:rsidR="00683A58">
        <w:rPr>
          <w:rStyle w:val="Hypertextovprepojenie"/>
          <w:color w:val="000000" w:themeColor="text1"/>
          <w:u w:val="none"/>
        </w:rPr>
        <w:t xml:space="preserve">the </w:t>
      </w:r>
      <w:r w:rsidRPr="00F92241">
        <w:rPr>
          <w:rStyle w:val="Hypertextovprepojenie"/>
          <w:rFonts w:ascii="Consolas" w:hAnsi="Consolas" w:cs="Consolas"/>
          <w:color w:val="000000" w:themeColor="text1"/>
          <w:u w:val="none"/>
        </w:rPr>
        <w:t>Process</w:t>
      </w:r>
      <w:r>
        <w:rPr>
          <w:rStyle w:val="Hypertextovprepojenie"/>
          <w:rFonts w:ascii="Consolas" w:hAnsi="Consolas" w:cs="Consolas"/>
          <w:color w:val="000000" w:themeColor="text1"/>
          <w:u w:val="none"/>
        </w:rPr>
        <w:t xml:space="preserve"> </w:t>
      </w:r>
      <w:r w:rsidRPr="00F92241">
        <w:rPr>
          <w:rStyle w:val="Hypertextovprepojenie"/>
          <w:color w:val="000000" w:themeColor="text1"/>
          <w:u w:val="none"/>
        </w:rPr>
        <w:t>button</w:t>
      </w:r>
      <w:r w:rsidR="00683A58">
        <w:rPr>
          <w:rStyle w:val="Hypertextovprepojenie"/>
          <w:color w:val="000000" w:themeColor="text1"/>
          <w:u w:val="none"/>
        </w:rPr>
        <w:t>,</w:t>
      </w:r>
      <w:r>
        <w:rPr>
          <w:rStyle w:val="Hypertextovprepojenie"/>
          <w:color w:val="000000" w:themeColor="text1"/>
          <w:u w:val="none"/>
        </w:rPr>
        <w:t xml:space="preserve"> and we are immediately informed that the filtering </w:t>
      </w:r>
      <w:proofErr w:type="gramStart"/>
      <w:r>
        <w:rPr>
          <w:rStyle w:val="Hypertextovprepojenie"/>
          <w:color w:val="000000" w:themeColor="text1"/>
          <w:u w:val="none"/>
        </w:rPr>
        <w:t>is done</w:t>
      </w:r>
      <w:proofErr w:type="gramEnd"/>
      <w:r>
        <w:rPr>
          <w:rStyle w:val="Hypertextovprepojenie"/>
          <w:color w:val="000000" w:themeColor="text1"/>
          <w:u w:val="none"/>
        </w:rPr>
        <w:t>.</w:t>
      </w:r>
    </w:p>
    <w:p w14:paraId="0AF078C4" w14:textId="5EB1E65F" w:rsidR="007A324E" w:rsidRPr="00272A50" w:rsidRDefault="007A324E" w:rsidP="00272A50">
      <w:pPr>
        <w:pStyle w:val="Odsekzoznamu"/>
        <w:numPr>
          <w:ilvl w:val="0"/>
          <w:numId w:val="31"/>
        </w:numPr>
        <w:spacing w:line="360" w:lineRule="auto"/>
        <w:jc w:val="both"/>
        <w:rPr>
          <w:rStyle w:val="Hypertextovprepojenie"/>
          <w:color w:val="auto"/>
          <w:u w:val="none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6B3ACD5" wp14:editId="15FA4B09">
                <wp:simplePos x="0" y="0"/>
                <wp:positionH relativeFrom="column">
                  <wp:posOffset>452755</wp:posOffset>
                </wp:positionH>
                <wp:positionV relativeFrom="paragraph">
                  <wp:posOffset>1972310</wp:posOffset>
                </wp:positionV>
                <wp:extent cx="4438015" cy="635"/>
                <wp:effectExtent l="0" t="0" r="0" b="0"/>
                <wp:wrapNone/>
                <wp:docPr id="104" name="Blok textu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80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1AC44E6" w14:textId="02250FB9" w:rsidR="009A43E9" w:rsidRPr="00BF36A8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18" w:name="_Ref7657231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bookmarkEnd w:id="18"/>
                            <w:r>
                              <w:t xml:space="preserve"> Output</w:t>
                            </w:r>
                            <w:proofErr w:type="gramEnd"/>
                            <w:r>
                              <w:t xml:space="preserve"> file from filterer containing only 3 cluste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4" o:spid="_x0000_s1087" type="#_x0000_t202" style="position:absolute;left:0;text-align:left;margin-left:35.65pt;margin-top:155.3pt;width:349.45pt;height: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" stroked="f">
                <v:textbox style="mso-fit-shape-to-text:t" inset="0,0,0,0">
                  <w:txbxContent>
                    <w:p w14:paraId="71AC44E6" w14:textId="02250FB9" w:rsidR="009A43E9" w:rsidRPr="00BF36A8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19" w:name="_Ref7657231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3</w:t>
                      </w:r>
                      <w:r>
                        <w:fldChar w:fldCharType="end"/>
                      </w:r>
                      <w:bookmarkEnd w:id="19"/>
                      <w:r>
                        <w:t xml:space="preserve"> Output</w:t>
                      </w:r>
                      <w:proofErr w:type="gramEnd"/>
                      <w:r>
                        <w:t xml:space="preserve"> file from filterer containing only 3 clusters</w:t>
                      </w:r>
                    </w:p>
                  </w:txbxContent>
                </v:textbox>
              </v:shape>
            </w:pict>
          </mc:Fallback>
        </mc:AlternateContent>
      </w:r>
      <w:r w:rsidR="00F92241">
        <w:rPr>
          <w:noProof/>
          <w:lang w:val="sk-SK" w:eastAsia="sk-SK"/>
        </w:rPr>
        <w:drawing>
          <wp:anchor distT="0" distB="0" distL="114300" distR="114300" simplePos="0" relativeHeight="251703296" behindDoc="0" locked="0" layoutInCell="1" allowOverlap="1" wp14:anchorId="0EA0915B" wp14:editId="0E9BD60B">
            <wp:simplePos x="0" y="0"/>
            <wp:positionH relativeFrom="column">
              <wp:posOffset>452755</wp:posOffset>
            </wp:positionH>
            <wp:positionV relativeFrom="paragraph">
              <wp:posOffset>610235</wp:posOffset>
            </wp:positionV>
            <wp:extent cx="4438015" cy="1304925"/>
            <wp:effectExtent l="0" t="0" r="635" b="9525"/>
            <wp:wrapTopAndBottom/>
            <wp:docPr id="54" name="Obrázok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2.png"/>
                    <pic:cNvPicPr/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80" t="6803"/>
                    <a:stretch/>
                  </pic:blipFill>
                  <pic:spPr bwMode="auto">
                    <a:xfrm>
                      <a:off x="0" y="0"/>
                      <a:ext cx="4438015" cy="1304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2241">
        <w:rPr>
          <w:rStyle w:val="Hypertextovprepojenie"/>
          <w:color w:val="auto"/>
          <w:u w:val="none"/>
        </w:rPr>
        <w:t xml:space="preserve">The output </w:t>
      </w:r>
      <w:proofErr w:type="gramStart"/>
      <w:r w:rsidR="00F92241">
        <w:rPr>
          <w:rStyle w:val="Hypertextovprepojenie"/>
          <w:color w:val="auto"/>
          <w:u w:val="none"/>
        </w:rPr>
        <w:t>file is</w:t>
      </w:r>
      <w:proofErr w:type="gramEnd"/>
      <w:r w:rsidR="00F92241">
        <w:rPr>
          <w:rStyle w:val="Hypertextovprepojenie"/>
          <w:color w:val="auto"/>
          <w:u w:val="none"/>
        </w:rPr>
        <w:t xml:space="preserve"> in the same directory as the input file and contains three clust</w:t>
      </w:r>
      <w:r w:rsidR="005848B9">
        <w:rPr>
          <w:rStyle w:val="Hypertextovprepojenie"/>
          <w:color w:val="auto"/>
          <w:u w:val="none"/>
        </w:rPr>
        <w:t>ers</w:t>
      </w:r>
      <w:r w:rsidR="00683A58">
        <w:rPr>
          <w:rStyle w:val="Hypertextovprepojenie"/>
          <w:color w:val="auto"/>
          <w:u w:val="none"/>
        </w:rPr>
        <w:t>,</w:t>
      </w:r>
      <w:r w:rsidR="005848B9">
        <w:rPr>
          <w:rStyle w:val="Hypertextovprepojenie"/>
          <w:color w:val="auto"/>
          <w:u w:val="none"/>
        </w:rPr>
        <w:t xml:space="preserve"> as displayed in </w:t>
      </w:r>
      <w:r w:rsidR="005848B9">
        <w:rPr>
          <w:rStyle w:val="Hypertextovprepojenie"/>
          <w:color w:val="auto"/>
          <w:u w:val="none"/>
        </w:rPr>
        <w:fldChar w:fldCharType="begin"/>
      </w:r>
      <w:r w:rsidR="005848B9">
        <w:rPr>
          <w:rStyle w:val="Hypertextovprepojenie"/>
          <w:color w:val="auto"/>
          <w:u w:val="none"/>
        </w:rPr>
        <w:instrText xml:space="preserve"> REF _Ref76572319 \h </w:instrText>
      </w:r>
      <w:r w:rsidR="005848B9">
        <w:rPr>
          <w:rStyle w:val="Hypertextovprepojenie"/>
          <w:color w:val="auto"/>
          <w:u w:val="none"/>
        </w:rPr>
      </w:r>
      <w:r w:rsidR="005848B9">
        <w:rPr>
          <w:rStyle w:val="Hypertextovprepojenie"/>
          <w:color w:val="auto"/>
          <w:u w:val="none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3</w:t>
      </w:r>
      <w:r w:rsidR="005848B9">
        <w:rPr>
          <w:rStyle w:val="Hypertextovprepojenie"/>
          <w:color w:val="auto"/>
          <w:u w:val="none"/>
        </w:rPr>
        <w:fldChar w:fldCharType="end"/>
      </w:r>
      <w:r w:rsidR="005848B9">
        <w:rPr>
          <w:rStyle w:val="Hypertextovprepojenie"/>
          <w:color w:val="auto"/>
          <w:u w:val="none"/>
        </w:rPr>
        <w:t>.</w:t>
      </w:r>
    </w:p>
    <w:p w14:paraId="5A689BE8" w14:textId="30143D93" w:rsidR="00F92241" w:rsidRDefault="00272A50" w:rsidP="00F92241">
      <w:pPr>
        <w:pStyle w:val="Nadpis2"/>
        <w:rPr>
          <w:rStyle w:val="Hypertextovprepojenie"/>
          <w:color w:val="auto"/>
          <w:u w:val="none"/>
        </w:rPr>
      </w:pPr>
      <w:r>
        <w:rPr>
          <w:rStyle w:val="Hypertextovprepojenie"/>
          <w:color w:val="auto"/>
          <w:u w:val="none"/>
        </w:rPr>
        <w:lastRenderedPageBreak/>
        <w:t xml:space="preserve"> Description</w:t>
      </w:r>
      <w:r w:rsidR="00AE69BE">
        <w:rPr>
          <w:rStyle w:val="Hypertextovprepojenie"/>
          <w:color w:val="auto"/>
          <w:u w:val="none"/>
        </w:rPr>
        <w:t>Generator</w:t>
      </w:r>
    </w:p>
    <w:p w14:paraId="4EECEAEA" w14:textId="77777777" w:rsidR="00F92241" w:rsidRDefault="00F92241" w:rsidP="00F92241"/>
    <w:p w14:paraId="71FCF8D5" w14:textId="561D8C14" w:rsidR="00F92241" w:rsidRDefault="00F92241" w:rsidP="005848B9">
      <w:pPr>
        <w:pStyle w:val="Odsekzoznamu"/>
        <w:numPr>
          <w:ilvl w:val="0"/>
          <w:numId w:val="32"/>
        </w:numPr>
        <w:spacing w:line="360" w:lineRule="auto"/>
      </w:pPr>
      <w:r>
        <w:t>We navigate to the folder with description generator executable binary (</w:t>
      </w:r>
      <w:r>
        <w:rPr>
          <w:b/>
        </w:rPr>
        <w:t>/bin/Release</w:t>
      </w:r>
      <w:r>
        <w:t xml:space="preserve">). </w:t>
      </w:r>
    </w:p>
    <w:p w14:paraId="4693B34E" w14:textId="44299CEF" w:rsidR="00F92241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>By d</w:t>
      </w:r>
      <w:r w:rsidR="00F92241">
        <w:t>ouble</w:t>
      </w:r>
      <w:r w:rsidR="00683A58">
        <w:t>-</w:t>
      </w:r>
      <w:r w:rsidR="00F92241">
        <w:t>click</w:t>
      </w:r>
      <w:r>
        <w:t>ing</w:t>
      </w:r>
      <w:r w:rsidR="00F92241">
        <w:t xml:space="preserve"> on </w:t>
      </w:r>
      <w:r w:rsidR="00F92241" w:rsidRPr="00F92241">
        <w:rPr>
          <w:b/>
        </w:rPr>
        <w:t>DescriptionGenerator.exe</w:t>
      </w:r>
      <w:r>
        <w:rPr>
          <w:b/>
        </w:rPr>
        <w:t xml:space="preserve"> </w:t>
      </w:r>
      <w:r>
        <w:t>we open the form.</w:t>
      </w:r>
    </w:p>
    <w:p w14:paraId="63EF03F2" w14:textId="64ED5A04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select </w:t>
      </w:r>
      <w:r w:rsidRPr="00FD55A4">
        <w:rPr>
          <w:b/>
        </w:rPr>
        <w:t>demo_data/electron/deg0.ini</w:t>
      </w:r>
    </w:p>
    <w:p w14:paraId="452C5CCF" w14:textId="58A4E9DF" w:rsidR="00FD55A4" w:rsidRP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fe/3_0.ini</w:t>
      </w:r>
    </w:p>
    <w:p w14:paraId="51F14006" w14:textId="0E0C2E66" w:rsidR="00FD55A4" w:rsidRDefault="00FD55A4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t xml:space="preserve">We click </w:t>
      </w:r>
      <w:r w:rsidRPr="00FD55A4">
        <w:rPr>
          <w:rFonts w:ascii="Consolas" w:hAnsi="Consolas" w:cs="Consolas"/>
        </w:rPr>
        <w:t>Browse and add</w:t>
      </w:r>
      <w:r>
        <w:rPr>
          <w:rFonts w:ascii="Consolas" w:hAnsi="Consolas" w:cs="Consolas"/>
        </w:rPr>
        <w:t xml:space="preserve"> </w:t>
      </w:r>
      <w:r w:rsidRPr="00FD55A4">
        <w:t>button</w:t>
      </w:r>
      <w:r>
        <w:t xml:space="preserve"> and </w:t>
      </w:r>
      <w:r w:rsidR="00683A58">
        <w:t>choose</w:t>
      </w:r>
      <w:r>
        <w:t xml:space="preserve"> </w:t>
      </w:r>
      <w:r w:rsidRPr="00FD55A4">
        <w:rPr>
          <w:b/>
        </w:rPr>
        <w:t>demo_data/</w:t>
      </w:r>
      <w:r>
        <w:rPr>
          <w:b/>
        </w:rPr>
        <w:t>pion</w:t>
      </w:r>
      <w:r w:rsidRPr="00FD55A4">
        <w:rPr>
          <w:b/>
        </w:rPr>
        <w:t>/</w:t>
      </w:r>
      <w:r>
        <w:rPr>
          <w:b/>
        </w:rPr>
        <w:t>f3_0</w:t>
      </w:r>
      <w:r w:rsidRPr="00FD55A4">
        <w:rPr>
          <w:b/>
        </w:rPr>
        <w:t>.ini</w:t>
      </w:r>
    </w:p>
    <w:p w14:paraId="657F69D1" w14:textId="2698A55F" w:rsidR="00FD55A4" w:rsidRDefault="00FD55A4" w:rsidP="005848B9">
      <w:pPr>
        <w:pStyle w:val="Odsekzoznamu"/>
        <w:numPr>
          <w:ilvl w:val="0"/>
          <w:numId w:val="32"/>
        </w:numPr>
        <w:spacing w:line="360" w:lineRule="auto"/>
      </w:pPr>
      <w:r w:rsidRPr="00FD55A4">
        <w:t xml:space="preserve">The selected </w:t>
      </w:r>
      <w:r w:rsidR="00682302">
        <w:t>partitions</w:t>
      </w:r>
      <w:r w:rsidRPr="00FD55A4">
        <w:t xml:space="preserve"> are displayed in the form as shown in </w:t>
      </w:r>
      <w:r w:rsidR="005848B9">
        <w:fldChar w:fldCharType="begin"/>
      </w:r>
      <w:r w:rsidR="005848B9">
        <w:instrText xml:space="preserve"> REF _Ref76572290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4</w:t>
      </w:r>
      <w:r w:rsidR="005848B9">
        <w:fldChar w:fldCharType="end"/>
      </w:r>
      <w:r w:rsidR="005848B9">
        <w:t>.</w:t>
      </w:r>
    </w:p>
    <w:p w14:paraId="4A208465" w14:textId="77777777" w:rsidR="00FD55A4" w:rsidRDefault="00FD55A4" w:rsidP="00FD55A4">
      <w:pPr>
        <w:pStyle w:val="Odsekzoznamu"/>
        <w:rPr>
          <w:noProof/>
          <w:lang w:val="sk-SK" w:eastAsia="sk-SK"/>
        </w:rPr>
      </w:pPr>
    </w:p>
    <w:p w14:paraId="4EEC16E3" w14:textId="608B3664" w:rsidR="00FD55A4" w:rsidRPr="00FD55A4" w:rsidRDefault="007A324E" w:rsidP="00FD55A4">
      <w:pPr>
        <w:pStyle w:val="Odsekzoznamu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7B28B2B" wp14:editId="7791DF96">
                <wp:simplePos x="0" y="0"/>
                <wp:positionH relativeFrom="column">
                  <wp:posOffset>452755</wp:posOffset>
                </wp:positionH>
                <wp:positionV relativeFrom="paragraph">
                  <wp:posOffset>-118110</wp:posOffset>
                </wp:positionV>
                <wp:extent cx="4971415" cy="635"/>
                <wp:effectExtent l="0" t="0" r="0" b="0"/>
                <wp:wrapNone/>
                <wp:docPr id="105" name="Blok textu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141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BAD1AC5" w14:textId="4006BE65" w:rsidR="009A43E9" w:rsidRPr="00B86FCC" w:rsidRDefault="009A43E9" w:rsidP="007A324E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0" w:name="_Ref76572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bookmarkEnd w:id="20"/>
                            <w:r>
                              <w:t xml:space="preserve"> Selected</w:t>
                            </w:r>
                            <w:proofErr w:type="gramEnd"/>
                            <w:r>
                              <w:t xml:space="preserve"> inputs (partitions) for description gener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5" o:spid="_x0000_s1088" type="#_x0000_t202" style="position:absolute;left:0;text-align:left;margin-left:35.65pt;margin-top:-9.3pt;width:391.45pt;height:.0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" stroked="f">
                <v:textbox style="mso-fit-shape-to-text:t" inset="0,0,0,0">
                  <w:txbxContent>
                    <w:p w14:paraId="4BAD1AC5" w14:textId="4006BE65" w:rsidR="009A43E9" w:rsidRPr="00B86FCC" w:rsidRDefault="009A43E9" w:rsidP="007A324E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1" w:name="_Ref76572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4</w:t>
                      </w:r>
                      <w:r>
                        <w:fldChar w:fldCharType="end"/>
                      </w:r>
                      <w:bookmarkEnd w:id="21"/>
                      <w:r>
                        <w:t xml:space="preserve"> Selected</w:t>
                      </w:r>
                      <w:proofErr w:type="gramEnd"/>
                      <w:r>
                        <w:t xml:space="preserve"> inputs (partitions) for description generation</w:t>
                      </w:r>
                    </w:p>
                  </w:txbxContent>
                </v:textbox>
              </v:shape>
            </w:pict>
          </mc:Fallback>
        </mc:AlternateContent>
      </w:r>
      <w:r w:rsidR="00FD55A4">
        <w:rPr>
          <w:noProof/>
          <w:lang w:val="sk-SK" w:eastAsia="sk-SK"/>
        </w:rPr>
        <w:drawing>
          <wp:anchor distT="0" distB="0" distL="114300" distR="114300" simplePos="0" relativeHeight="251704320" behindDoc="0" locked="0" layoutInCell="1" allowOverlap="1" wp14:anchorId="0B18EE9C" wp14:editId="03127E1C">
            <wp:simplePos x="0" y="0"/>
            <wp:positionH relativeFrom="column">
              <wp:posOffset>452755</wp:posOffset>
            </wp:positionH>
            <wp:positionV relativeFrom="paragraph">
              <wp:posOffset>-1905</wp:posOffset>
            </wp:positionV>
            <wp:extent cx="4971415" cy="1104900"/>
            <wp:effectExtent l="0" t="0" r="635" b="0"/>
            <wp:wrapTopAndBottom/>
            <wp:docPr id="57" name="Obrázok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4.png"/>
                    <pic:cNvPicPr/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058" b="42888"/>
                    <a:stretch/>
                  </pic:blipFill>
                  <pic:spPr bwMode="auto">
                    <a:xfrm>
                      <a:off x="0" y="0"/>
                      <a:ext cx="4971415" cy="1104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223503" w14:textId="77777777" w:rsidR="005848B9" w:rsidRDefault="005848B9" w:rsidP="005848B9">
      <w:pPr>
        <w:pStyle w:val="Odsekzoznamu"/>
        <w:spacing w:line="360" w:lineRule="auto"/>
        <w:jc w:val="both"/>
      </w:pPr>
    </w:p>
    <w:p w14:paraId="3F3706E4" w14:textId="72277FC8" w:rsidR="00CD65B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can now choose </w:t>
      </w:r>
      <w:r w:rsidR="00683A58">
        <w:t xml:space="preserve">a </w:t>
      </w:r>
      <w:r>
        <w:t xml:space="preserve">class name for each of the three partitions – electron and pion are leptons while </w:t>
      </w:r>
      <w:r w:rsidR="00683A58">
        <w:t>the iron</w:t>
      </w:r>
      <w:r>
        <w:t xml:space="preserve"> is an atom</w:t>
      </w:r>
      <w:r w:rsidR="00683A58">
        <w:t>,</w:t>
      </w:r>
      <w:r>
        <w:t xml:space="preserve"> so we can edit the class name based on that by triple</w:t>
      </w:r>
      <w:r w:rsidR="00683A58">
        <w:t>-</w:t>
      </w:r>
      <w:r>
        <w:t xml:space="preserve">clicking on the class name (which </w:t>
      </w:r>
      <w:r w:rsidR="0032446F">
        <w:t>has value</w:t>
      </w:r>
      <w:r>
        <w:t xml:space="preserve"> </w:t>
      </w:r>
      <w:r w:rsidRPr="0032446F">
        <w:rPr>
          <w:rFonts w:ascii="Consolas" w:hAnsi="Consolas" w:cs="Consolas"/>
        </w:rPr>
        <w:t>&lt;none&gt;</w:t>
      </w:r>
      <w:r>
        <w:t xml:space="preserve"> by default).</w:t>
      </w:r>
    </w:p>
    <w:p w14:paraId="43CACCD1" w14:textId="3EE4C489" w:rsidR="00682302" w:rsidRDefault="00682302" w:rsidP="00FD55A4">
      <w:pPr>
        <w:pStyle w:val="Odsekzoznamu"/>
        <w:numPr>
          <w:ilvl w:val="0"/>
          <w:numId w:val="32"/>
        </w:numPr>
        <w:spacing w:line="360" w:lineRule="auto"/>
        <w:jc w:val="both"/>
      </w:pPr>
      <w:r>
        <w:t>After editing the partitions</w:t>
      </w:r>
      <w:r w:rsidR="00683A58">
        <w:t>,</w:t>
      </w:r>
      <w:r>
        <w:t xml:space="preserve"> we select the name for the input as </w:t>
      </w:r>
      <w:r w:rsidRPr="00682302">
        <w:rPr>
          <w:b/>
        </w:rPr>
        <w:t>test_description</w:t>
      </w:r>
    </w:p>
    <w:p w14:paraId="15023768" w14:textId="02838CD0" w:rsidR="00682302" w:rsidRDefault="00682302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can decide to calculate all possible attributes by clicking </w:t>
      </w:r>
      <w:r w:rsidRPr="00682302">
        <w:rPr>
          <w:rFonts w:ascii="Consolas" w:hAnsi="Consolas" w:cs="Consolas"/>
        </w:rPr>
        <w:t>Check All Attributes</w:t>
      </w:r>
      <w:r>
        <w:rPr>
          <w:rFonts w:ascii="Consolas" w:hAnsi="Consolas" w:cs="Consolas"/>
        </w:rPr>
        <w:t xml:space="preserve">. </w:t>
      </w:r>
      <w:r w:rsidRPr="00682302">
        <w:t>The form should look</w:t>
      </w:r>
      <w:r>
        <w:t xml:space="preserve"> similar to</w:t>
      </w:r>
      <w:r w:rsidRPr="00682302">
        <w:t xml:space="preserve"> </w:t>
      </w:r>
      <w:r>
        <w:t>t</w:t>
      </w:r>
      <w:r w:rsidR="005848B9">
        <w:t xml:space="preserve">he one displayed in </w:t>
      </w:r>
      <w:r w:rsidR="005848B9">
        <w:fldChar w:fldCharType="begin"/>
      </w:r>
      <w:r w:rsidR="005848B9">
        <w:instrText xml:space="preserve"> REF _Ref76572273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5</w:t>
      </w:r>
      <w:r w:rsidR="005848B9">
        <w:fldChar w:fldCharType="end"/>
      </w:r>
      <w:r w:rsidR="005848B9">
        <w:t>.</w:t>
      </w:r>
    </w:p>
    <w:p w14:paraId="3A17423F" w14:textId="0EA1D9A6" w:rsidR="00682302" w:rsidRDefault="00EB4B5E" w:rsidP="00682302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EB4B5E">
        <w:rPr>
          <w:rFonts w:ascii="Consolas" w:hAnsi="Consolas" w:cs="Consolas"/>
        </w:rPr>
        <w:t>Process</w:t>
      </w:r>
      <w:r w:rsidR="00683A58">
        <w:rPr>
          <w:rFonts w:ascii="Consolas" w:hAnsi="Consolas" w:cs="Consolas"/>
        </w:rPr>
        <w:t>,</w:t>
      </w:r>
      <w:r>
        <w:t xml:space="preserve"> the program starts processing the input files and creates the output file. It should only take a couple of seconds until we are shown the message box informing us that the processing is over.</w:t>
      </w:r>
    </w:p>
    <w:p w14:paraId="23EAA899" w14:textId="52BC5E90" w:rsidR="00DE4FDE" w:rsidRDefault="005848B9" w:rsidP="00DE4FDE">
      <w:pPr>
        <w:pStyle w:val="Odsekzoznamu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F848F82" wp14:editId="3B8235DC">
                <wp:simplePos x="0" y="0"/>
                <wp:positionH relativeFrom="column">
                  <wp:posOffset>494665</wp:posOffset>
                </wp:positionH>
                <wp:positionV relativeFrom="paragraph">
                  <wp:posOffset>344805</wp:posOffset>
                </wp:positionV>
                <wp:extent cx="3481705" cy="635"/>
                <wp:effectExtent l="0" t="0" r="0" b="0"/>
                <wp:wrapNone/>
                <wp:docPr id="106" name="Blok textu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8170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6EAC024" w14:textId="07916576" w:rsidR="009A43E9" w:rsidRPr="00A177AA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2" w:name="_Ref76572273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>
                              <w:fldChar w:fldCharType="end"/>
                            </w:r>
                            <w:bookmarkEnd w:id="22"/>
                            <w:r>
                              <w:t xml:space="preserve"> Description</w:t>
                            </w:r>
                            <w:proofErr w:type="gramEnd"/>
                            <w:r>
                              <w:t xml:space="preserve"> generator form before process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6" o:spid="_x0000_s1089" type="#_x0000_t202" style="position:absolute;left:0;text-align:left;margin-left:38.95pt;margin-top:27.15pt;width:274.15pt;height:.0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" stroked="f">
                <v:textbox style="mso-fit-shape-to-text:t" inset="0,0,0,0">
                  <w:txbxContent>
                    <w:p w14:paraId="36EAC024" w14:textId="07916576" w:rsidR="009A43E9" w:rsidRPr="00A177AA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3" w:name="_Ref76572273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5</w:t>
                      </w:r>
                      <w:r>
                        <w:fldChar w:fldCharType="end"/>
                      </w:r>
                      <w:bookmarkEnd w:id="23"/>
                      <w:r>
                        <w:t xml:space="preserve"> Description</w:t>
                      </w:r>
                      <w:proofErr w:type="gramEnd"/>
                      <w:r>
                        <w:t xml:space="preserve"> generator form before processing</w:t>
                      </w:r>
                    </w:p>
                  </w:txbxContent>
                </v:textbox>
              </v:shape>
            </w:pict>
          </mc:Fallback>
        </mc:AlternateContent>
      </w:r>
      <w:r w:rsidR="00EB4B5E">
        <w:rPr>
          <w:noProof/>
          <w:lang w:val="sk-SK" w:eastAsia="sk-SK"/>
        </w:rPr>
        <w:drawing>
          <wp:anchor distT="0" distB="0" distL="114300" distR="114300" simplePos="0" relativeHeight="251705344" behindDoc="0" locked="0" layoutInCell="1" allowOverlap="1" wp14:anchorId="4CEF1F7F" wp14:editId="5441F4CA">
            <wp:simplePos x="0" y="0"/>
            <wp:positionH relativeFrom="column">
              <wp:posOffset>-2363470</wp:posOffset>
            </wp:positionH>
            <wp:positionV relativeFrom="paragraph">
              <wp:posOffset>2839720</wp:posOffset>
            </wp:positionV>
            <wp:extent cx="9198610" cy="3481705"/>
            <wp:effectExtent l="952" t="0" r="3493" b="3492"/>
            <wp:wrapTopAndBottom/>
            <wp:docPr id="59" name="Obrázok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7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9198610" cy="3481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7F41921" w14:textId="6483B299" w:rsidR="00EB4B5E" w:rsidRDefault="00EB4B5E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lastRenderedPageBreak/>
        <w:t>The ou</w:t>
      </w:r>
      <w:r w:rsidR="00683A58">
        <w:t>t</w:t>
      </w:r>
      <w:r>
        <w:t>put file contains the descrip</w:t>
      </w:r>
      <w:r w:rsidR="00BF222D">
        <w:t>tions starting with a cluster</w:t>
      </w:r>
      <w:r w:rsidR="00683A58">
        <w:t>,</w:t>
      </w:r>
      <w:r w:rsidR="005848B9">
        <w:t xml:space="preserve"> as shown in </w:t>
      </w:r>
      <w:r w:rsidR="005848B9">
        <w:fldChar w:fldCharType="begin"/>
      </w:r>
      <w:r w:rsidR="005848B9">
        <w:instrText xml:space="preserve"> REF _Ref76572257 \h </w:instrText>
      </w:r>
      <w:r w:rsidR="005848B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6</w:t>
      </w:r>
      <w:r w:rsidR="005848B9">
        <w:fldChar w:fldCharType="end"/>
      </w:r>
      <w:r w:rsidR="005848B9">
        <w:t>.</w:t>
      </w:r>
    </w:p>
    <w:p w14:paraId="63E43B4D" w14:textId="227152FF" w:rsidR="00EB4B5E" w:rsidRDefault="005848B9" w:rsidP="005848B9">
      <w:pPr>
        <w:pStyle w:val="Odsekzoznamu"/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06368" behindDoc="0" locked="0" layoutInCell="1" allowOverlap="1" wp14:anchorId="76DD3094" wp14:editId="32A8E13E">
            <wp:simplePos x="0" y="0"/>
            <wp:positionH relativeFrom="column">
              <wp:posOffset>452755</wp:posOffset>
            </wp:positionH>
            <wp:positionV relativeFrom="paragraph">
              <wp:posOffset>704850</wp:posOffset>
            </wp:positionV>
            <wp:extent cx="4950460" cy="6200775"/>
            <wp:effectExtent l="0" t="0" r="2540" b="9525"/>
            <wp:wrapTopAndBottom/>
            <wp:docPr id="60" name="Obrázok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8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460" cy="6200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5757">
        <w:t xml:space="preserve">(Note: the </w:t>
      </w:r>
      <w:r w:rsidR="009D5757" w:rsidRPr="009D5757">
        <w:rPr>
          <w:rFonts w:ascii="Consolas" w:hAnsi="Consolas" w:cs="Consolas"/>
        </w:rPr>
        <w:t>ClFile</w:t>
      </w:r>
      <w:r w:rsidR="009D5757">
        <w:t xml:space="preserve"> and </w:t>
      </w:r>
      <w:r w:rsidR="009D5757" w:rsidRPr="009D5757">
        <w:rPr>
          <w:rFonts w:ascii="Consolas" w:hAnsi="Consolas" w:cs="Consolas"/>
        </w:rPr>
        <w:t>PxFile</w:t>
      </w:r>
      <w:r w:rsidR="009D5757">
        <w:t xml:space="preserve"> values may be different based on the relative path of the output file to the original files in MM format)</w:t>
      </w:r>
    </w:p>
    <w:p w14:paraId="17A71D5C" w14:textId="7089D348" w:rsidR="005848B9" w:rsidRDefault="005848B9" w:rsidP="007A324E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6C0A4203" wp14:editId="5445B287">
                <wp:simplePos x="0" y="0"/>
                <wp:positionH relativeFrom="column">
                  <wp:posOffset>452755</wp:posOffset>
                </wp:positionH>
                <wp:positionV relativeFrom="paragraph">
                  <wp:posOffset>6430010</wp:posOffset>
                </wp:positionV>
                <wp:extent cx="4950460" cy="635"/>
                <wp:effectExtent l="0" t="0" r="2540" b="8255"/>
                <wp:wrapNone/>
                <wp:docPr id="107" name="Blok textu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04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2703B0A" w14:textId="7EE1C5B2" w:rsidR="009A43E9" w:rsidRPr="0020297E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4" w:name="_Ref765722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6</w:t>
                            </w:r>
                            <w:r>
                              <w:fldChar w:fldCharType="end"/>
                            </w:r>
                            <w:bookmarkEnd w:id="24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output of the description gener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7" o:spid="_x0000_s1090" type="#_x0000_t202" style="position:absolute;left:0;text-align:left;margin-left:35.65pt;margin-top:506.3pt;width:389.8pt;height:.0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" stroked="f">
                <v:textbox style="mso-fit-shape-to-text:t" inset="0,0,0,0">
                  <w:txbxContent>
                    <w:p w14:paraId="22703B0A" w14:textId="7EE1C5B2" w:rsidR="009A43E9" w:rsidRPr="0020297E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5" w:name="_Ref765722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6</w:t>
                      </w:r>
                      <w:r>
                        <w:fldChar w:fldCharType="end"/>
                      </w:r>
                      <w:bookmarkEnd w:id="25"/>
                      <w:r>
                        <w:t xml:space="preserve"> Beginning</w:t>
                      </w:r>
                      <w:proofErr w:type="gramEnd"/>
                      <w:r>
                        <w:t xml:space="preserve"> of the output of the description generator</w:t>
                      </w:r>
                    </w:p>
                  </w:txbxContent>
                </v:textbox>
              </v:shape>
            </w:pict>
          </mc:Fallback>
        </mc:AlternateContent>
      </w:r>
    </w:p>
    <w:p w14:paraId="3835F003" w14:textId="65DC004D" w:rsidR="00BF222D" w:rsidRDefault="0032446F" w:rsidP="0032446F">
      <w:pPr>
        <w:pStyle w:val="Nadpis2"/>
      </w:pPr>
      <w:r>
        <w:t>Classifier</w:t>
      </w:r>
    </w:p>
    <w:p w14:paraId="22F6C24D" w14:textId="0381BE12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ForClusters executable binary (</w:t>
      </w:r>
      <w:r>
        <w:rPr>
          <w:b/>
        </w:rPr>
        <w:t>/bin/Release</w:t>
      </w:r>
      <w:r>
        <w:t>).</w:t>
      </w:r>
    </w:p>
    <w:p w14:paraId="23657216" w14:textId="387DBE96" w:rsidR="0032446F" w:rsidRDefault="0032446F" w:rsidP="005848B9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We run the executable file </w:t>
      </w:r>
      <w:r w:rsidRPr="0032446F">
        <w:rPr>
          <w:b/>
        </w:rPr>
        <w:t>ClassifierForClusters.exe</w:t>
      </w:r>
      <w:r>
        <w:rPr>
          <w:b/>
        </w:rPr>
        <w:t xml:space="preserve"> </w:t>
      </w:r>
      <w:r>
        <w:t>with the following arguments:</w:t>
      </w:r>
    </w:p>
    <w:p w14:paraId="5258ECB5" w14:textId="11E73E04" w:rsidR="0032446F" w:rsidRDefault="0032446F" w:rsidP="005848B9">
      <w:pPr>
        <w:pStyle w:val="Odsekzoznamu"/>
        <w:numPr>
          <w:ilvl w:val="1"/>
          <w:numId w:val="32"/>
        </w:numPr>
        <w:spacing w:line="360" w:lineRule="auto"/>
        <w:jc w:val="both"/>
      </w:pPr>
      <w:r>
        <w:lastRenderedPageBreak/>
        <w:t xml:space="preserve">[relative or full path to </w:t>
      </w:r>
      <w:r w:rsidR="00117328" w:rsidRPr="00117328">
        <w:rPr>
          <w:rFonts w:eastAsiaTheme="minorHAnsi"/>
          <w:b/>
          <w:color w:val="000000" w:themeColor="text1"/>
          <w:szCs w:val="19"/>
          <w:lang w:val="sk-SK" w:eastAsia="en-US"/>
        </w:rPr>
        <w:t>trained_models/bestClassifier.csf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 </w:t>
      </w:r>
      <w:r w:rsidR="00A43B37" w:rsidRPr="00A43B37">
        <w:rPr>
          <w:rFonts w:eastAsiaTheme="minorHAnsi"/>
          <w:color w:val="000000" w:themeColor="text1"/>
          <w:szCs w:val="19"/>
          <w:lang w:val="sk-SK" w:eastAsia="en-US"/>
        </w:rPr>
        <w:t>"D:/source/repos/Example_data/trained_models/bestClassifier.csf"</w:t>
      </w:r>
      <w:r w:rsidR="00A43B37">
        <w:t>)</w:t>
      </w:r>
    </w:p>
    <w:p w14:paraId="43900AE7" w14:textId="581CE215" w:rsidR="00117328" w:rsidRDefault="00117328" w:rsidP="009A43E9">
      <w:pPr>
        <w:pStyle w:val="Odsekzoznamu"/>
        <w:numPr>
          <w:ilvl w:val="1"/>
          <w:numId w:val="32"/>
        </w:numPr>
        <w:spacing w:line="360" w:lineRule="auto"/>
        <w:jc w:val="both"/>
      </w:pPr>
      <w:r>
        <w:t xml:space="preserve">[relative or full path to </w:t>
      </w:r>
      <w:r w:rsidR="00A43B37" w:rsidRPr="00A43B37">
        <w:rPr>
          <w:rFonts w:eastAsiaTheme="minorHAnsi"/>
          <w:b/>
          <w:color w:val="000000" w:themeColor="text1"/>
          <w:szCs w:val="19"/>
          <w:lang w:val="sk-SK" w:eastAsia="en-US"/>
        </w:rPr>
        <w:t>test_data/testCollection.json</w:t>
      </w:r>
      <w:r>
        <w:t>]</w:t>
      </w:r>
      <w:r w:rsidR="00A43B37">
        <w:t xml:space="preserve"> (in </w:t>
      </w:r>
      <w:proofErr w:type="gramStart"/>
      <w:r w:rsidR="00A43B37">
        <w:t>our</w:t>
      </w:r>
      <w:proofErr w:type="gramEnd"/>
      <w:r w:rsidR="00A43B37">
        <w:t xml:space="preserve"> case</w:t>
      </w:r>
      <w:r w:rsidR="00683A58">
        <w:t>,</w:t>
      </w:r>
      <w:r w:rsidR="00A43B37">
        <w:t xml:space="preserve"> 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D:/source/repos/Example_data/test_data/testCollection.json"</w:t>
      </w:r>
      <w:r w:rsidR="00A43B37" w:rsidRPr="00A43B37">
        <w:rPr>
          <w:color w:val="000000" w:themeColor="text1"/>
        </w:rPr>
        <w:t>)</w:t>
      </w:r>
    </w:p>
    <w:p w14:paraId="7AFF7F21" w14:textId="2CBAF9E5" w:rsidR="00A43B37" w:rsidRDefault="00A43B37" w:rsidP="005848B9">
      <w:pPr>
        <w:pStyle w:val="Odsekzoznamu"/>
        <w:numPr>
          <w:ilvl w:val="1"/>
          <w:numId w:val="32"/>
        </w:numPr>
        <w:spacing w:line="360" w:lineRule="auto"/>
        <w:rPr>
          <w:b/>
        </w:rPr>
      </w:pPr>
      <w:r>
        <w:rPr>
          <w:b/>
        </w:rPr>
        <w:t>--</w:t>
      </w:r>
      <w:r w:rsidRPr="00A43B37">
        <w:rPr>
          <w:b/>
        </w:rPr>
        <w:t>default</w:t>
      </w:r>
      <w:r>
        <w:rPr>
          <w:b/>
        </w:rPr>
        <w:t xml:space="preserve"> --singleFile </w:t>
      </w:r>
      <w:r w:rsidR="007F059F">
        <w:rPr>
          <w:b/>
        </w:rPr>
        <w:t>--</w:t>
      </w:r>
      <w:r>
        <w:rPr>
          <w:b/>
        </w:rPr>
        <w:t>multi</w:t>
      </w:r>
    </w:p>
    <w:p w14:paraId="170A7945" w14:textId="7C0717C5" w:rsidR="00A43B37" w:rsidRPr="005848B9" w:rsidRDefault="005848B9" w:rsidP="005848B9">
      <w:pPr>
        <w:pStyle w:val="Odsekzoznamu"/>
        <w:numPr>
          <w:ilvl w:val="0"/>
          <w:numId w:val="32"/>
        </w:numPr>
        <w:spacing w:line="360" w:lineRule="auto"/>
        <w:rPr>
          <w:b/>
        </w:rPr>
      </w:pPr>
      <w:r>
        <w:rPr>
          <w:b/>
          <w:noProof/>
          <w:lang w:val="sk-SK" w:eastAsia="sk-SK"/>
        </w:rPr>
        <w:drawing>
          <wp:anchor distT="0" distB="0" distL="114300" distR="114300" simplePos="0" relativeHeight="251707392" behindDoc="0" locked="0" layoutInCell="1" allowOverlap="1" wp14:anchorId="2E497601" wp14:editId="0E5F7575">
            <wp:simplePos x="0" y="0"/>
            <wp:positionH relativeFrom="column">
              <wp:posOffset>452755</wp:posOffset>
            </wp:positionH>
            <wp:positionV relativeFrom="paragraph">
              <wp:posOffset>654685</wp:posOffset>
            </wp:positionV>
            <wp:extent cx="4744085" cy="1838325"/>
            <wp:effectExtent l="0" t="0" r="0" b="9525"/>
            <wp:wrapTopAndBottom/>
            <wp:docPr id="61" name="Obrázok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9.png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408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 w:rsidRPr="00A43B37">
        <w:t>Classification in progress</w:t>
      </w:r>
      <w:r w:rsidR="00A43B37">
        <w:t>..</w:t>
      </w:r>
      <w:r w:rsidR="00A43B37" w:rsidRPr="00A43B37">
        <w:rPr>
          <w:rFonts w:eastAsiaTheme="minorHAnsi"/>
          <w:color w:val="000000" w:themeColor="text1"/>
          <w:lang w:val="sk-SK" w:eastAsia="en-US"/>
        </w:rPr>
        <w:t>"</w:t>
      </w:r>
      <w:r w:rsidR="00A43B37">
        <w:rPr>
          <w:b/>
        </w:rPr>
        <w:t xml:space="preserve"> </w:t>
      </w:r>
      <w:r w:rsidR="00A43B37" w:rsidRPr="00A43B37">
        <w:t>appears</w:t>
      </w:r>
      <w:r w:rsidR="00683A58">
        <w:t>,</w:t>
      </w:r>
      <w:r w:rsidR="00A43B37">
        <w:t xml:space="preserve"> and after a couple of seconds</w:t>
      </w:r>
      <w:r w:rsidR="00683A58">
        <w:t>,</w:t>
      </w:r>
      <w:r w:rsidR="00A43B37">
        <w:t xml:space="preserve"> the particle frequencies </w:t>
      </w:r>
      <w:r>
        <w:t xml:space="preserve">are print to the console, see </w:t>
      </w:r>
      <w:r>
        <w:fldChar w:fldCharType="begin"/>
      </w:r>
      <w:r>
        <w:instrText xml:space="preserve"> REF _Ref76572439 \h </w:instrText>
      </w:r>
      <w: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7</w:t>
      </w:r>
      <w:r>
        <w:fldChar w:fldCharType="end"/>
      </w:r>
      <w:r>
        <w:t>.</w:t>
      </w:r>
    </w:p>
    <w:p w14:paraId="72802F38" w14:textId="02CF3C37" w:rsidR="005848B9" w:rsidRDefault="005848B9" w:rsidP="005848B9">
      <w:pPr>
        <w:pStyle w:val="Odsekzoznamu"/>
        <w:spacing w:line="360" w:lineRule="auto"/>
        <w:rPr>
          <w:noProof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1CB0276" wp14:editId="03AD7843">
                <wp:simplePos x="0" y="0"/>
                <wp:positionH relativeFrom="column">
                  <wp:posOffset>452120</wp:posOffset>
                </wp:positionH>
                <wp:positionV relativeFrom="paragraph">
                  <wp:posOffset>2100580</wp:posOffset>
                </wp:positionV>
                <wp:extent cx="4744085" cy="635"/>
                <wp:effectExtent l="0" t="0" r="0" b="8255"/>
                <wp:wrapNone/>
                <wp:docPr id="108" name="Blok textu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4408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267163" w14:textId="3295F3DC" w:rsidR="009A43E9" w:rsidRPr="000B3898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6" w:name="_Ref7657243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7</w:t>
                            </w:r>
                            <w:r>
                              <w:fldChar w:fldCharType="end"/>
                            </w:r>
                            <w:bookmarkEnd w:id="26"/>
                            <w:r>
                              <w:t xml:space="preserve"> Console</w:t>
                            </w:r>
                            <w:proofErr w:type="gramEnd"/>
                            <w:r>
                              <w:t xml:space="preserve"> output of the classifi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08" o:spid="_x0000_s1091" type="#_x0000_t202" style="position:absolute;left:0;text-align:left;margin-left:35.6pt;margin-top:165.4pt;width:373.55pt;height:.0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" stroked="f">
                <v:textbox style="mso-fit-shape-to-text:t" inset="0,0,0,0">
                  <w:txbxContent>
                    <w:p w14:paraId="1A267163" w14:textId="3295F3DC" w:rsidR="009A43E9" w:rsidRPr="000B3898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7" w:name="_Ref7657243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7</w:t>
                      </w:r>
                      <w:r>
                        <w:fldChar w:fldCharType="end"/>
                      </w:r>
                      <w:bookmarkEnd w:id="27"/>
                      <w:r>
                        <w:t xml:space="preserve"> Console</w:t>
                      </w:r>
                      <w:proofErr w:type="gramEnd"/>
                      <w:r>
                        <w:t xml:space="preserve"> output of the classifier</w:t>
                      </w:r>
                    </w:p>
                  </w:txbxContent>
                </v:textbox>
              </v:shape>
            </w:pict>
          </mc:Fallback>
        </mc:AlternateContent>
      </w:r>
    </w:p>
    <w:p w14:paraId="3AA06903" w14:textId="77777777" w:rsidR="005848B9" w:rsidRPr="00A43B37" w:rsidRDefault="005848B9" w:rsidP="005848B9">
      <w:pPr>
        <w:pStyle w:val="Odsekzoznamu"/>
        <w:spacing w:line="360" w:lineRule="auto"/>
        <w:rPr>
          <w:b/>
        </w:rPr>
      </w:pPr>
    </w:p>
    <w:p w14:paraId="1774F995" w14:textId="2DA77CB2" w:rsidR="00A43B37" w:rsidRDefault="005848B9" w:rsidP="005848B9">
      <w:pPr>
        <w:pStyle w:val="Odsekzoznamu"/>
        <w:spacing w:line="360" w:lineRule="auto"/>
        <w:rPr>
          <w:b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0D6792BB" wp14:editId="5974D025">
                <wp:simplePos x="0" y="0"/>
                <wp:positionH relativeFrom="column">
                  <wp:posOffset>3014980</wp:posOffset>
                </wp:positionH>
                <wp:positionV relativeFrom="paragraph">
                  <wp:posOffset>4034155</wp:posOffset>
                </wp:positionV>
                <wp:extent cx="2733675" cy="635"/>
                <wp:effectExtent l="0" t="0" r="0" b="0"/>
                <wp:wrapSquare wrapText="bothSides"/>
                <wp:docPr id="110" name="Blok textu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33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B64504B" w14:textId="07DD06EB" w:rsidR="009A43E9" w:rsidRPr="00D56A95" w:rsidRDefault="009A43E9" w:rsidP="005848B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28" w:name="_Ref7657261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8</w:t>
                            </w:r>
                            <w:r>
                              <w:fldChar w:fldCharType="end"/>
                            </w:r>
                            <w:bookmarkEnd w:id="28"/>
                            <w:r>
                              <w:t xml:space="preserve"> Beginning</w:t>
                            </w:r>
                            <w:proofErr w:type="gramEnd"/>
                            <w:r>
                              <w:t xml:space="preserve"> of the labeled clusters file (output of the classifie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0" o:spid="_x0000_s1092" type="#_x0000_t202" style="position:absolute;left:0;text-align:left;margin-left:237.4pt;margin-top:317.65pt;width:215.25pt;height:.0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" stroked="f">
                <v:textbox style="mso-fit-shape-to-text:t" inset="0,0,0,0">
                  <w:txbxContent>
                    <w:p w14:paraId="7B64504B" w14:textId="07DD06EB" w:rsidR="009A43E9" w:rsidRPr="00D56A95" w:rsidRDefault="009A43E9" w:rsidP="005848B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29" w:name="_Ref7657261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8</w:t>
                      </w:r>
                      <w:r>
                        <w:fldChar w:fldCharType="end"/>
                      </w:r>
                      <w:bookmarkEnd w:id="29"/>
                      <w:r>
                        <w:t xml:space="preserve"> Beginning</w:t>
                      </w:r>
                      <w:proofErr w:type="gramEnd"/>
                      <w:r>
                        <w:t xml:space="preserve"> of the labeled clusters file (output of the classifier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noProof/>
          <w:lang w:val="sk-SK" w:eastAsia="sk-SK"/>
        </w:rPr>
        <w:drawing>
          <wp:anchor distT="0" distB="0" distL="114300" distR="114300" simplePos="0" relativeHeight="251708416" behindDoc="0" locked="0" layoutInCell="1" allowOverlap="1" wp14:anchorId="611EE118" wp14:editId="0E16AEF4">
            <wp:simplePos x="0" y="0"/>
            <wp:positionH relativeFrom="column">
              <wp:posOffset>3014980</wp:posOffset>
            </wp:positionH>
            <wp:positionV relativeFrom="paragraph">
              <wp:posOffset>168910</wp:posOffset>
            </wp:positionV>
            <wp:extent cx="2733675" cy="3808095"/>
            <wp:effectExtent l="0" t="0" r="9525" b="1905"/>
            <wp:wrapSquare wrapText="bothSides"/>
            <wp:docPr id="64" name="Obrázok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1.png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3808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9B6E9DE" w14:textId="3727E497" w:rsidR="00A43B37" w:rsidRPr="007F059F" w:rsidRDefault="00D60DDC" w:rsidP="005848B9">
      <w:pPr>
        <w:pStyle w:val="Odsekzoznamu"/>
        <w:numPr>
          <w:ilvl w:val="0"/>
          <w:numId w:val="32"/>
        </w:numPr>
        <w:spacing w:line="360" w:lineRule="auto"/>
        <w:jc w:val="both"/>
        <w:rPr>
          <w:b/>
        </w:rPr>
      </w:pPr>
      <w:r>
        <w:rPr>
          <w:rFonts w:eastAsiaTheme="minorHAnsi"/>
          <w:color w:val="000000" w:themeColor="text1"/>
          <w:lang w:val="sk-SK" w:eastAsia="en-US"/>
        </w:rPr>
        <w:t xml:space="preserve">When we navigate to the folder test_data, we can see the former collection of clusters (testCollection.json) and the created classified collection file </w:t>
      </w:r>
      <w:r w:rsidRPr="007F059F">
        <w:rPr>
          <w:rFonts w:eastAsiaTheme="minorHAnsi"/>
          <w:b/>
          <w:color w:val="000000" w:themeColor="text1"/>
          <w:lang w:val="sk-SK" w:eastAsia="en-US"/>
        </w:rPr>
        <w:t>testCollection_</w:t>
      </w:r>
      <w:r w:rsidR="007F059F" w:rsidRPr="007F059F">
        <w:rPr>
          <w:rFonts w:eastAsiaTheme="minorHAnsi"/>
          <w:b/>
          <w:color w:val="000000" w:themeColor="text1"/>
          <w:lang w:val="sk-SK" w:eastAsia="en-US"/>
        </w:rPr>
        <w:t>classified</w:t>
      </w:r>
      <w:r w:rsidRPr="007F059F">
        <w:rPr>
          <w:rFonts w:eastAsiaTheme="minorHAnsi"/>
          <w:b/>
          <w:color w:val="000000" w:themeColor="text1"/>
          <w:lang w:val="sk-SK" w:eastAsia="en-US"/>
        </w:rPr>
        <w:t>.json</w:t>
      </w:r>
      <w:r w:rsidR="00683A58">
        <w:rPr>
          <w:rFonts w:eastAsiaTheme="minorHAnsi"/>
          <w:b/>
          <w:color w:val="000000" w:themeColor="text1"/>
          <w:lang w:val="sk-SK" w:eastAsia="en-US"/>
        </w:rPr>
        <w:t>,</w:t>
      </w:r>
      <w:r>
        <w:rPr>
          <w:rFonts w:eastAsiaTheme="minorHAnsi"/>
          <w:color w:val="000000" w:themeColor="text1"/>
          <w:lang w:val="sk-SK" w:eastAsia="en-US"/>
        </w:rPr>
        <w:t xml:space="preserve"> </w:t>
      </w:r>
      <w:r w:rsidR="007F059F">
        <w:rPr>
          <w:rFonts w:eastAsiaTheme="minorHAnsi"/>
          <w:color w:val="000000" w:themeColor="text1"/>
          <w:lang w:val="sk-SK" w:eastAsia="en-US"/>
        </w:rPr>
        <w:t>which starts w</w:t>
      </w:r>
      <w:r w:rsidR="005848B9">
        <w:rPr>
          <w:rFonts w:eastAsiaTheme="minorHAnsi"/>
          <w:color w:val="000000" w:themeColor="text1"/>
          <w:lang w:val="sk-SK" w:eastAsia="en-US"/>
        </w:rPr>
        <w:t xml:space="preserve">ith the clusters displayed in </w:t>
      </w:r>
      <w:r w:rsidR="005848B9">
        <w:rPr>
          <w:rFonts w:eastAsiaTheme="minorHAnsi"/>
          <w:color w:val="000000" w:themeColor="text1"/>
          <w:lang w:val="sk-SK" w:eastAsia="en-US"/>
        </w:rPr>
        <w:fldChar w:fldCharType="begin"/>
      </w:r>
      <w:r w:rsidR="005848B9">
        <w:rPr>
          <w:rFonts w:eastAsiaTheme="minorHAnsi"/>
          <w:color w:val="000000" w:themeColor="text1"/>
          <w:lang w:val="sk-SK" w:eastAsia="en-US"/>
        </w:rPr>
        <w:instrText xml:space="preserve"> REF _Ref76572614 \h </w:instrText>
      </w:r>
      <w:r w:rsidR="005848B9">
        <w:rPr>
          <w:rFonts w:eastAsiaTheme="minorHAnsi"/>
          <w:color w:val="000000" w:themeColor="text1"/>
          <w:lang w:val="sk-SK" w:eastAsia="en-US"/>
        </w:rPr>
      </w:r>
      <w:r w:rsidR="005848B9">
        <w:rPr>
          <w:rFonts w:eastAsiaTheme="minorHAnsi"/>
          <w:color w:val="000000" w:themeColor="text1"/>
          <w:lang w:val="sk-SK" w:eastAsia="en-US"/>
        </w:rPr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8</w:t>
      </w:r>
      <w:r w:rsidR="005848B9">
        <w:rPr>
          <w:rFonts w:eastAsiaTheme="minorHAnsi"/>
          <w:color w:val="000000" w:themeColor="text1"/>
          <w:lang w:val="sk-SK" w:eastAsia="en-US"/>
        </w:rPr>
        <w:fldChar w:fldCharType="end"/>
      </w:r>
      <w:r w:rsidR="005848B9">
        <w:rPr>
          <w:rFonts w:eastAsiaTheme="minorHAnsi"/>
          <w:color w:val="000000" w:themeColor="text1"/>
          <w:lang w:val="sk-SK" w:eastAsia="en-US"/>
        </w:rPr>
        <w:t>.</w:t>
      </w:r>
    </w:p>
    <w:p w14:paraId="2D141D06" w14:textId="26EE3DD4" w:rsidR="005848B9" w:rsidRDefault="005848B9" w:rsidP="007F059F">
      <w:pPr>
        <w:pStyle w:val="Odsekzoznamu"/>
        <w:rPr>
          <w:b/>
        </w:rPr>
      </w:pPr>
    </w:p>
    <w:p w14:paraId="77AA421F" w14:textId="77777777" w:rsidR="005848B9" w:rsidRDefault="005848B9" w:rsidP="007F059F">
      <w:pPr>
        <w:pStyle w:val="Odsekzoznamu"/>
        <w:rPr>
          <w:b/>
        </w:rPr>
      </w:pPr>
    </w:p>
    <w:p w14:paraId="59B7A263" w14:textId="77777777" w:rsidR="005848B9" w:rsidRDefault="005848B9" w:rsidP="007F059F">
      <w:pPr>
        <w:pStyle w:val="Odsekzoznamu"/>
        <w:rPr>
          <w:b/>
        </w:rPr>
      </w:pPr>
    </w:p>
    <w:p w14:paraId="74DD8501" w14:textId="77777777" w:rsidR="005848B9" w:rsidRDefault="005848B9" w:rsidP="007F059F">
      <w:pPr>
        <w:pStyle w:val="Odsekzoznamu"/>
        <w:rPr>
          <w:b/>
        </w:rPr>
      </w:pPr>
    </w:p>
    <w:p w14:paraId="71447DC8" w14:textId="77777777" w:rsidR="005848B9" w:rsidRDefault="005848B9" w:rsidP="007F059F">
      <w:pPr>
        <w:pStyle w:val="Odsekzoznamu"/>
        <w:rPr>
          <w:b/>
        </w:rPr>
      </w:pPr>
    </w:p>
    <w:p w14:paraId="01C494C5" w14:textId="09717F9D" w:rsidR="007F059F" w:rsidRDefault="007F059F" w:rsidP="007F059F">
      <w:pPr>
        <w:pStyle w:val="Odsekzoznamu"/>
        <w:rPr>
          <w:b/>
        </w:rPr>
      </w:pPr>
    </w:p>
    <w:p w14:paraId="53A7529C" w14:textId="77777777" w:rsidR="005848B9" w:rsidRDefault="005848B9" w:rsidP="007F059F">
      <w:pPr>
        <w:pStyle w:val="Odsekzoznamu"/>
        <w:rPr>
          <w:b/>
        </w:rPr>
      </w:pPr>
    </w:p>
    <w:p w14:paraId="5518FF7D" w14:textId="77777777" w:rsidR="005848B9" w:rsidRDefault="005848B9" w:rsidP="007F059F">
      <w:pPr>
        <w:pStyle w:val="Odsekzoznamu"/>
        <w:rPr>
          <w:b/>
        </w:rPr>
      </w:pPr>
    </w:p>
    <w:p w14:paraId="3B0E4FED" w14:textId="77777777" w:rsidR="005848B9" w:rsidRDefault="005848B9" w:rsidP="007F059F">
      <w:pPr>
        <w:pStyle w:val="Odsekzoznamu"/>
        <w:rPr>
          <w:b/>
        </w:rPr>
      </w:pPr>
    </w:p>
    <w:p w14:paraId="2F1D180E" w14:textId="77777777" w:rsidR="005848B9" w:rsidRDefault="005848B9" w:rsidP="007F059F">
      <w:pPr>
        <w:pStyle w:val="Odsekzoznamu"/>
        <w:rPr>
          <w:b/>
        </w:rPr>
      </w:pPr>
    </w:p>
    <w:p w14:paraId="59BD6B0A" w14:textId="3084B796" w:rsidR="00117328" w:rsidRDefault="00A43B37" w:rsidP="00A43B37">
      <w:pPr>
        <w:pStyle w:val="Nadpis2"/>
      </w:pPr>
      <w:r>
        <w:lastRenderedPageBreak/>
        <w:t>ClassifierUI</w:t>
      </w:r>
    </w:p>
    <w:p w14:paraId="5E0ACB88" w14:textId="77777777" w:rsidR="00891994" w:rsidRDefault="00891994" w:rsidP="00891994">
      <w:pPr>
        <w:rPr>
          <w:i/>
          <w:sz w:val="28"/>
        </w:rPr>
      </w:pPr>
    </w:p>
    <w:p w14:paraId="471BF6D7" w14:textId="5F2EFC31" w:rsidR="00891994" w:rsidRDefault="00891994" w:rsidP="00891994">
      <w:pPr>
        <w:rPr>
          <w:i/>
          <w:sz w:val="28"/>
        </w:rPr>
      </w:pPr>
      <w:r>
        <w:rPr>
          <w:i/>
          <w:sz w:val="28"/>
        </w:rPr>
        <w:t>Classifier Training</w:t>
      </w:r>
    </w:p>
    <w:p w14:paraId="2E2411A4" w14:textId="77777777" w:rsidR="00891994" w:rsidRDefault="00891994" w:rsidP="00891994">
      <w:pPr>
        <w:rPr>
          <w:i/>
          <w:sz w:val="28"/>
        </w:rPr>
      </w:pPr>
    </w:p>
    <w:p w14:paraId="6E83B029" w14:textId="77777777" w:rsidR="00A43B37" w:rsidRDefault="00A43B37" w:rsidP="00A43B37"/>
    <w:p w14:paraId="28E10780" w14:textId="61A1F238" w:rsidR="007F059F" w:rsidRDefault="007F059F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lassifierUI.exe</w:t>
      </w:r>
      <w:r>
        <w:t>.</w:t>
      </w:r>
    </w:p>
    <w:p w14:paraId="4D09F75A" w14:textId="1BA3622E" w:rsidR="00A43B37" w:rsidRPr="007F059F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hen the form</w:t>
      </w:r>
      <w:r w:rsidR="00567630">
        <w:t xml:space="preserve"> (and a console </w:t>
      </w:r>
      <w:proofErr w:type="gramStart"/>
      <w:r w:rsidR="00567630">
        <w:t xml:space="preserve">window) </w:t>
      </w:r>
      <w:r>
        <w:t xml:space="preserve"> is</w:t>
      </w:r>
      <w:proofErr w:type="gramEnd"/>
      <w:r>
        <w:t xml:space="preserve"> opened, we select the training file by clicking </w:t>
      </w:r>
      <w:r w:rsidRPr="007F059F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>
        <w:t xml:space="preserve">and choosing </w:t>
      </w:r>
      <w:r w:rsidRPr="007F059F">
        <w:rPr>
          <w:b/>
        </w:rPr>
        <w:t>train_data/trainPrLe_ElMuPi.json</w:t>
      </w:r>
      <w:r>
        <w:rPr>
          <w:b/>
        </w:rPr>
        <w:t>.</w:t>
      </w:r>
    </w:p>
    <w:p w14:paraId="1EED01C1" w14:textId="1B4C0002" w:rsidR="00567630" w:rsidRPr="00567630" w:rsidRDefault="007F059F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n, we select the classifier config file by </w:t>
      </w:r>
      <w:r w:rsidR="00567630">
        <w:t xml:space="preserve">clicking </w:t>
      </w:r>
      <w:r w:rsidR="00567630" w:rsidRPr="007F059F">
        <w:rPr>
          <w:rFonts w:ascii="Consolas" w:hAnsi="Consolas" w:cs="Consolas"/>
        </w:rPr>
        <w:t>Browse</w:t>
      </w:r>
      <w:r w:rsidR="00567630">
        <w:rPr>
          <w:rFonts w:ascii="Consolas" w:hAnsi="Consolas" w:cs="Consolas"/>
        </w:rPr>
        <w:t xml:space="preserve"> </w:t>
      </w:r>
      <w:r w:rsidR="00567630">
        <w:t xml:space="preserve">and choosing </w:t>
      </w:r>
      <w:r w:rsidR="00567630" w:rsidRPr="007F059F">
        <w:rPr>
          <w:b/>
        </w:rPr>
        <w:t>train_data/</w:t>
      </w:r>
      <w:r w:rsidR="00567630">
        <w:rPr>
          <w:b/>
        </w:rPr>
        <w:t>PrLeNetworkConfig</w:t>
      </w:r>
      <w:r w:rsidR="00970D5E">
        <w:rPr>
          <w:b/>
        </w:rPr>
        <w:t>.json</w:t>
      </w:r>
      <w:r w:rsidR="00567630">
        <w:rPr>
          <w:b/>
        </w:rPr>
        <w:t>.</w:t>
      </w:r>
    </w:p>
    <w:p w14:paraId="5541166D" w14:textId="4A250D2F" w:rsidR="007F059F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will leave the trained model field empty because we want to train a new model. We set the Maximal repetition count to 3, minimal accuracy to 0.94</w:t>
      </w:r>
      <w:r w:rsidR="00683A58">
        <w:t>,</w:t>
      </w:r>
      <w:r>
        <w:t xml:space="preserve"> and </w:t>
      </w:r>
      <w:r w:rsidR="0024500B">
        <w:t xml:space="preserve">seed to 42, as displayed in </w:t>
      </w:r>
      <w:r w:rsidR="0024500B">
        <w:fldChar w:fldCharType="begin"/>
      </w:r>
      <w:r w:rsidR="0024500B">
        <w:instrText xml:space="preserve"> REF _Ref76572784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9</w:t>
      </w:r>
      <w:r w:rsidR="0024500B">
        <w:fldChar w:fldCharType="end"/>
      </w:r>
      <w:r w:rsidR="0024500B">
        <w:t>.</w:t>
      </w:r>
    </w:p>
    <w:p w14:paraId="3754829F" w14:textId="183116E8" w:rsidR="0024500B" w:rsidRDefault="0024500B" w:rsidP="0024500B">
      <w:pPr>
        <w:pStyle w:val="Odsekzoznamu"/>
        <w:keepNext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E48765C" wp14:editId="2CF1641E">
                <wp:simplePos x="0" y="0"/>
                <wp:positionH relativeFrom="column">
                  <wp:posOffset>452755</wp:posOffset>
                </wp:positionH>
                <wp:positionV relativeFrom="paragraph">
                  <wp:posOffset>2165985</wp:posOffset>
                </wp:positionV>
                <wp:extent cx="5760720" cy="635"/>
                <wp:effectExtent l="0" t="0" r="0" b="0"/>
                <wp:wrapNone/>
                <wp:docPr id="111" name="Blok textu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607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A14C398" w14:textId="2BDB48A0" w:rsidR="009A43E9" w:rsidRPr="002A24B0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0" w:name="_Ref7657278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9</w:t>
                            </w:r>
                            <w:r>
                              <w:fldChar w:fldCharType="end"/>
                            </w:r>
                            <w:bookmarkEnd w:id="30"/>
                            <w:r>
                              <w:t xml:space="preserve"> Filled</w:t>
                            </w:r>
                            <w:proofErr w:type="gramEnd"/>
                            <w:r>
                              <w:t xml:space="preserve"> classifier form befor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1" o:spid="_x0000_s1093" type="#_x0000_t202" style="position:absolute;left:0;text-align:left;margin-left:35.65pt;margin-top:170.55pt;width:453.6pt;height:.05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" stroked="f">
                <v:textbox style="mso-fit-shape-to-text:t" inset="0,0,0,0">
                  <w:txbxContent>
                    <w:p w14:paraId="2A14C398" w14:textId="2BDB48A0" w:rsidR="009A43E9" w:rsidRPr="002A24B0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1" w:name="_Ref7657278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9</w:t>
                      </w:r>
                      <w:r>
                        <w:fldChar w:fldCharType="end"/>
                      </w:r>
                      <w:bookmarkEnd w:id="31"/>
                      <w:r>
                        <w:t xml:space="preserve"> Filled</w:t>
                      </w:r>
                      <w:proofErr w:type="gramEnd"/>
                      <w:r>
                        <w:t xml:space="preserve"> classifier form before training process</w:t>
                      </w:r>
                    </w:p>
                  </w:txbxContent>
                </v:textbox>
              </v:shape>
            </w:pict>
          </mc:Fallback>
        </mc:AlternateContent>
      </w:r>
      <w:r w:rsidR="00567630">
        <w:rPr>
          <w:noProof/>
          <w:lang w:val="sk-SK" w:eastAsia="sk-SK"/>
        </w:rPr>
        <w:drawing>
          <wp:anchor distT="0" distB="0" distL="114300" distR="114300" simplePos="0" relativeHeight="251731968" behindDoc="0" locked="0" layoutInCell="1" allowOverlap="1" wp14:anchorId="58B80375" wp14:editId="3B7D074F">
            <wp:simplePos x="0" y="0"/>
            <wp:positionH relativeFrom="column">
              <wp:posOffset>452755</wp:posOffset>
            </wp:positionH>
            <wp:positionV relativeFrom="paragraph">
              <wp:posOffset>4445</wp:posOffset>
            </wp:positionV>
            <wp:extent cx="5760720" cy="2104390"/>
            <wp:effectExtent l="0" t="0" r="0" b="0"/>
            <wp:wrapTopAndBottom/>
            <wp:docPr id="65" name="Obrázok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2.png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04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78AF95" w14:textId="2DBE0F0F" w:rsidR="00567630" w:rsidRDefault="00567630" w:rsidP="00567630">
      <w:pPr>
        <w:pStyle w:val="Odsekzoznamu"/>
      </w:pPr>
    </w:p>
    <w:p w14:paraId="29358D1C" w14:textId="77777777" w:rsidR="0024500B" w:rsidRDefault="0024500B" w:rsidP="0024500B">
      <w:pPr>
        <w:pStyle w:val="Odsekzoznamu"/>
        <w:spacing w:line="360" w:lineRule="auto"/>
      </w:pPr>
    </w:p>
    <w:p w14:paraId="56D8AE8B" w14:textId="0A77A735" w:rsidR="00264018" w:rsidRDefault="0056763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We click </w:t>
      </w:r>
      <w:r w:rsidRPr="002738DB">
        <w:rPr>
          <w:rFonts w:ascii="Consolas" w:hAnsi="Consolas" w:cs="Consolas"/>
        </w:rPr>
        <w:t xml:space="preserve">Train Classifier </w:t>
      </w:r>
      <w:r w:rsidRPr="00567630">
        <w:t>button</w:t>
      </w:r>
      <w:r>
        <w:t>. In the console</w:t>
      </w:r>
      <w:r w:rsidR="00683A58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</w:t>
      </w:r>
      <w:r w:rsidR="00272A50">
        <w:t xml:space="preserve">, as shown in </w:t>
      </w:r>
      <w:r w:rsidR="00272A50">
        <w:fldChar w:fldCharType="begin"/>
      </w:r>
      <w:r w:rsidR="00272A50">
        <w:instrText xml:space="preserve"> REF _Ref76574088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0</w:t>
      </w:r>
      <w:r w:rsidR="00272A50">
        <w:fldChar w:fldCharType="end"/>
      </w:r>
      <w:r>
        <w:t>.</w:t>
      </w:r>
      <w:r w:rsidR="002738DB">
        <w:t xml:space="preserve"> </w:t>
      </w:r>
    </w:p>
    <w:p w14:paraId="74BCFB00" w14:textId="2D9A0FAC" w:rsidR="00264018" w:rsidRDefault="00264018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Pr="00264018">
        <w:rPr>
          <w:b/>
        </w:rPr>
        <w:t>trainPrLe_ElMuPi.json_trained 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Pr="00264018">
        <w:rPr>
          <w:b/>
        </w:rPr>
        <w:t>trainPrLe_ElMuPi.json_trained 0.95.csf_support</w:t>
      </w:r>
      <w:r w:rsidRPr="00264018">
        <w:t xml:space="preserve"> (</w:t>
      </w:r>
      <w:r>
        <w:t>so it consists of the training dataset name and the accuracy of the classifier</w:t>
      </w:r>
      <w:r w:rsidRPr="00264018">
        <w:t>)</w:t>
      </w:r>
    </w:p>
    <w:p w14:paraId="3B942C23" w14:textId="3F30F679" w:rsidR="002738DB" w:rsidRDefault="0024500B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lastRenderedPageBreak/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B3EA6A0" wp14:editId="3D8B1A79">
                <wp:simplePos x="0" y="0"/>
                <wp:positionH relativeFrom="column">
                  <wp:posOffset>2395855</wp:posOffset>
                </wp:positionH>
                <wp:positionV relativeFrom="paragraph">
                  <wp:posOffset>3307080</wp:posOffset>
                </wp:positionV>
                <wp:extent cx="3492500" cy="635"/>
                <wp:effectExtent l="0" t="0" r="0" b="0"/>
                <wp:wrapSquare wrapText="bothSides"/>
                <wp:docPr id="113" name="Blok textu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925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34499A1" w14:textId="7BC6D698" w:rsidR="009A43E9" w:rsidRPr="00013F7E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2" w:name="_Ref76574088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0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2"/>
                            <w:r>
                              <w:t xml:space="preserve"> Console output during the tra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3" o:spid="_x0000_s1094" type="#_x0000_t202" style="position:absolute;left:0;text-align:left;margin-left:188.65pt;margin-top:260.4pt;width:275pt;height:.05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" stroked="f">
                <v:textbox style="mso-fit-shape-to-text:t" inset="0,0,0,0">
                  <w:txbxContent>
                    <w:p w14:paraId="334499A1" w14:textId="7BC6D698" w:rsidR="009A43E9" w:rsidRPr="00013F7E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3" w:name="_Ref76574088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0</w:t>
                      </w:r>
                      <w:proofErr w:type="gramEnd"/>
                      <w:r>
                        <w:fldChar w:fldCharType="end"/>
                      </w:r>
                      <w:bookmarkEnd w:id="33"/>
                      <w:r>
                        <w:t xml:space="preserve"> Console output during the training proces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val="sk-SK" w:eastAsia="sk-SK"/>
        </w:rPr>
        <w:drawing>
          <wp:anchor distT="0" distB="0" distL="114300" distR="114300" simplePos="0" relativeHeight="251709440" behindDoc="0" locked="0" layoutInCell="1" allowOverlap="1" wp14:anchorId="153C69B8" wp14:editId="5935002D">
            <wp:simplePos x="0" y="0"/>
            <wp:positionH relativeFrom="column">
              <wp:posOffset>2395855</wp:posOffset>
            </wp:positionH>
            <wp:positionV relativeFrom="paragraph">
              <wp:posOffset>-236220</wp:posOffset>
            </wp:positionV>
            <wp:extent cx="3492500" cy="3486150"/>
            <wp:effectExtent l="0" t="0" r="0" b="0"/>
            <wp:wrapSquare wrapText="bothSides"/>
            <wp:docPr id="66" name="Obrázok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3.png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2500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38DB">
        <w:t xml:space="preserve">Important note: Used implementation </w:t>
      </w:r>
      <w:r>
        <w:t>(</w:t>
      </w:r>
      <w:proofErr w:type="gramStart"/>
      <w:r>
        <w:t>Accord.Net</w:t>
      </w:r>
      <w:proofErr w:type="gramEnd"/>
      <w:r>
        <w:t xml:space="preserve">) does not allow </w:t>
      </w:r>
      <w:r w:rsidR="002738DB">
        <w:t>network weight initialization based on a seed</w:t>
      </w:r>
      <w:r w:rsidR="00683A58">
        <w:t>. T</w:t>
      </w:r>
      <w:r w:rsidR="002738DB">
        <w:t>he seed is only used for splitting the dataset into training and testing data. This means that each user</w:t>
      </w:r>
      <w:r w:rsidR="004B359B">
        <w:t>'</w:t>
      </w:r>
      <w:r w:rsidR="002738DB">
        <w:t xml:space="preserve">s result might vary slightly when running </w:t>
      </w:r>
      <w:r w:rsidR="00683A58">
        <w:t xml:space="preserve">the </w:t>
      </w:r>
      <w:r w:rsidR="002738DB">
        <w:t>program.</w:t>
      </w:r>
    </w:p>
    <w:p w14:paraId="0B5DF4FF" w14:textId="77777777" w:rsidR="00891994" w:rsidRDefault="00891994" w:rsidP="00891994">
      <w:pPr>
        <w:pStyle w:val="Odsekzoznamu"/>
        <w:spacing w:line="360" w:lineRule="auto"/>
      </w:pPr>
    </w:p>
    <w:p w14:paraId="2E8C8952" w14:textId="77777777" w:rsidR="00891994" w:rsidRDefault="00891994" w:rsidP="00891994">
      <w:pPr>
        <w:pStyle w:val="Odsekzoznamu"/>
        <w:spacing w:line="360" w:lineRule="auto"/>
      </w:pPr>
    </w:p>
    <w:p w14:paraId="69A093C6" w14:textId="77777777" w:rsidR="0024500B" w:rsidRDefault="0024500B" w:rsidP="00891994">
      <w:pPr>
        <w:pStyle w:val="Odsekzoznamu"/>
        <w:spacing w:line="360" w:lineRule="auto"/>
      </w:pPr>
    </w:p>
    <w:p w14:paraId="50520A24" w14:textId="77777777" w:rsidR="0024500B" w:rsidRDefault="0024500B" w:rsidP="00891994">
      <w:pPr>
        <w:pStyle w:val="Odsekzoznamu"/>
        <w:spacing w:line="360" w:lineRule="auto"/>
      </w:pPr>
    </w:p>
    <w:p w14:paraId="288DD133" w14:textId="1D091DBF" w:rsidR="00891994" w:rsidRDefault="00891994" w:rsidP="00891994">
      <w:pPr>
        <w:spacing w:line="360" w:lineRule="auto"/>
        <w:ind w:left="360"/>
        <w:rPr>
          <w:i/>
          <w:sz w:val="28"/>
        </w:rPr>
      </w:pPr>
      <w:r>
        <w:rPr>
          <w:i/>
          <w:sz w:val="28"/>
        </w:rPr>
        <w:t xml:space="preserve">Classifier </w:t>
      </w:r>
      <w:r w:rsidR="00F14198">
        <w:rPr>
          <w:i/>
          <w:sz w:val="28"/>
        </w:rPr>
        <w:t>Cascading</w:t>
      </w:r>
    </w:p>
    <w:p w14:paraId="607CC87B" w14:textId="77777777" w:rsidR="00891994" w:rsidRPr="00891994" w:rsidRDefault="00891994" w:rsidP="00891994">
      <w:pPr>
        <w:spacing w:line="360" w:lineRule="auto"/>
        <w:ind w:left="360"/>
        <w:rPr>
          <w:i/>
          <w:sz w:val="28"/>
        </w:rPr>
      </w:pPr>
    </w:p>
    <w:p w14:paraId="4A3E776F" w14:textId="512307BF" w:rsidR="00567630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 xml:space="preserve">To </w:t>
      </w:r>
      <w:r w:rsidR="00F14198">
        <w:t>combine</w:t>
      </w:r>
      <w:r>
        <w:t xml:space="preserve"> a couple of trained classifiers into a multi-level classifier, we can use the bottom part of the UI.</w:t>
      </w:r>
    </w:p>
    <w:p w14:paraId="5E859CA4" w14:textId="169CE857" w:rsidR="00891994" w:rsidRPr="00AE69BE" w:rsidRDefault="00891994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 xml:space="preserve">Root Trained Model </w:t>
      </w:r>
      <w:r w:rsidR="00A61952" w:rsidRPr="00A61952">
        <w:t>label</w:t>
      </w:r>
      <w:r w:rsidR="00A61952">
        <w:t xml:space="preserve"> and select </w:t>
      </w:r>
      <w:r w:rsidR="00A61952" w:rsidRPr="00A61952">
        <w:rPr>
          <w:b/>
        </w:rPr>
        <w:t>trained_models/trainFragHeFeNew.json_trained_0.961.csf</w:t>
      </w:r>
      <w:r w:rsidR="00A61952">
        <w:rPr>
          <w:b/>
        </w:rPr>
        <w:t xml:space="preserve"> </w:t>
      </w:r>
      <w:r w:rsidR="00A61952" w:rsidRPr="00A61952">
        <w:t>and type</w:t>
      </w:r>
      <w:r w:rsidR="00A61952">
        <w:rPr>
          <w:b/>
        </w:rPr>
        <w:t xml:space="preserve"> other </w:t>
      </w:r>
      <w:r w:rsidR="00A61952" w:rsidRPr="00A61952">
        <w:t xml:space="preserve">into its </w:t>
      </w:r>
      <w:r w:rsidR="00A61952" w:rsidRPr="00A61952">
        <w:rPr>
          <w:rFonts w:ascii="Consolas" w:hAnsi="Consolas" w:cs="Consolas"/>
        </w:rPr>
        <w:t>Split Class</w:t>
      </w:r>
      <w:r w:rsidR="00A61952" w:rsidRPr="00A61952">
        <w:t xml:space="preserve"> field</w:t>
      </w:r>
      <w:r w:rsidR="00A61952">
        <w:t>.</w:t>
      </w:r>
      <w:r w:rsidR="00AE69BE">
        <w:t xml:space="preserve"> This classifier split</w:t>
      </w:r>
      <w:r w:rsidR="009E74ED">
        <w:t>s</w:t>
      </w:r>
      <w:r w:rsidR="00AE69BE">
        <w:t xml:space="preserve"> the data into th</w:t>
      </w:r>
      <w:r w:rsidR="009E74ED">
        <w:t>e</w:t>
      </w:r>
      <w:r w:rsidR="00AE69BE">
        <w:t xml:space="preserve"> </w:t>
      </w:r>
      <w:r w:rsidR="009E74ED">
        <w:t>following classes</w:t>
      </w:r>
      <w:r w:rsidR="00AE69BE">
        <w:t>:</w:t>
      </w:r>
    </w:p>
    <w:p w14:paraId="305A1F11" w14:textId="55C40D5A" w:rsidR="00AE69BE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f</w:t>
      </w:r>
      <w:r w:rsidRPr="009E74ED">
        <w:t>rag</w:t>
      </w:r>
      <w:r>
        <w:t>,</w:t>
      </w:r>
    </w:p>
    <w:p w14:paraId="75BB401F" w14:textId="5D41133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he,</w:t>
      </w:r>
    </w:p>
    <w:p w14:paraId="4AFEDBB1" w14:textId="248AA61B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fe,</w:t>
      </w:r>
    </w:p>
    <w:p w14:paraId="41F86C44" w14:textId="546C5E4A" w:rsidR="009E74ED" w:rsidRPr="00A61952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 (electrons, proton, pions</w:t>
      </w:r>
      <w:r w:rsidR="00683A58">
        <w:t>,</w:t>
      </w:r>
      <w:r>
        <w:t xml:space="preserve"> and muons combined).</w:t>
      </w:r>
    </w:p>
    <w:p w14:paraId="41CF80BE" w14:textId="6DB0A16C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891994">
        <w:rPr>
          <w:rFonts w:ascii="Consolas" w:hAnsi="Consolas" w:cs="Consolas"/>
        </w:rPr>
        <w:t>Browse</w:t>
      </w:r>
      <w:r>
        <w:rPr>
          <w:rFonts w:ascii="Consolas" w:hAnsi="Consolas" w:cs="Consolas"/>
        </w:rPr>
        <w:t xml:space="preserve"> </w:t>
      </w:r>
      <w:r w:rsidRPr="00891994">
        <w:t>button</w:t>
      </w:r>
      <w:r>
        <w:rPr>
          <w:rFonts w:ascii="Consolas" w:hAnsi="Consolas" w:cs="Consolas"/>
        </w:rPr>
        <w:t xml:space="preserve"> </w:t>
      </w:r>
      <w:r>
        <w:t xml:space="preserve">next to the </w:t>
      </w:r>
      <w:r w:rsidRPr="00891994">
        <w:rPr>
          <w:rFonts w:ascii="Consolas" w:hAnsi="Consolas" w:cs="Consolas"/>
        </w:rPr>
        <w:t>Trained Model</w:t>
      </w:r>
      <w:r>
        <w:rPr>
          <w:rFonts w:ascii="Consolas" w:hAnsi="Consolas" w:cs="Consolas"/>
        </w:rPr>
        <w:t xml:space="preserve"> Lvl 1</w:t>
      </w:r>
      <w:r w:rsidRPr="00891994">
        <w:rPr>
          <w:rFonts w:ascii="Consolas" w:hAnsi="Consolas" w:cs="Consolas"/>
        </w:rPr>
        <w:t xml:space="preserve">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PrLe_ElMuPi.json_trained_0.966.csf</w:t>
      </w:r>
      <w:r>
        <w:rPr>
          <w:b/>
        </w:rPr>
        <w:t xml:space="preserve"> </w:t>
      </w:r>
      <w:r w:rsidRPr="00A61952">
        <w:t>and type</w:t>
      </w:r>
      <w:r>
        <w:rPr>
          <w:b/>
        </w:rPr>
        <w:t xml:space="preserve"> </w:t>
      </w:r>
      <w:r w:rsidR="00F1050C">
        <w:rPr>
          <w:b/>
        </w:rPr>
        <w:t>elMuPi</w:t>
      </w:r>
      <w:r>
        <w:rPr>
          <w:b/>
        </w:rPr>
        <w:t xml:space="preserve"> </w:t>
      </w:r>
      <w:r w:rsidRPr="00A61952">
        <w:t xml:space="preserve">into its </w:t>
      </w:r>
      <w:r w:rsidRPr="00A61952">
        <w:rPr>
          <w:rFonts w:ascii="Consolas" w:hAnsi="Consolas" w:cs="Consolas"/>
        </w:rPr>
        <w:t>Split Class</w:t>
      </w:r>
      <w:r w:rsidRPr="00A61952">
        <w:t xml:space="preserve"> field</w:t>
      </w:r>
      <w:r>
        <w:t>.</w:t>
      </w:r>
      <w:r w:rsidR="009E74ED">
        <w:t xml:space="preserve"> This classifier splits the data into the following classes:</w:t>
      </w:r>
    </w:p>
    <w:p w14:paraId="508AC1B4" w14:textId="02527E7D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low energy electron,</w:t>
      </w:r>
    </w:p>
    <w:p w14:paraId="7635F792" w14:textId="5037A8C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roton,</w:t>
      </w:r>
    </w:p>
    <w:p w14:paraId="525F764B" w14:textId="17EACBED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and other.</w:t>
      </w:r>
    </w:p>
    <w:p w14:paraId="2910471E" w14:textId="3B8D547E" w:rsidR="009E74ED" w:rsidRPr="00AE69BE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Click </w:t>
      </w:r>
      <w:r w:rsidRPr="00A61952">
        <w:rPr>
          <w:rFonts w:ascii="Consolas" w:hAnsi="Consolas" w:cs="Consolas"/>
        </w:rPr>
        <w:t xml:space="preserve">Browse </w:t>
      </w:r>
      <w:r w:rsidRPr="00891994">
        <w:t>button</w:t>
      </w:r>
      <w:r w:rsidRPr="00A61952">
        <w:rPr>
          <w:rFonts w:ascii="Consolas" w:hAnsi="Consolas" w:cs="Consolas"/>
        </w:rPr>
        <w:t xml:space="preserve"> </w:t>
      </w:r>
      <w:r>
        <w:t xml:space="preserve">next to the </w:t>
      </w:r>
      <w:r w:rsidRPr="00A61952">
        <w:rPr>
          <w:rFonts w:ascii="Consolas" w:hAnsi="Consolas" w:cs="Consolas"/>
        </w:rPr>
        <w:t xml:space="preserve">Trained Model Lvl 2 </w:t>
      </w:r>
      <w:r w:rsidRPr="00A61952">
        <w:t>label</w:t>
      </w:r>
      <w:r>
        <w:t xml:space="preserve"> and select </w:t>
      </w:r>
      <w:r w:rsidRPr="00A61952">
        <w:rPr>
          <w:b/>
        </w:rPr>
        <w:t>trained_models/trainElMuPi.json_trained_0.801.csf</w:t>
      </w:r>
      <w:r w:rsidR="00683A58">
        <w:rPr>
          <w:b/>
        </w:rPr>
        <w:t>,</w:t>
      </w:r>
      <w:r w:rsidRPr="00A61952">
        <w:rPr>
          <w:b/>
        </w:rPr>
        <w:t xml:space="preserve"> </w:t>
      </w:r>
      <w:r w:rsidRPr="00A61952">
        <w:t xml:space="preserve">and </w:t>
      </w:r>
      <w:r>
        <w:t xml:space="preserve">leave its </w:t>
      </w:r>
      <w:r w:rsidRPr="00A61952">
        <w:rPr>
          <w:rFonts w:ascii="Consolas" w:hAnsi="Consolas" w:cs="Consolas"/>
        </w:rPr>
        <w:t>Split Class</w:t>
      </w:r>
      <w:r w:rsidRPr="00A61952">
        <w:t xml:space="preserve"> </w:t>
      </w:r>
      <w:r w:rsidRPr="00A61952">
        <w:lastRenderedPageBreak/>
        <w:t>field</w:t>
      </w:r>
      <w:r>
        <w:t xml:space="preserve"> blank</w:t>
      </w:r>
      <w:r w:rsidR="00272A50">
        <w:t xml:space="preserve"> as shown in </w:t>
      </w:r>
      <w:r w:rsidR="00FA2584">
        <w:fldChar w:fldCharType="begin"/>
      </w:r>
      <w:r w:rsidR="00FA2584">
        <w:instrText xml:space="preserve"> REF _Ref77172658 \h </w:instrText>
      </w:r>
      <w:r w:rsidR="00FA2584">
        <w:fldChar w:fldCharType="separate"/>
      </w:r>
      <w:r w:rsidR="00FA2584">
        <w:t xml:space="preserve">Figure </w:t>
      </w:r>
      <w:r w:rsidR="00FA2584">
        <w:rPr>
          <w:noProof/>
        </w:rPr>
        <w:t>10</w:t>
      </w:r>
      <w:r w:rsidR="00FA2584">
        <w:t>.</w:t>
      </w:r>
      <w:r w:rsidR="00FA2584">
        <w:rPr>
          <w:noProof/>
        </w:rPr>
        <w:t>11</w:t>
      </w:r>
      <w:r w:rsidR="00FA2584">
        <w:fldChar w:fldCharType="end"/>
      </w:r>
      <w:r w:rsidR="00272A50">
        <w:fldChar w:fldCharType="begin"/>
      </w:r>
      <w:r w:rsidR="00272A50">
        <w:instrText xml:space="preserve"> REF _Ref76574480 \h </w:instrText>
      </w:r>
      <w:r w:rsidR="004C7CD5">
        <w:instrText xml:space="preserve"> \* MERGEFORMAT </w:instrText>
      </w:r>
      <w:r w:rsidR="00272A50">
        <w:fldChar w:fldCharType="end"/>
      </w:r>
      <w:r>
        <w:t>.</w:t>
      </w:r>
      <w:r w:rsidR="009E74ED">
        <w:t xml:space="preserve"> This classifier splits the data into the following classes:</w:t>
      </w:r>
    </w:p>
    <w:p w14:paraId="70850264" w14:textId="0E353D54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</w:pPr>
      <w:r>
        <w:t>electron,</w:t>
      </w:r>
    </w:p>
    <w:p w14:paraId="39B9B4E2" w14:textId="27BB7CD1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muon,</w:t>
      </w:r>
    </w:p>
    <w:p w14:paraId="245D1400" w14:textId="0EAB2175" w:rsidR="009E74ED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>pion,</w:t>
      </w:r>
    </w:p>
    <w:p w14:paraId="18B9AADD" w14:textId="3D873D9A" w:rsidR="00A61952" w:rsidRPr="009E74ED" w:rsidRDefault="009E74ED" w:rsidP="004C7CD5">
      <w:pPr>
        <w:pStyle w:val="Odsekzoznamu"/>
        <w:numPr>
          <w:ilvl w:val="1"/>
          <w:numId w:val="33"/>
        </w:numPr>
        <w:spacing w:line="360" w:lineRule="auto"/>
        <w:jc w:val="both"/>
        <w:rPr>
          <w:rFonts w:ascii="Consolas" w:hAnsi="Consolas" w:cs="Consolas"/>
        </w:rPr>
      </w:pPr>
      <w:r>
        <w:t xml:space="preserve">and elPi0 (electron or pion with </w:t>
      </w:r>
      <w:r w:rsidR="00FA2584">
        <w:t>an</w:t>
      </w:r>
      <w:r w:rsidR="00683A58">
        <w:t xml:space="preserve"> </w:t>
      </w:r>
      <w:r>
        <w:t>angle</w:t>
      </w:r>
      <w:r w:rsidR="00683A58">
        <w:t xml:space="preserve"> of zero degrees</w:t>
      </w:r>
      <w:r>
        <w:t>).</w:t>
      </w:r>
    </w:p>
    <w:p w14:paraId="4BBD4C54" w14:textId="30534D11" w:rsidR="00A61952" w:rsidRDefault="00A61952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t>We c</w:t>
      </w:r>
      <w:r w:rsidRPr="00A61952">
        <w:t>hoose the classifier name</w:t>
      </w:r>
      <w:r>
        <w:t xml:space="preserve"> </w:t>
      </w:r>
      <w:r w:rsidR="00F14198" w:rsidRPr="00F14198">
        <w:rPr>
          <w:b/>
        </w:rPr>
        <w:t>combin</w:t>
      </w:r>
      <w:r w:rsidRPr="00A61952">
        <w:rPr>
          <w:b/>
        </w:rPr>
        <w:t>ed_test</w:t>
      </w:r>
      <w:r>
        <w:t xml:space="preserve"> (or you can type in a path with a name to create the output file in a different directory)</w:t>
      </w:r>
      <w:r w:rsidR="00192843">
        <w:t xml:space="preserve"> and click </w:t>
      </w:r>
      <w:r w:rsidR="00683A58">
        <w:t xml:space="preserve">the </w:t>
      </w:r>
      <w:r w:rsidR="00F14198">
        <w:rPr>
          <w:rFonts w:ascii="Consolas" w:hAnsi="Consolas" w:cs="Consolas"/>
        </w:rPr>
        <w:t>Combin</w:t>
      </w:r>
      <w:r w:rsidR="00192843" w:rsidRPr="00192843">
        <w:rPr>
          <w:rFonts w:ascii="Consolas" w:hAnsi="Consolas" w:cs="Consolas"/>
        </w:rPr>
        <w:t>e Classifiers</w:t>
      </w:r>
      <w:r w:rsidR="00192843">
        <w:t xml:space="preserve"> button.</w:t>
      </w:r>
    </w:p>
    <w:p w14:paraId="5FB59549" w14:textId="64F7E7C7" w:rsidR="0024500B" w:rsidRDefault="00377A10" w:rsidP="004C7CD5">
      <w:pPr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72928" behindDoc="0" locked="0" layoutInCell="1" allowOverlap="1" wp14:anchorId="6AED73F0" wp14:editId="6B3F9C06">
            <wp:simplePos x="0" y="0"/>
            <wp:positionH relativeFrom="column">
              <wp:posOffset>52705</wp:posOffset>
            </wp:positionH>
            <wp:positionV relativeFrom="paragraph">
              <wp:posOffset>33655</wp:posOffset>
            </wp:positionV>
            <wp:extent cx="5296535" cy="2790825"/>
            <wp:effectExtent l="0" t="0" r="0" b="9525"/>
            <wp:wrapTopAndBottom/>
            <wp:docPr id="20" name="Obrázo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2.png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6535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0523D25" w14:textId="1583AB84" w:rsidR="0024500B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1D924033" wp14:editId="77E8D2D4">
                <wp:simplePos x="0" y="0"/>
                <wp:positionH relativeFrom="column">
                  <wp:posOffset>100330</wp:posOffset>
                </wp:positionH>
                <wp:positionV relativeFrom="paragraph">
                  <wp:posOffset>5715</wp:posOffset>
                </wp:positionV>
                <wp:extent cx="5296535" cy="635"/>
                <wp:effectExtent l="0" t="0" r="0" b="8255"/>
                <wp:wrapNone/>
                <wp:docPr id="23" name="Blok text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65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75A7708" w14:textId="6DEA70BD" w:rsidR="009A43E9" w:rsidRPr="00103E7F" w:rsidRDefault="009A43E9" w:rsidP="00377A10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4" w:name="_Ref77172658"/>
                            <w:bookmarkStart w:id="35" w:name="_Ref7717260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1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4"/>
                            <w:r>
                              <w:t xml:space="preserve"> </w:t>
                            </w:r>
                            <w:r w:rsidRPr="002608FD">
                              <w:t>Classifier combining form before the start of combining process</w:t>
                            </w:r>
                            <w:bookmarkEnd w:id="35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23" o:spid="_x0000_s1095" type="#_x0000_t202" style="position:absolute;left:0;text-align:left;margin-left:7.9pt;margin-top:.45pt;width:417.05pt;height:.0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" stroked="f">
                <v:textbox style="mso-fit-shape-to-text:t" inset="0,0,0,0">
                  <w:txbxContent>
                    <w:p w14:paraId="475A7708" w14:textId="6DEA70BD" w:rsidR="009A43E9" w:rsidRPr="00103E7F" w:rsidRDefault="009A43E9" w:rsidP="00377A10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6" w:name="_Ref77172658"/>
                      <w:bookmarkStart w:id="37" w:name="_Ref7717260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1</w:t>
                      </w:r>
                      <w:proofErr w:type="gramEnd"/>
                      <w:r>
                        <w:fldChar w:fldCharType="end"/>
                      </w:r>
                      <w:bookmarkEnd w:id="36"/>
                      <w:r>
                        <w:t xml:space="preserve"> </w:t>
                      </w:r>
                      <w:r w:rsidRPr="002608FD">
                        <w:t>Classifier combining form before the start of combining process</w:t>
                      </w:r>
                      <w:bookmarkEnd w:id="37"/>
                    </w:p>
                  </w:txbxContent>
                </v:textbox>
              </v:shape>
            </w:pict>
          </mc:Fallback>
        </mc:AlternateContent>
      </w:r>
    </w:p>
    <w:p w14:paraId="0C4483FA" w14:textId="77777777" w:rsidR="00377A10" w:rsidRDefault="00377A10" w:rsidP="00377A10">
      <w:pPr>
        <w:pStyle w:val="Odsekzoznamu"/>
        <w:spacing w:line="360" w:lineRule="auto"/>
        <w:jc w:val="both"/>
      </w:pPr>
    </w:p>
    <w:p w14:paraId="42B16036" w14:textId="6C24F91F" w:rsidR="00192843" w:rsidRDefault="00377A10" w:rsidP="004C7CD5">
      <w:pPr>
        <w:pStyle w:val="Odsekzoznamu"/>
        <w:numPr>
          <w:ilvl w:val="0"/>
          <w:numId w:val="33"/>
        </w:numPr>
        <w:spacing w:line="360" w:lineRule="auto"/>
        <w:jc w:val="both"/>
      </w:pPr>
      <w:r>
        <w:rPr>
          <w:noProof/>
          <w:lang w:val="sk-SK" w:eastAsia="sk-SK"/>
        </w:rPr>
        <w:drawing>
          <wp:anchor distT="0" distB="0" distL="114300" distR="114300" simplePos="0" relativeHeight="251769856" behindDoc="0" locked="0" layoutInCell="1" allowOverlap="1" wp14:anchorId="48C2C20B" wp14:editId="3CDD2256">
            <wp:simplePos x="0" y="0"/>
            <wp:positionH relativeFrom="column">
              <wp:posOffset>52705</wp:posOffset>
            </wp:positionH>
            <wp:positionV relativeFrom="paragraph">
              <wp:posOffset>821055</wp:posOffset>
            </wp:positionV>
            <wp:extent cx="2247900" cy="1438275"/>
            <wp:effectExtent l="0" t="0" r="0" b="9525"/>
            <wp:wrapTopAndBottom/>
            <wp:docPr id="15" name="Obrázo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61.png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92843">
        <w:t xml:space="preserve">After that, </w:t>
      </w:r>
      <w:r w:rsidR="00683A58">
        <w:t xml:space="preserve">a </w:t>
      </w:r>
      <w:r w:rsidR="00192843">
        <w:t xml:space="preserve">user is informed that the </w:t>
      </w:r>
      <w:r w:rsidR="00F14198">
        <w:t>combining</w:t>
      </w:r>
      <w:r w:rsidR="00192843">
        <w:t xml:space="preserve"> was successf</w:t>
      </w:r>
      <w:r w:rsidR="00683A58">
        <w:t>uly completed, as displayed in</w:t>
      </w:r>
      <w:r w:rsidR="00FA2584">
        <w:t xml:space="preserve"> </w:t>
      </w:r>
      <w:r w:rsidR="00FA2584">
        <w:fldChar w:fldCharType="begin"/>
      </w:r>
      <w:r w:rsidR="00FA2584">
        <w:instrText xml:space="preserve"> REF _Ref77172640 \h </w:instrText>
      </w:r>
      <w:r w:rsidR="00FA2584">
        <w:fldChar w:fldCharType="separate"/>
      </w:r>
      <w:r w:rsidR="00FA2584">
        <w:t xml:space="preserve">Figure </w:t>
      </w:r>
      <w:r w:rsidR="00FA2584">
        <w:rPr>
          <w:noProof/>
        </w:rPr>
        <w:t>10</w:t>
      </w:r>
      <w:r w:rsidR="00FA2584">
        <w:t>.</w:t>
      </w:r>
      <w:r w:rsidR="00FA2584">
        <w:rPr>
          <w:noProof/>
        </w:rPr>
        <w:t>12</w:t>
      </w:r>
      <w:r w:rsidR="00FA2584">
        <w:fldChar w:fldCharType="end"/>
      </w:r>
      <w:r w:rsidR="00192843">
        <w:t xml:space="preserve">. Then, the </w:t>
      </w:r>
      <w:r w:rsidR="00F14198">
        <w:t>combined</w:t>
      </w:r>
      <w:r w:rsidR="00192843">
        <w:t xml:space="preserve"> classifier (in </w:t>
      </w:r>
      <w:proofErr w:type="gramStart"/>
      <w:r w:rsidR="00192843">
        <w:t>our</w:t>
      </w:r>
      <w:proofErr w:type="gramEnd"/>
      <w:r w:rsidR="00192843">
        <w:t xml:space="preserve"> case) is stored in the working directory as </w:t>
      </w:r>
      <w:r w:rsidR="00F14198">
        <w:rPr>
          <w:b/>
        </w:rPr>
        <w:t>combined</w:t>
      </w:r>
      <w:r w:rsidR="00192843" w:rsidRPr="00192843">
        <w:rPr>
          <w:b/>
        </w:rPr>
        <w:t>_test.csf</w:t>
      </w:r>
      <w:r w:rsidR="00970D5E">
        <w:rPr>
          <w:b/>
        </w:rPr>
        <w:t xml:space="preserve"> </w:t>
      </w:r>
      <w:r w:rsidR="00970D5E" w:rsidRPr="00970D5E">
        <w:t>and</w:t>
      </w:r>
      <w:r w:rsidR="00970D5E">
        <w:rPr>
          <w:b/>
        </w:rPr>
        <w:t xml:space="preserve"> </w:t>
      </w:r>
      <w:r w:rsidR="00F14198">
        <w:rPr>
          <w:b/>
        </w:rPr>
        <w:t>combined</w:t>
      </w:r>
      <w:r w:rsidR="00970D5E" w:rsidRPr="00192843">
        <w:rPr>
          <w:b/>
        </w:rPr>
        <w:t>_test.csf</w:t>
      </w:r>
      <w:r w:rsidR="00970D5E">
        <w:rPr>
          <w:b/>
        </w:rPr>
        <w:t>_support</w:t>
      </w:r>
      <w:r w:rsidR="00192843">
        <w:rPr>
          <w:b/>
        </w:rPr>
        <w:t>.</w:t>
      </w:r>
    </w:p>
    <w:p w14:paraId="5AFF8248" w14:textId="41C038E1" w:rsidR="00192843" w:rsidRDefault="00377A10" w:rsidP="004C7CD5">
      <w:pPr>
        <w:pStyle w:val="Odsekzoznamu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4FFA80B" wp14:editId="2F930DE8">
                <wp:simplePos x="0" y="0"/>
                <wp:positionH relativeFrom="column">
                  <wp:posOffset>52705</wp:posOffset>
                </wp:positionH>
                <wp:positionV relativeFrom="paragraph">
                  <wp:posOffset>1574165</wp:posOffset>
                </wp:positionV>
                <wp:extent cx="2247900" cy="635"/>
                <wp:effectExtent l="0" t="0" r="0" b="0"/>
                <wp:wrapNone/>
                <wp:docPr id="16" name="Blok text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78C9F680" w14:textId="4081B404" w:rsidR="009A43E9" w:rsidRPr="00E37B07" w:rsidRDefault="009A43E9" w:rsidP="00F14198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38" w:name="_Ref7717264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2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38"/>
                            <w:r>
                              <w:t xml:space="preserve"> </w:t>
                            </w:r>
                            <w:r w:rsidRPr="00D02B5A">
                              <w:t>Message box indicating success of the combining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6" o:spid="_x0000_s1096" type="#_x0000_t202" style="position:absolute;left:0;text-align:left;margin-left:4.15pt;margin-top:123.95pt;width:177pt;height:.0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" stroked="f">
                <v:textbox style="mso-fit-shape-to-text:t" inset="0,0,0,0">
                  <w:txbxContent>
                    <w:p w14:paraId="78C9F680" w14:textId="4081B404" w:rsidR="009A43E9" w:rsidRPr="00E37B07" w:rsidRDefault="009A43E9" w:rsidP="00F14198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39" w:name="_Ref7717264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2</w:t>
                      </w:r>
                      <w:proofErr w:type="gramEnd"/>
                      <w:r>
                        <w:fldChar w:fldCharType="end"/>
                      </w:r>
                      <w:bookmarkEnd w:id="39"/>
                      <w:r>
                        <w:t xml:space="preserve"> </w:t>
                      </w:r>
                      <w:r w:rsidRPr="00D02B5A">
                        <w:t>Message box indicating success of the combining process</w:t>
                      </w:r>
                    </w:p>
                  </w:txbxContent>
                </v:textbox>
              </v:shape>
            </w:pict>
          </mc:Fallback>
        </mc:AlternateContent>
      </w:r>
    </w:p>
    <w:p w14:paraId="7637F320" w14:textId="30FF006E" w:rsidR="0024500B" w:rsidRDefault="0024500B" w:rsidP="004C7CD5">
      <w:pPr>
        <w:pStyle w:val="Odsekzoznamu"/>
        <w:jc w:val="both"/>
      </w:pPr>
    </w:p>
    <w:p w14:paraId="68AE825B" w14:textId="15745841" w:rsidR="00272A50" w:rsidRDefault="00272A50" w:rsidP="004C7CD5">
      <w:pPr>
        <w:spacing w:after="200" w:line="276" w:lineRule="auto"/>
        <w:jc w:val="both"/>
      </w:pPr>
      <w:r>
        <w:br w:type="page"/>
      </w:r>
    </w:p>
    <w:p w14:paraId="182619A3" w14:textId="2582A9F3" w:rsidR="00970D5E" w:rsidRDefault="00970D5E" w:rsidP="004C7CD5">
      <w:pPr>
        <w:pStyle w:val="Nadpis2"/>
        <w:jc w:val="both"/>
      </w:pPr>
      <w:r>
        <w:lastRenderedPageBreak/>
        <w:t>ClassifierTrainer</w:t>
      </w:r>
    </w:p>
    <w:p w14:paraId="20BE94F7" w14:textId="77777777" w:rsidR="00970D5E" w:rsidRPr="00970D5E" w:rsidRDefault="00970D5E" w:rsidP="004C7CD5">
      <w:pPr>
        <w:spacing w:line="360" w:lineRule="auto"/>
        <w:jc w:val="both"/>
      </w:pPr>
    </w:p>
    <w:p w14:paraId="428FB2A4" w14:textId="7ECDC094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 w:rsidR="00AE69BE">
        <w:t>).</w:t>
      </w:r>
    </w:p>
    <w:p w14:paraId="0CC2DCC4" w14:textId="752A6C4C" w:rsidR="00970D5E" w:rsidRDefault="00970D5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n, we run the executable file </w:t>
      </w:r>
      <w:r w:rsidRPr="007F059F">
        <w:rPr>
          <w:b/>
        </w:rPr>
        <w:t>Classifier</w:t>
      </w:r>
      <w:r>
        <w:rPr>
          <w:b/>
        </w:rPr>
        <w:t xml:space="preserve">Trainer.exe </w:t>
      </w:r>
      <w:r w:rsidRPr="00970D5E">
        <w:t>with the following parameters</w:t>
      </w:r>
      <w:r>
        <w:t>:</w:t>
      </w:r>
    </w:p>
    <w:p w14:paraId="1E055D8A" w14:textId="16C29DA8" w:rsidR="00970D5E" w:rsidRPr="007F059F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>full or relative path to</w:t>
      </w:r>
      <w:r>
        <w:rPr>
          <w:b/>
        </w:rPr>
        <w:t xml:space="preserve"> </w:t>
      </w:r>
      <w:r w:rsidRPr="007F059F">
        <w:rPr>
          <w:b/>
        </w:rPr>
        <w:t>train_data/trainPrLe_ElMuPi.json</w:t>
      </w:r>
      <w:r w:rsidRPr="00AE69BE">
        <w:t>]</w:t>
      </w:r>
    </w:p>
    <w:p w14:paraId="34B3EA25" w14:textId="052298C9" w:rsidR="00970D5E" w:rsidRPr="00970D5E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</w:pPr>
      <w:r w:rsidRPr="00AE69BE">
        <w:t>[</w:t>
      </w:r>
      <w:r w:rsidRPr="00970D5E">
        <w:t xml:space="preserve">full or relative path to </w:t>
      </w:r>
      <w:r w:rsidRPr="007F059F">
        <w:rPr>
          <w:b/>
        </w:rPr>
        <w:t>train_data/</w:t>
      </w:r>
      <w:r>
        <w:rPr>
          <w:b/>
        </w:rPr>
        <w:t>PrLeNetworkConfig.json</w:t>
      </w:r>
      <w:r w:rsidRPr="00AE69BE">
        <w:t>]</w:t>
      </w:r>
    </w:p>
    <w:p w14:paraId="7611DA99" w14:textId="77777777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acc 0.94</w:t>
      </w:r>
    </w:p>
    <w:p w14:paraId="248E04BC" w14:textId="60802AAB" w:rsidR="00970D5E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>--maxrep 3</w:t>
      </w:r>
    </w:p>
    <w:p w14:paraId="171F7B77" w14:textId="4DE8C8E1" w:rsidR="00192843" w:rsidRPr="00264018" w:rsidRDefault="00970D5E" w:rsidP="004C7CD5">
      <w:pPr>
        <w:pStyle w:val="Odsekzoznamu"/>
        <w:numPr>
          <w:ilvl w:val="1"/>
          <w:numId w:val="32"/>
        </w:numPr>
        <w:spacing w:line="360" w:lineRule="auto"/>
        <w:jc w:val="both"/>
        <w:rPr>
          <w:b/>
        </w:rPr>
      </w:pPr>
      <w:r w:rsidRPr="00264018">
        <w:rPr>
          <w:b/>
        </w:rPr>
        <w:t xml:space="preserve">--seed 42 </w:t>
      </w:r>
    </w:p>
    <w:p w14:paraId="19AD635B" w14:textId="13E009E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In the console</w:t>
      </w:r>
      <w:r w:rsidR="00FA2584">
        <w:t>,</w:t>
      </w:r>
      <w:r>
        <w:t xml:space="preserve"> </w:t>
      </w:r>
      <w:r w:rsidR="004B359B">
        <w:t>"</w:t>
      </w:r>
      <w:r>
        <w:t xml:space="preserve">Analyzing the </w:t>
      </w:r>
      <w:proofErr w:type="gramStart"/>
      <w:r>
        <w:t>data..</w:t>
      </w:r>
      <w:r w:rsidR="004B359B">
        <w:t xml:space="preserve"> "</w:t>
      </w:r>
      <w:r w:rsidR="00683A58">
        <w:t xml:space="preserve"> </w:t>
      </w:r>
      <w:r>
        <w:t>is</w:t>
      </w:r>
      <w:proofErr w:type="gramEnd"/>
      <w:r>
        <w:t xml:space="preserve"> displayed, followed by the error rates of the classifier after each iteration and evaluation in the form of a normali</w:t>
      </w:r>
      <w:r w:rsidR="00683A58">
        <w:t>z</w:t>
      </w:r>
      <w:r>
        <w:t>ed confusion matrix.</w:t>
      </w:r>
    </w:p>
    <w:p w14:paraId="4CCE071F" w14:textId="274949AF" w:rsidR="00264018" w:rsidRDefault="0026401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The trained classifier can be found in the same directory as the training dataset under the names </w:t>
      </w:r>
      <w:r w:rsidR="00AE69BE">
        <w:rPr>
          <w:b/>
        </w:rPr>
        <w:t>trainPrLe_ElMuPi.json_trained</w:t>
      </w:r>
      <w:r w:rsidRPr="00264018">
        <w:rPr>
          <w:b/>
        </w:rPr>
        <w:t>0.95.csf</w:t>
      </w:r>
      <w:r>
        <w:rPr>
          <w:b/>
        </w:rPr>
        <w:t xml:space="preserve"> </w:t>
      </w:r>
      <w:r w:rsidRPr="00264018">
        <w:t>and</w:t>
      </w:r>
      <w:r>
        <w:rPr>
          <w:b/>
        </w:rPr>
        <w:t xml:space="preserve"> </w:t>
      </w:r>
      <w:r w:rsidR="00AE69BE">
        <w:rPr>
          <w:b/>
        </w:rPr>
        <w:t>trainPrLe_ElMuPi.json_trained</w:t>
      </w:r>
      <w:r w:rsidRPr="00264018">
        <w:rPr>
          <w:b/>
        </w:rPr>
        <w:t>0.95.csf_support</w:t>
      </w:r>
      <w:r>
        <w:rPr>
          <w:b/>
        </w:rPr>
        <w:t xml:space="preserve"> </w:t>
      </w:r>
      <w:r w:rsidRPr="00AE69BE">
        <w:t xml:space="preserve">(the name contains the accuracy of the classifier, </w:t>
      </w:r>
      <w:r w:rsidR="00AE69BE" w:rsidRPr="00AE69BE">
        <w:t xml:space="preserve">which means the actual filename may contain </w:t>
      </w:r>
      <w:r w:rsidR="00683A58">
        <w:t xml:space="preserve">a </w:t>
      </w:r>
      <w:r w:rsidR="00AE69BE" w:rsidRPr="00AE69BE">
        <w:t>different number than 0.95</w:t>
      </w:r>
      <w:r w:rsidRPr="00AE69BE">
        <w:t>)</w:t>
      </w:r>
    </w:p>
    <w:p w14:paraId="3661DA30" w14:textId="77777777" w:rsidR="00AE69BE" w:rsidRDefault="00AE69BE" w:rsidP="004C7CD5">
      <w:pPr>
        <w:pStyle w:val="Odsekzoznamu"/>
        <w:spacing w:line="360" w:lineRule="auto"/>
        <w:jc w:val="both"/>
      </w:pPr>
    </w:p>
    <w:p w14:paraId="685C37D9" w14:textId="5D2803A5" w:rsidR="00AE69BE" w:rsidRDefault="00AE69BE" w:rsidP="004C7CD5">
      <w:pPr>
        <w:pStyle w:val="Nadpis2"/>
        <w:jc w:val="both"/>
      </w:pPr>
      <w:r>
        <w:t>ClusterViewer</w:t>
      </w:r>
    </w:p>
    <w:p w14:paraId="62FC36FB" w14:textId="77777777" w:rsidR="00AE69BE" w:rsidRPr="00AE69BE" w:rsidRDefault="00AE69BE" w:rsidP="004C7CD5">
      <w:pPr>
        <w:jc w:val="both"/>
      </w:pPr>
    </w:p>
    <w:p w14:paraId="778CAA80" w14:textId="51E9AE58" w:rsidR="005110D5" w:rsidRPr="00990011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We navigate to the folder with ClassifierUI executable binary (</w:t>
      </w:r>
      <w:r>
        <w:rPr>
          <w:b/>
        </w:rPr>
        <w:t>/bin/Release</w:t>
      </w:r>
      <w:r>
        <w:t xml:space="preserve">) and run the application </w:t>
      </w:r>
      <w:r w:rsidRPr="007F059F">
        <w:rPr>
          <w:b/>
        </w:rPr>
        <w:t>C</w:t>
      </w:r>
      <w:r>
        <w:rPr>
          <w:b/>
        </w:rPr>
        <w:t>lusterUI.exe</w:t>
      </w:r>
      <w:r>
        <w:t>.</w:t>
      </w:r>
    </w:p>
    <w:p w14:paraId="3B5C1787" w14:textId="36B6FA50" w:rsidR="009E74ED" w:rsidRPr="009E74ED" w:rsidRDefault="00AE69BE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Click on </w:t>
      </w:r>
      <w:r w:rsidR="00683A58">
        <w:t xml:space="preserve">the </w:t>
      </w:r>
      <w:r w:rsidRPr="00AE69BE">
        <w:rPr>
          <w:rFonts w:ascii="Consolas" w:hAnsi="Consolas" w:cs="Consolas"/>
        </w:rPr>
        <w:t>Browse</w:t>
      </w:r>
      <w:r>
        <w:t xml:space="preserve"> button and select </w:t>
      </w:r>
      <w:r w:rsidRPr="009E74ED">
        <w:rPr>
          <w:b/>
        </w:rPr>
        <w:t>demo_dataMM/lead</w:t>
      </w:r>
      <w:r w:rsidR="009E74ED">
        <w:rPr>
          <w:b/>
        </w:rPr>
        <w:t xml:space="preserve">/deg0.ini. </w:t>
      </w:r>
      <w:r w:rsidR="009E74ED" w:rsidRPr="009E74ED">
        <w:t>The collection is loaded</w:t>
      </w:r>
      <w:r w:rsidR="00683A58">
        <w:t>,</w:t>
      </w:r>
      <w:r w:rsidR="009E74ED" w:rsidRPr="009E74ED">
        <w:t xml:space="preserve"> and the </w:t>
      </w:r>
      <w:r w:rsidR="00683A58">
        <w:t xml:space="preserve">following are displayed - </w:t>
      </w:r>
      <w:r w:rsidR="009E74ED" w:rsidRPr="009E74ED">
        <w:t xml:space="preserve">information about the current zoom and the name of the viewed </w:t>
      </w:r>
      <w:r w:rsidR="009E74ED" w:rsidRPr="009E74ED">
        <w:rPr>
          <w:rFonts w:ascii="Consolas" w:hAnsi="Consolas" w:cs="Consolas"/>
        </w:rPr>
        <w:t>.ini</w:t>
      </w:r>
      <w:r w:rsidR="009E74ED" w:rsidRPr="009E74ED">
        <w:t xml:space="preserve"> file</w:t>
      </w:r>
      <w:r w:rsidR="0024500B">
        <w:t xml:space="preserve">, see </w:t>
      </w:r>
      <w:r w:rsidR="0024500B">
        <w:fldChar w:fldCharType="begin"/>
      </w:r>
      <w:r w:rsidR="0024500B">
        <w:instrText xml:space="preserve"> REF _Ref76573290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4</w:t>
      </w:r>
      <w:r w:rsidR="0024500B">
        <w:fldChar w:fldCharType="end"/>
      </w:r>
      <w:r w:rsidR="009E74ED" w:rsidRPr="009E74ED">
        <w:t>.</w:t>
      </w:r>
    </w:p>
    <w:p w14:paraId="2387E6BA" w14:textId="24ADB27F" w:rsidR="005110D5" w:rsidRDefault="009E74ED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>Then we fill in the index of a searched cluster</w:t>
      </w:r>
      <w:r w:rsidR="005110D5">
        <w:t xml:space="preserve"> </w:t>
      </w:r>
      <w:r w:rsidR="005110D5" w:rsidRPr="005110D5">
        <w:rPr>
          <w:b/>
        </w:rPr>
        <w:t>23</w:t>
      </w:r>
      <w:r w:rsidR="005110D5" w:rsidRPr="005110D5">
        <w:t xml:space="preserve"> and click </w:t>
      </w:r>
      <w:r w:rsidR="00683A58">
        <w:t xml:space="preserve">the </w:t>
      </w:r>
      <w:r w:rsidR="005110D5" w:rsidRPr="005110D5">
        <w:rPr>
          <w:rFonts w:ascii="Consolas" w:hAnsi="Consolas" w:cs="Consolas"/>
        </w:rPr>
        <w:t xml:space="preserve">Find </w:t>
      </w:r>
      <w:r w:rsidR="005110D5" w:rsidRPr="005110D5">
        <w:t>button</w:t>
      </w:r>
      <w:r w:rsidR="005110D5">
        <w:t xml:space="preserve">. </w:t>
      </w:r>
      <w:r w:rsidR="00683A58">
        <w:t>A n</w:t>
      </w:r>
      <w:r w:rsidR="005110D5">
        <w:t>ew cluster is loaded with a given index in the collection</w:t>
      </w:r>
      <w:r w:rsidR="0024500B">
        <w:t>, as displ</w:t>
      </w:r>
      <w:r w:rsidR="00683A58">
        <w:t>a</w:t>
      </w:r>
      <w:r w:rsidR="0024500B">
        <w:t xml:space="preserve">yed in </w:t>
      </w:r>
      <w:r w:rsidR="0024500B">
        <w:fldChar w:fldCharType="begin"/>
      </w:r>
      <w:r w:rsidR="0024500B">
        <w:instrText xml:space="preserve"> REF _Ref76573299 \h </w:instrText>
      </w:r>
      <w:r w:rsidR="004C7CD5">
        <w:instrText xml:space="preserve"> \* MERGEFORMAT </w:instrText>
      </w:r>
      <w:r w:rsidR="0024500B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3</w:t>
      </w:r>
      <w:r w:rsidR="0024500B">
        <w:fldChar w:fldCharType="end"/>
      </w:r>
      <w:r w:rsidR="005110D5">
        <w:t>.</w:t>
      </w:r>
    </w:p>
    <w:p w14:paraId="741F3317" w14:textId="77777777" w:rsidR="005110D5" w:rsidRDefault="005110D5" w:rsidP="004C7CD5">
      <w:pPr>
        <w:spacing w:line="360" w:lineRule="auto"/>
        <w:jc w:val="both"/>
      </w:pPr>
    </w:p>
    <w:p w14:paraId="1389D328" w14:textId="77777777" w:rsidR="005110D5" w:rsidRDefault="005110D5" w:rsidP="004C7CD5">
      <w:pPr>
        <w:spacing w:line="360" w:lineRule="auto"/>
        <w:jc w:val="both"/>
      </w:pPr>
    </w:p>
    <w:p w14:paraId="29767269" w14:textId="77777777" w:rsidR="005110D5" w:rsidRDefault="005110D5" w:rsidP="004C7CD5">
      <w:pPr>
        <w:spacing w:line="360" w:lineRule="auto"/>
        <w:jc w:val="both"/>
      </w:pPr>
    </w:p>
    <w:p w14:paraId="400FE78F" w14:textId="77777777" w:rsidR="005110D5" w:rsidRDefault="005110D5" w:rsidP="004C7CD5">
      <w:pPr>
        <w:spacing w:line="360" w:lineRule="auto"/>
        <w:jc w:val="both"/>
      </w:pPr>
    </w:p>
    <w:p w14:paraId="3D332261" w14:textId="77777777" w:rsidR="005110D5" w:rsidRDefault="005110D5" w:rsidP="004C7CD5">
      <w:pPr>
        <w:spacing w:line="360" w:lineRule="auto"/>
        <w:jc w:val="both"/>
      </w:pPr>
    </w:p>
    <w:p w14:paraId="6DBABD60" w14:textId="77777777" w:rsidR="005110D5" w:rsidRDefault="005110D5" w:rsidP="004C7CD5">
      <w:pPr>
        <w:spacing w:line="360" w:lineRule="auto"/>
        <w:jc w:val="both"/>
      </w:pPr>
    </w:p>
    <w:p w14:paraId="2990E568" w14:textId="2AC290BC" w:rsidR="00924849" w:rsidRDefault="00924849" w:rsidP="004C7CD5">
      <w:pPr>
        <w:spacing w:line="360" w:lineRule="auto"/>
        <w:jc w:val="both"/>
      </w:pPr>
      <w:r>
        <w:rPr>
          <w:noProof/>
          <w:lang w:val="sk-SK" w:eastAsia="sk-SK"/>
        </w:rPr>
        <w:lastRenderedPageBreak/>
        <w:drawing>
          <wp:anchor distT="0" distB="0" distL="114300" distR="114300" simplePos="0" relativeHeight="251713536" behindDoc="0" locked="0" layoutInCell="1" allowOverlap="1" wp14:anchorId="33C84FDF" wp14:editId="33C1E639">
            <wp:simplePos x="0" y="0"/>
            <wp:positionH relativeFrom="column">
              <wp:posOffset>3634105</wp:posOffset>
            </wp:positionH>
            <wp:positionV relativeFrom="paragraph">
              <wp:posOffset>2586355</wp:posOffset>
            </wp:positionV>
            <wp:extent cx="2038350" cy="3253105"/>
            <wp:effectExtent l="0" t="0" r="0" b="4445"/>
            <wp:wrapSquare wrapText="bothSides"/>
            <wp:docPr id="82" name="Obrázok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9.png"/>
                    <pic:cNvPicPr/>
                  </pic:nvPicPr>
                  <pic:blipFill rotWithShape="1"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3"/>
                    <a:stretch/>
                  </pic:blipFill>
                  <pic:spPr bwMode="auto">
                    <a:xfrm>
                      <a:off x="0" y="0"/>
                      <a:ext cx="2038350" cy="32531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w:drawing>
          <wp:anchor distT="0" distB="0" distL="114300" distR="114300" simplePos="0" relativeHeight="251712512" behindDoc="0" locked="0" layoutInCell="1" allowOverlap="1" wp14:anchorId="57D5526A" wp14:editId="5C3E0C99">
            <wp:simplePos x="0" y="0"/>
            <wp:positionH relativeFrom="column">
              <wp:posOffset>3395980</wp:posOffset>
            </wp:positionH>
            <wp:positionV relativeFrom="paragraph">
              <wp:posOffset>-504190</wp:posOffset>
            </wp:positionV>
            <wp:extent cx="2052320" cy="2400300"/>
            <wp:effectExtent l="0" t="0" r="5080" b="0"/>
            <wp:wrapTopAndBottom/>
            <wp:docPr id="81" name="Obrázok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8.png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232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303BE914" wp14:editId="05375012">
                <wp:simplePos x="0" y="0"/>
                <wp:positionH relativeFrom="column">
                  <wp:posOffset>3395345</wp:posOffset>
                </wp:positionH>
                <wp:positionV relativeFrom="paragraph">
                  <wp:posOffset>1971675</wp:posOffset>
                </wp:positionV>
                <wp:extent cx="2052320" cy="635"/>
                <wp:effectExtent l="0" t="0" r="5080" b="0"/>
                <wp:wrapSquare wrapText="bothSides"/>
                <wp:docPr id="117" name="Blok textu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232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1464426" w14:textId="14B4610F" w:rsidR="009A43E9" w:rsidRPr="00FC0622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0" w:name="_Ref7657329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3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0"/>
                            <w:r>
                              <w:t xml:space="preserve"> Image of the 23rd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7" o:spid="_x0000_s1097" type="#_x0000_t202" style="position:absolute;left:0;text-align:left;margin-left:267.35pt;margin-top:155.25pt;width:161.6pt;height: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" stroked="f">
                <v:textbox style="mso-fit-shape-to-text:t" inset="0,0,0,0">
                  <w:txbxContent>
                    <w:p w14:paraId="41464426" w14:textId="14B4610F" w:rsidR="009A43E9" w:rsidRPr="00FC0622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1" w:name="_Ref7657329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3</w:t>
                      </w:r>
                      <w:proofErr w:type="gramEnd"/>
                      <w:r>
                        <w:fldChar w:fldCharType="end"/>
                      </w:r>
                      <w:bookmarkEnd w:id="41"/>
                      <w:r>
                        <w:t xml:space="preserve"> Image of the 23rd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7F1FA298" wp14:editId="7BAD973A">
                <wp:simplePos x="0" y="0"/>
                <wp:positionH relativeFrom="column">
                  <wp:posOffset>461645</wp:posOffset>
                </wp:positionH>
                <wp:positionV relativeFrom="paragraph">
                  <wp:posOffset>1956435</wp:posOffset>
                </wp:positionV>
                <wp:extent cx="2051050" cy="635"/>
                <wp:effectExtent l="0" t="0" r="0" b="0"/>
                <wp:wrapSquare wrapText="bothSides"/>
                <wp:docPr id="116" name="Blok textu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0156430" w14:textId="5B7DAC34" w:rsidR="009A43E9" w:rsidRPr="009522C5" w:rsidRDefault="009A43E9" w:rsidP="0024500B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2" w:name="_Ref76573290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4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2"/>
                            <w:r>
                              <w:t xml:space="preserve"> Image of the first cluster in the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6" o:spid="_x0000_s1098" type="#_x0000_t202" style="position:absolute;left:0;text-align:left;margin-left:36.35pt;margin-top:154.05pt;width:161.5pt;height:.05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" stroked="f">
                <v:textbox style="mso-fit-shape-to-text:t" inset="0,0,0,0">
                  <w:txbxContent>
                    <w:p w14:paraId="40156430" w14:textId="5B7DAC34" w:rsidR="009A43E9" w:rsidRPr="009522C5" w:rsidRDefault="009A43E9" w:rsidP="0024500B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3" w:name="_Ref76573290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4</w:t>
                      </w:r>
                      <w:proofErr w:type="gramEnd"/>
                      <w:r>
                        <w:fldChar w:fldCharType="end"/>
                      </w:r>
                      <w:bookmarkEnd w:id="43"/>
                      <w:r>
                        <w:t xml:space="preserve"> Image of the first cluster in the collectio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4500B">
        <w:rPr>
          <w:noProof/>
          <w:lang w:val="sk-SK" w:eastAsia="sk-SK"/>
        </w:rPr>
        <w:drawing>
          <wp:anchor distT="0" distB="0" distL="114300" distR="114300" simplePos="0" relativeHeight="251711488" behindDoc="0" locked="0" layoutInCell="1" allowOverlap="1" wp14:anchorId="7E400411" wp14:editId="5D1A071C">
            <wp:simplePos x="0" y="0"/>
            <wp:positionH relativeFrom="column">
              <wp:posOffset>462280</wp:posOffset>
            </wp:positionH>
            <wp:positionV relativeFrom="paragraph">
              <wp:posOffset>-499745</wp:posOffset>
            </wp:positionV>
            <wp:extent cx="2051050" cy="2400300"/>
            <wp:effectExtent l="0" t="0" r="6350" b="0"/>
            <wp:wrapTopAndBottom/>
            <wp:docPr id="79" name="Obrázok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47.png"/>
                    <pic:cNvPicPr/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10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787CB56" w14:textId="36A56709" w:rsidR="005110D5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clicking </w:t>
      </w:r>
      <w:r w:rsidRPr="00924849">
        <w:rPr>
          <w:rFonts w:ascii="Consolas" w:hAnsi="Consolas" w:cs="Consolas"/>
        </w:rPr>
        <w:t>Show Attributes</w:t>
      </w:r>
      <w:r w:rsidR="00683A58">
        <w:rPr>
          <w:rFonts w:ascii="Consolas" w:hAnsi="Consolas" w:cs="Consolas"/>
        </w:rPr>
        <w:t>,</w:t>
      </w:r>
      <w:r w:rsidRPr="00924849">
        <w:rPr>
          <w:rFonts w:ascii="Consolas" w:hAnsi="Consolas" w:cs="Consolas"/>
        </w:rPr>
        <w:t xml:space="preserve"> </w:t>
      </w:r>
      <w:r>
        <w:t xml:space="preserve">the list </w:t>
      </w:r>
      <w:r w:rsidR="005110D5">
        <w:t>of a</w:t>
      </w:r>
      <w:r w:rsidR="00683A58">
        <w:t>t</w:t>
      </w:r>
      <w:r w:rsidR="005110D5">
        <w:t>tributes o</w:t>
      </w:r>
      <w:r>
        <w:t xml:space="preserve">f a cluster is displayed, see </w:t>
      </w:r>
      <w:r w:rsidR="00272A50">
        <w:fldChar w:fldCharType="begin"/>
      </w:r>
      <w:r w:rsidR="00272A50">
        <w:instrText xml:space="preserve"> REF _Ref76573857 \h </w:instrText>
      </w:r>
      <w:r w:rsidR="004C7CD5">
        <w:instrText xml:space="preserve"> \* MERGEFORMAT </w:instrText>
      </w:r>
      <w:r w:rsidR="00272A50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5</w:t>
      </w:r>
      <w:r w:rsidR="00272A50">
        <w:fldChar w:fldCharType="end"/>
      </w:r>
      <w:r w:rsidR="005110D5">
        <w:t>.</w:t>
      </w:r>
    </w:p>
    <w:p w14:paraId="4259EB9F" w14:textId="026EA741" w:rsidR="005110D5" w:rsidRPr="005110D5" w:rsidRDefault="005110D5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When we click </w:t>
      </w:r>
      <w:r w:rsidRPr="005110D5">
        <w:rPr>
          <w:rFonts w:ascii="Consolas" w:hAnsi="Consolas" w:cs="Consolas"/>
        </w:rPr>
        <w:t>Skeletonize</w:t>
      </w:r>
      <w:r>
        <w:rPr>
          <w:rFonts w:ascii="Consolas" w:hAnsi="Consolas" w:cs="Consolas"/>
        </w:rPr>
        <w:t xml:space="preserve"> </w:t>
      </w:r>
      <w:r>
        <w:t>button, the skeleton of a clus</w:t>
      </w:r>
      <w:r w:rsidR="00924849">
        <w:t xml:space="preserve">ter is shown, as displayed in </w:t>
      </w:r>
      <w:r w:rsidR="00924849">
        <w:fldChar w:fldCharType="begin"/>
      </w:r>
      <w:r w:rsidR="00924849">
        <w:instrText xml:space="preserve"> REF _Ref76573897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6</w:t>
      </w:r>
      <w:r w:rsidR="00924849">
        <w:fldChar w:fldCharType="end"/>
      </w:r>
      <w:r w:rsidR="00924849">
        <w:t>.</w:t>
      </w:r>
    </w:p>
    <w:p w14:paraId="4F70ADAF" w14:textId="45C81CE2" w:rsidR="00B04926" w:rsidRDefault="00924849" w:rsidP="004C7CD5">
      <w:pPr>
        <w:pStyle w:val="Odsekzoznamu"/>
        <w:spacing w:line="360" w:lineRule="auto"/>
        <w:jc w:val="both"/>
        <w:rPr>
          <w:rFonts w:ascii="Consolas" w:hAnsi="Consolas" w:cs="Consolas"/>
          <w:noProof/>
          <w:lang w:val="sk-SK" w:eastAsia="sk-SK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4560" behindDoc="0" locked="0" layoutInCell="1" allowOverlap="1" wp14:anchorId="70D6D8CF" wp14:editId="16085AE9">
            <wp:simplePos x="0" y="0"/>
            <wp:positionH relativeFrom="column">
              <wp:posOffset>462280</wp:posOffset>
            </wp:positionH>
            <wp:positionV relativeFrom="paragraph">
              <wp:posOffset>635</wp:posOffset>
            </wp:positionV>
            <wp:extent cx="1971675" cy="1749425"/>
            <wp:effectExtent l="0" t="0" r="9525" b="3175"/>
            <wp:wrapSquare wrapText="bothSides"/>
            <wp:docPr id="95" name="Obrázok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0.png"/>
                    <pic:cNvPicPr/>
                  </pic:nvPicPr>
                  <pic:blipFill rotWithShape="1"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963" r="37521" b="31111"/>
                    <a:stretch/>
                  </pic:blipFill>
                  <pic:spPr bwMode="auto">
                    <a:xfrm>
                      <a:off x="0" y="0"/>
                      <a:ext cx="1971675" cy="1749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9CB401" w14:textId="690100FE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75B283D2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7FA0F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01C10B83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65E34FF1" w14:textId="77777777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5C7EC8F6" w14:textId="03B55835" w:rsidR="00B04926" w:rsidRDefault="00272A50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152E4B9" wp14:editId="30065790">
                <wp:simplePos x="0" y="0"/>
                <wp:positionH relativeFrom="column">
                  <wp:posOffset>3637915</wp:posOffset>
                </wp:positionH>
                <wp:positionV relativeFrom="paragraph">
                  <wp:posOffset>196850</wp:posOffset>
                </wp:positionV>
                <wp:extent cx="1964055" cy="635"/>
                <wp:effectExtent l="0" t="0" r="0" b="0"/>
                <wp:wrapSquare wrapText="bothSides"/>
                <wp:docPr id="118" name="Blok textu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640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40FFC6" w14:textId="371840F4" w:rsidR="009A43E9" w:rsidRPr="00182792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44" w:name="_Ref7657385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5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4"/>
                            <w:r>
                              <w:t xml:space="preserve"> Attributes of a cluster in JSON data form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8" o:spid="_x0000_s1099" type="#_x0000_t202" style="position:absolute;left:0;text-align:left;margin-left:286.45pt;margin-top:15.5pt;width:154.65pt;height:.0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" stroked="f">
                <v:textbox style="mso-fit-shape-to-text:t" inset="0,0,0,0">
                  <w:txbxContent>
                    <w:p w14:paraId="0940FFC6" w14:textId="371840F4" w:rsidR="009A43E9" w:rsidRPr="00182792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45" w:name="_Ref7657385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5</w:t>
                      </w:r>
                      <w:proofErr w:type="gramEnd"/>
                      <w:r>
                        <w:fldChar w:fldCharType="end"/>
                      </w:r>
                      <w:bookmarkEnd w:id="45"/>
                      <w:r>
                        <w:t xml:space="preserve"> Attributes of a cluster in JSON data forma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24849"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74D7F0E6" wp14:editId="1B981CA4">
                <wp:simplePos x="0" y="0"/>
                <wp:positionH relativeFrom="column">
                  <wp:posOffset>462280</wp:posOffset>
                </wp:positionH>
                <wp:positionV relativeFrom="paragraph">
                  <wp:posOffset>264795</wp:posOffset>
                </wp:positionV>
                <wp:extent cx="1971675" cy="635"/>
                <wp:effectExtent l="0" t="0" r="9525" b="8255"/>
                <wp:wrapSquare wrapText="bothSides"/>
                <wp:docPr id="119" name="Blok textu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716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1A54B73D" w14:textId="17E9DE79" w:rsidR="009A43E9" w:rsidRPr="00A07187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46" w:name="_Ref76573897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6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6"/>
                            <w:r>
                              <w:t xml:space="preserve"> Skeletonized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19" o:spid="_x0000_s1100" type="#_x0000_t202" style="position:absolute;left:0;text-align:left;margin-left:36.4pt;margin-top:20.85pt;width:155.25pt;height:.0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" stroked="f">
                <v:textbox style="mso-fit-shape-to-text:t" inset="0,0,0,0">
                  <w:txbxContent>
                    <w:p w14:paraId="1A54B73D" w14:textId="17E9DE79" w:rsidR="009A43E9" w:rsidRPr="00A07187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7" w:name="_Ref76573897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6</w:t>
                      </w:r>
                      <w:proofErr w:type="gramEnd"/>
                      <w:r>
                        <w:fldChar w:fldCharType="end"/>
                      </w:r>
                      <w:bookmarkEnd w:id="47"/>
                      <w:r>
                        <w:t xml:space="preserve"> Skeletonized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F0723E" w14:textId="265771CC" w:rsidR="00B04926" w:rsidRDefault="00B04926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</w:p>
    <w:p w14:paraId="30C3E18D" w14:textId="34F7813C" w:rsidR="00B04926" w:rsidRDefault="00F14198" w:rsidP="004C7CD5">
      <w:pPr>
        <w:pStyle w:val="Odsekzoznamu"/>
        <w:spacing w:line="360" w:lineRule="auto"/>
        <w:jc w:val="both"/>
        <w:rPr>
          <w:rFonts w:ascii="Consolas" w:hAnsi="Consolas" w:cs="Consolas"/>
        </w:rPr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5584" behindDoc="0" locked="0" layoutInCell="1" allowOverlap="1" wp14:anchorId="175F3DB9" wp14:editId="1625AC19">
            <wp:simplePos x="0" y="0"/>
            <wp:positionH relativeFrom="column">
              <wp:posOffset>3634105</wp:posOffset>
            </wp:positionH>
            <wp:positionV relativeFrom="paragraph">
              <wp:posOffset>223520</wp:posOffset>
            </wp:positionV>
            <wp:extent cx="1924050" cy="1695450"/>
            <wp:effectExtent l="0" t="0" r="0" b="0"/>
            <wp:wrapSquare wrapText="bothSides"/>
            <wp:docPr id="97" name="Obrázok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1.png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BE25AB" w14:textId="6A131A10" w:rsidR="00B04926" w:rsidRPr="00877B48" w:rsidRDefault="00B04926" w:rsidP="004C7CD5">
      <w:pPr>
        <w:pStyle w:val="Odsekzoznamu"/>
        <w:numPr>
          <w:ilvl w:val="0"/>
          <w:numId w:val="32"/>
        </w:numPr>
        <w:spacing w:line="360" w:lineRule="auto"/>
        <w:jc w:val="both"/>
        <w:rPr>
          <w:rFonts w:ascii="Consolas" w:hAnsi="Consolas" w:cs="Consolas"/>
        </w:rPr>
      </w:pPr>
      <w:r>
        <w:t xml:space="preserve">Then, we go to the cluster with index </w:t>
      </w:r>
      <w:r w:rsidRPr="00B04926">
        <w:rPr>
          <w:b/>
        </w:rPr>
        <w:t>35</w:t>
      </w:r>
      <w:r w:rsidRPr="00B04926">
        <w:t xml:space="preserve"> and click </w:t>
      </w:r>
      <w:r w:rsidR="00683A58">
        <w:t xml:space="preserve">the </w:t>
      </w:r>
      <w:r w:rsidRPr="00B04926">
        <w:rPr>
          <w:rFonts w:ascii="Consolas" w:hAnsi="Consolas" w:cs="Consolas"/>
        </w:rPr>
        <w:t>Show Branches</w:t>
      </w:r>
      <w:r w:rsidRPr="00B04926">
        <w:t xml:space="preserve"> button</w:t>
      </w:r>
      <w:r>
        <w:t>. This displays branches detect</w:t>
      </w:r>
      <w:r w:rsidR="00924849">
        <w:t>ed in the cluster</w:t>
      </w:r>
      <w:r w:rsidR="00683A58">
        <w:t>,</w:t>
      </w:r>
      <w:r w:rsidR="00924849">
        <w:t xml:space="preserve"> as shown in </w:t>
      </w:r>
      <w:r w:rsidR="00924849">
        <w:fldChar w:fldCharType="begin"/>
      </w:r>
      <w:r w:rsidR="00924849">
        <w:instrText xml:space="preserve"> REF _Ref76573879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7</w:t>
      </w:r>
      <w:r w:rsidR="00924849">
        <w:fldChar w:fldCharType="end"/>
      </w:r>
      <w:r w:rsidR="00924849">
        <w:t>.</w:t>
      </w:r>
    </w:p>
    <w:p w14:paraId="24557D34" w14:textId="606EABF5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7F873975" wp14:editId="3C4C30F7">
                <wp:simplePos x="0" y="0"/>
                <wp:positionH relativeFrom="column">
                  <wp:posOffset>3630930</wp:posOffset>
                </wp:positionH>
                <wp:positionV relativeFrom="paragraph">
                  <wp:posOffset>624840</wp:posOffset>
                </wp:positionV>
                <wp:extent cx="1924050" cy="635"/>
                <wp:effectExtent l="0" t="0" r="0" b="0"/>
                <wp:wrapSquare wrapText="bothSides"/>
                <wp:docPr id="120" name="Blok textu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240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483D9358" w14:textId="402C81BC" w:rsidR="009A43E9" w:rsidRPr="00E47E1A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48" w:name="_Ref76573879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7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48"/>
                            <w:r>
                              <w:t xml:space="preserve"> Branches found in the clu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0" o:spid="_x0000_s1101" type="#_x0000_t202" style="position:absolute;left:0;text-align:left;margin-left:285.9pt;margin-top:49.2pt;width:151.5pt;height:.0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" stroked="f">
                <v:textbox style="mso-fit-shape-to-text:t" inset="0,0,0,0">
                  <w:txbxContent>
                    <w:p w14:paraId="483D9358" w14:textId="402C81BC" w:rsidR="009A43E9" w:rsidRPr="00E47E1A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49" w:name="_Ref76573879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7</w:t>
                      </w:r>
                      <w:proofErr w:type="gramEnd"/>
                      <w:r>
                        <w:fldChar w:fldCharType="end"/>
                      </w:r>
                      <w:bookmarkEnd w:id="49"/>
                      <w:r>
                        <w:t xml:space="preserve"> Branches found in the clus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73686">
        <w:t>We c</w:t>
      </w:r>
      <w:r w:rsidR="00A73686" w:rsidRPr="00A73686">
        <w:t>lick</w:t>
      </w:r>
      <w:r w:rsidR="00A73686">
        <w:rPr>
          <w:rFonts w:ascii="Consolas" w:hAnsi="Consolas" w:cs="Consolas"/>
        </w:rPr>
        <w:t xml:space="preserve"> Browse </w:t>
      </w:r>
      <w:r w:rsidR="00A73686" w:rsidRPr="00A73686">
        <w:t xml:space="preserve">again to load </w:t>
      </w:r>
      <w:r w:rsidR="00A73686">
        <w:t xml:space="preserve">the file </w:t>
      </w:r>
      <w:r w:rsidR="00A73686" w:rsidRPr="00A73686">
        <w:rPr>
          <w:b/>
        </w:rPr>
        <w:t>demo_data_MM/frag/k_nuc.ini</w:t>
      </w:r>
      <w:r w:rsidR="00A73686">
        <w:rPr>
          <w:b/>
        </w:rPr>
        <w:t xml:space="preserve">, </w:t>
      </w:r>
      <w:r w:rsidR="00A73686" w:rsidRPr="00A73686">
        <w:t>search for the 7th cluster</w:t>
      </w:r>
      <w:r w:rsidR="00A73686">
        <w:t xml:space="preserve"> and click </w:t>
      </w:r>
      <w:r w:rsidR="00A73686" w:rsidRPr="00A73686">
        <w:rPr>
          <w:rFonts w:ascii="Consolas" w:hAnsi="Consolas" w:cs="Consolas"/>
        </w:rPr>
        <w:t>Skeletonize</w:t>
      </w:r>
      <w:r w:rsidR="00A73686">
        <w:rPr>
          <w:rFonts w:ascii="Consolas" w:hAnsi="Consolas" w:cs="Consolas"/>
        </w:rPr>
        <w:t xml:space="preserve"> </w:t>
      </w:r>
      <w:r w:rsidR="00A73686">
        <w:t>button.</w:t>
      </w:r>
    </w:p>
    <w:p w14:paraId="5C32AB8D" w14:textId="79DBD385" w:rsidR="00924849" w:rsidRPr="00924849" w:rsidRDefault="00A73686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t xml:space="preserve">After that, we click </w:t>
      </w:r>
      <w:r w:rsidR="00683A58">
        <w:t xml:space="preserve">the </w:t>
      </w:r>
      <w:r w:rsidRPr="00A73686">
        <w:rPr>
          <w:rFonts w:ascii="Consolas" w:hAnsi="Consolas" w:cs="Consolas"/>
        </w:rPr>
        <w:t>View 3D</w:t>
      </w:r>
      <w:r>
        <w:rPr>
          <w:rFonts w:ascii="Consolas" w:hAnsi="Consolas" w:cs="Consolas"/>
        </w:rPr>
        <w:t xml:space="preserve"> </w:t>
      </w:r>
      <w:r>
        <w:t xml:space="preserve">button and use </w:t>
      </w:r>
      <w:r>
        <w:lastRenderedPageBreak/>
        <w:t xml:space="preserve">the rotation buttons to view the trajectory from </w:t>
      </w:r>
      <w:r w:rsidR="00924849">
        <w:t>different angles</w:t>
      </w:r>
      <w:r w:rsidR="00683A58">
        <w:t xml:space="preserve">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26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8</w:t>
      </w:r>
      <w:r w:rsidR="00924849">
        <w:fldChar w:fldCharType="end"/>
      </w:r>
      <w:r w:rsidR="00683A58">
        <w:t>)</w:t>
      </w:r>
      <w:r>
        <w:t>.</w:t>
      </w:r>
    </w:p>
    <w:p w14:paraId="4121A641" w14:textId="7A773E44" w:rsidR="00A73686" w:rsidRDefault="00924849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rFonts w:ascii="Consolas" w:hAnsi="Consolas" w:cs="Consolas"/>
          <w:noProof/>
          <w:lang w:val="sk-SK" w:eastAsia="sk-SK"/>
        </w:rPr>
        <w:drawing>
          <wp:anchor distT="0" distB="0" distL="114300" distR="114300" simplePos="0" relativeHeight="251716608" behindDoc="0" locked="0" layoutInCell="1" allowOverlap="1" wp14:anchorId="656971DF" wp14:editId="113292B4">
            <wp:simplePos x="0" y="0"/>
            <wp:positionH relativeFrom="column">
              <wp:posOffset>3843655</wp:posOffset>
            </wp:positionH>
            <wp:positionV relativeFrom="paragraph">
              <wp:posOffset>-381635</wp:posOffset>
            </wp:positionV>
            <wp:extent cx="2180590" cy="2057400"/>
            <wp:effectExtent l="0" t="0" r="0" b="0"/>
            <wp:wrapSquare wrapText="bothSides"/>
            <wp:docPr id="99" name="Obrázok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3.png"/>
                    <pic:cNvPicPr/>
                  </pic:nvPicPr>
                  <pic:blipFill rotWithShape="1"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85" t="2262"/>
                    <a:stretch/>
                  </pic:blipFill>
                  <pic:spPr bwMode="auto">
                    <a:xfrm>
                      <a:off x="0" y="0"/>
                      <a:ext cx="2180590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686">
        <w:t xml:space="preserve">By clicking </w:t>
      </w:r>
      <w:r w:rsidR="00A73686" w:rsidRPr="00877B48">
        <w:rPr>
          <w:rFonts w:ascii="Consolas" w:hAnsi="Consolas" w:cs="Consolas"/>
        </w:rPr>
        <w:t>Show</w:t>
      </w:r>
      <w:r w:rsidR="00877B48">
        <w:rPr>
          <w:rFonts w:ascii="Consolas" w:hAnsi="Consolas" w:cs="Consolas"/>
        </w:rPr>
        <w:t xml:space="preserve"> Coll</w:t>
      </w:r>
      <w:r w:rsidR="00877B48" w:rsidRPr="00877B48">
        <w:rPr>
          <w:rFonts w:ascii="Consolas" w:hAnsi="Consolas" w:cs="Consolas"/>
        </w:rPr>
        <w:t>ection Histogram</w:t>
      </w:r>
      <w:r w:rsidR="00877B48">
        <w:t xml:space="preserve"> and </w:t>
      </w:r>
      <w:r w:rsidR="00877B48" w:rsidRPr="00877B48">
        <w:rPr>
          <w:rFonts w:ascii="Consolas" w:hAnsi="Consolas" w:cs="Consolas"/>
        </w:rPr>
        <w:t>Show Pixel Histogram</w:t>
      </w:r>
      <w:r w:rsidR="00877B48">
        <w:t xml:space="preserve"> buttons</w:t>
      </w:r>
      <w:r w:rsidR="00FA2584">
        <w:t>,</w:t>
      </w:r>
      <w:r w:rsidR="00877B48">
        <w:t xml:space="preserve"> we are displayed the histograms for the whole collection and for the currently viewed cluster</w:t>
      </w:r>
      <w:r w:rsidR="00FA2584">
        <w:t>,</w:t>
      </w:r>
      <w:r w:rsidR="00877B48">
        <w:t xml:space="preserve"> respectively.</w:t>
      </w:r>
    </w:p>
    <w:p w14:paraId="173AA44F" w14:textId="014E81E4" w:rsidR="00B04926" w:rsidRDefault="00F14198" w:rsidP="004C7CD5">
      <w:pPr>
        <w:pStyle w:val="Odsekzoznamu"/>
        <w:numPr>
          <w:ilvl w:val="0"/>
          <w:numId w:val="32"/>
        </w:numPr>
        <w:spacing w:line="360" w:lineRule="auto"/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1A4AAB" wp14:editId="1095B8D2">
                <wp:simplePos x="0" y="0"/>
                <wp:positionH relativeFrom="column">
                  <wp:posOffset>3919855</wp:posOffset>
                </wp:positionH>
                <wp:positionV relativeFrom="paragraph">
                  <wp:posOffset>548640</wp:posOffset>
                </wp:positionV>
                <wp:extent cx="2104390" cy="635"/>
                <wp:effectExtent l="0" t="0" r="0" b="8255"/>
                <wp:wrapSquare wrapText="bothSides"/>
                <wp:docPr id="121" name="Blok textu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607F638" w14:textId="4DC23793" w:rsidR="009A43E9" w:rsidRPr="00B55C9F" w:rsidRDefault="009A43E9" w:rsidP="00924849">
                            <w:pPr>
                              <w:pStyle w:val="Popis"/>
                              <w:rPr>
                                <w:rFonts w:ascii="Consolas" w:hAnsi="Consolas" w:cs="Consolas"/>
                                <w:noProof/>
                                <w:sz w:val="24"/>
                                <w:szCs w:val="24"/>
                              </w:rPr>
                            </w:pPr>
                            <w:bookmarkStart w:id="50" w:name="_Ref76573826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8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0"/>
                            <w:r>
                              <w:t xml:space="preserve"> 3D trajectory of the parti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Blok textu 121" o:spid="_x0000_s1102" type="#_x0000_t202" style="position:absolute;left:0;text-align:left;margin-left:308.65pt;margin-top:43.2pt;width:165.7pt;height:.0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" stroked="f">
                <v:textbox style="mso-fit-shape-to-text:t" inset="0,0,0,0">
                  <w:txbxContent>
                    <w:p w14:paraId="2607F638" w14:textId="4DC23793" w:rsidR="009A43E9" w:rsidRPr="00B55C9F" w:rsidRDefault="009A43E9" w:rsidP="00924849">
                      <w:pPr>
                        <w:pStyle w:val="Popis"/>
                        <w:rPr>
                          <w:rFonts w:ascii="Consolas" w:hAnsi="Consolas" w:cs="Consolas"/>
                          <w:noProof/>
                          <w:sz w:val="24"/>
                          <w:szCs w:val="24"/>
                        </w:rPr>
                      </w:pPr>
                      <w:bookmarkStart w:id="51" w:name="_Ref76573826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8</w:t>
                      </w:r>
                      <w:proofErr w:type="gramEnd"/>
                      <w:r>
                        <w:fldChar w:fldCharType="end"/>
                      </w:r>
                      <w:bookmarkEnd w:id="51"/>
                      <w:r>
                        <w:t xml:space="preserve"> 3D trajectory of the partic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683A58">
        <w:rPr>
          <w:noProof/>
          <w:lang w:val="sk-SK" w:eastAsia="sk-SK"/>
        </w:rPr>
        <w:drawing>
          <wp:anchor distT="0" distB="0" distL="114300" distR="114300" simplePos="0" relativeHeight="251754496" behindDoc="0" locked="0" layoutInCell="1" allowOverlap="1" wp14:anchorId="391B43A7" wp14:editId="0E7744C3">
            <wp:simplePos x="0" y="0"/>
            <wp:positionH relativeFrom="column">
              <wp:posOffset>99695</wp:posOffset>
            </wp:positionH>
            <wp:positionV relativeFrom="paragraph">
              <wp:posOffset>2044065</wp:posOffset>
            </wp:positionV>
            <wp:extent cx="5300980" cy="5105400"/>
            <wp:effectExtent l="0" t="0" r="0" b="0"/>
            <wp:wrapTopAndBottom/>
            <wp:docPr id="100" name="Obrázok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55.png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0980" cy="5105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7B48">
        <w:t xml:space="preserve">We now click on the </w:t>
      </w:r>
      <w:r w:rsidR="00877B48" w:rsidRPr="00877B48">
        <w:rPr>
          <w:rFonts w:ascii="Consolas" w:hAnsi="Consolas" w:cs="Consolas"/>
        </w:rPr>
        <w:t>Next</w:t>
      </w:r>
      <w:r w:rsidR="00877B48">
        <w:t xml:space="preserve"> button to move to the next cluster. Then, we click </w:t>
      </w:r>
      <w:r w:rsidR="00683A58">
        <w:t xml:space="preserve">the </w:t>
      </w:r>
      <w:r w:rsidR="00877B48" w:rsidRPr="00877B48">
        <w:rPr>
          <w:rFonts w:ascii="Consolas" w:hAnsi="Consolas" w:cs="Consolas"/>
        </w:rPr>
        <w:t>Browse</w:t>
      </w:r>
      <w:r w:rsidR="00877B48">
        <w:t xml:space="preserve"> button in the Classification section and choose </w:t>
      </w:r>
      <w:r w:rsidR="00877B48" w:rsidRPr="00877B48">
        <w:rPr>
          <w:b/>
        </w:rPr>
        <w:t>trained_models/bestClassifier.csf</w:t>
      </w:r>
      <w:r w:rsidR="00877B48">
        <w:rPr>
          <w:b/>
        </w:rPr>
        <w:t xml:space="preserve">, </w:t>
      </w:r>
      <w:r w:rsidR="00877B48" w:rsidRPr="00877B48">
        <w:t>which loads the given classifier into the viewer.</w:t>
      </w:r>
      <w:r w:rsidR="00877B48">
        <w:t xml:space="preserve"> </w:t>
      </w:r>
      <w:r w:rsidR="00877B48" w:rsidRPr="00877B48">
        <w:t xml:space="preserve">Then, </w:t>
      </w:r>
      <w:r w:rsidR="00683A58">
        <w:t>we can click on classify for each of the currently viewed clusters, which displays the label with the predicted class (</w:t>
      </w:r>
      <w:r w:rsidR="00924849">
        <w:t xml:space="preserve">see </w:t>
      </w:r>
      <w:r w:rsidR="00924849">
        <w:fldChar w:fldCharType="begin"/>
      </w:r>
      <w:r w:rsidR="00924849">
        <w:instrText xml:space="preserve"> REF _Ref76573834 \h </w:instrText>
      </w:r>
      <w:r w:rsidR="004C7CD5">
        <w:instrText xml:space="preserve"> \* MERGEFORMAT </w:instrText>
      </w:r>
      <w:r w:rsidR="00924849">
        <w:fldChar w:fldCharType="separate"/>
      </w:r>
      <w:r w:rsidR="0039285D">
        <w:t xml:space="preserve">Figure </w:t>
      </w:r>
      <w:r w:rsidR="0039285D">
        <w:rPr>
          <w:noProof/>
        </w:rPr>
        <w:t>10</w:t>
      </w:r>
      <w:r w:rsidR="0039285D">
        <w:t>.</w:t>
      </w:r>
      <w:r w:rsidR="0039285D">
        <w:rPr>
          <w:noProof/>
        </w:rPr>
        <w:t>19</w:t>
      </w:r>
      <w:r w:rsidR="00924849">
        <w:fldChar w:fldCharType="end"/>
      </w:r>
      <w:r w:rsidR="00877B48">
        <w:t>.</w:t>
      </w:r>
    </w:p>
    <w:p w14:paraId="5CA78B89" w14:textId="7896C96A" w:rsidR="001E0911" w:rsidRPr="00683A58" w:rsidRDefault="00683A58" w:rsidP="004C7CD5">
      <w:pPr>
        <w:jc w:val="both"/>
      </w:pPr>
      <w:r>
        <w:rPr>
          <w:noProof/>
          <w:lang w:val="sk-SK" w:eastAsia="sk-SK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3C48351E" wp14:editId="1958D46F">
                <wp:simplePos x="0" y="0"/>
                <wp:positionH relativeFrom="column">
                  <wp:posOffset>104775</wp:posOffset>
                </wp:positionH>
                <wp:positionV relativeFrom="paragraph">
                  <wp:posOffset>5342255</wp:posOffset>
                </wp:positionV>
                <wp:extent cx="5300980" cy="635"/>
                <wp:effectExtent l="0" t="0" r="0" b="8255"/>
                <wp:wrapNone/>
                <wp:docPr id="122" name="Blok textu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009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21DDF454" w14:textId="3322A355" w:rsidR="009A43E9" w:rsidRPr="006C4FBE" w:rsidRDefault="009A43E9" w:rsidP="00924849">
                            <w:pPr>
                              <w:pStyle w:val="Popis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bookmarkStart w:id="52" w:name="_Ref76573834"/>
                            <w:r>
                              <w:t xml:space="preserve">Figure </w:t>
                            </w:r>
                            <w:r>
                              <w:fldChar w:fldCharType="begin"/>
                            </w:r>
                            <w:r>
                              <w:instrText xml:space="preserve"> STYLEREF 1 \s </w:instrText>
                            </w:r>
                            <w:r>
                              <w:fldChar w:fldCharType="separate"/>
                            </w:r>
                            <w:proofErr w:type="gramStart"/>
                            <w:r>
                              <w:rPr>
                                <w:noProof/>
                              </w:rPr>
                              <w:t>10</w:t>
                            </w:r>
                            <w:r>
                              <w:fldChar w:fldCharType="end"/>
                            </w:r>
                            <w:r>
                              <w:t>.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e \* ARABIC \s 1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9</w:t>
                            </w:r>
                            <w:proofErr w:type="gramEnd"/>
                            <w:r>
                              <w:fldChar w:fldCharType="end"/>
                            </w:r>
                            <w:bookmarkEnd w:id="52"/>
                            <w:r>
                              <w:t xml:space="preserve"> </w:t>
                            </w:r>
                            <w:r w:rsidRPr="00C104F5">
                              <w:t>Classification of the current cluster in the cluster 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Blok textu 122" o:spid="_x0000_s1103" type="#_x0000_t202" style="position:absolute;left:0;text-align:left;margin-left:8.25pt;margin-top:420.65pt;width:417.4pt;height:.05pt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" stroked="f">
                <v:textbox style="mso-fit-shape-to-text:t" inset="0,0,0,0">
                  <w:txbxContent>
                    <w:p w14:paraId="21DDF454" w14:textId="3322A355" w:rsidR="009A43E9" w:rsidRPr="006C4FBE" w:rsidRDefault="009A43E9" w:rsidP="00924849">
                      <w:pPr>
                        <w:pStyle w:val="Popis"/>
                        <w:rPr>
                          <w:noProof/>
                          <w:sz w:val="24"/>
                          <w:szCs w:val="24"/>
                        </w:rPr>
                      </w:pPr>
                      <w:bookmarkStart w:id="53" w:name="_Ref76573834"/>
                      <w:r>
                        <w:t xml:space="preserve">Figure </w:t>
                      </w:r>
                      <w:r>
                        <w:fldChar w:fldCharType="begin"/>
                      </w:r>
                      <w:r>
                        <w:instrText xml:space="preserve"> STYLEREF 1 \s </w:instrText>
                      </w:r>
                      <w:r>
                        <w:fldChar w:fldCharType="separate"/>
                      </w:r>
                      <w:proofErr w:type="gramStart"/>
                      <w:r>
                        <w:rPr>
                          <w:noProof/>
                        </w:rPr>
                        <w:t>10</w:t>
                      </w:r>
                      <w:r>
                        <w:fldChar w:fldCharType="end"/>
                      </w:r>
                      <w:r>
                        <w:t>.</w:t>
                      </w:r>
                      <w:r>
                        <w:fldChar w:fldCharType="begin"/>
                      </w:r>
                      <w:r>
                        <w:instrText xml:space="preserve"> SEQ Figure \* ARABIC \s 1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9</w:t>
                      </w:r>
                      <w:proofErr w:type="gramEnd"/>
                      <w:r>
                        <w:fldChar w:fldCharType="end"/>
                      </w:r>
                      <w:bookmarkEnd w:id="53"/>
                      <w:r>
                        <w:t xml:space="preserve"> </w:t>
                      </w:r>
                      <w:r w:rsidRPr="00C104F5">
                        <w:t>Classification of the current cluster in the cluster viewer</w:t>
                      </w:r>
                    </w:p>
                  </w:txbxContent>
                </v:textbox>
              </v:shape>
            </w:pict>
          </mc:Fallback>
        </mc:AlternateContent>
      </w:r>
    </w:p>
    <w:p w14:paraId="222D7198" w14:textId="147B7E5B" w:rsidR="001E0911" w:rsidRDefault="001E0911" w:rsidP="001E0911">
      <w:pPr>
        <w:pStyle w:val="Nadpis1"/>
      </w:pPr>
      <w:r>
        <w:lastRenderedPageBreak/>
        <w:t>Further</w:t>
      </w:r>
      <w:r w:rsidR="008830A6">
        <w:t xml:space="preserve"> t</w:t>
      </w:r>
      <w:r>
        <w:t>roubleshooting</w:t>
      </w:r>
    </w:p>
    <w:p w14:paraId="77994E79" w14:textId="77777777" w:rsidR="001E0911" w:rsidRDefault="001E0911" w:rsidP="001E0911"/>
    <w:p w14:paraId="61E3DE01" w14:textId="77777777" w:rsidR="00683A58" w:rsidRDefault="00683A58" w:rsidP="00683A58">
      <w:pPr>
        <w:spacing w:line="360" w:lineRule="auto"/>
        <w:ind w:firstLine="567"/>
        <w:jc w:val="both"/>
      </w:pPr>
    </w:p>
    <w:p w14:paraId="7165CF1B" w14:textId="2887ABB4" w:rsidR="001E0911" w:rsidRDefault="001E0911" w:rsidP="00683A58">
      <w:pPr>
        <w:spacing w:line="360" w:lineRule="auto"/>
        <w:ind w:firstLine="567"/>
        <w:jc w:val="both"/>
        <w:rPr>
          <w:color w:val="000000" w:themeColor="text1"/>
          <w:shd w:val="clear" w:color="auto" w:fill="FFFFFF" w:themeFill="background1"/>
        </w:rPr>
      </w:pPr>
      <w:r>
        <w:t xml:space="preserve">In case you have any problems </w:t>
      </w:r>
      <w:r w:rsidR="00683A58">
        <w:t>that</w:t>
      </w:r>
      <w:r>
        <w:t xml:space="preserve"> were not a</w:t>
      </w:r>
      <w:r w:rsidR="00683A58">
        <w:t>d</w:t>
      </w:r>
      <w:r>
        <w:t xml:space="preserve">dressed by this </w:t>
      </w:r>
      <w:r w:rsidR="00683A58">
        <w:t>manual</w:t>
      </w:r>
      <w:r>
        <w:t>, or</w:t>
      </w:r>
      <w:r w:rsidR="00683A58">
        <w:t xml:space="preserve"> should</w:t>
      </w:r>
      <w:r>
        <w:t xml:space="preserve"> you have any questions regarding the Cluster</w:t>
      </w:r>
      <w:r w:rsidR="004B359B">
        <w:t xml:space="preserve">Processor, feel free to contact us </w:t>
      </w:r>
      <w:r w:rsidR="00683A58">
        <w:t>at</w:t>
      </w:r>
      <w:r w:rsidR="004B359B">
        <w:t xml:space="preserve"> </w:t>
      </w:r>
      <w:hyperlink r:id="rId59" w:history="1">
        <w:r w:rsidR="004B359B" w:rsidRPr="004B359B">
          <w:rPr>
            <w:rStyle w:val="Hypertextovprepojenie"/>
          </w:rPr>
          <w:t>mailto:celko.tom@gmail.com</w:t>
        </w:r>
      </w:hyperlink>
      <w:r w:rsidR="004B359B">
        <w:t>. We appreciate feedback of any kind</w:t>
      </w:r>
      <w:r w:rsidR="00683A58">
        <w:t>,</w:t>
      </w:r>
      <w:r w:rsidR="004B359B">
        <w:t xml:space="preserve"> </w:t>
      </w:r>
      <w:r w:rsidR="00683A58" w:rsidRPr="00683A58">
        <w:rPr>
          <w:color w:val="000000" w:themeColor="text1"/>
          <w:shd w:val="clear" w:color="auto" w:fill="FFFFFF" w:themeFill="background1"/>
        </w:rPr>
        <w:t>and we hope that the application is helpful in anything you</w:t>
      </w:r>
      <w:r w:rsidR="00F14198">
        <w:rPr>
          <w:color w:val="000000" w:themeColor="text1"/>
          <w:shd w:val="clear" w:color="auto" w:fill="FFFFFF" w:themeFill="background1"/>
        </w:rPr>
        <w:t xml:space="preserve"> would</w:t>
      </w:r>
      <w:r w:rsidR="00683A58" w:rsidRPr="00683A58">
        <w:rPr>
          <w:color w:val="000000" w:themeColor="text1"/>
          <w:shd w:val="clear" w:color="auto" w:fill="FFFFFF" w:themeFill="background1"/>
        </w:rPr>
        <w:t xml:space="preserve"> like to use it for</w:t>
      </w:r>
      <w:r w:rsidR="00683A58">
        <w:rPr>
          <w:color w:val="000000" w:themeColor="text1"/>
          <w:shd w:val="clear" w:color="auto" w:fill="FFFFFF" w:themeFill="background1"/>
        </w:rPr>
        <w:t>.</w:t>
      </w:r>
    </w:p>
    <w:p w14:paraId="4DF8D5BB" w14:textId="5E2C3E60" w:rsidR="0063574C" w:rsidRDefault="0063574C">
      <w:pPr>
        <w:spacing w:after="200" w:line="276" w:lineRule="auto"/>
        <w:rPr>
          <w:color w:val="000000" w:themeColor="text1"/>
          <w:shd w:val="clear" w:color="auto" w:fill="FFFFFF" w:themeFill="background1"/>
        </w:rPr>
      </w:pPr>
      <w:r>
        <w:rPr>
          <w:color w:val="000000" w:themeColor="text1"/>
          <w:shd w:val="clear" w:color="auto" w:fill="FFFFFF" w:themeFill="background1"/>
        </w:rPr>
        <w:br w:type="page"/>
      </w:r>
    </w:p>
    <w:p w14:paraId="014D28FC" w14:textId="77777777" w:rsidR="0063574C" w:rsidRPr="0063574C" w:rsidRDefault="0063574C" w:rsidP="0063574C"/>
    <w:sectPr w:rsidR="0063574C" w:rsidRPr="0063574C">
      <w:headerReference w:type="even" r:id="rId60"/>
      <w:headerReference w:type="default" r:id="rId61"/>
      <w:footerReference w:type="even" r:id="rId62"/>
      <w:footerReference w:type="default" r:id="rId63"/>
      <w:headerReference w:type="first" r:id="rId64"/>
      <w:footerReference w:type="first" r:id="rId65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96CD32" w14:textId="77777777" w:rsidR="00D43D27" w:rsidRDefault="00D43D27" w:rsidP="00F23102">
      <w:r>
        <w:separator/>
      </w:r>
    </w:p>
  </w:endnote>
  <w:endnote w:type="continuationSeparator" w:id="0">
    <w:p w14:paraId="17FC962F" w14:textId="77777777" w:rsidR="00D43D27" w:rsidRDefault="00D43D27" w:rsidP="00F231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EE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AD85FF" w14:textId="77777777" w:rsidR="00F23102" w:rsidRDefault="00F23102">
    <w:pPr>
      <w:pStyle w:val="Pt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007202823"/>
      <w:docPartObj>
        <w:docPartGallery w:val="Page Numbers (Bottom of Page)"/>
        <w:docPartUnique/>
      </w:docPartObj>
    </w:sdtPr>
    <w:sdtContent>
      <w:p w14:paraId="7FB39706" w14:textId="7FC920CD" w:rsidR="00F23102" w:rsidRDefault="00F23102">
        <w:pPr>
          <w:pStyle w:val="Pt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23102">
          <w:rPr>
            <w:noProof/>
            <w:lang w:val="sk-SK"/>
          </w:rPr>
          <w:t>1</w:t>
        </w:r>
        <w:r>
          <w:fldChar w:fldCharType="end"/>
        </w:r>
      </w:p>
    </w:sdtContent>
  </w:sdt>
  <w:p w14:paraId="75720E66" w14:textId="77777777" w:rsidR="00F23102" w:rsidRDefault="00F23102">
    <w:pPr>
      <w:pStyle w:val="Pt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5C7CE3" w14:textId="77777777" w:rsidR="00F23102" w:rsidRDefault="00F23102">
    <w:pPr>
      <w:pStyle w:val="Pt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1F7146D" w14:textId="77777777" w:rsidR="00D43D27" w:rsidRDefault="00D43D27" w:rsidP="00F23102">
      <w:r>
        <w:separator/>
      </w:r>
    </w:p>
  </w:footnote>
  <w:footnote w:type="continuationSeparator" w:id="0">
    <w:p w14:paraId="56F0A9D6" w14:textId="77777777" w:rsidR="00D43D27" w:rsidRDefault="00D43D27" w:rsidP="00F2310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78A82F" w14:textId="77777777" w:rsidR="00F23102" w:rsidRDefault="00F23102">
    <w:pPr>
      <w:pStyle w:val="Hlavika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3FF5A5" w14:textId="77777777" w:rsidR="00F23102" w:rsidRDefault="00F23102">
    <w:pPr>
      <w:pStyle w:val="Hlavika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0D1BE49" w14:textId="77777777" w:rsidR="00F23102" w:rsidRDefault="00F23102">
    <w:pPr>
      <w:pStyle w:val="Hlavika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8659FC"/>
    <w:multiLevelType w:val="hybridMultilevel"/>
    <w:tmpl w:val="DA2E973E"/>
    <w:lvl w:ilvl="0" w:tplc="041B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5BB7AFF"/>
    <w:multiLevelType w:val="hybridMultilevel"/>
    <w:tmpl w:val="BCC42294"/>
    <w:lvl w:ilvl="0" w:tplc="041B000F">
      <w:start w:val="1"/>
      <w:numFmt w:val="decimal"/>
      <w:lvlText w:val="%1."/>
      <w:lvlJc w:val="left"/>
      <w:pPr>
        <w:ind w:left="1350" w:hanging="360"/>
      </w:pPr>
    </w:lvl>
    <w:lvl w:ilvl="1" w:tplc="041B0019" w:tentative="1">
      <w:start w:val="1"/>
      <w:numFmt w:val="lowerLetter"/>
      <w:lvlText w:val="%2."/>
      <w:lvlJc w:val="left"/>
      <w:pPr>
        <w:ind w:left="2070" w:hanging="360"/>
      </w:pPr>
    </w:lvl>
    <w:lvl w:ilvl="2" w:tplc="041B001B" w:tentative="1">
      <w:start w:val="1"/>
      <w:numFmt w:val="lowerRoman"/>
      <w:lvlText w:val="%3."/>
      <w:lvlJc w:val="right"/>
      <w:pPr>
        <w:ind w:left="2790" w:hanging="180"/>
      </w:pPr>
    </w:lvl>
    <w:lvl w:ilvl="3" w:tplc="041B000F" w:tentative="1">
      <w:start w:val="1"/>
      <w:numFmt w:val="decimal"/>
      <w:lvlText w:val="%4."/>
      <w:lvlJc w:val="left"/>
      <w:pPr>
        <w:ind w:left="3510" w:hanging="360"/>
      </w:pPr>
    </w:lvl>
    <w:lvl w:ilvl="4" w:tplc="041B0019" w:tentative="1">
      <w:start w:val="1"/>
      <w:numFmt w:val="lowerLetter"/>
      <w:lvlText w:val="%5."/>
      <w:lvlJc w:val="left"/>
      <w:pPr>
        <w:ind w:left="4230" w:hanging="360"/>
      </w:pPr>
    </w:lvl>
    <w:lvl w:ilvl="5" w:tplc="041B001B" w:tentative="1">
      <w:start w:val="1"/>
      <w:numFmt w:val="lowerRoman"/>
      <w:lvlText w:val="%6."/>
      <w:lvlJc w:val="right"/>
      <w:pPr>
        <w:ind w:left="4950" w:hanging="180"/>
      </w:pPr>
    </w:lvl>
    <w:lvl w:ilvl="6" w:tplc="041B000F" w:tentative="1">
      <w:start w:val="1"/>
      <w:numFmt w:val="decimal"/>
      <w:lvlText w:val="%7."/>
      <w:lvlJc w:val="left"/>
      <w:pPr>
        <w:ind w:left="5670" w:hanging="360"/>
      </w:pPr>
    </w:lvl>
    <w:lvl w:ilvl="7" w:tplc="041B0019" w:tentative="1">
      <w:start w:val="1"/>
      <w:numFmt w:val="lowerLetter"/>
      <w:lvlText w:val="%8."/>
      <w:lvlJc w:val="left"/>
      <w:pPr>
        <w:ind w:left="6390" w:hanging="360"/>
      </w:pPr>
    </w:lvl>
    <w:lvl w:ilvl="8" w:tplc="041B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">
    <w:nsid w:val="082C3DE9"/>
    <w:multiLevelType w:val="hybridMultilevel"/>
    <w:tmpl w:val="B324EEB6"/>
    <w:lvl w:ilvl="0" w:tplc="041B0003">
      <w:start w:val="1"/>
      <w:numFmt w:val="bullet"/>
      <w:lvlText w:val="o"/>
      <w:lvlJc w:val="left"/>
      <w:pPr>
        <w:ind w:left="1296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3">
    <w:nsid w:val="098B59C9"/>
    <w:multiLevelType w:val="hybridMultilevel"/>
    <w:tmpl w:val="558C5B1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0B6C6040"/>
    <w:multiLevelType w:val="hybridMultilevel"/>
    <w:tmpl w:val="982AF3CA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195A15"/>
    <w:multiLevelType w:val="hybridMultilevel"/>
    <w:tmpl w:val="6110087E"/>
    <w:lvl w:ilvl="0" w:tplc="1D3CE4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3920C28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7F6865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42BDE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C84F84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EFA7F1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4830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3112CBA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D465E3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0ED41780"/>
    <w:multiLevelType w:val="hybridMultilevel"/>
    <w:tmpl w:val="81784C22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26F2F"/>
    <w:multiLevelType w:val="hybridMultilevel"/>
    <w:tmpl w:val="929E2768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1D6550"/>
    <w:multiLevelType w:val="hybridMultilevel"/>
    <w:tmpl w:val="FBC43020"/>
    <w:lvl w:ilvl="0" w:tplc="041B0003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4272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4992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5712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6432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7152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7872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8592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9312" w:hanging="360"/>
      </w:pPr>
      <w:rPr>
        <w:rFonts w:ascii="Wingdings" w:hAnsi="Wingdings" w:hint="default"/>
      </w:rPr>
    </w:lvl>
  </w:abstractNum>
  <w:abstractNum w:abstractNumId="9">
    <w:nsid w:val="158C5518"/>
    <w:multiLevelType w:val="hybridMultilevel"/>
    <w:tmpl w:val="E4E6CAC0"/>
    <w:lvl w:ilvl="0" w:tplc="041B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10">
    <w:nsid w:val="1A3F0B5E"/>
    <w:multiLevelType w:val="hybridMultilevel"/>
    <w:tmpl w:val="78F4957A"/>
    <w:lvl w:ilvl="0" w:tplc="041B0003">
      <w:start w:val="1"/>
      <w:numFmt w:val="bullet"/>
      <w:lvlText w:val="o"/>
      <w:lvlJc w:val="left"/>
      <w:pPr>
        <w:ind w:left="1215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935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55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75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95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15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35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55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75" w:hanging="360"/>
      </w:pPr>
      <w:rPr>
        <w:rFonts w:ascii="Wingdings" w:hAnsi="Wingdings" w:hint="default"/>
      </w:rPr>
    </w:lvl>
  </w:abstractNum>
  <w:abstractNum w:abstractNumId="11">
    <w:nsid w:val="1D213303"/>
    <w:multiLevelType w:val="hybridMultilevel"/>
    <w:tmpl w:val="94AC0E3E"/>
    <w:lvl w:ilvl="0" w:tplc="041B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12">
    <w:nsid w:val="20DB3AD2"/>
    <w:multiLevelType w:val="hybridMultilevel"/>
    <w:tmpl w:val="886CF964"/>
    <w:lvl w:ilvl="0" w:tplc="0809000F">
      <w:start w:val="1"/>
      <w:numFmt w:val="decimal"/>
      <w:lvlText w:val="%1."/>
      <w:lvlJc w:val="left"/>
      <w:pPr>
        <w:ind w:left="1287" w:hanging="360"/>
      </w:pPr>
    </w:lvl>
    <w:lvl w:ilvl="1" w:tplc="08090019" w:tentative="1">
      <w:start w:val="1"/>
      <w:numFmt w:val="lowerLetter"/>
      <w:lvlText w:val="%2."/>
      <w:lvlJc w:val="left"/>
      <w:pPr>
        <w:ind w:left="2007" w:hanging="360"/>
      </w:pPr>
    </w:lvl>
    <w:lvl w:ilvl="2" w:tplc="0809001B" w:tentative="1">
      <w:start w:val="1"/>
      <w:numFmt w:val="lowerRoman"/>
      <w:lvlText w:val="%3."/>
      <w:lvlJc w:val="right"/>
      <w:pPr>
        <w:ind w:left="2727" w:hanging="180"/>
      </w:pPr>
    </w:lvl>
    <w:lvl w:ilvl="3" w:tplc="0809000F" w:tentative="1">
      <w:start w:val="1"/>
      <w:numFmt w:val="decimal"/>
      <w:lvlText w:val="%4."/>
      <w:lvlJc w:val="left"/>
      <w:pPr>
        <w:ind w:left="3447" w:hanging="360"/>
      </w:pPr>
    </w:lvl>
    <w:lvl w:ilvl="4" w:tplc="08090019" w:tentative="1">
      <w:start w:val="1"/>
      <w:numFmt w:val="lowerLetter"/>
      <w:lvlText w:val="%5."/>
      <w:lvlJc w:val="left"/>
      <w:pPr>
        <w:ind w:left="4167" w:hanging="360"/>
      </w:pPr>
    </w:lvl>
    <w:lvl w:ilvl="5" w:tplc="0809001B" w:tentative="1">
      <w:start w:val="1"/>
      <w:numFmt w:val="lowerRoman"/>
      <w:lvlText w:val="%6."/>
      <w:lvlJc w:val="right"/>
      <w:pPr>
        <w:ind w:left="4887" w:hanging="180"/>
      </w:pPr>
    </w:lvl>
    <w:lvl w:ilvl="6" w:tplc="0809000F" w:tentative="1">
      <w:start w:val="1"/>
      <w:numFmt w:val="decimal"/>
      <w:lvlText w:val="%7."/>
      <w:lvlJc w:val="left"/>
      <w:pPr>
        <w:ind w:left="5607" w:hanging="360"/>
      </w:pPr>
    </w:lvl>
    <w:lvl w:ilvl="7" w:tplc="08090019" w:tentative="1">
      <w:start w:val="1"/>
      <w:numFmt w:val="lowerLetter"/>
      <w:lvlText w:val="%8."/>
      <w:lvlJc w:val="left"/>
      <w:pPr>
        <w:ind w:left="6327" w:hanging="360"/>
      </w:pPr>
    </w:lvl>
    <w:lvl w:ilvl="8" w:tplc="0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>
    <w:nsid w:val="20F9194A"/>
    <w:multiLevelType w:val="hybridMultilevel"/>
    <w:tmpl w:val="C44E9364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59F6C44"/>
    <w:multiLevelType w:val="hybridMultilevel"/>
    <w:tmpl w:val="78C6E702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86C706D"/>
    <w:multiLevelType w:val="hybridMultilevel"/>
    <w:tmpl w:val="B5669DD6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F3415E3"/>
    <w:multiLevelType w:val="hybridMultilevel"/>
    <w:tmpl w:val="AF26EA2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4B7D32"/>
    <w:multiLevelType w:val="hybridMultilevel"/>
    <w:tmpl w:val="3D7E8DDE"/>
    <w:lvl w:ilvl="0" w:tplc="041B0019">
      <w:start w:val="1"/>
      <w:numFmt w:val="lowerLetter"/>
      <w:lvlText w:val="%1."/>
      <w:lvlJc w:val="left"/>
      <w:pPr>
        <w:ind w:left="1080" w:hanging="360"/>
      </w:p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34BC5DFC"/>
    <w:multiLevelType w:val="hybridMultilevel"/>
    <w:tmpl w:val="7A103616"/>
    <w:lvl w:ilvl="0" w:tplc="041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4BD7BEA"/>
    <w:multiLevelType w:val="hybridMultilevel"/>
    <w:tmpl w:val="135E4F00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51522DB"/>
    <w:multiLevelType w:val="hybridMultilevel"/>
    <w:tmpl w:val="B4325A12"/>
    <w:lvl w:ilvl="0" w:tplc="D578DDF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D3A69C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BC0855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3D62DE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C969EF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31C676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E2ACB4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5E4988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8F24A0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355D7132"/>
    <w:multiLevelType w:val="hybridMultilevel"/>
    <w:tmpl w:val="C88AE494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A1457E2"/>
    <w:multiLevelType w:val="hybridMultilevel"/>
    <w:tmpl w:val="99E201F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3">
    <w:nsid w:val="3EAC7B08"/>
    <w:multiLevelType w:val="hybridMultilevel"/>
    <w:tmpl w:val="B14AF01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4">
    <w:nsid w:val="41E24DBD"/>
    <w:multiLevelType w:val="hybridMultilevel"/>
    <w:tmpl w:val="24308E88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5">
    <w:nsid w:val="49D00397"/>
    <w:multiLevelType w:val="hybridMultilevel"/>
    <w:tmpl w:val="B64E45F2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6">
    <w:nsid w:val="51A862E4"/>
    <w:multiLevelType w:val="hybridMultilevel"/>
    <w:tmpl w:val="ECB0D9B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7">
    <w:nsid w:val="57105BD8"/>
    <w:multiLevelType w:val="hybridMultilevel"/>
    <w:tmpl w:val="66F2B646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9B2456D"/>
    <w:multiLevelType w:val="hybridMultilevel"/>
    <w:tmpl w:val="8FA2D8DA"/>
    <w:lvl w:ilvl="0" w:tplc="041B000F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9EC027D"/>
    <w:multiLevelType w:val="hybridMultilevel"/>
    <w:tmpl w:val="8392DEE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A257741"/>
    <w:multiLevelType w:val="hybridMultilevel"/>
    <w:tmpl w:val="01F430D6"/>
    <w:lvl w:ilvl="0" w:tplc="495847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D4B448B"/>
    <w:multiLevelType w:val="hybridMultilevel"/>
    <w:tmpl w:val="069CE1F8"/>
    <w:lvl w:ilvl="0" w:tplc="99921F70">
      <w:start w:val="1"/>
      <w:numFmt w:val="decimal"/>
      <w:lvlText w:val="%1."/>
      <w:lvlJc w:val="left"/>
      <w:pPr>
        <w:ind w:left="644" w:hanging="360"/>
      </w:pPr>
      <w:rPr>
        <w:b w:val="0"/>
      </w:rPr>
    </w:lvl>
    <w:lvl w:ilvl="1" w:tplc="041B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3627114"/>
    <w:multiLevelType w:val="hybridMultilevel"/>
    <w:tmpl w:val="A366F15C"/>
    <w:lvl w:ilvl="0" w:tplc="041B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4BA0475"/>
    <w:multiLevelType w:val="multilevel"/>
    <w:tmpl w:val="1064338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b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abstractNum w:abstractNumId="34">
    <w:nsid w:val="67591FEC"/>
    <w:multiLevelType w:val="hybridMultilevel"/>
    <w:tmpl w:val="369083DC"/>
    <w:lvl w:ilvl="0" w:tplc="118C75B8">
      <w:numFmt w:val="decimal"/>
      <w:lvlText w:val="%1."/>
      <w:lvlJc w:val="left"/>
      <w:pPr>
        <w:ind w:left="720" w:hanging="360"/>
      </w:pPr>
      <w:rPr>
        <w:b w:val="0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C1937B8"/>
    <w:multiLevelType w:val="hybridMultilevel"/>
    <w:tmpl w:val="B2C0DB76"/>
    <w:lvl w:ilvl="0" w:tplc="041B0003">
      <w:start w:val="1"/>
      <w:numFmt w:val="bullet"/>
      <w:lvlText w:val="o"/>
      <w:lvlJc w:val="left"/>
      <w:pPr>
        <w:ind w:left="2484" w:hanging="360"/>
      </w:pPr>
      <w:rPr>
        <w:rFonts w:ascii="Courier New" w:hAnsi="Courier New" w:cs="Courier New" w:hint="default"/>
      </w:rPr>
    </w:lvl>
    <w:lvl w:ilvl="1" w:tplc="041B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36">
    <w:nsid w:val="6C1C43FA"/>
    <w:multiLevelType w:val="hybridMultilevel"/>
    <w:tmpl w:val="212AAEC2"/>
    <w:lvl w:ilvl="0" w:tplc="041B0019">
      <w:start w:val="1"/>
      <w:numFmt w:val="lowerLetter"/>
      <w:lvlText w:val="%1."/>
      <w:lvlJc w:val="left"/>
      <w:pPr>
        <w:ind w:left="1800" w:hanging="360"/>
      </w:pPr>
    </w:lvl>
    <w:lvl w:ilvl="1" w:tplc="041B0019" w:tentative="1">
      <w:start w:val="1"/>
      <w:numFmt w:val="lowerLetter"/>
      <w:lvlText w:val="%2."/>
      <w:lvlJc w:val="left"/>
      <w:pPr>
        <w:ind w:left="2520" w:hanging="360"/>
      </w:pPr>
    </w:lvl>
    <w:lvl w:ilvl="2" w:tplc="041B001B" w:tentative="1">
      <w:start w:val="1"/>
      <w:numFmt w:val="lowerRoman"/>
      <w:lvlText w:val="%3."/>
      <w:lvlJc w:val="right"/>
      <w:pPr>
        <w:ind w:left="3240" w:hanging="180"/>
      </w:pPr>
    </w:lvl>
    <w:lvl w:ilvl="3" w:tplc="041B000F" w:tentative="1">
      <w:start w:val="1"/>
      <w:numFmt w:val="decimal"/>
      <w:lvlText w:val="%4."/>
      <w:lvlJc w:val="left"/>
      <w:pPr>
        <w:ind w:left="3960" w:hanging="360"/>
      </w:pPr>
    </w:lvl>
    <w:lvl w:ilvl="4" w:tplc="041B0019" w:tentative="1">
      <w:start w:val="1"/>
      <w:numFmt w:val="lowerLetter"/>
      <w:lvlText w:val="%5."/>
      <w:lvlJc w:val="left"/>
      <w:pPr>
        <w:ind w:left="4680" w:hanging="360"/>
      </w:pPr>
    </w:lvl>
    <w:lvl w:ilvl="5" w:tplc="041B001B" w:tentative="1">
      <w:start w:val="1"/>
      <w:numFmt w:val="lowerRoman"/>
      <w:lvlText w:val="%6."/>
      <w:lvlJc w:val="right"/>
      <w:pPr>
        <w:ind w:left="5400" w:hanging="180"/>
      </w:pPr>
    </w:lvl>
    <w:lvl w:ilvl="6" w:tplc="041B000F" w:tentative="1">
      <w:start w:val="1"/>
      <w:numFmt w:val="decimal"/>
      <w:lvlText w:val="%7."/>
      <w:lvlJc w:val="left"/>
      <w:pPr>
        <w:ind w:left="6120" w:hanging="360"/>
      </w:pPr>
    </w:lvl>
    <w:lvl w:ilvl="7" w:tplc="041B0019" w:tentative="1">
      <w:start w:val="1"/>
      <w:numFmt w:val="lowerLetter"/>
      <w:lvlText w:val="%8."/>
      <w:lvlJc w:val="left"/>
      <w:pPr>
        <w:ind w:left="6840" w:hanging="360"/>
      </w:pPr>
    </w:lvl>
    <w:lvl w:ilvl="8" w:tplc="041B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>
    <w:nsid w:val="6F3637A1"/>
    <w:multiLevelType w:val="hybridMultilevel"/>
    <w:tmpl w:val="A080E2AA"/>
    <w:lvl w:ilvl="0" w:tplc="041B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hint="default"/>
      </w:rPr>
    </w:lvl>
    <w:lvl w:ilvl="2" w:tplc="041B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hint="default"/>
      </w:rPr>
    </w:lvl>
    <w:lvl w:ilvl="5" w:tplc="041B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hint="default"/>
      </w:rPr>
    </w:lvl>
    <w:lvl w:ilvl="8" w:tplc="041B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8">
    <w:nsid w:val="75661E7B"/>
    <w:multiLevelType w:val="hybridMultilevel"/>
    <w:tmpl w:val="327631AA"/>
    <w:lvl w:ilvl="0" w:tplc="F69431C0">
      <w:start w:val="1"/>
      <w:numFmt w:val="lowerRoman"/>
      <w:lvlText w:val="%1."/>
      <w:lvlJc w:val="right"/>
      <w:pPr>
        <w:ind w:left="2160" w:hanging="18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5E827BC"/>
    <w:multiLevelType w:val="hybridMultilevel"/>
    <w:tmpl w:val="02BADE34"/>
    <w:lvl w:ilvl="0" w:tplc="041B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0">
    <w:nsid w:val="7E376040"/>
    <w:multiLevelType w:val="hybridMultilevel"/>
    <w:tmpl w:val="78AA8F9E"/>
    <w:lvl w:ilvl="0" w:tplc="041B0019">
      <w:start w:val="1"/>
      <w:numFmt w:val="lowerLetter"/>
      <w:lvlText w:val="%1."/>
      <w:lvlJc w:val="left"/>
      <w:pPr>
        <w:ind w:left="780" w:hanging="360"/>
      </w:pPr>
    </w:lvl>
    <w:lvl w:ilvl="1" w:tplc="041B0019" w:tentative="1">
      <w:start w:val="1"/>
      <w:numFmt w:val="lowerLetter"/>
      <w:lvlText w:val="%2."/>
      <w:lvlJc w:val="left"/>
      <w:pPr>
        <w:ind w:left="1500" w:hanging="360"/>
      </w:pPr>
    </w:lvl>
    <w:lvl w:ilvl="2" w:tplc="041B001B" w:tentative="1">
      <w:start w:val="1"/>
      <w:numFmt w:val="lowerRoman"/>
      <w:lvlText w:val="%3."/>
      <w:lvlJc w:val="right"/>
      <w:pPr>
        <w:ind w:left="2220" w:hanging="180"/>
      </w:pPr>
    </w:lvl>
    <w:lvl w:ilvl="3" w:tplc="041B000F" w:tentative="1">
      <w:start w:val="1"/>
      <w:numFmt w:val="decimal"/>
      <w:lvlText w:val="%4."/>
      <w:lvlJc w:val="left"/>
      <w:pPr>
        <w:ind w:left="2940" w:hanging="360"/>
      </w:pPr>
    </w:lvl>
    <w:lvl w:ilvl="4" w:tplc="041B0019" w:tentative="1">
      <w:start w:val="1"/>
      <w:numFmt w:val="lowerLetter"/>
      <w:lvlText w:val="%5."/>
      <w:lvlJc w:val="left"/>
      <w:pPr>
        <w:ind w:left="3660" w:hanging="360"/>
      </w:pPr>
    </w:lvl>
    <w:lvl w:ilvl="5" w:tplc="041B001B" w:tentative="1">
      <w:start w:val="1"/>
      <w:numFmt w:val="lowerRoman"/>
      <w:lvlText w:val="%6."/>
      <w:lvlJc w:val="right"/>
      <w:pPr>
        <w:ind w:left="4380" w:hanging="180"/>
      </w:pPr>
    </w:lvl>
    <w:lvl w:ilvl="6" w:tplc="041B000F" w:tentative="1">
      <w:start w:val="1"/>
      <w:numFmt w:val="decimal"/>
      <w:lvlText w:val="%7."/>
      <w:lvlJc w:val="left"/>
      <w:pPr>
        <w:ind w:left="5100" w:hanging="360"/>
      </w:pPr>
    </w:lvl>
    <w:lvl w:ilvl="7" w:tplc="041B0019" w:tentative="1">
      <w:start w:val="1"/>
      <w:numFmt w:val="lowerLetter"/>
      <w:lvlText w:val="%8."/>
      <w:lvlJc w:val="left"/>
      <w:pPr>
        <w:ind w:left="5820" w:hanging="360"/>
      </w:pPr>
    </w:lvl>
    <w:lvl w:ilvl="8" w:tplc="041B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>
    <w:nsid w:val="7E9615D7"/>
    <w:multiLevelType w:val="hybridMultilevel"/>
    <w:tmpl w:val="235A7F58"/>
    <w:lvl w:ilvl="0" w:tplc="041B000F">
      <w:start w:val="1"/>
      <w:numFmt w:val="decimal"/>
      <w:lvlText w:val="%1."/>
      <w:lvlJc w:val="left"/>
      <w:pPr>
        <w:ind w:left="1287" w:hanging="360"/>
      </w:pPr>
    </w:lvl>
    <w:lvl w:ilvl="1" w:tplc="041B0019" w:tentative="1">
      <w:start w:val="1"/>
      <w:numFmt w:val="lowerLetter"/>
      <w:lvlText w:val="%2."/>
      <w:lvlJc w:val="left"/>
      <w:pPr>
        <w:ind w:left="2007" w:hanging="360"/>
      </w:pPr>
    </w:lvl>
    <w:lvl w:ilvl="2" w:tplc="041B001B" w:tentative="1">
      <w:start w:val="1"/>
      <w:numFmt w:val="lowerRoman"/>
      <w:lvlText w:val="%3."/>
      <w:lvlJc w:val="right"/>
      <w:pPr>
        <w:ind w:left="2727" w:hanging="180"/>
      </w:pPr>
    </w:lvl>
    <w:lvl w:ilvl="3" w:tplc="041B000F" w:tentative="1">
      <w:start w:val="1"/>
      <w:numFmt w:val="decimal"/>
      <w:lvlText w:val="%4."/>
      <w:lvlJc w:val="left"/>
      <w:pPr>
        <w:ind w:left="3447" w:hanging="360"/>
      </w:pPr>
    </w:lvl>
    <w:lvl w:ilvl="4" w:tplc="041B0019" w:tentative="1">
      <w:start w:val="1"/>
      <w:numFmt w:val="lowerLetter"/>
      <w:lvlText w:val="%5."/>
      <w:lvlJc w:val="left"/>
      <w:pPr>
        <w:ind w:left="4167" w:hanging="360"/>
      </w:pPr>
    </w:lvl>
    <w:lvl w:ilvl="5" w:tplc="041B001B" w:tentative="1">
      <w:start w:val="1"/>
      <w:numFmt w:val="lowerRoman"/>
      <w:lvlText w:val="%6."/>
      <w:lvlJc w:val="right"/>
      <w:pPr>
        <w:ind w:left="4887" w:hanging="180"/>
      </w:pPr>
    </w:lvl>
    <w:lvl w:ilvl="6" w:tplc="041B000F" w:tentative="1">
      <w:start w:val="1"/>
      <w:numFmt w:val="decimal"/>
      <w:lvlText w:val="%7."/>
      <w:lvlJc w:val="left"/>
      <w:pPr>
        <w:ind w:left="5607" w:hanging="360"/>
      </w:pPr>
    </w:lvl>
    <w:lvl w:ilvl="7" w:tplc="041B0019" w:tentative="1">
      <w:start w:val="1"/>
      <w:numFmt w:val="lowerLetter"/>
      <w:lvlText w:val="%8."/>
      <w:lvlJc w:val="left"/>
      <w:pPr>
        <w:ind w:left="6327" w:hanging="360"/>
      </w:pPr>
    </w:lvl>
    <w:lvl w:ilvl="8" w:tplc="041B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33"/>
  </w:num>
  <w:num w:numId="2">
    <w:abstractNumId w:val="37"/>
  </w:num>
  <w:num w:numId="3">
    <w:abstractNumId w:val="9"/>
  </w:num>
  <w:num w:numId="4">
    <w:abstractNumId w:val="39"/>
  </w:num>
  <w:num w:numId="5">
    <w:abstractNumId w:val="23"/>
  </w:num>
  <w:num w:numId="6">
    <w:abstractNumId w:val="6"/>
  </w:num>
  <w:num w:numId="7">
    <w:abstractNumId w:val="1"/>
  </w:num>
  <w:num w:numId="8">
    <w:abstractNumId w:val="18"/>
  </w:num>
  <w:num w:numId="9">
    <w:abstractNumId w:val="20"/>
  </w:num>
  <w:num w:numId="10">
    <w:abstractNumId w:val="5"/>
  </w:num>
  <w:num w:numId="11">
    <w:abstractNumId w:val="28"/>
  </w:num>
  <w:num w:numId="12">
    <w:abstractNumId w:val="26"/>
  </w:num>
  <w:num w:numId="13">
    <w:abstractNumId w:val="41"/>
  </w:num>
  <w:num w:numId="14">
    <w:abstractNumId w:val="24"/>
  </w:num>
  <w:num w:numId="15">
    <w:abstractNumId w:val="13"/>
  </w:num>
  <w:num w:numId="16">
    <w:abstractNumId w:val="3"/>
  </w:num>
  <w:num w:numId="17">
    <w:abstractNumId w:val="34"/>
  </w:num>
  <w:num w:numId="18">
    <w:abstractNumId w:val="22"/>
  </w:num>
  <w:num w:numId="19">
    <w:abstractNumId w:val="4"/>
  </w:num>
  <w:num w:numId="20">
    <w:abstractNumId w:val="25"/>
  </w:num>
  <w:num w:numId="21">
    <w:abstractNumId w:val="12"/>
  </w:num>
  <w:num w:numId="22">
    <w:abstractNumId w:val="33"/>
  </w:num>
  <w:num w:numId="23">
    <w:abstractNumId w:val="27"/>
  </w:num>
  <w:num w:numId="24">
    <w:abstractNumId w:val="29"/>
  </w:num>
  <w:num w:numId="25">
    <w:abstractNumId w:val="40"/>
  </w:num>
  <w:num w:numId="26">
    <w:abstractNumId w:val="31"/>
  </w:num>
  <w:num w:numId="27">
    <w:abstractNumId w:val="36"/>
  </w:num>
  <w:num w:numId="28">
    <w:abstractNumId w:val="17"/>
  </w:num>
  <w:num w:numId="29">
    <w:abstractNumId w:val="38"/>
  </w:num>
  <w:num w:numId="30">
    <w:abstractNumId w:val="11"/>
  </w:num>
  <w:num w:numId="31">
    <w:abstractNumId w:val="30"/>
  </w:num>
  <w:num w:numId="32">
    <w:abstractNumId w:val="7"/>
  </w:num>
  <w:num w:numId="33">
    <w:abstractNumId w:val="14"/>
  </w:num>
  <w:num w:numId="34">
    <w:abstractNumId w:val="0"/>
  </w:num>
  <w:num w:numId="35">
    <w:abstractNumId w:val="32"/>
  </w:num>
  <w:num w:numId="36">
    <w:abstractNumId w:val="19"/>
  </w:num>
  <w:num w:numId="37">
    <w:abstractNumId w:val="16"/>
  </w:num>
  <w:num w:numId="38">
    <w:abstractNumId w:val="35"/>
  </w:num>
  <w:num w:numId="39">
    <w:abstractNumId w:val="8"/>
  </w:num>
  <w:num w:numId="40">
    <w:abstractNumId w:val="2"/>
  </w:num>
  <w:num w:numId="41">
    <w:abstractNumId w:val="21"/>
  </w:num>
  <w:num w:numId="42">
    <w:abstractNumId w:val="15"/>
  </w:num>
  <w:num w:numId="4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czNTezNDYAAiUdpeDU4uLM/DyQAkOjWgCdxPEpLQAAAA=="/>
  </w:docVars>
  <w:rsids>
    <w:rsidRoot w:val="00800C1B"/>
    <w:rsid w:val="00002816"/>
    <w:rsid w:val="00021289"/>
    <w:rsid w:val="000222D5"/>
    <w:rsid w:val="00023026"/>
    <w:rsid w:val="00024F3E"/>
    <w:rsid w:val="00030E26"/>
    <w:rsid w:val="00041602"/>
    <w:rsid w:val="00044FD2"/>
    <w:rsid w:val="0007177F"/>
    <w:rsid w:val="00074EAF"/>
    <w:rsid w:val="00075652"/>
    <w:rsid w:val="000823D4"/>
    <w:rsid w:val="00091314"/>
    <w:rsid w:val="000946EB"/>
    <w:rsid w:val="00096699"/>
    <w:rsid w:val="00096CB5"/>
    <w:rsid w:val="000A6DD4"/>
    <w:rsid w:val="000B3A43"/>
    <w:rsid w:val="000C1FB0"/>
    <w:rsid w:val="000D6F13"/>
    <w:rsid w:val="000E3208"/>
    <w:rsid w:val="001011AA"/>
    <w:rsid w:val="00101870"/>
    <w:rsid w:val="001045B1"/>
    <w:rsid w:val="001107FC"/>
    <w:rsid w:val="00117328"/>
    <w:rsid w:val="0012659C"/>
    <w:rsid w:val="00133E61"/>
    <w:rsid w:val="001359A5"/>
    <w:rsid w:val="00136E81"/>
    <w:rsid w:val="001400BA"/>
    <w:rsid w:val="001805B3"/>
    <w:rsid w:val="00181AB8"/>
    <w:rsid w:val="00187A3A"/>
    <w:rsid w:val="00192843"/>
    <w:rsid w:val="001A70AD"/>
    <w:rsid w:val="001B650D"/>
    <w:rsid w:val="001C5885"/>
    <w:rsid w:val="001C66E8"/>
    <w:rsid w:val="001E0911"/>
    <w:rsid w:val="001E7CA8"/>
    <w:rsid w:val="00203DDF"/>
    <w:rsid w:val="00204A88"/>
    <w:rsid w:val="002261F4"/>
    <w:rsid w:val="002312D3"/>
    <w:rsid w:val="0024500B"/>
    <w:rsid w:val="00264018"/>
    <w:rsid w:val="00272A50"/>
    <w:rsid w:val="002738DB"/>
    <w:rsid w:val="00276339"/>
    <w:rsid w:val="00282244"/>
    <w:rsid w:val="00282A55"/>
    <w:rsid w:val="00290495"/>
    <w:rsid w:val="00291FDF"/>
    <w:rsid w:val="002A417E"/>
    <w:rsid w:val="002B1CDA"/>
    <w:rsid w:val="002B70BE"/>
    <w:rsid w:val="002C04FD"/>
    <w:rsid w:val="002D1615"/>
    <w:rsid w:val="002D3715"/>
    <w:rsid w:val="002E30C1"/>
    <w:rsid w:val="002E7D1E"/>
    <w:rsid w:val="002F62B6"/>
    <w:rsid w:val="002F6729"/>
    <w:rsid w:val="00316076"/>
    <w:rsid w:val="00317DBC"/>
    <w:rsid w:val="00321BDB"/>
    <w:rsid w:val="0032446F"/>
    <w:rsid w:val="00324660"/>
    <w:rsid w:val="003322F1"/>
    <w:rsid w:val="00335F76"/>
    <w:rsid w:val="00341381"/>
    <w:rsid w:val="00343D7C"/>
    <w:rsid w:val="00343F53"/>
    <w:rsid w:val="0035281B"/>
    <w:rsid w:val="0035283D"/>
    <w:rsid w:val="003661D6"/>
    <w:rsid w:val="0036725F"/>
    <w:rsid w:val="00373A1D"/>
    <w:rsid w:val="00377A10"/>
    <w:rsid w:val="0039285D"/>
    <w:rsid w:val="003A36E0"/>
    <w:rsid w:val="003B4F28"/>
    <w:rsid w:val="003B5FB5"/>
    <w:rsid w:val="003F3ECA"/>
    <w:rsid w:val="003F6EFB"/>
    <w:rsid w:val="00405C42"/>
    <w:rsid w:val="004070F1"/>
    <w:rsid w:val="00410485"/>
    <w:rsid w:val="00411427"/>
    <w:rsid w:val="00432E7B"/>
    <w:rsid w:val="00440B2F"/>
    <w:rsid w:val="004422B3"/>
    <w:rsid w:val="00456E60"/>
    <w:rsid w:val="00466A96"/>
    <w:rsid w:val="00472170"/>
    <w:rsid w:val="00486806"/>
    <w:rsid w:val="004A40E4"/>
    <w:rsid w:val="004A704E"/>
    <w:rsid w:val="004B0F22"/>
    <w:rsid w:val="004B1D65"/>
    <w:rsid w:val="004B2B7C"/>
    <w:rsid w:val="004B359B"/>
    <w:rsid w:val="004C35C4"/>
    <w:rsid w:val="004C7CD5"/>
    <w:rsid w:val="005110C6"/>
    <w:rsid w:val="005110D5"/>
    <w:rsid w:val="005174D6"/>
    <w:rsid w:val="00545127"/>
    <w:rsid w:val="005562CE"/>
    <w:rsid w:val="00567630"/>
    <w:rsid w:val="005710A0"/>
    <w:rsid w:val="005748D8"/>
    <w:rsid w:val="005834B5"/>
    <w:rsid w:val="005848B9"/>
    <w:rsid w:val="005A0587"/>
    <w:rsid w:val="005A4A76"/>
    <w:rsid w:val="005B1027"/>
    <w:rsid w:val="005D37D1"/>
    <w:rsid w:val="005E0C7A"/>
    <w:rsid w:val="005E418C"/>
    <w:rsid w:val="005F55DB"/>
    <w:rsid w:val="00601FEF"/>
    <w:rsid w:val="0060577A"/>
    <w:rsid w:val="0061286A"/>
    <w:rsid w:val="0063083C"/>
    <w:rsid w:val="006315B6"/>
    <w:rsid w:val="0063574C"/>
    <w:rsid w:val="006418D9"/>
    <w:rsid w:val="00650A47"/>
    <w:rsid w:val="00651EC7"/>
    <w:rsid w:val="00656CDE"/>
    <w:rsid w:val="00670F0E"/>
    <w:rsid w:val="00671DD4"/>
    <w:rsid w:val="00682302"/>
    <w:rsid w:val="00682EEC"/>
    <w:rsid w:val="00683A58"/>
    <w:rsid w:val="006A0028"/>
    <w:rsid w:val="006A4F84"/>
    <w:rsid w:val="006A5BA9"/>
    <w:rsid w:val="006C13D7"/>
    <w:rsid w:val="006F2343"/>
    <w:rsid w:val="006F3723"/>
    <w:rsid w:val="00700D55"/>
    <w:rsid w:val="00721F86"/>
    <w:rsid w:val="00731F3A"/>
    <w:rsid w:val="00733E79"/>
    <w:rsid w:val="00733ED9"/>
    <w:rsid w:val="0074043D"/>
    <w:rsid w:val="007514F2"/>
    <w:rsid w:val="00761682"/>
    <w:rsid w:val="007730CC"/>
    <w:rsid w:val="0077497E"/>
    <w:rsid w:val="00775406"/>
    <w:rsid w:val="00775D86"/>
    <w:rsid w:val="007960C8"/>
    <w:rsid w:val="0079759D"/>
    <w:rsid w:val="007A324E"/>
    <w:rsid w:val="007B21C2"/>
    <w:rsid w:val="007B4C06"/>
    <w:rsid w:val="007C760F"/>
    <w:rsid w:val="007F059F"/>
    <w:rsid w:val="00800C1B"/>
    <w:rsid w:val="008059BB"/>
    <w:rsid w:val="008067B7"/>
    <w:rsid w:val="00825EB6"/>
    <w:rsid w:val="008272FC"/>
    <w:rsid w:val="008409D4"/>
    <w:rsid w:val="00852B30"/>
    <w:rsid w:val="008565F5"/>
    <w:rsid w:val="0086603A"/>
    <w:rsid w:val="00873859"/>
    <w:rsid w:val="00877B48"/>
    <w:rsid w:val="00882B11"/>
    <w:rsid w:val="008830A6"/>
    <w:rsid w:val="00885BD1"/>
    <w:rsid w:val="00891994"/>
    <w:rsid w:val="0089688A"/>
    <w:rsid w:val="008A5416"/>
    <w:rsid w:val="008B5A83"/>
    <w:rsid w:val="008E0440"/>
    <w:rsid w:val="008E22E2"/>
    <w:rsid w:val="008E3A07"/>
    <w:rsid w:val="009063AE"/>
    <w:rsid w:val="00924849"/>
    <w:rsid w:val="00927478"/>
    <w:rsid w:val="00941555"/>
    <w:rsid w:val="00967799"/>
    <w:rsid w:val="00970D5E"/>
    <w:rsid w:val="00986EF4"/>
    <w:rsid w:val="00987ABC"/>
    <w:rsid w:val="00990011"/>
    <w:rsid w:val="009A43E9"/>
    <w:rsid w:val="009A4788"/>
    <w:rsid w:val="009B0E52"/>
    <w:rsid w:val="009C1ECD"/>
    <w:rsid w:val="009C3666"/>
    <w:rsid w:val="009C5390"/>
    <w:rsid w:val="009C70F6"/>
    <w:rsid w:val="009D5757"/>
    <w:rsid w:val="009E74ED"/>
    <w:rsid w:val="00A11DB2"/>
    <w:rsid w:val="00A17761"/>
    <w:rsid w:val="00A36E61"/>
    <w:rsid w:val="00A40566"/>
    <w:rsid w:val="00A41C33"/>
    <w:rsid w:val="00A43B37"/>
    <w:rsid w:val="00A541D1"/>
    <w:rsid w:val="00A61952"/>
    <w:rsid w:val="00A65E41"/>
    <w:rsid w:val="00A70809"/>
    <w:rsid w:val="00A711DF"/>
    <w:rsid w:val="00A71B1A"/>
    <w:rsid w:val="00A73686"/>
    <w:rsid w:val="00A8334E"/>
    <w:rsid w:val="00A84082"/>
    <w:rsid w:val="00AD6188"/>
    <w:rsid w:val="00AD707E"/>
    <w:rsid w:val="00AE1681"/>
    <w:rsid w:val="00AE69BE"/>
    <w:rsid w:val="00AE73F3"/>
    <w:rsid w:val="00AF3820"/>
    <w:rsid w:val="00B04508"/>
    <w:rsid w:val="00B04926"/>
    <w:rsid w:val="00B207B4"/>
    <w:rsid w:val="00B21430"/>
    <w:rsid w:val="00B250E5"/>
    <w:rsid w:val="00B27502"/>
    <w:rsid w:val="00B4288D"/>
    <w:rsid w:val="00B428B0"/>
    <w:rsid w:val="00B42F1B"/>
    <w:rsid w:val="00B518B0"/>
    <w:rsid w:val="00B60B10"/>
    <w:rsid w:val="00B703CC"/>
    <w:rsid w:val="00B851EC"/>
    <w:rsid w:val="00B85C80"/>
    <w:rsid w:val="00B929A8"/>
    <w:rsid w:val="00B95275"/>
    <w:rsid w:val="00BC7066"/>
    <w:rsid w:val="00BF222D"/>
    <w:rsid w:val="00BF3C40"/>
    <w:rsid w:val="00C075D8"/>
    <w:rsid w:val="00C13EDF"/>
    <w:rsid w:val="00C50103"/>
    <w:rsid w:val="00C531B2"/>
    <w:rsid w:val="00C610FF"/>
    <w:rsid w:val="00C66597"/>
    <w:rsid w:val="00C73D41"/>
    <w:rsid w:val="00C842D9"/>
    <w:rsid w:val="00C904C9"/>
    <w:rsid w:val="00C90B6A"/>
    <w:rsid w:val="00CA3A3D"/>
    <w:rsid w:val="00CA5299"/>
    <w:rsid w:val="00CD2D4E"/>
    <w:rsid w:val="00CD65B2"/>
    <w:rsid w:val="00CE23D5"/>
    <w:rsid w:val="00CE2D4B"/>
    <w:rsid w:val="00D12161"/>
    <w:rsid w:val="00D17A6C"/>
    <w:rsid w:val="00D339C2"/>
    <w:rsid w:val="00D43D27"/>
    <w:rsid w:val="00D60DDC"/>
    <w:rsid w:val="00D93847"/>
    <w:rsid w:val="00D93B45"/>
    <w:rsid w:val="00D96DEC"/>
    <w:rsid w:val="00D97C8E"/>
    <w:rsid w:val="00DA1CDD"/>
    <w:rsid w:val="00DE1D65"/>
    <w:rsid w:val="00DE46D3"/>
    <w:rsid w:val="00DE4FDE"/>
    <w:rsid w:val="00DE667D"/>
    <w:rsid w:val="00DF6F84"/>
    <w:rsid w:val="00E001D4"/>
    <w:rsid w:val="00E5026E"/>
    <w:rsid w:val="00E53493"/>
    <w:rsid w:val="00E5377F"/>
    <w:rsid w:val="00E62F8F"/>
    <w:rsid w:val="00E64DE5"/>
    <w:rsid w:val="00E66385"/>
    <w:rsid w:val="00E75DF8"/>
    <w:rsid w:val="00E771B0"/>
    <w:rsid w:val="00E90AB0"/>
    <w:rsid w:val="00EB4B5E"/>
    <w:rsid w:val="00EB53AE"/>
    <w:rsid w:val="00EC4E15"/>
    <w:rsid w:val="00EC7AE8"/>
    <w:rsid w:val="00EE05F5"/>
    <w:rsid w:val="00F01B6D"/>
    <w:rsid w:val="00F01D59"/>
    <w:rsid w:val="00F03584"/>
    <w:rsid w:val="00F1050C"/>
    <w:rsid w:val="00F14198"/>
    <w:rsid w:val="00F1464F"/>
    <w:rsid w:val="00F14DB3"/>
    <w:rsid w:val="00F21053"/>
    <w:rsid w:val="00F22CBA"/>
    <w:rsid w:val="00F23102"/>
    <w:rsid w:val="00F231BB"/>
    <w:rsid w:val="00F272F9"/>
    <w:rsid w:val="00F444EA"/>
    <w:rsid w:val="00F45590"/>
    <w:rsid w:val="00F5582A"/>
    <w:rsid w:val="00F6016A"/>
    <w:rsid w:val="00F70064"/>
    <w:rsid w:val="00F830D3"/>
    <w:rsid w:val="00F92241"/>
    <w:rsid w:val="00F94AC5"/>
    <w:rsid w:val="00F94FCF"/>
    <w:rsid w:val="00FA2584"/>
    <w:rsid w:val="00FB1BC5"/>
    <w:rsid w:val="00FC41AE"/>
    <w:rsid w:val="00FC5F73"/>
    <w:rsid w:val="00FD55A4"/>
    <w:rsid w:val="00FD6381"/>
    <w:rsid w:val="00FE21E4"/>
    <w:rsid w:val="00FE34EA"/>
    <w:rsid w:val="00FF09F3"/>
    <w:rsid w:val="00FF53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6B549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F2310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23102"/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F2310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23102"/>
    <w:rPr>
      <w:rFonts w:ascii="Times New Roman" w:eastAsia="MS Mincho" w:hAnsi="Times New Roman" w:cs="Times New Roman"/>
      <w:sz w:val="24"/>
      <w:szCs w:val="24"/>
      <w:lang w:val="cs-CZ" w:eastAsia="cs-CZ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800C1B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uiPriority w:val="9"/>
    <w:qFormat/>
    <w:rsid w:val="00800C1B"/>
    <w:pPr>
      <w:keepNext/>
      <w:numPr>
        <w:numId w:val="22"/>
      </w:numPr>
      <w:spacing w:before="240" w:after="60"/>
      <w:outlineLvl w:val="0"/>
    </w:pPr>
    <w:rPr>
      <w:rFonts w:eastAsia="Times New Roman"/>
      <w:b/>
      <w:bCs/>
      <w:kern w:val="32"/>
      <w:sz w:val="32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800C1B"/>
    <w:pPr>
      <w:keepNext/>
      <w:numPr>
        <w:ilvl w:val="1"/>
        <w:numId w:val="22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800C1B"/>
    <w:pPr>
      <w:keepNext/>
      <w:numPr>
        <w:ilvl w:val="2"/>
        <w:numId w:val="22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unhideWhenUsed/>
    <w:qFormat/>
    <w:rsid w:val="00800C1B"/>
    <w:pPr>
      <w:keepNext/>
      <w:numPr>
        <w:ilvl w:val="3"/>
        <w:numId w:val="22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unhideWhenUsed/>
    <w:qFormat/>
    <w:rsid w:val="00800C1B"/>
    <w:pPr>
      <w:numPr>
        <w:ilvl w:val="4"/>
        <w:numId w:val="22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800C1B"/>
    <w:pPr>
      <w:numPr>
        <w:ilvl w:val="5"/>
        <w:numId w:val="22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800C1B"/>
    <w:pPr>
      <w:numPr>
        <w:ilvl w:val="6"/>
        <w:numId w:val="22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800C1B"/>
    <w:pPr>
      <w:numPr>
        <w:ilvl w:val="7"/>
        <w:numId w:val="22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800C1B"/>
    <w:pPr>
      <w:numPr>
        <w:ilvl w:val="8"/>
        <w:numId w:val="22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character" w:customStyle="1" w:styleId="Nadpis1Char">
    <w:name w:val="Nadpis 1 Char"/>
    <w:basedOn w:val="Predvolenpsmoodseku"/>
    <w:link w:val="Nadpis1"/>
    <w:uiPriority w:val="9"/>
    <w:rsid w:val="00800C1B"/>
    <w:rPr>
      <w:rFonts w:ascii="Times New Roman" w:eastAsia="Times New Roman" w:hAnsi="Times New Roman" w:cs="Times New Roman"/>
      <w:b/>
      <w:bCs/>
      <w:kern w:val="32"/>
      <w:sz w:val="32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800C1B"/>
    <w:rPr>
      <w:rFonts w:ascii="Times New Roman" w:eastAsia="Times New Roman" w:hAnsi="Times New Roman" w:cs="Times New Roman"/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800C1B"/>
    <w:rPr>
      <w:rFonts w:ascii="Cambria" w:eastAsia="Times New Roman" w:hAnsi="Cambria" w:cs="Times New Roman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rsid w:val="00800C1B"/>
    <w:rPr>
      <w:rFonts w:ascii="Calibri" w:eastAsia="Times New Roman" w:hAnsi="Calibri" w:cs="Times New Roman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rsid w:val="00800C1B"/>
    <w:rPr>
      <w:rFonts w:ascii="Calibri" w:eastAsia="Times New Roman" w:hAnsi="Calibri" w:cs="Times New Roman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800C1B"/>
    <w:rPr>
      <w:rFonts w:ascii="Calibri" w:eastAsia="Times New Roman" w:hAnsi="Calibri" w:cs="Times New Roman"/>
      <w:b/>
      <w:bCs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800C1B"/>
    <w:rPr>
      <w:rFonts w:ascii="Calibri" w:eastAsia="Times New Roman" w:hAnsi="Calibri" w:cs="Times New Roman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800C1B"/>
    <w:rPr>
      <w:rFonts w:ascii="Calibri" w:eastAsia="Times New Roman" w:hAnsi="Calibri" w:cs="Times New Roman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800C1B"/>
    <w:rPr>
      <w:rFonts w:ascii="Cambria" w:eastAsia="Times New Roman" w:hAnsi="Cambria" w:cs="Times New Roman"/>
      <w:lang w:val="cs-CZ" w:eastAsia="cs-CZ"/>
    </w:rPr>
  </w:style>
  <w:style w:type="paragraph" w:styleId="Odsekzoznamu">
    <w:name w:val="List Paragraph"/>
    <w:basedOn w:val="Normlny"/>
    <w:uiPriority w:val="34"/>
    <w:qFormat/>
    <w:rsid w:val="00E5377F"/>
    <w:pPr>
      <w:ind w:left="720"/>
      <w:contextualSpacing/>
    </w:pPr>
  </w:style>
  <w:style w:type="character" w:styleId="Hypertextovprepojenie">
    <w:name w:val="Hyperlink"/>
    <w:basedOn w:val="Predvolenpsmoodseku"/>
    <w:uiPriority w:val="99"/>
    <w:unhideWhenUsed/>
    <w:rsid w:val="00E5377F"/>
    <w:rPr>
      <w:color w:val="0000FF" w:themeColor="hyperlink"/>
      <w:u w:val="single"/>
    </w:rPr>
  </w:style>
  <w:style w:type="paragraph" w:styleId="Textbubliny">
    <w:name w:val="Balloon Text"/>
    <w:basedOn w:val="Normlny"/>
    <w:link w:val="TextbublinyChar"/>
    <w:uiPriority w:val="99"/>
    <w:semiHidden/>
    <w:unhideWhenUsed/>
    <w:rsid w:val="00670F0E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Predvolenpsmoodseku"/>
    <w:link w:val="Textbubliny"/>
    <w:uiPriority w:val="99"/>
    <w:semiHidden/>
    <w:rsid w:val="00670F0E"/>
    <w:rPr>
      <w:rFonts w:ascii="Tahoma" w:eastAsia="MS Mincho" w:hAnsi="Tahoma" w:cs="Tahoma"/>
      <w:sz w:val="16"/>
      <w:szCs w:val="16"/>
      <w:lang w:val="cs-CZ" w:eastAsia="cs-CZ"/>
    </w:rPr>
  </w:style>
  <w:style w:type="paragraph" w:styleId="Normlnywebov">
    <w:name w:val="Normal (Web)"/>
    <w:basedOn w:val="Normlny"/>
    <w:uiPriority w:val="99"/>
    <w:semiHidden/>
    <w:unhideWhenUsed/>
    <w:rsid w:val="00C904C9"/>
    <w:pPr>
      <w:spacing w:before="100" w:beforeAutospacing="1" w:after="100" w:afterAutospacing="1"/>
    </w:pPr>
    <w:rPr>
      <w:rFonts w:eastAsiaTheme="minorEastAsia"/>
      <w:lang w:val="sk-SK" w:eastAsia="sk-SK"/>
    </w:rPr>
  </w:style>
  <w:style w:type="table" w:styleId="Mriekatabuky">
    <w:name w:val="Table Grid"/>
    <w:basedOn w:val="Normlnatabuka"/>
    <w:uiPriority w:val="59"/>
    <w:rsid w:val="003B5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opis">
    <w:name w:val="caption"/>
    <w:basedOn w:val="Normlny"/>
    <w:next w:val="Normlny"/>
    <w:uiPriority w:val="35"/>
    <w:unhideWhenUsed/>
    <w:qFormat/>
    <w:rsid w:val="003B5FB5"/>
    <w:pPr>
      <w:spacing w:after="200"/>
    </w:pPr>
    <w:rPr>
      <w:b/>
      <w:bCs/>
      <w:color w:val="4F81BD" w:themeColor="accent1"/>
      <w:sz w:val="18"/>
      <w:szCs w:val="18"/>
    </w:rPr>
  </w:style>
  <w:style w:type="character" w:styleId="Textzstupnhosymbolu">
    <w:name w:val="Placeholder Text"/>
    <w:basedOn w:val="Predvolenpsmoodseku"/>
    <w:uiPriority w:val="99"/>
    <w:semiHidden/>
    <w:rsid w:val="00282244"/>
    <w:rPr>
      <w:color w:val="808080"/>
    </w:rPr>
  </w:style>
  <w:style w:type="character" w:styleId="Odkaznakomentr">
    <w:name w:val="annotation reference"/>
    <w:basedOn w:val="Predvolenpsmoodseku"/>
    <w:uiPriority w:val="99"/>
    <w:semiHidden/>
    <w:unhideWhenUsed/>
    <w:rsid w:val="0074043D"/>
    <w:rPr>
      <w:sz w:val="16"/>
      <w:szCs w:val="16"/>
    </w:rPr>
  </w:style>
  <w:style w:type="paragraph" w:styleId="Textkomentra">
    <w:name w:val="annotation text"/>
    <w:basedOn w:val="Normlny"/>
    <w:link w:val="TextkomentraChar"/>
    <w:uiPriority w:val="99"/>
    <w:semiHidden/>
    <w:unhideWhenUsed/>
    <w:rsid w:val="0074043D"/>
    <w:rPr>
      <w:sz w:val="20"/>
      <w:szCs w:val="20"/>
    </w:rPr>
  </w:style>
  <w:style w:type="character" w:customStyle="1" w:styleId="TextkomentraChar">
    <w:name w:val="Text komentára Char"/>
    <w:basedOn w:val="Predvolenpsmoodseku"/>
    <w:link w:val="Textkomentra"/>
    <w:uiPriority w:val="99"/>
    <w:semiHidden/>
    <w:rsid w:val="0074043D"/>
    <w:rPr>
      <w:rFonts w:ascii="Times New Roman" w:eastAsia="MS Mincho" w:hAnsi="Times New Roman" w:cs="Times New Roman"/>
      <w:sz w:val="20"/>
      <w:szCs w:val="20"/>
      <w:lang w:val="cs-CZ" w:eastAsia="cs-CZ"/>
    </w:rPr>
  </w:style>
  <w:style w:type="paragraph" w:styleId="Predmetkomentra">
    <w:name w:val="annotation subject"/>
    <w:basedOn w:val="Textkomentra"/>
    <w:next w:val="Textkomentra"/>
    <w:link w:val="PredmetkomentraChar"/>
    <w:uiPriority w:val="99"/>
    <w:semiHidden/>
    <w:unhideWhenUsed/>
    <w:rsid w:val="0074043D"/>
    <w:rPr>
      <w:b/>
      <w:bCs/>
    </w:rPr>
  </w:style>
  <w:style w:type="character" w:customStyle="1" w:styleId="PredmetkomentraChar">
    <w:name w:val="Predmet komentára Char"/>
    <w:basedOn w:val="TextkomentraChar"/>
    <w:link w:val="Predmetkomentra"/>
    <w:uiPriority w:val="99"/>
    <w:semiHidden/>
    <w:rsid w:val="0074043D"/>
    <w:rPr>
      <w:rFonts w:ascii="Times New Roman" w:eastAsia="MS Mincho" w:hAnsi="Times New Roman" w:cs="Times New Roman"/>
      <w:b/>
      <w:bCs/>
      <w:sz w:val="20"/>
      <w:szCs w:val="20"/>
      <w:lang w:val="cs-CZ" w:eastAsia="cs-CZ"/>
    </w:rPr>
  </w:style>
  <w:style w:type="character" w:styleId="PouitHypertextovPrepojenie">
    <w:name w:val="FollowedHyperlink"/>
    <w:basedOn w:val="Predvolenpsmoodseku"/>
    <w:uiPriority w:val="99"/>
    <w:semiHidden/>
    <w:unhideWhenUsed/>
    <w:rsid w:val="00B95275"/>
    <w:rPr>
      <w:color w:val="800080" w:themeColor="followedHyperlink"/>
      <w:u w:val="single"/>
    </w:rPr>
  </w:style>
  <w:style w:type="paragraph" w:styleId="Hlavika">
    <w:name w:val="header"/>
    <w:basedOn w:val="Normlny"/>
    <w:link w:val="HlavikaChar"/>
    <w:uiPriority w:val="99"/>
    <w:unhideWhenUsed/>
    <w:rsid w:val="00F23102"/>
    <w:pPr>
      <w:tabs>
        <w:tab w:val="center" w:pos="4536"/>
        <w:tab w:val="right" w:pos="9072"/>
      </w:tabs>
    </w:pPr>
  </w:style>
  <w:style w:type="character" w:customStyle="1" w:styleId="HlavikaChar">
    <w:name w:val="Hlavička Char"/>
    <w:basedOn w:val="Predvolenpsmoodseku"/>
    <w:link w:val="Hlavika"/>
    <w:uiPriority w:val="99"/>
    <w:rsid w:val="00F23102"/>
    <w:rPr>
      <w:rFonts w:ascii="Times New Roman" w:eastAsia="MS Mincho" w:hAnsi="Times New Roman" w:cs="Times New Roman"/>
      <w:sz w:val="24"/>
      <w:szCs w:val="24"/>
      <w:lang w:val="cs-CZ" w:eastAsia="cs-CZ"/>
    </w:rPr>
  </w:style>
  <w:style w:type="paragraph" w:styleId="Pta">
    <w:name w:val="footer"/>
    <w:basedOn w:val="Normlny"/>
    <w:link w:val="PtaChar"/>
    <w:uiPriority w:val="99"/>
    <w:unhideWhenUsed/>
    <w:rsid w:val="00F23102"/>
    <w:pPr>
      <w:tabs>
        <w:tab w:val="center" w:pos="4536"/>
        <w:tab w:val="right" w:pos="9072"/>
      </w:tabs>
    </w:pPr>
  </w:style>
  <w:style w:type="character" w:customStyle="1" w:styleId="PtaChar">
    <w:name w:val="Päta Char"/>
    <w:basedOn w:val="Predvolenpsmoodseku"/>
    <w:link w:val="Pta"/>
    <w:uiPriority w:val="99"/>
    <w:rsid w:val="00F23102"/>
    <w:rPr>
      <w:rFonts w:ascii="Times New Roman" w:eastAsia="MS Mincho" w:hAnsi="Times New Roman" w:cs="Times New Roman"/>
      <w:sz w:val="24"/>
      <w:szCs w:val="24"/>
      <w:lang w:val="cs-CZ" w:eastAsia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diagramLayout" Target="diagrams/layout1.xml"/><Relationship Id="rId42" Type="http://schemas.openxmlformats.org/officeDocument/2006/relationships/image" Target="media/image20.png"/><Relationship Id="rId47" Type="http://schemas.openxmlformats.org/officeDocument/2006/relationships/image" Target="media/image25.png"/><Relationship Id="rId50" Type="http://schemas.openxmlformats.org/officeDocument/2006/relationships/image" Target="media/image28.png"/><Relationship Id="rId55" Type="http://schemas.openxmlformats.org/officeDocument/2006/relationships/image" Target="media/image33.png"/><Relationship Id="rId63" Type="http://schemas.openxmlformats.org/officeDocument/2006/relationships/footer" Target="footer2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9" Type="http://schemas.openxmlformats.org/officeDocument/2006/relationships/image" Target="media/image14.png"/><Relationship Id="rId11" Type="http://schemas.openxmlformats.org/officeDocument/2006/relationships/hyperlink" Target="https://docs.microsoft.com/en-us/dotnet/framework/get-started/system-requirements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microsoft.com/office/2007/relationships/diagramDrawing" Target="diagrams/drawing1.xml"/><Relationship Id="rId40" Type="http://schemas.openxmlformats.org/officeDocument/2006/relationships/image" Target="media/image18.png"/><Relationship Id="rId45" Type="http://schemas.openxmlformats.org/officeDocument/2006/relationships/image" Target="media/image23.png"/><Relationship Id="rId53" Type="http://schemas.openxmlformats.org/officeDocument/2006/relationships/image" Target="media/image31.png"/><Relationship Id="rId58" Type="http://schemas.openxmlformats.org/officeDocument/2006/relationships/image" Target="media/image36.png"/><Relationship Id="rId66" Type="http://schemas.openxmlformats.org/officeDocument/2006/relationships/fontTable" Target="fontTable.xml"/><Relationship Id="rId5" Type="http://schemas.openxmlformats.org/officeDocument/2006/relationships/settings" Target="settings.xml"/><Relationship Id="rId61" Type="http://schemas.openxmlformats.org/officeDocument/2006/relationships/header" Target="header2.xml"/><Relationship Id="rId19" Type="http://schemas.openxmlformats.org/officeDocument/2006/relationships/image" Target="media/image4.png"/><Relationship Id="rId14" Type="http://schemas.openxmlformats.org/officeDocument/2006/relationships/hyperlink" Target="https://github.com/TomSpeedy/ClusterProcessor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diagramQuickStyle" Target="diagrams/quickStyle1.xml"/><Relationship Id="rId43" Type="http://schemas.openxmlformats.org/officeDocument/2006/relationships/image" Target="media/image21.png"/><Relationship Id="rId48" Type="http://schemas.openxmlformats.org/officeDocument/2006/relationships/image" Target="media/image26.png"/><Relationship Id="rId56" Type="http://schemas.openxmlformats.org/officeDocument/2006/relationships/image" Target="media/image34.png"/><Relationship Id="rId64" Type="http://schemas.openxmlformats.org/officeDocument/2006/relationships/header" Target="header3.xml"/><Relationship Id="rId8" Type="http://schemas.openxmlformats.org/officeDocument/2006/relationships/endnotes" Target="endnotes.xml"/><Relationship Id="rId51" Type="http://schemas.openxmlformats.org/officeDocument/2006/relationships/image" Target="media/image29.png"/><Relationship Id="rId3" Type="http://schemas.openxmlformats.org/officeDocument/2006/relationships/styles" Target="styles.xml"/><Relationship Id="rId12" Type="http://schemas.openxmlformats.org/officeDocument/2006/relationships/hyperlink" Target="https://github.com/TomSpeedy/ClusterProcessor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diagramData" Target="diagrams/data1.xml"/><Relationship Id="rId38" Type="http://schemas.openxmlformats.org/officeDocument/2006/relationships/hyperlink" Target="https://github.com/TomSpeedy/ClusterProcessor" TargetMode="External"/><Relationship Id="rId46" Type="http://schemas.openxmlformats.org/officeDocument/2006/relationships/image" Target="media/image24.png"/><Relationship Id="rId59" Type="http://schemas.openxmlformats.org/officeDocument/2006/relationships/hyperlink" Target="mailto:celko.tom@gmail.com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5.png"/><Relationship Id="rId41" Type="http://schemas.openxmlformats.org/officeDocument/2006/relationships/image" Target="media/image19.png"/><Relationship Id="rId54" Type="http://schemas.openxmlformats.org/officeDocument/2006/relationships/image" Target="media/image32.png"/><Relationship Id="rId62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www.advsofteng.com/download.html%20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diagramColors" Target="diagrams/colors1.xml"/><Relationship Id="rId49" Type="http://schemas.openxmlformats.org/officeDocument/2006/relationships/image" Target="media/image27.png"/><Relationship Id="rId57" Type="http://schemas.openxmlformats.org/officeDocument/2006/relationships/image" Target="media/image35.png"/><Relationship Id="rId10" Type="http://schemas.openxmlformats.org/officeDocument/2006/relationships/hyperlink" Target="https://github.com/TomSpeedy/ClusterProcessor" TargetMode="External"/><Relationship Id="rId31" Type="http://schemas.openxmlformats.org/officeDocument/2006/relationships/image" Target="media/image16.png"/><Relationship Id="rId44" Type="http://schemas.openxmlformats.org/officeDocument/2006/relationships/image" Target="media/image22.png"/><Relationship Id="rId52" Type="http://schemas.openxmlformats.org/officeDocument/2006/relationships/image" Target="media/image30.png"/><Relationship Id="rId60" Type="http://schemas.openxmlformats.org/officeDocument/2006/relationships/header" Target="header1.xml"/><Relationship Id="rId65" Type="http://schemas.openxmlformats.org/officeDocument/2006/relationships/footer" Target="footer3.xml"/><Relationship Id="rId4" Type="http://schemas.microsoft.com/office/2007/relationships/stylesWithEffects" Target="stylesWithEffects.xml"/><Relationship Id="rId9" Type="http://schemas.openxmlformats.org/officeDocument/2006/relationships/hyperlink" Target="https://github.com/TomSpeedy/ClusterProcessor" TargetMode="External"/><Relationship Id="rId13" Type="http://schemas.openxmlformats.org/officeDocument/2006/relationships/hyperlink" Target="https://software.utef.cvut.cz/" TargetMode="External"/><Relationship Id="rId18" Type="http://schemas.openxmlformats.org/officeDocument/2006/relationships/image" Target="media/image3.png"/><Relationship Id="rId39" Type="http://schemas.openxmlformats.org/officeDocument/2006/relationships/hyperlink" Target="https://drive.google.com/file/d/1f_t0RE7KiqO69yrzWAbU8LSX8r3l4m_J/view?usp=sharing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B7D927D2-8761-4D5F-A7B3-5EDAC3F27C39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sk-SK"/>
        </a:p>
      </dgm:t>
    </dgm:pt>
    <dgm:pt modelId="{0E840474-5BA4-482A-AF1B-B632E8EB5057}">
      <dgm:prSet phldrT="[Text]"/>
      <dgm:spPr/>
      <dgm:t>
        <a:bodyPr/>
        <a:lstStyle/>
        <a:p>
          <a:r>
            <a:rPr lang="sk-SK"/>
            <a:t>Root Trained Model</a:t>
          </a:r>
        </a:p>
      </dgm:t>
    </dgm:pt>
    <dgm:pt modelId="{300E1688-FC98-44B8-9E0B-BC90AAC0EC3E}" type="parTrans" cxnId="{A885A417-B239-4ECF-AFDC-7780B3971095}">
      <dgm:prSet/>
      <dgm:spPr/>
      <dgm:t>
        <a:bodyPr/>
        <a:lstStyle/>
        <a:p>
          <a:endParaRPr lang="sk-SK"/>
        </a:p>
      </dgm:t>
    </dgm:pt>
    <dgm:pt modelId="{EF0CEA5F-8EF3-459C-92E6-5C7B2561552E}" type="sibTrans" cxnId="{A885A417-B239-4ECF-AFDC-7780B3971095}">
      <dgm:prSet/>
      <dgm:spPr/>
      <dgm:t>
        <a:bodyPr/>
        <a:lstStyle/>
        <a:p>
          <a:endParaRPr lang="sk-SK"/>
        </a:p>
      </dgm:t>
    </dgm:pt>
    <dgm:pt modelId="{D8ED2064-DEF4-4159-BD01-667FDEBB0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A</a:t>
          </a:r>
        </a:p>
      </dgm:t>
    </dgm:pt>
    <dgm:pt modelId="{EEB5C68B-F66E-44BE-8BFE-B25E453D4D55}" type="parTrans" cxnId="{85949312-2789-4C87-84D8-26B54C6C9A94}">
      <dgm:prSet/>
      <dgm:spPr/>
      <dgm:t>
        <a:bodyPr/>
        <a:lstStyle/>
        <a:p>
          <a:endParaRPr lang="sk-SK"/>
        </a:p>
      </dgm:t>
    </dgm:pt>
    <dgm:pt modelId="{EA843128-459B-46BF-8077-B1857DD2387C}" type="sibTrans" cxnId="{85949312-2789-4C87-84D8-26B54C6C9A94}">
      <dgm:prSet/>
      <dgm:spPr/>
      <dgm:t>
        <a:bodyPr/>
        <a:lstStyle/>
        <a:p>
          <a:endParaRPr lang="sk-SK"/>
        </a:p>
      </dgm:t>
    </dgm:pt>
    <dgm:pt modelId="{E6D340B4-79AC-4A9B-BF7F-C2656C09416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B</a:t>
          </a:r>
        </a:p>
      </dgm:t>
    </dgm:pt>
    <dgm:pt modelId="{33FA1D19-8C2A-4D2C-96A7-C783739D88D5}" type="parTrans" cxnId="{760058FE-773C-414D-AE6C-1D1A58992467}">
      <dgm:prSet/>
      <dgm:spPr/>
      <dgm:t>
        <a:bodyPr/>
        <a:lstStyle/>
        <a:p>
          <a:endParaRPr lang="sk-SK"/>
        </a:p>
      </dgm:t>
    </dgm:pt>
    <dgm:pt modelId="{E973D689-41B2-444A-B85B-9036DFC657DD}" type="sibTrans" cxnId="{760058FE-773C-414D-AE6C-1D1A58992467}">
      <dgm:prSet/>
      <dgm:spPr/>
      <dgm:t>
        <a:bodyPr/>
        <a:lstStyle/>
        <a:p>
          <a:endParaRPr lang="sk-SK"/>
        </a:p>
      </dgm:t>
    </dgm:pt>
    <dgm:pt modelId="{236088DD-D658-4CDA-B142-D39F500FF456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0</a:t>
          </a:r>
        </a:p>
      </dgm:t>
    </dgm:pt>
    <dgm:pt modelId="{291366D0-4A53-4BA2-9EE5-BD2F50CC89B2}" type="parTrans" cxnId="{B3A1F955-3554-48DC-91F6-06217F3B29E3}">
      <dgm:prSet/>
      <dgm:spPr/>
      <dgm:t>
        <a:bodyPr/>
        <a:lstStyle/>
        <a:p>
          <a:endParaRPr lang="sk-SK"/>
        </a:p>
      </dgm:t>
    </dgm:pt>
    <dgm:pt modelId="{09CDD9CF-98CB-4D14-A623-EBB82CEC3063}" type="sibTrans" cxnId="{B3A1F955-3554-48DC-91F6-06217F3B29E3}">
      <dgm:prSet/>
      <dgm:spPr/>
      <dgm:t>
        <a:bodyPr/>
        <a:lstStyle/>
        <a:p>
          <a:endParaRPr lang="sk-SK"/>
        </a:p>
      </dgm:t>
    </dgm:pt>
    <dgm:pt modelId="{0181E4EB-CC3C-4547-A8EE-7BE350E32768}">
      <dgm:prSet phldrT="[Text]"/>
      <dgm:spPr/>
      <dgm:t>
        <a:bodyPr/>
        <a:lstStyle/>
        <a:p>
          <a:r>
            <a:rPr lang="sk-SK"/>
            <a:t>Trained Model lv 1</a:t>
          </a:r>
        </a:p>
      </dgm:t>
    </dgm:pt>
    <dgm:pt modelId="{DF2EC697-2B72-4E24-B194-CC731C37866A}" type="parTrans" cxnId="{E1DA0633-661A-49DE-B63E-48CAAB248E90}">
      <dgm:prSet/>
      <dgm:spPr/>
      <dgm:t>
        <a:bodyPr/>
        <a:lstStyle/>
        <a:p>
          <a:endParaRPr lang="sk-SK"/>
        </a:p>
      </dgm:t>
    </dgm:pt>
    <dgm:pt modelId="{9B288BB9-CF9E-4988-892C-A224D0B68A1B}" type="sibTrans" cxnId="{E1DA0633-661A-49DE-B63E-48CAAB248E90}">
      <dgm:prSet/>
      <dgm:spPr/>
      <dgm:t>
        <a:bodyPr/>
        <a:lstStyle/>
        <a:p>
          <a:endParaRPr lang="sk-SK"/>
        </a:p>
      </dgm:t>
    </dgm:pt>
    <dgm:pt modelId="{E7E008D0-FF7A-4355-AD25-1D298A282B9D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C</a:t>
          </a:r>
        </a:p>
      </dgm:t>
    </dgm:pt>
    <dgm:pt modelId="{A7DAF146-6273-499E-A145-1F4EAE73F815}" type="parTrans" cxnId="{33C57C1C-6813-4141-BDF7-07EA27C851B5}">
      <dgm:prSet/>
      <dgm:spPr/>
      <dgm:t>
        <a:bodyPr/>
        <a:lstStyle/>
        <a:p>
          <a:endParaRPr lang="sk-SK"/>
        </a:p>
      </dgm:t>
    </dgm:pt>
    <dgm:pt modelId="{D76186E3-4C31-431E-BEC3-0A59F381653D}" type="sibTrans" cxnId="{33C57C1C-6813-4141-BDF7-07EA27C851B5}">
      <dgm:prSet/>
      <dgm:spPr/>
      <dgm:t>
        <a:bodyPr/>
        <a:lstStyle/>
        <a:p>
          <a:endParaRPr lang="sk-SK"/>
        </a:p>
      </dgm:t>
    </dgm:pt>
    <dgm:pt modelId="{6EF1ECC2-CFE3-4FE8-96E7-3EC6AF0A7DBF}">
      <dgm:prSet phldrT="[Text]">
        <dgm:style>
          <a:lnRef idx="2">
            <a:schemeClr val="accent3"/>
          </a:lnRef>
          <a:fillRef idx="1">
            <a:schemeClr val="lt1"/>
          </a:fillRef>
          <a:effectRef idx="0">
            <a:schemeClr val="accent3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Split Class 1</a:t>
          </a:r>
        </a:p>
      </dgm:t>
    </dgm:pt>
    <dgm:pt modelId="{199C2402-90BB-4A6C-A1D9-23900F6A37CD}" type="parTrans" cxnId="{D6200EEE-FCB4-439B-9A6C-18D0194F4E0A}">
      <dgm:prSet/>
      <dgm:spPr/>
      <dgm:t>
        <a:bodyPr/>
        <a:lstStyle/>
        <a:p>
          <a:endParaRPr lang="sk-SK"/>
        </a:p>
      </dgm:t>
    </dgm:pt>
    <dgm:pt modelId="{4F37E203-C076-42C8-892A-18957166D625}" type="sibTrans" cxnId="{D6200EEE-FCB4-439B-9A6C-18D0194F4E0A}">
      <dgm:prSet/>
      <dgm:spPr/>
      <dgm:t>
        <a:bodyPr/>
        <a:lstStyle/>
        <a:p>
          <a:endParaRPr lang="sk-SK"/>
        </a:p>
      </dgm:t>
    </dgm:pt>
    <dgm:pt modelId="{200CEA90-BDE5-48D6-B01D-F3DA1C73C6CA}">
      <dgm:prSet phldrT="[Text]"/>
      <dgm:spPr/>
      <dgm:t>
        <a:bodyPr/>
        <a:lstStyle/>
        <a:p>
          <a:r>
            <a:rPr lang="sk-SK"/>
            <a:t>Trained Model lv 2</a:t>
          </a:r>
        </a:p>
      </dgm:t>
    </dgm:pt>
    <dgm:pt modelId="{F4D0CB22-152C-4F45-A0C1-C70311024818}" type="parTrans" cxnId="{4714102B-B913-4094-8EBE-C2DC65DB656A}">
      <dgm:prSet/>
      <dgm:spPr/>
      <dgm:t>
        <a:bodyPr/>
        <a:lstStyle/>
        <a:p>
          <a:endParaRPr lang="sk-SK"/>
        </a:p>
      </dgm:t>
    </dgm:pt>
    <dgm:pt modelId="{0E6082A1-17FB-4372-9CFA-907523E840DB}" type="sibTrans" cxnId="{4714102B-B913-4094-8EBE-C2DC65DB656A}">
      <dgm:prSet/>
      <dgm:spPr/>
      <dgm:t>
        <a:bodyPr/>
        <a:lstStyle/>
        <a:p>
          <a:endParaRPr lang="sk-SK"/>
        </a:p>
      </dgm:t>
    </dgm:pt>
    <dgm:pt modelId="{BD4B359D-D89C-499B-88B4-50E920748175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D</a:t>
          </a:r>
        </a:p>
      </dgm:t>
    </dgm:pt>
    <dgm:pt modelId="{E78AABA6-2888-4519-953A-5CCF67329603}" type="parTrans" cxnId="{DCC0D57B-D227-46F7-AF8F-DE3C9893AC76}">
      <dgm:prSet/>
      <dgm:spPr/>
      <dgm:t>
        <a:bodyPr/>
        <a:lstStyle/>
        <a:p>
          <a:endParaRPr lang="sk-SK"/>
        </a:p>
      </dgm:t>
    </dgm:pt>
    <dgm:pt modelId="{10D8C307-EFDF-4C94-8898-67D00EAF6479}" type="sibTrans" cxnId="{DCC0D57B-D227-46F7-AF8F-DE3C9893AC76}">
      <dgm:prSet/>
      <dgm:spPr/>
      <dgm:t>
        <a:bodyPr/>
        <a:lstStyle/>
        <a:p>
          <a:endParaRPr lang="sk-SK"/>
        </a:p>
      </dgm:t>
    </dgm:pt>
    <dgm:pt modelId="{2C484D0E-BBAC-4C48-AB19-7A734716973C}">
      <dgm:prSet phldrT="[Text]">
        <dgm:style>
          <a:lnRef idx="2">
            <a:schemeClr val="accent2"/>
          </a:lnRef>
          <a:fillRef idx="1">
            <a:schemeClr val="lt1"/>
          </a:fillRef>
          <a:effectRef idx="0">
            <a:schemeClr val="accent2"/>
          </a:effectRef>
          <a:fontRef idx="minor">
            <a:schemeClr val="dk1"/>
          </a:fontRef>
        </dgm:style>
      </dgm:prSet>
      <dgm:spPr/>
      <dgm:t>
        <a:bodyPr/>
        <a:lstStyle/>
        <a:p>
          <a:r>
            <a:rPr lang="sk-SK"/>
            <a:t>Class E</a:t>
          </a:r>
        </a:p>
      </dgm:t>
    </dgm:pt>
    <dgm:pt modelId="{A6508D70-5AEE-4ED6-B961-CB2FF1F98262}" type="parTrans" cxnId="{F3B647C8-A7CF-486B-AE30-72DA8BA616B9}">
      <dgm:prSet/>
      <dgm:spPr/>
      <dgm:t>
        <a:bodyPr/>
        <a:lstStyle/>
        <a:p>
          <a:endParaRPr lang="sk-SK"/>
        </a:p>
      </dgm:t>
    </dgm:pt>
    <dgm:pt modelId="{D7B58E61-1E83-4066-9BE9-55B91AE3B9DE}" type="sibTrans" cxnId="{F3B647C8-A7CF-486B-AE30-72DA8BA616B9}">
      <dgm:prSet/>
      <dgm:spPr/>
      <dgm:t>
        <a:bodyPr/>
        <a:lstStyle/>
        <a:p>
          <a:endParaRPr lang="sk-SK"/>
        </a:p>
      </dgm:t>
    </dgm:pt>
    <dgm:pt modelId="{531C3E71-9005-46AD-8E12-F655E523F814}" type="pres">
      <dgm:prSet presAssocID="{B7D927D2-8761-4D5F-A7B3-5EDAC3F27C39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sk-SK"/>
        </a:p>
      </dgm:t>
    </dgm:pt>
    <dgm:pt modelId="{7380AAAE-954B-44F4-B9F1-B47DB95AEDD7}" type="pres">
      <dgm:prSet presAssocID="{0E840474-5BA4-482A-AF1B-B632E8EB5057}" presName="hierRoot1" presStyleCnt="0"/>
      <dgm:spPr/>
    </dgm:pt>
    <dgm:pt modelId="{7C51FD7D-5474-44AB-B1EA-2D37C500AA95}" type="pres">
      <dgm:prSet presAssocID="{0E840474-5BA4-482A-AF1B-B632E8EB5057}" presName="composite" presStyleCnt="0"/>
      <dgm:spPr/>
    </dgm:pt>
    <dgm:pt modelId="{2C1B5C62-52D4-4DF3-8F14-C70C15F37008}" type="pres">
      <dgm:prSet presAssocID="{0E840474-5BA4-482A-AF1B-B632E8EB5057}" presName="background" presStyleLbl="node0" presStyleIdx="0" presStyleCnt="1"/>
      <dgm:spPr/>
    </dgm:pt>
    <dgm:pt modelId="{A5A076B0-9FC3-4E05-AD09-DCCD77936205}" type="pres">
      <dgm:prSet presAssocID="{0E840474-5BA4-482A-AF1B-B632E8EB5057}" presName="text" presStyleLbl="fgAcc0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F62FC6CC-ED25-4200-9226-12D935959675}" type="pres">
      <dgm:prSet presAssocID="{0E840474-5BA4-482A-AF1B-B632E8EB5057}" presName="hierChild2" presStyleCnt="0"/>
      <dgm:spPr/>
    </dgm:pt>
    <dgm:pt modelId="{087E8849-0443-478F-9786-BEDFC75E002B}" type="pres">
      <dgm:prSet presAssocID="{EEB5C68B-F66E-44BE-8BFE-B25E453D4D55}" presName="Name10" presStyleLbl="parChTrans1D2" presStyleIdx="0" presStyleCnt="3"/>
      <dgm:spPr/>
      <dgm:t>
        <a:bodyPr/>
        <a:lstStyle/>
        <a:p>
          <a:endParaRPr lang="sk-SK"/>
        </a:p>
      </dgm:t>
    </dgm:pt>
    <dgm:pt modelId="{CBD9C753-D844-4DAB-AC7F-698915146D5E}" type="pres">
      <dgm:prSet presAssocID="{D8ED2064-DEF4-4159-BD01-667FDEBB0B9D}" presName="hierRoot2" presStyleCnt="0"/>
      <dgm:spPr/>
    </dgm:pt>
    <dgm:pt modelId="{40E3C8D9-6876-4274-AC09-8308419A8709}" type="pres">
      <dgm:prSet presAssocID="{D8ED2064-DEF4-4159-BD01-667FDEBB0B9D}" presName="composite2" presStyleCnt="0"/>
      <dgm:spPr/>
    </dgm:pt>
    <dgm:pt modelId="{ED2ABEE7-B404-4296-85F0-DDC3C43692F9}" type="pres">
      <dgm:prSet presAssocID="{D8ED2064-DEF4-4159-BD01-667FDEBB0B9D}" presName="background2" presStyleLbl="node2" presStyleIdx="0" presStyleCnt="3"/>
      <dgm:spPr/>
    </dgm:pt>
    <dgm:pt modelId="{FBED9644-E1FF-4C9F-9E0A-28A3BB956133}" type="pres">
      <dgm:prSet presAssocID="{D8ED2064-DEF4-4159-BD01-667FDEBB0B9D}" presName="text2" presStyleLbl="fgAcc2" presStyleIdx="0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AF5DA13-93E9-4776-8361-A4628DABE229}" type="pres">
      <dgm:prSet presAssocID="{D8ED2064-DEF4-4159-BD01-667FDEBB0B9D}" presName="hierChild3" presStyleCnt="0"/>
      <dgm:spPr/>
    </dgm:pt>
    <dgm:pt modelId="{38A6ACDF-4AA6-467D-881B-EB038F74514B}" type="pres">
      <dgm:prSet presAssocID="{33FA1D19-8C2A-4D2C-96A7-C783739D88D5}" presName="Name10" presStyleLbl="parChTrans1D2" presStyleIdx="1" presStyleCnt="3"/>
      <dgm:spPr/>
      <dgm:t>
        <a:bodyPr/>
        <a:lstStyle/>
        <a:p>
          <a:endParaRPr lang="sk-SK"/>
        </a:p>
      </dgm:t>
    </dgm:pt>
    <dgm:pt modelId="{29FA27F4-9DE5-4502-949B-9A5F61C9E905}" type="pres">
      <dgm:prSet presAssocID="{E6D340B4-79AC-4A9B-BF7F-C2656C094165}" presName="hierRoot2" presStyleCnt="0"/>
      <dgm:spPr/>
    </dgm:pt>
    <dgm:pt modelId="{606DA00D-9E87-40B2-9698-238616500089}" type="pres">
      <dgm:prSet presAssocID="{E6D340B4-79AC-4A9B-BF7F-C2656C094165}" presName="composite2" presStyleCnt="0"/>
      <dgm:spPr/>
    </dgm:pt>
    <dgm:pt modelId="{33D0DA7D-F0B7-4D63-BA92-EDC7B0513FE5}" type="pres">
      <dgm:prSet presAssocID="{E6D340B4-79AC-4A9B-BF7F-C2656C094165}" presName="background2" presStyleLbl="node2" presStyleIdx="1" presStyleCnt="3"/>
      <dgm:spPr/>
    </dgm:pt>
    <dgm:pt modelId="{AC55CD7A-7AA7-4752-B5AA-E1F8909BD22A}" type="pres">
      <dgm:prSet presAssocID="{E6D340B4-79AC-4A9B-BF7F-C2656C094165}" presName="text2" presStyleLbl="fgAcc2" presStyleIdx="1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4884FA9-1344-4274-B7E0-52CBE85A3A22}" type="pres">
      <dgm:prSet presAssocID="{E6D340B4-79AC-4A9B-BF7F-C2656C094165}" presName="hierChild3" presStyleCnt="0"/>
      <dgm:spPr/>
    </dgm:pt>
    <dgm:pt modelId="{8919507C-1D1D-42D6-938C-6D85471C2520}" type="pres">
      <dgm:prSet presAssocID="{291366D0-4A53-4BA2-9EE5-BD2F50CC89B2}" presName="Name10" presStyleLbl="parChTrans1D2" presStyleIdx="2" presStyleCnt="3"/>
      <dgm:spPr/>
      <dgm:t>
        <a:bodyPr/>
        <a:lstStyle/>
        <a:p>
          <a:endParaRPr lang="sk-SK"/>
        </a:p>
      </dgm:t>
    </dgm:pt>
    <dgm:pt modelId="{3C585BB8-FE6C-4AD5-A78D-268D69B8BC05}" type="pres">
      <dgm:prSet presAssocID="{236088DD-D658-4CDA-B142-D39F500FF456}" presName="hierRoot2" presStyleCnt="0"/>
      <dgm:spPr/>
    </dgm:pt>
    <dgm:pt modelId="{A2DDFE43-A159-489C-B026-7A251DD483D9}" type="pres">
      <dgm:prSet presAssocID="{236088DD-D658-4CDA-B142-D39F500FF456}" presName="composite2" presStyleCnt="0"/>
      <dgm:spPr/>
    </dgm:pt>
    <dgm:pt modelId="{35C7A2E2-52CA-42F3-87E3-1D8D977E4971}" type="pres">
      <dgm:prSet presAssocID="{236088DD-D658-4CDA-B142-D39F500FF456}" presName="background2" presStyleLbl="node2" presStyleIdx="2" presStyleCnt="3"/>
      <dgm:spPr/>
    </dgm:pt>
    <dgm:pt modelId="{A6331D59-53AE-464A-BAFE-0C3331092E4B}" type="pres">
      <dgm:prSet presAssocID="{236088DD-D658-4CDA-B142-D39F500FF456}" presName="text2" presStyleLbl="fgAcc2" presStyleIdx="2" presStyleCnt="3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B0988009-F8E0-46E0-95FE-3D82930AE03B}" type="pres">
      <dgm:prSet presAssocID="{236088DD-D658-4CDA-B142-D39F500FF456}" presName="hierChild3" presStyleCnt="0"/>
      <dgm:spPr/>
    </dgm:pt>
    <dgm:pt modelId="{8DFFC2C8-41F5-4EA9-AB2B-F7D4E14FAAE5}" type="pres">
      <dgm:prSet presAssocID="{DF2EC697-2B72-4E24-B194-CC731C37866A}" presName="Name17" presStyleLbl="parChTrans1D3" presStyleIdx="0" presStyleCnt="1"/>
      <dgm:spPr/>
      <dgm:t>
        <a:bodyPr/>
        <a:lstStyle/>
        <a:p>
          <a:endParaRPr lang="sk-SK"/>
        </a:p>
      </dgm:t>
    </dgm:pt>
    <dgm:pt modelId="{DD461EB4-9EBD-4022-B5D6-190288C16808}" type="pres">
      <dgm:prSet presAssocID="{0181E4EB-CC3C-4547-A8EE-7BE350E32768}" presName="hierRoot3" presStyleCnt="0"/>
      <dgm:spPr/>
    </dgm:pt>
    <dgm:pt modelId="{76F6A064-57B5-4585-B28D-92BC73A40500}" type="pres">
      <dgm:prSet presAssocID="{0181E4EB-CC3C-4547-A8EE-7BE350E32768}" presName="composite3" presStyleCnt="0"/>
      <dgm:spPr/>
    </dgm:pt>
    <dgm:pt modelId="{744659CC-FEBC-4168-9E9D-3913B318A996}" type="pres">
      <dgm:prSet presAssocID="{0181E4EB-CC3C-4547-A8EE-7BE350E32768}" presName="background3" presStyleLbl="node3" presStyleIdx="0" presStyleCnt="1"/>
      <dgm:spPr/>
    </dgm:pt>
    <dgm:pt modelId="{2AABD5AD-2914-46AD-B61D-9D880C3A57D6}" type="pres">
      <dgm:prSet presAssocID="{0181E4EB-CC3C-4547-A8EE-7BE350E32768}" presName="text3" presStyleLbl="fgAcc3" presStyleIdx="0" presStyleCnt="1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A4104A1E-AD6B-45F3-BC62-FDD2935DADCD}" type="pres">
      <dgm:prSet presAssocID="{0181E4EB-CC3C-4547-A8EE-7BE350E32768}" presName="hierChild4" presStyleCnt="0"/>
      <dgm:spPr/>
    </dgm:pt>
    <dgm:pt modelId="{B556236E-EA71-4BF5-93E7-FE69A60A0225}" type="pres">
      <dgm:prSet presAssocID="{A7DAF146-6273-499E-A145-1F4EAE73F815}" presName="Name23" presStyleLbl="parChTrans1D4" presStyleIdx="0" presStyleCnt="5"/>
      <dgm:spPr/>
      <dgm:t>
        <a:bodyPr/>
        <a:lstStyle/>
        <a:p>
          <a:endParaRPr lang="sk-SK"/>
        </a:p>
      </dgm:t>
    </dgm:pt>
    <dgm:pt modelId="{A425EEC0-0280-427F-8D4F-82611808D6BA}" type="pres">
      <dgm:prSet presAssocID="{E7E008D0-FF7A-4355-AD25-1D298A282B9D}" presName="hierRoot4" presStyleCnt="0"/>
      <dgm:spPr/>
    </dgm:pt>
    <dgm:pt modelId="{60905C63-B682-4D5B-A3B3-55AA1A65CD27}" type="pres">
      <dgm:prSet presAssocID="{E7E008D0-FF7A-4355-AD25-1D298A282B9D}" presName="composite4" presStyleCnt="0"/>
      <dgm:spPr/>
    </dgm:pt>
    <dgm:pt modelId="{A4600344-1771-47AA-9312-45A99459F71C}" type="pres">
      <dgm:prSet presAssocID="{E7E008D0-FF7A-4355-AD25-1D298A282B9D}" presName="background4" presStyleLbl="node4" presStyleIdx="0" presStyleCnt="5"/>
      <dgm:spPr/>
    </dgm:pt>
    <dgm:pt modelId="{3CAA769B-E5DC-420D-B71B-32C1A888A870}" type="pres">
      <dgm:prSet presAssocID="{E7E008D0-FF7A-4355-AD25-1D298A282B9D}" presName="text4" presStyleLbl="fgAcc4" presStyleIdx="0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3825445-B22E-42D2-8D3C-99EFB40FCC5E}" type="pres">
      <dgm:prSet presAssocID="{E7E008D0-FF7A-4355-AD25-1D298A282B9D}" presName="hierChild5" presStyleCnt="0"/>
      <dgm:spPr/>
    </dgm:pt>
    <dgm:pt modelId="{C034EFE1-1C48-498A-AE8C-6B50F1B30539}" type="pres">
      <dgm:prSet presAssocID="{199C2402-90BB-4A6C-A1D9-23900F6A37CD}" presName="Name23" presStyleLbl="parChTrans1D4" presStyleIdx="1" presStyleCnt="5"/>
      <dgm:spPr/>
      <dgm:t>
        <a:bodyPr/>
        <a:lstStyle/>
        <a:p>
          <a:endParaRPr lang="sk-SK"/>
        </a:p>
      </dgm:t>
    </dgm:pt>
    <dgm:pt modelId="{681DAB67-20B5-46C9-B23A-64D930D77BAA}" type="pres">
      <dgm:prSet presAssocID="{6EF1ECC2-CFE3-4FE8-96E7-3EC6AF0A7DBF}" presName="hierRoot4" presStyleCnt="0"/>
      <dgm:spPr/>
    </dgm:pt>
    <dgm:pt modelId="{71982B82-E7BC-43E3-BAFD-7D2E55343B07}" type="pres">
      <dgm:prSet presAssocID="{6EF1ECC2-CFE3-4FE8-96E7-3EC6AF0A7DBF}" presName="composite4" presStyleCnt="0"/>
      <dgm:spPr/>
    </dgm:pt>
    <dgm:pt modelId="{CF4387F8-2EB9-47C9-9233-ACC0B0E42E8A}" type="pres">
      <dgm:prSet presAssocID="{6EF1ECC2-CFE3-4FE8-96E7-3EC6AF0A7DBF}" presName="background4" presStyleLbl="node4" presStyleIdx="1" presStyleCnt="5"/>
      <dgm:spPr/>
    </dgm:pt>
    <dgm:pt modelId="{22BBC1AA-F799-4E26-BD6B-62B74141E494}" type="pres">
      <dgm:prSet presAssocID="{6EF1ECC2-CFE3-4FE8-96E7-3EC6AF0A7DBF}" presName="text4" presStyleLbl="fgAcc4" presStyleIdx="1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E69BBF9-A7F9-455F-8EAE-0314F11AAFD2}" type="pres">
      <dgm:prSet presAssocID="{6EF1ECC2-CFE3-4FE8-96E7-3EC6AF0A7DBF}" presName="hierChild5" presStyleCnt="0"/>
      <dgm:spPr/>
    </dgm:pt>
    <dgm:pt modelId="{6033C831-8E77-447F-9E74-C8D7EB4DD5C7}" type="pres">
      <dgm:prSet presAssocID="{F4D0CB22-152C-4F45-A0C1-C70311024818}" presName="Name23" presStyleLbl="parChTrans1D4" presStyleIdx="2" presStyleCnt="5"/>
      <dgm:spPr/>
      <dgm:t>
        <a:bodyPr/>
        <a:lstStyle/>
        <a:p>
          <a:endParaRPr lang="sk-SK"/>
        </a:p>
      </dgm:t>
    </dgm:pt>
    <dgm:pt modelId="{756A42C6-A5AD-4861-A064-2324E61E958D}" type="pres">
      <dgm:prSet presAssocID="{200CEA90-BDE5-48D6-B01D-F3DA1C73C6CA}" presName="hierRoot4" presStyleCnt="0"/>
      <dgm:spPr/>
    </dgm:pt>
    <dgm:pt modelId="{717B34A5-42F5-4810-AA50-DF3EA5D110A3}" type="pres">
      <dgm:prSet presAssocID="{200CEA90-BDE5-48D6-B01D-F3DA1C73C6CA}" presName="composite4" presStyleCnt="0"/>
      <dgm:spPr/>
    </dgm:pt>
    <dgm:pt modelId="{4F97D4EB-2C2E-4F7A-9BFE-FE9302081D21}" type="pres">
      <dgm:prSet presAssocID="{200CEA90-BDE5-48D6-B01D-F3DA1C73C6CA}" presName="background4" presStyleLbl="node4" presStyleIdx="2" presStyleCnt="5"/>
      <dgm:spPr/>
    </dgm:pt>
    <dgm:pt modelId="{071F265C-D31A-48B1-BE3C-B47643AD622F}" type="pres">
      <dgm:prSet presAssocID="{200CEA90-BDE5-48D6-B01D-F3DA1C73C6CA}" presName="text4" presStyleLbl="fgAcc4" presStyleIdx="2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A9D93C0-96F1-49B3-B101-15C281E78A13}" type="pres">
      <dgm:prSet presAssocID="{200CEA90-BDE5-48D6-B01D-F3DA1C73C6CA}" presName="hierChild5" presStyleCnt="0"/>
      <dgm:spPr/>
    </dgm:pt>
    <dgm:pt modelId="{4323D12B-0994-4C26-8572-6D4A92446ED2}" type="pres">
      <dgm:prSet presAssocID="{E78AABA6-2888-4519-953A-5CCF67329603}" presName="Name23" presStyleLbl="parChTrans1D4" presStyleIdx="3" presStyleCnt="5"/>
      <dgm:spPr/>
      <dgm:t>
        <a:bodyPr/>
        <a:lstStyle/>
        <a:p>
          <a:endParaRPr lang="sk-SK"/>
        </a:p>
      </dgm:t>
    </dgm:pt>
    <dgm:pt modelId="{9AB32B2A-EE79-42D3-8844-68F65E1BD118}" type="pres">
      <dgm:prSet presAssocID="{BD4B359D-D89C-499B-88B4-50E920748175}" presName="hierRoot4" presStyleCnt="0"/>
      <dgm:spPr/>
    </dgm:pt>
    <dgm:pt modelId="{FDB4BC92-8B2E-466C-8043-D9825C334075}" type="pres">
      <dgm:prSet presAssocID="{BD4B359D-D89C-499B-88B4-50E920748175}" presName="composite4" presStyleCnt="0"/>
      <dgm:spPr/>
    </dgm:pt>
    <dgm:pt modelId="{D031E821-994D-4F51-AB19-3CE8F7FBED5A}" type="pres">
      <dgm:prSet presAssocID="{BD4B359D-D89C-499B-88B4-50E920748175}" presName="background4" presStyleLbl="node4" presStyleIdx="3" presStyleCnt="5"/>
      <dgm:spPr/>
    </dgm:pt>
    <dgm:pt modelId="{678AC678-EA69-42B3-AE17-5B0A9E46DB39}" type="pres">
      <dgm:prSet presAssocID="{BD4B359D-D89C-499B-88B4-50E920748175}" presName="text4" presStyleLbl="fgAcc4" presStyleIdx="3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5CC4F37F-AEFF-415D-823A-AF6F918407BF}" type="pres">
      <dgm:prSet presAssocID="{BD4B359D-D89C-499B-88B4-50E920748175}" presName="hierChild5" presStyleCnt="0"/>
      <dgm:spPr/>
    </dgm:pt>
    <dgm:pt modelId="{F3132272-5AA2-4E4B-AF10-31CF361E3086}" type="pres">
      <dgm:prSet presAssocID="{A6508D70-5AEE-4ED6-B961-CB2FF1F98262}" presName="Name23" presStyleLbl="parChTrans1D4" presStyleIdx="4" presStyleCnt="5"/>
      <dgm:spPr/>
      <dgm:t>
        <a:bodyPr/>
        <a:lstStyle/>
        <a:p>
          <a:endParaRPr lang="sk-SK"/>
        </a:p>
      </dgm:t>
    </dgm:pt>
    <dgm:pt modelId="{57F72777-BAE7-4108-BFDB-02CA4E00AC72}" type="pres">
      <dgm:prSet presAssocID="{2C484D0E-BBAC-4C48-AB19-7A734716973C}" presName="hierRoot4" presStyleCnt="0"/>
      <dgm:spPr/>
    </dgm:pt>
    <dgm:pt modelId="{76718881-F36E-44F3-A9C0-F4EE3FF75081}" type="pres">
      <dgm:prSet presAssocID="{2C484D0E-BBAC-4C48-AB19-7A734716973C}" presName="composite4" presStyleCnt="0"/>
      <dgm:spPr/>
    </dgm:pt>
    <dgm:pt modelId="{CD57DAED-D24B-476E-9EEE-89EA272CDC09}" type="pres">
      <dgm:prSet presAssocID="{2C484D0E-BBAC-4C48-AB19-7A734716973C}" presName="background4" presStyleLbl="node4" presStyleIdx="4" presStyleCnt="5"/>
      <dgm:spPr/>
    </dgm:pt>
    <dgm:pt modelId="{4FBCF193-DB31-4783-A1CC-DB2C727F3362}" type="pres">
      <dgm:prSet presAssocID="{2C484D0E-BBAC-4C48-AB19-7A734716973C}" presName="text4" presStyleLbl="fgAcc4" presStyleIdx="4" presStyleCnt="5">
        <dgm:presLayoutVars>
          <dgm:chPref val="3"/>
        </dgm:presLayoutVars>
      </dgm:prSet>
      <dgm:spPr/>
      <dgm:t>
        <a:bodyPr/>
        <a:lstStyle/>
        <a:p>
          <a:endParaRPr lang="sk-SK"/>
        </a:p>
      </dgm:t>
    </dgm:pt>
    <dgm:pt modelId="{E190FE1D-F5F9-4677-B936-336FE410E314}" type="pres">
      <dgm:prSet presAssocID="{2C484D0E-BBAC-4C48-AB19-7A734716973C}" presName="hierChild5" presStyleCnt="0"/>
      <dgm:spPr/>
    </dgm:pt>
  </dgm:ptLst>
  <dgm:cxnLst>
    <dgm:cxn modelId="{44AAE3E2-BB70-4089-99DD-0568713B599A}" type="presOf" srcId="{33FA1D19-8C2A-4D2C-96A7-C783739D88D5}" destId="{38A6ACDF-4AA6-467D-881B-EB038F74514B}" srcOrd="0" destOrd="0" presId="urn:microsoft.com/office/officeart/2005/8/layout/hierarchy1"/>
    <dgm:cxn modelId="{33C57C1C-6813-4141-BDF7-07EA27C851B5}" srcId="{0181E4EB-CC3C-4547-A8EE-7BE350E32768}" destId="{E7E008D0-FF7A-4355-AD25-1D298A282B9D}" srcOrd="0" destOrd="0" parTransId="{A7DAF146-6273-499E-A145-1F4EAE73F815}" sibTransId="{D76186E3-4C31-431E-BEC3-0A59F381653D}"/>
    <dgm:cxn modelId="{B3A1F955-3554-48DC-91F6-06217F3B29E3}" srcId="{0E840474-5BA4-482A-AF1B-B632E8EB5057}" destId="{236088DD-D658-4CDA-B142-D39F500FF456}" srcOrd="2" destOrd="0" parTransId="{291366D0-4A53-4BA2-9EE5-BD2F50CC89B2}" sibTransId="{09CDD9CF-98CB-4D14-A623-EBB82CEC3063}"/>
    <dgm:cxn modelId="{46329EFE-DE51-4B26-B62F-F5A2D209935B}" type="presOf" srcId="{DF2EC697-2B72-4E24-B194-CC731C37866A}" destId="{8DFFC2C8-41F5-4EA9-AB2B-F7D4E14FAAE5}" srcOrd="0" destOrd="0" presId="urn:microsoft.com/office/officeart/2005/8/layout/hierarchy1"/>
    <dgm:cxn modelId="{F3B647C8-A7CF-486B-AE30-72DA8BA616B9}" srcId="{200CEA90-BDE5-48D6-B01D-F3DA1C73C6CA}" destId="{2C484D0E-BBAC-4C48-AB19-7A734716973C}" srcOrd="1" destOrd="0" parTransId="{A6508D70-5AEE-4ED6-B961-CB2FF1F98262}" sibTransId="{D7B58E61-1E83-4066-9BE9-55B91AE3B9DE}"/>
    <dgm:cxn modelId="{78FA897B-48B7-4B8A-9FA1-C225A063F66A}" type="presOf" srcId="{E6D340B4-79AC-4A9B-BF7F-C2656C094165}" destId="{AC55CD7A-7AA7-4752-B5AA-E1F8909BD22A}" srcOrd="0" destOrd="0" presId="urn:microsoft.com/office/officeart/2005/8/layout/hierarchy1"/>
    <dgm:cxn modelId="{DCC0D57B-D227-46F7-AF8F-DE3C9893AC76}" srcId="{200CEA90-BDE5-48D6-B01D-F3DA1C73C6CA}" destId="{BD4B359D-D89C-499B-88B4-50E920748175}" srcOrd="0" destOrd="0" parTransId="{E78AABA6-2888-4519-953A-5CCF67329603}" sibTransId="{10D8C307-EFDF-4C94-8898-67D00EAF6479}"/>
    <dgm:cxn modelId="{2E017B33-5CB0-4852-8223-33529B3482AF}" type="presOf" srcId="{A7DAF146-6273-499E-A145-1F4EAE73F815}" destId="{B556236E-EA71-4BF5-93E7-FE69A60A0225}" srcOrd="0" destOrd="0" presId="urn:microsoft.com/office/officeart/2005/8/layout/hierarchy1"/>
    <dgm:cxn modelId="{760058FE-773C-414D-AE6C-1D1A58992467}" srcId="{0E840474-5BA4-482A-AF1B-B632E8EB5057}" destId="{E6D340B4-79AC-4A9B-BF7F-C2656C094165}" srcOrd="1" destOrd="0" parTransId="{33FA1D19-8C2A-4D2C-96A7-C783739D88D5}" sibTransId="{E973D689-41B2-444A-B85B-9036DFC657DD}"/>
    <dgm:cxn modelId="{E1DA0633-661A-49DE-B63E-48CAAB248E90}" srcId="{236088DD-D658-4CDA-B142-D39F500FF456}" destId="{0181E4EB-CC3C-4547-A8EE-7BE350E32768}" srcOrd="0" destOrd="0" parTransId="{DF2EC697-2B72-4E24-B194-CC731C37866A}" sibTransId="{9B288BB9-CF9E-4988-892C-A224D0B68A1B}"/>
    <dgm:cxn modelId="{D6200EEE-FCB4-439B-9A6C-18D0194F4E0A}" srcId="{0181E4EB-CC3C-4547-A8EE-7BE350E32768}" destId="{6EF1ECC2-CFE3-4FE8-96E7-3EC6AF0A7DBF}" srcOrd="1" destOrd="0" parTransId="{199C2402-90BB-4A6C-A1D9-23900F6A37CD}" sibTransId="{4F37E203-C076-42C8-892A-18957166D625}"/>
    <dgm:cxn modelId="{8F064BBA-1F9F-448D-8179-E7D4A0BB9BB9}" type="presOf" srcId="{B7D927D2-8761-4D5F-A7B3-5EDAC3F27C39}" destId="{531C3E71-9005-46AD-8E12-F655E523F814}" srcOrd="0" destOrd="0" presId="urn:microsoft.com/office/officeart/2005/8/layout/hierarchy1"/>
    <dgm:cxn modelId="{4714102B-B913-4094-8EBE-C2DC65DB656A}" srcId="{6EF1ECC2-CFE3-4FE8-96E7-3EC6AF0A7DBF}" destId="{200CEA90-BDE5-48D6-B01D-F3DA1C73C6CA}" srcOrd="0" destOrd="0" parTransId="{F4D0CB22-152C-4F45-A0C1-C70311024818}" sibTransId="{0E6082A1-17FB-4372-9CFA-907523E840DB}"/>
    <dgm:cxn modelId="{C6628650-49F7-4394-8CF7-F16F5C3230DE}" type="presOf" srcId="{2C484D0E-BBAC-4C48-AB19-7A734716973C}" destId="{4FBCF193-DB31-4783-A1CC-DB2C727F3362}" srcOrd="0" destOrd="0" presId="urn:microsoft.com/office/officeart/2005/8/layout/hierarchy1"/>
    <dgm:cxn modelId="{157376B5-7381-49A7-923B-B7177B82F0D6}" type="presOf" srcId="{A6508D70-5AEE-4ED6-B961-CB2FF1F98262}" destId="{F3132272-5AA2-4E4B-AF10-31CF361E3086}" srcOrd="0" destOrd="0" presId="urn:microsoft.com/office/officeart/2005/8/layout/hierarchy1"/>
    <dgm:cxn modelId="{FED9AFAD-E4CA-46A6-8AA2-43E04A9CF092}" type="presOf" srcId="{D8ED2064-DEF4-4159-BD01-667FDEBB0B9D}" destId="{FBED9644-E1FF-4C9F-9E0A-28A3BB956133}" srcOrd="0" destOrd="0" presId="urn:microsoft.com/office/officeart/2005/8/layout/hierarchy1"/>
    <dgm:cxn modelId="{E8F5DE4E-654E-4F42-B5FB-87CD88D6E947}" type="presOf" srcId="{6EF1ECC2-CFE3-4FE8-96E7-3EC6AF0A7DBF}" destId="{22BBC1AA-F799-4E26-BD6B-62B74141E494}" srcOrd="0" destOrd="0" presId="urn:microsoft.com/office/officeart/2005/8/layout/hierarchy1"/>
    <dgm:cxn modelId="{516DCD07-48F8-4671-A73B-2A9818BAC0CD}" type="presOf" srcId="{EEB5C68B-F66E-44BE-8BFE-B25E453D4D55}" destId="{087E8849-0443-478F-9786-BEDFC75E002B}" srcOrd="0" destOrd="0" presId="urn:microsoft.com/office/officeart/2005/8/layout/hierarchy1"/>
    <dgm:cxn modelId="{A885A417-B239-4ECF-AFDC-7780B3971095}" srcId="{B7D927D2-8761-4D5F-A7B3-5EDAC3F27C39}" destId="{0E840474-5BA4-482A-AF1B-B632E8EB5057}" srcOrd="0" destOrd="0" parTransId="{300E1688-FC98-44B8-9E0B-BC90AAC0EC3E}" sibTransId="{EF0CEA5F-8EF3-459C-92E6-5C7B2561552E}"/>
    <dgm:cxn modelId="{F5ED12A4-98E5-49C9-BF52-A31027568A13}" type="presOf" srcId="{F4D0CB22-152C-4F45-A0C1-C70311024818}" destId="{6033C831-8E77-447F-9E74-C8D7EB4DD5C7}" srcOrd="0" destOrd="0" presId="urn:microsoft.com/office/officeart/2005/8/layout/hierarchy1"/>
    <dgm:cxn modelId="{85949312-2789-4C87-84D8-26B54C6C9A94}" srcId="{0E840474-5BA4-482A-AF1B-B632E8EB5057}" destId="{D8ED2064-DEF4-4159-BD01-667FDEBB0B9D}" srcOrd="0" destOrd="0" parTransId="{EEB5C68B-F66E-44BE-8BFE-B25E453D4D55}" sibTransId="{EA843128-459B-46BF-8077-B1857DD2387C}"/>
    <dgm:cxn modelId="{72ABC61E-91B4-4DA2-9B50-C6B702E53BBF}" type="presOf" srcId="{291366D0-4A53-4BA2-9EE5-BD2F50CC89B2}" destId="{8919507C-1D1D-42D6-938C-6D85471C2520}" srcOrd="0" destOrd="0" presId="urn:microsoft.com/office/officeart/2005/8/layout/hierarchy1"/>
    <dgm:cxn modelId="{DFF5F5F6-A9C3-44DB-88BE-48CB58447A82}" type="presOf" srcId="{236088DD-D658-4CDA-B142-D39F500FF456}" destId="{A6331D59-53AE-464A-BAFE-0C3331092E4B}" srcOrd="0" destOrd="0" presId="urn:microsoft.com/office/officeart/2005/8/layout/hierarchy1"/>
    <dgm:cxn modelId="{F4B1FFA0-6830-430B-AD58-6FE1C13C2E0E}" type="presOf" srcId="{199C2402-90BB-4A6C-A1D9-23900F6A37CD}" destId="{C034EFE1-1C48-498A-AE8C-6B50F1B30539}" srcOrd="0" destOrd="0" presId="urn:microsoft.com/office/officeart/2005/8/layout/hierarchy1"/>
    <dgm:cxn modelId="{4EBCB2E6-1BE5-452B-A2C2-8A51AA1D1A94}" type="presOf" srcId="{E7E008D0-FF7A-4355-AD25-1D298A282B9D}" destId="{3CAA769B-E5DC-420D-B71B-32C1A888A870}" srcOrd="0" destOrd="0" presId="urn:microsoft.com/office/officeart/2005/8/layout/hierarchy1"/>
    <dgm:cxn modelId="{3DB3A268-71D5-4000-B62F-49BFB548E567}" type="presOf" srcId="{0181E4EB-CC3C-4547-A8EE-7BE350E32768}" destId="{2AABD5AD-2914-46AD-B61D-9D880C3A57D6}" srcOrd="0" destOrd="0" presId="urn:microsoft.com/office/officeart/2005/8/layout/hierarchy1"/>
    <dgm:cxn modelId="{1C383C4B-F713-40C3-8CF6-CBC67447D2E3}" type="presOf" srcId="{BD4B359D-D89C-499B-88B4-50E920748175}" destId="{678AC678-EA69-42B3-AE17-5B0A9E46DB39}" srcOrd="0" destOrd="0" presId="urn:microsoft.com/office/officeart/2005/8/layout/hierarchy1"/>
    <dgm:cxn modelId="{155F04A8-B800-4745-BC5F-A54F0F649F2C}" type="presOf" srcId="{0E840474-5BA4-482A-AF1B-B632E8EB5057}" destId="{A5A076B0-9FC3-4E05-AD09-DCCD77936205}" srcOrd="0" destOrd="0" presId="urn:microsoft.com/office/officeart/2005/8/layout/hierarchy1"/>
    <dgm:cxn modelId="{D4A57872-F42C-41B1-B668-6DCA6397DD6D}" type="presOf" srcId="{200CEA90-BDE5-48D6-B01D-F3DA1C73C6CA}" destId="{071F265C-D31A-48B1-BE3C-B47643AD622F}" srcOrd="0" destOrd="0" presId="urn:microsoft.com/office/officeart/2005/8/layout/hierarchy1"/>
    <dgm:cxn modelId="{C3602A1B-16E8-4073-A2C5-A00E62B2E0C7}" type="presOf" srcId="{E78AABA6-2888-4519-953A-5CCF67329603}" destId="{4323D12B-0994-4C26-8572-6D4A92446ED2}" srcOrd="0" destOrd="0" presId="urn:microsoft.com/office/officeart/2005/8/layout/hierarchy1"/>
    <dgm:cxn modelId="{CB93E650-CA23-48A9-8715-49D27DB2390F}" type="presParOf" srcId="{531C3E71-9005-46AD-8E12-F655E523F814}" destId="{7380AAAE-954B-44F4-B9F1-B47DB95AEDD7}" srcOrd="0" destOrd="0" presId="urn:microsoft.com/office/officeart/2005/8/layout/hierarchy1"/>
    <dgm:cxn modelId="{A97D849C-8A9F-48D9-9719-40C47F41E63A}" type="presParOf" srcId="{7380AAAE-954B-44F4-B9F1-B47DB95AEDD7}" destId="{7C51FD7D-5474-44AB-B1EA-2D37C500AA95}" srcOrd="0" destOrd="0" presId="urn:microsoft.com/office/officeart/2005/8/layout/hierarchy1"/>
    <dgm:cxn modelId="{911EAE3E-9333-4E01-9DB6-42156541B94D}" type="presParOf" srcId="{7C51FD7D-5474-44AB-B1EA-2D37C500AA95}" destId="{2C1B5C62-52D4-4DF3-8F14-C70C15F37008}" srcOrd="0" destOrd="0" presId="urn:microsoft.com/office/officeart/2005/8/layout/hierarchy1"/>
    <dgm:cxn modelId="{4F51A1C7-B1CE-4E67-8403-5F562C65C841}" type="presParOf" srcId="{7C51FD7D-5474-44AB-B1EA-2D37C500AA95}" destId="{A5A076B0-9FC3-4E05-AD09-DCCD77936205}" srcOrd="1" destOrd="0" presId="urn:microsoft.com/office/officeart/2005/8/layout/hierarchy1"/>
    <dgm:cxn modelId="{D7280DBD-7DCC-4A04-8303-F9518DA7FDB9}" type="presParOf" srcId="{7380AAAE-954B-44F4-B9F1-B47DB95AEDD7}" destId="{F62FC6CC-ED25-4200-9226-12D935959675}" srcOrd="1" destOrd="0" presId="urn:microsoft.com/office/officeart/2005/8/layout/hierarchy1"/>
    <dgm:cxn modelId="{34CA625F-182C-4680-8C1A-67F2F88973A4}" type="presParOf" srcId="{F62FC6CC-ED25-4200-9226-12D935959675}" destId="{087E8849-0443-478F-9786-BEDFC75E002B}" srcOrd="0" destOrd="0" presId="urn:microsoft.com/office/officeart/2005/8/layout/hierarchy1"/>
    <dgm:cxn modelId="{CD0B3290-3F4C-4F0B-A73F-1AC08B4E4041}" type="presParOf" srcId="{F62FC6CC-ED25-4200-9226-12D935959675}" destId="{CBD9C753-D844-4DAB-AC7F-698915146D5E}" srcOrd="1" destOrd="0" presId="urn:microsoft.com/office/officeart/2005/8/layout/hierarchy1"/>
    <dgm:cxn modelId="{76F5748D-00E4-4C92-91A9-C92EB585B1CD}" type="presParOf" srcId="{CBD9C753-D844-4DAB-AC7F-698915146D5E}" destId="{40E3C8D9-6876-4274-AC09-8308419A8709}" srcOrd="0" destOrd="0" presId="urn:microsoft.com/office/officeart/2005/8/layout/hierarchy1"/>
    <dgm:cxn modelId="{EB0F1674-E98F-4063-9429-9C5287B169BA}" type="presParOf" srcId="{40E3C8D9-6876-4274-AC09-8308419A8709}" destId="{ED2ABEE7-B404-4296-85F0-DDC3C43692F9}" srcOrd="0" destOrd="0" presId="urn:microsoft.com/office/officeart/2005/8/layout/hierarchy1"/>
    <dgm:cxn modelId="{6494891E-30EB-41C9-BDD7-5B142D216F71}" type="presParOf" srcId="{40E3C8D9-6876-4274-AC09-8308419A8709}" destId="{FBED9644-E1FF-4C9F-9E0A-28A3BB956133}" srcOrd="1" destOrd="0" presId="urn:microsoft.com/office/officeart/2005/8/layout/hierarchy1"/>
    <dgm:cxn modelId="{92A74073-0CB1-4F3B-94AE-7085B09ECCCA}" type="presParOf" srcId="{CBD9C753-D844-4DAB-AC7F-698915146D5E}" destId="{AAF5DA13-93E9-4776-8361-A4628DABE229}" srcOrd="1" destOrd="0" presId="urn:microsoft.com/office/officeart/2005/8/layout/hierarchy1"/>
    <dgm:cxn modelId="{38F1E263-D358-4EDF-B3E9-B05FAE8C3C72}" type="presParOf" srcId="{F62FC6CC-ED25-4200-9226-12D935959675}" destId="{38A6ACDF-4AA6-467D-881B-EB038F74514B}" srcOrd="2" destOrd="0" presId="urn:microsoft.com/office/officeart/2005/8/layout/hierarchy1"/>
    <dgm:cxn modelId="{6A38D83C-608B-4375-B0B7-B3DB66ACA122}" type="presParOf" srcId="{F62FC6CC-ED25-4200-9226-12D935959675}" destId="{29FA27F4-9DE5-4502-949B-9A5F61C9E905}" srcOrd="3" destOrd="0" presId="urn:microsoft.com/office/officeart/2005/8/layout/hierarchy1"/>
    <dgm:cxn modelId="{9C8313B5-F60E-443B-AFD4-9B01A5362D79}" type="presParOf" srcId="{29FA27F4-9DE5-4502-949B-9A5F61C9E905}" destId="{606DA00D-9E87-40B2-9698-238616500089}" srcOrd="0" destOrd="0" presId="urn:microsoft.com/office/officeart/2005/8/layout/hierarchy1"/>
    <dgm:cxn modelId="{628A1760-3440-413A-9456-B30BF826CCA9}" type="presParOf" srcId="{606DA00D-9E87-40B2-9698-238616500089}" destId="{33D0DA7D-F0B7-4D63-BA92-EDC7B0513FE5}" srcOrd="0" destOrd="0" presId="urn:microsoft.com/office/officeart/2005/8/layout/hierarchy1"/>
    <dgm:cxn modelId="{CB2B83B1-5855-489B-AB43-29BFB7DA0711}" type="presParOf" srcId="{606DA00D-9E87-40B2-9698-238616500089}" destId="{AC55CD7A-7AA7-4752-B5AA-E1F8909BD22A}" srcOrd="1" destOrd="0" presId="urn:microsoft.com/office/officeart/2005/8/layout/hierarchy1"/>
    <dgm:cxn modelId="{11DBE627-09C1-4221-8E6B-9C3177ABEBC9}" type="presParOf" srcId="{29FA27F4-9DE5-4502-949B-9A5F61C9E905}" destId="{E4884FA9-1344-4274-B7E0-52CBE85A3A22}" srcOrd="1" destOrd="0" presId="urn:microsoft.com/office/officeart/2005/8/layout/hierarchy1"/>
    <dgm:cxn modelId="{36DBA6F2-0286-4317-A840-363C46DC7C84}" type="presParOf" srcId="{F62FC6CC-ED25-4200-9226-12D935959675}" destId="{8919507C-1D1D-42D6-938C-6D85471C2520}" srcOrd="4" destOrd="0" presId="urn:microsoft.com/office/officeart/2005/8/layout/hierarchy1"/>
    <dgm:cxn modelId="{D5B23EB4-3BE2-4335-8516-867B842585D9}" type="presParOf" srcId="{F62FC6CC-ED25-4200-9226-12D935959675}" destId="{3C585BB8-FE6C-4AD5-A78D-268D69B8BC05}" srcOrd="5" destOrd="0" presId="urn:microsoft.com/office/officeart/2005/8/layout/hierarchy1"/>
    <dgm:cxn modelId="{D54856C2-2090-4A6E-9FAB-AB5A445E5C2F}" type="presParOf" srcId="{3C585BB8-FE6C-4AD5-A78D-268D69B8BC05}" destId="{A2DDFE43-A159-489C-B026-7A251DD483D9}" srcOrd="0" destOrd="0" presId="urn:microsoft.com/office/officeart/2005/8/layout/hierarchy1"/>
    <dgm:cxn modelId="{14F806F9-62DC-4C51-852E-B8F49CC37499}" type="presParOf" srcId="{A2DDFE43-A159-489C-B026-7A251DD483D9}" destId="{35C7A2E2-52CA-42F3-87E3-1D8D977E4971}" srcOrd="0" destOrd="0" presId="urn:microsoft.com/office/officeart/2005/8/layout/hierarchy1"/>
    <dgm:cxn modelId="{170880C1-173F-4616-997B-A4C8C1D032B1}" type="presParOf" srcId="{A2DDFE43-A159-489C-B026-7A251DD483D9}" destId="{A6331D59-53AE-464A-BAFE-0C3331092E4B}" srcOrd="1" destOrd="0" presId="urn:microsoft.com/office/officeart/2005/8/layout/hierarchy1"/>
    <dgm:cxn modelId="{85F27CCE-7065-46C8-9F3A-FA3A47E267F6}" type="presParOf" srcId="{3C585BB8-FE6C-4AD5-A78D-268D69B8BC05}" destId="{B0988009-F8E0-46E0-95FE-3D82930AE03B}" srcOrd="1" destOrd="0" presId="urn:microsoft.com/office/officeart/2005/8/layout/hierarchy1"/>
    <dgm:cxn modelId="{29471920-F423-415A-8D62-D9BE21F6B8C1}" type="presParOf" srcId="{B0988009-F8E0-46E0-95FE-3D82930AE03B}" destId="{8DFFC2C8-41F5-4EA9-AB2B-F7D4E14FAAE5}" srcOrd="0" destOrd="0" presId="urn:microsoft.com/office/officeart/2005/8/layout/hierarchy1"/>
    <dgm:cxn modelId="{EEFC5971-50E1-45B9-AED2-7F522939A9B0}" type="presParOf" srcId="{B0988009-F8E0-46E0-95FE-3D82930AE03B}" destId="{DD461EB4-9EBD-4022-B5D6-190288C16808}" srcOrd="1" destOrd="0" presId="urn:microsoft.com/office/officeart/2005/8/layout/hierarchy1"/>
    <dgm:cxn modelId="{E5BCBD93-66F0-4F4D-8A39-66A7CB7AB86B}" type="presParOf" srcId="{DD461EB4-9EBD-4022-B5D6-190288C16808}" destId="{76F6A064-57B5-4585-B28D-92BC73A40500}" srcOrd="0" destOrd="0" presId="urn:microsoft.com/office/officeart/2005/8/layout/hierarchy1"/>
    <dgm:cxn modelId="{CC972B1E-E7A4-4F2A-B289-CEE3C08C7091}" type="presParOf" srcId="{76F6A064-57B5-4585-B28D-92BC73A40500}" destId="{744659CC-FEBC-4168-9E9D-3913B318A996}" srcOrd="0" destOrd="0" presId="urn:microsoft.com/office/officeart/2005/8/layout/hierarchy1"/>
    <dgm:cxn modelId="{DEF0213A-FDD2-4035-B02E-3CED43F3B658}" type="presParOf" srcId="{76F6A064-57B5-4585-B28D-92BC73A40500}" destId="{2AABD5AD-2914-46AD-B61D-9D880C3A57D6}" srcOrd="1" destOrd="0" presId="urn:microsoft.com/office/officeart/2005/8/layout/hierarchy1"/>
    <dgm:cxn modelId="{FAB82575-258D-48E7-9F9A-57657FF0CED9}" type="presParOf" srcId="{DD461EB4-9EBD-4022-B5D6-190288C16808}" destId="{A4104A1E-AD6B-45F3-BC62-FDD2935DADCD}" srcOrd="1" destOrd="0" presId="urn:microsoft.com/office/officeart/2005/8/layout/hierarchy1"/>
    <dgm:cxn modelId="{BA59986A-F006-47F2-AC72-5EC05AE452DC}" type="presParOf" srcId="{A4104A1E-AD6B-45F3-BC62-FDD2935DADCD}" destId="{B556236E-EA71-4BF5-93E7-FE69A60A0225}" srcOrd="0" destOrd="0" presId="urn:microsoft.com/office/officeart/2005/8/layout/hierarchy1"/>
    <dgm:cxn modelId="{1C32B2DD-5922-42EB-8A3B-4F5B5EDE9D49}" type="presParOf" srcId="{A4104A1E-AD6B-45F3-BC62-FDD2935DADCD}" destId="{A425EEC0-0280-427F-8D4F-82611808D6BA}" srcOrd="1" destOrd="0" presId="urn:microsoft.com/office/officeart/2005/8/layout/hierarchy1"/>
    <dgm:cxn modelId="{EEB8A084-9004-4293-A692-970D18DCB5CD}" type="presParOf" srcId="{A425EEC0-0280-427F-8D4F-82611808D6BA}" destId="{60905C63-B682-4D5B-A3B3-55AA1A65CD27}" srcOrd="0" destOrd="0" presId="urn:microsoft.com/office/officeart/2005/8/layout/hierarchy1"/>
    <dgm:cxn modelId="{262A118D-754E-4D8B-9684-9AF4CFD207A5}" type="presParOf" srcId="{60905C63-B682-4D5B-A3B3-55AA1A65CD27}" destId="{A4600344-1771-47AA-9312-45A99459F71C}" srcOrd="0" destOrd="0" presId="urn:microsoft.com/office/officeart/2005/8/layout/hierarchy1"/>
    <dgm:cxn modelId="{A0EF062C-CE12-40AD-B493-0811E289FBA0}" type="presParOf" srcId="{60905C63-B682-4D5B-A3B3-55AA1A65CD27}" destId="{3CAA769B-E5DC-420D-B71B-32C1A888A870}" srcOrd="1" destOrd="0" presId="urn:microsoft.com/office/officeart/2005/8/layout/hierarchy1"/>
    <dgm:cxn modelId="{6DF3D287-7099-444E-B9E3-10589560C2AC}" type="presParOf" srcId="{A425EEC0-0280-427F-8D4F-82611808D6BA}" destId="{53825445-B22E-42D2-8D3C-99EFB40FCC5E}" srcOrd="1" destOrd="0" presId="urn:microsoft.com/office/officeart/2005/8/layout/hierarchy1"/>
    <dgm:cxn modelId="{7B483331-84EC-4A91-B04B-5D564FCB73B0}" type="presParOf" srcId="{A4104A1E-AD6B-45F3-BC62-FDD2935DADCD}" destId="{C034EFE1-1C48-498A-AE8C-6B50F1B30539}" srcOrd="2" destOrd="0" presId="urn:microsoft.com/office/officeart/2005/8/layout/hierarchy1"/>
    <dgm:cxn modelId="{575CA42E-0692-45E1-B588-CC818BC6568F}" type="presParOf" srcId="{A4104A1E-AD6B-45F3-BC62-FDD2935DADCD}" destId="{681DAB67-20B5-46C9-B23A-64D930D77BAA}" srcOrd="3" destOrd="0" presId="urn:microsoft.com/office/officeart/2005/8/layout/hierarchy1"/>
    <dgm:cxn modelId="{00110212-4882-4FB3-AD82-0E6F37310DB0}" type="presParOf" srcId="{681DAB67-20B5-46C9-B23A-64D930D77BAA}" destId="{71982B82-E7BC-43E3-BAFD-7D2E55343B07}" srcOrd="0" destOrd="0" presId="urn:microsoft.com/office/officeart/2005/8/layout/hierarchy1"/>
    <dgm:cxn modelId="{ED288E75-A855-4657-8A6C-B1C312F1C433}" type="presParOf" srcId="{71982B82-E7BC-43E3-BAFD-7D2E55343B07}" destId="{CF4387F8-2EB9-47C9-9233-ACC0B0E42E8A}" srcOrd="0" destOrd="0" presId="urn:microsoft.com/office/officeart/2005/8/layout/hierarchy1"/>
    <dgm:cxn modelId="{A83D02EF-8AC5-4D86-802B-AC27F368763E}" type="presParOf" srcId="{71982B82-E7BC-43E3-BAFD-7D2E55343B07}" destId="{22BBC1AA-F799-4E26-BD6B-62B74141E494}" srcOrd="1" destOrd="0" presId="urn:microsoft.com/office/officeart/2005/8/layout/hierarchy1"/>
    <dgm:cxn modelId="{E094CA4C-729B-41C4-B110-547CC08DF0B0}" type="presParOf" srcId="{681DAB67-20B5-46C9-B23A-64D930D77BAA}" destId="{5E69BBF9-A7F9-455F-8EAE-0314F11AAFD2}" srcOrd="1" destOrd="0" presId="urn:microsoft.com/office/officeart/2005/8/layout/hierarchy1"/>
    <dgm:cxn modelId="{12438AD9-B8FA-4489-9DDA-63204F6ECBAD}" type="presParOf" srcId="{5E69BBF9-A7F9-455F-8EAE-0314F11AAFD2}" destId="{6033C831-8E77-447F-9E74-C8D7EB4DD5C7}" srcOrd="0" destOrd="0" presId="urn:microsoft.com/office/officeart/2005/8/layout/hierarchy1"/>
    <dgm:cxn modelId="{E04225C8-E51D-4023-B043-E59A7F43E47C}" type="presParOf" srcId="{5E69BBF9-A7F9-455F-8EAE-0314F11AAFD2}" destId="{756A42C6-A5AD-4861-A064-2324E61E958D}" srcOrd="1" destOrd="0" presId="urn:microsoft.com/office/officeart/2005/8/layout/hierarchy1"/>
    <dgm:cxn modelId="{CA6A6B18-2931-4C44-BDE2-F5F64524B2A1}" type="presParOf" srcId="{756A42C6-A5AD-4861-A064-2324E61E958D}" destId="{717B34A5-42F5-4810-AA50-DF3EA5D110A3}" srcOrd="0" destOrd="0" presId="urn:microsoft.com/office/officeart/2005/8/layout/hierarchy1"/>
    <dgm:cxn modelId="{4BB87AEF-1FEA-4DF2-9D09-FCEB49E63566}" type="presParOf" srcId="{717B34A5-42F5-4810-AA50-DF3EA5D110A3}" destId="{4F97D4EB-2C2E-4F7A-9BFE-FE9302081D21}" srcOrd="0" destOrd="0" presId="urn:microsoft.com/office/officeart/2005/8/layout/hierarchy1"/>
    <dgm:cxn modelId="{42B1525B-E034-4529-B3A2-D124DE7E3DB6}" type="presParOf" srcId="{717B34A5-42F5-4810-AA50-DF3EA5D110A3}" destId="{071F265C-D31A-48B1-BE3C-B47643AD622F}" srcOrd="1" destOrd="0" presId="urn:microsoft.com/office/officeart/2005/8/layout/hierarchy1"/>
    <dgm:cxn modelId="{FD29C1C9-4FFB-4B24-A4BB-342C145DA3A2}" type="presParOf" srcId="{756A42C6-A5AD-4861-A064-2324E61E958D}" destId="{EA9D93C0-96F1-49B3-B101-15C281E78A13}" srcOrd="1" destOrd="0" presId="urn:microsoft.com/office/officeart/2005/8/layout/hierarchy1"/>
    <dgm:cxn modelId="{1F537C29-C4DC-4145-AB63-C62DD000BB52}" type="presParOf" srcId="{EA9D93C0-96F1-49B3-B101-15C281E78A13}" destId="{4323D12B-0994-4C26-8572-6D4A92446ED2}" srcOrd="0" destOrd="0" presId="urn:microsoft.com/office/officeart/2005/8/layout/hierarchy1"/>
    <dgm:cxn modelId="{58C1C5BC-B918-423E-ACF5-ABE797D1F5BC}" type="presParOf" srcId="{EA9D93C0-96F1-49B3-B101-15C281E78A13}" destId="{9AB32B2A-EE79-42D3-8844-68F65E1BD118}" srcOrd="1" destOrd="0" presId="urn:microsoft.com/office/officeart/2005/8/layout/hierarchy1"/>
    <dgm:cxn modelId="{EC786298-CEE1-45A2-88D8-223D8DC13932}" type="presParOf" srcId="{9AB32B2A-EE79-42D3-8844-68F65E1BD118}" destId="{FDB4BC92-8B2E-466C-8043-D9825C334075}" srcOrd="0" destOrd="0" presId="urn:microsoft.com/office/officeart/2005/8/layout/hierarchy1"/>
    <dgm:cxn modelId="{D7E0BAB3-6884-4CCD-94A2-524D84664F2B}" type="presParOf" srcId="{FDB4BC92-8B2E-466C-8043-D9825C334075}" destId="{D031E821-994D-4F51-AB19-3CE8F7FBED5A}" srcOrd="0" destOrd="0" presId="urn:microsoft.com/office/officeart/2005/8/layout/hierarchy1"/>
    <dgm:cxn modelId="{B6D50EF0-00FC-4667-859A-228B4AA603B6}" type="presParOf" srcId="{FDB4BC92-8B2E-466C-8043-D9825C334075}" destId="{678AC678-EA69-42B3-AE17-5B0A9E46DB39}" srcOrd="1" destOrd="0" presId="urn:microsoft.com/office/officeart/2005/8/layout/hierarchy1"/>
    <dgm:cxn modelId="{25F1FFA1-21F4-4708-8015-6B04E6AE4736}" type="presParOf" srcId="{9AB32B2A-EE79-42D3-8844-68F65E1BD118}" destId="{5CC4F37F-AEFF-415D-823A-AF6F918407BF}" srcOrd="1" destOrd="0" presId="urn:microsoft.com/office/officeart/2005/8/layout/hierarchy1"/>
    <dgm:cxn modelId="{190CBDC2-BD62-4E4A-9AB5-71932E3D47F3}" type="presParOf" srcId="{EA9D93C0-96F1-49B3-B101-15C281E78A13}" destId="{F3132272-5AA2-4E4B-AF10-31CF361E3086}" srcOrd="2" destOrd="0" presId="urn:microsoft.com/office/officeart/2005/8/layout/hierarchy1"/>
    <dgm:cxn modelId="{A266E531-66DD-4D00-9153-C391498A228E}" type="presParOf" srcId="{EA9D93C0-96F1-49B3-B101-15C281E78A13}" destId="{57F72777-BAE7-4108-BFDB-02CA4E00AC72}" srcOrd="3" destOrd="0" presId="urn:microsoft.com/office/officeart/2005/8/layout/hierarchy1"/>
    <dgm:cxn modelId="{25E20781-01A0-4E97-BA1C-4D0F2DF550BD}" type="presParOf" srcId="{57F72777-BAE7-4108-BFDB-02CA4E00AC72}" destId="{76718881-F36E-44F3-A9C0-F4EE3FF75081}" srcOrd="0" destOrd="0" presId="urn:microsoft.com/office/officeart/2005/8/layout/hierarchy1"/>
    <dgm:cxn modelId="{E6139A46-FB72-43EC-82CB-6C711664D578}" type="presParOf" srcId="{76718881-F36E-44F3-A9C0-F4EE3FF75081}" destId="{CD57DAED-D24B-476E-9EEE-89EA272CDC09}" srcOrd="0" destOrd="0" presId="urn:microsoft.com/office/officeart/2005/8/layout/hierarchy1"/>
    <dgm:cxn modelId="{61052996-E7C3-4F57-A892-7446D6436A01}" type="presParOf" srcId="{76718881-F36E-44F3-A9C0-F4EE3FF75081}" destId="{4FBCF193-DB31-4783-A1CC-DB2C727F3362}" srcOrd="1" destOrd="0" presId="urn:microsoft.com/office/officeart/2005/8/layout/hierarchy1"/>
    <dgm:cxn modelId="{BA92683B-4333-47A4-AE89-D37A8B144526}" type="presParOf" srcId="{57F72777-BAE7-4108-BFDB-02CA4E00AC72}" destId="{E190FE1D-F5F9-4677-B936-336FE410E314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3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3132272-5AA2-4E4B-AF10-31CF361E3086}">
      <dsp:nvSpPr>
        <dsp:cNvPr id="0" name=""/>
        <dsp:cNvSpPr/>
      </dsp:nvSpPr>
      <dsp:spPr>
        <a:xfrm>
          <a:off x="3255638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23D12B-0994-4C26-8572-6D4A92446ED2}">
      <dsp:nvSpPr>
        <dsp:cNvPr id="0" name=""/>
        <dsp:cNvSpPr/>
      </dsp:nvSpPr>
      <dsp:spPr>
        <a:xfrm>
          <a:off x="2927346" y="2331290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33C831-8E77-447F-9E74-C8D7EB4DD5C7}">
      <dsp:nvSpPr>
        <dsp:cNvPr id="0" name=""/>
        <dsp:cNvSpPr/>
      </dsp:nvSpPr>
      <dsp:spPr>
        <a:xfrm>
          <a:off x="3209918" y="1833928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34EFE1-1C48-498A-AE8C-6B50F1B30539}">
      <dsp:nvSpPr>
        <dsp:cNvPr id="0" name=""/>
        <dsp:cNvSpPr/>
      </dsp:nvSpPr>
      <dsp:spPr>
        <a:xfrm>
          <a:off x="2927346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328291" y="106470"/>
              </a:lnTo>
              <a:lnTo>
                <a:pt x="328291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56236E-EA71-4BF5-93E7-FE69A60A0225}">
      <dsp:nvSpPr>
        <dsp:cNvPr id="0" name=""/>
        <dsp:cNvSpPr/>
      </dsp:nvSpPr>
      <dsp:spPr>
        <a:xfrm>
          <a:off x="2599055" y="1336566"/>
          <a:ext cx="328291" cy="156236"/>
        </a:xfrm>
        <a:custGeom>
          <a:avLst/>
          <a:gdLst/>
          <a:ahLst/>
          <a:cxnLst/>
          <a:rect l="0" t="0" r="0" b="0"/>
          <a:pathLst>
            <a:path>
              <a:moveTo>
                <a:pt x="328291" y="0"/>
              </a:moveTo>
              <a:lnTo>
                <a:pt x="328291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DFFC2C8-41F5-4EA9-AB2B-F7D4E14FAAE5}">
      <dsp:nvSpPr>
        <dsp:cNvPr id="0" name=""/>
        <dsp:cNvSpPr/>
      </dsp:nvSpPr>
      <dsp:spPr>
        <a:xfrm>
          <a:off x="2881626" y="839204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919507C-1D1D-42D6-938C-6D85471C2520}">
      <dsp:nvSpPr>
        <dsp:cNvPr id="0" name=""/>
        <dsp:cNvSpPr/>
      </dsp:nvSpPr>
      <dsp:spPr>
        <a:xfrm>
          <a:off x="2270763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06470"/>
              </a:lnTo>
              <a:lnTo>
                <a:pt x="656583" y="106470"/>
              </a:lnTo>
              <a:lnTo>
                <a:pt x="656583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A6ACDF-4AA6-467D-881B-EB038F74514B}">
      <dsp:nvSpPr>
        <dsp:cNvPr id="0" name=""/>
        <dsp:cNvSpPr/>
      </dsp:nvSpPr>
      <dsp:spPr>
        <a:xfrm>
          <a:off x="2225043" y="341843"/>
          <a:ext cx="91440" cy="1562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87E8849-0443-478F-9786-BEDFC75E002B}">
      <dsp:nvSpPr>
        <dsp:cNvPr id="0" name=""/>
        <dsp:cNvSpPr/>
      </dsp:nvSpPr>
      <dsp:spPr>
        <a:xfrm>
          <a:off x="1614180" y="341843"/>
          <a:ext cx="656583" cy="156236"/>
        </a:xfrm>
        <a:custGeom>
          <a:avLst/>
          <a:gdLst/>
          <a:ahLst/>
          <a:cxnLst/>
          <a:rect l="0" t="0" r="0" b="0"/>
          <a:pathLst>
            <a:path>
              <a:moveTo>
                <a:pt x="656583" y="0"/>
              </a:moveTo>
              <a:lnTo>
                <a:pt x="656583" y="106470"/>
              </a:lnTo>
              <a:lnTo>
                <a:pt x="0" y="106470"/>
              </a:lnTo>
              <a:lnTo>
                <a:pt x="0" y="15623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1B5C62-52D4-4DF3-8F14-C70C15F37008}">
      <dsp:nvSpPr>
        <dsp:cNvPr id="0" name=""/>
        <dsp:cNvSpPr/>
      </dsp:nvSpPr>
      <dsp:spPr>
        <a:xfrm>
          <a:off x="2002161" y="718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5A076B0-9FC3-4E05-AD09-DCCD77936205}">
      <dsp:nvSpPr>
        <dsp:cNvPr id="0" name=""/>
        <dsp:cNvSpPr/>
      </dsp:nvSpPr>
      <dsp:spPr>
        <a:xfrm>
          <a:off x="2061850" y="57423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Root Trained Model</a:t>
          </a:r>
        </a:p>
      </dsp:txBody>
      <dsp:txXfrm>
        <a:off x="2071841" y="67414"/>
        <a:ext cx="517222" cy="321142"/>
      </dsp:txXfrm>
    </dsp:sp>
    <dsp:sp modelId="{ED2ABEE7-B404-4296-85F0-DDC3C43692F9}">
      <dsp:nvSpPr>
        <dsp:cNvPr id="0" name=""/>
        <dsp:cNvSpPr/>
      </dsp:nvSpPr>
      <dsp:spPr>
        <a:xfrm>
          <a:off x="1345578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BED9644-E1FF-4C9F-9E0A-28A3BB956133}">
      <dsp:nvSpPr>
        <dsp:cNvPr id="0" name=""/>
        <dsp:cNvSpPr/>
      </dsp:nvSpPr>
      <dsp:spPr>
        <a:xfrm>
          <a:off x="1405267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A</a:t>
          </a:r>
        </a:p>
      </dsp:txBody>
      <dsp:txXfrm>
        <a:off x="1415258" y="564775"/>
        <a:ext cx="517222" cy="321142"/>
      </dsp:txXfrm>
    </dsp:sp>
    <dsp:sp modelId="{33D0DA7D-F0B7-4D63-BA92-EDC7B0513FE5}">
      <dsp:nvSpPr>
        <dsp:cNvPr id="0" name=""/>
        <dsp:cNvSpPr/>
      </dsp:nvSpPr>
      <dsp:spPr>
        <a:xfrm>
          <a:off x="2002161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C55CD7A-7AA7-4752-B5AA-E1F8909BD22A}">
      <dsp:nvSpPr>
        <dsp:cNvPr id="0" name=""/>
        <dsp:cNvSpPr/>
      </dsp:nvSpPr>
      <dsp:spPr>
        <a:xfrm>
          <a:off x="2061850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B</a:t>
          </a:r>
        </a:p>
      </dsp:txBody>
      <dsp:txXfrm>
        <a:off x="2071841" y="564775"/>
        <a:ext cx="517222" cy="321142"/>
      </dsp:txXfrm>
    </dsp:sp>
    <dsp:sp modelId="{35C7A2E2-52CA-42F3-87E3-1D8D977E4971}">
      <dsp:nvSpPr>
        <dsp:cNvPr id="0" name=""/>
        <dsp:cNvSpPr/>
      </dsp:nvSpPr>
      <dsp:spPr>
        <a:xfrm>
          <a:off x="2658744" y="498080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6331D59-53AE-464A-BAFE-0C3331092E4B}">
      <dsp:nvSpPr>
        <dsp:cNvPr id="0" name=""/>
        <dsp:cNvSpPr/>
      </dsp:nvSpPr>
      <dsp:spPr>
        <a:xfrm>
          <a:off x="2718434" y="554784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0</a:t>
          </a:r>
        </a:p>
      </dsp:txBody>
      <dsp:txXfrm>
        <a:off x="2728425" y="564775"/>
        <a:ext cx="517222" cy="321142"/>
      </dsp:txXfrm>
    </dsp:sp>
    <dsp:sp modelId="{744659CC-FEBC-4168-9E9D-3913B318A996}">
      <dsp:nvSpPr>
        <dsp:cNvPr id="0" name=""/>
        <dsp:cNvSpPr/>
      </dsp:nvSpPr>
      <dsp:spPr>
        <a:xfrm>
          <a:off x="2658744" y="995441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AABD5AD-2914-46AD-B61D-9D880C3A57D6}">
      <dsp:nvSpPr>
        <dsp:cNvPr id="0" name=""/>
        <dsp:cNvSpPr/>
      </dsp:nvSpPr>
      <dsp:spPr>
        <a:xfrm>
          <a:off x="2718434" y="1052146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1</a:t>
          </a:r>
        </a:p>
      </dsp:txBody>
      <dsp:txXfrm>
        <a:off x="2728425" y="1062137"/>
        <a:ext cx="517222" cy="321142"/>
      </dsp:txXfrm>
    </dsp:sp>
    <dsp:sp modelId="{A4600344-1771-47AA-9312-45A99459F71C}">
      <dsp:nvSpPr>
        <dsp:cNvPr id="0" name=""/>
        <dsp:cNvSpPr/>
      </dsp:nvSpPr>
      <dsp:spPr>
        <a:xfrm>
          <a:off x="2330453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CAA769B-E5DC-420D-B71B-32C1A888A870}">
      <dsp:nvSpPr>
        <dsp:cNvPr id="0" name=""/>
        <dsp:cNvSpPr/>
      </dsp:nvSpPr>
      <dsp:spPr>
        <a:xfrm>
          <a:off x="2390142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C</a:t>
          </a:r>
        </a:p>
      </dsp:txBody>
      <dsp:txXfrm>
        <a:off x="2400133" y="1559499"/>
        <a:ext cx="517222" cy="321142"/>
      </dsp:txXfrm>
    </dsp:sp>
    <dsp:sp modelId="{CF4387F8-2EB9-47C9-9233-ACC0B0E42E8A}">
      <dsp:nvSpPr>
        <dsp:cNvPr id="0" name=""/>
        <dsp:cNvSpPr/>
      </dsp:nvSpPr>
      <dsp:spPr>
        <a:xfrm>
          <a:off x="2987036" y="1492803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2BBC1AA-F799-4E26-BD6B-62B74141E494}">
      <dsp:nvSpPr>
        <dsp:cNvPr id="0" name=""/>
        <dsp:cNvSpPr/>
      </dsp:nvSpPr>
      <dsp:spPr>
        <a:xfrm>
          <a:off x="3046725" y="1549508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3"/>
          </a:solidFill>
          <a:prstDash val="solid"/>
        </a:ln>
        <a:effectLst/>
      </dsp:spPr>
      <dsp:style>
        <a:lnRef idx="2">
          <a:schemeClr val="accent3"/>
        </a:lnRef>
        <a:fillRef idx="1">
          <a:schemeClr val="lt1"/>
        </a:fillRef>
        <a:effectRef idx="0">
          <a:schemeClr val="accent3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Split Class 1</a:t>
          </a:r>
        </a:p>
      </dsp:txBody>
      <dsp:txXfrm>
        <a:off x="3056716" y="1559499"/>
        <a:ext cx="517222" cy="321142"/>
      </dsp:txXfrm>
    </dsp:sp>
    <dsp:sp modelId="{4F97D4EB-2C2E-4F7A-9BFE-FE9302081D21}">
      <dsp:nvSpPr>
        <dsp:cNvPr id="0" name=""/>
        <dsp:cNvSpPr/>
      </dsp:nvSpPr>
      <dsp:spPr>
        <a:xfrm>
          <a:off x="2987036" y="1990165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71F265C-D31A-48B1-BE3C-B47643AD622F}">
      <dsp:nvSpPr>
        <dsp:cNvPr id="0" name=""/>
        <dsp:cNvSpPr/>
      </dsp:nvSpPr>
      <dsp:spPr>
        <a:xfrm>
          <a:off x="3046725" y="2046870"/>
          <a:ext cx="537204" cy="341124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Trained Model lv 2</a:t>
          </a:r>
        </a:p>
      </dsp:txBody>
      <dsp:txXfrm>
        <a:off x="3056716" y="2056861"/>
        <a:ext cx="517222" cy="321142"/>
      </dsp:txXfrm>
    </dsp:sp>
    <dsp:sp modelId="{D031E821-994D-4F51-AB19-3CE8F7FBED5A}">
      <dsp:nvSpPr>
        <dsp:cNvPr id="0" name=""/>
        <dsp:cNvSpPr/>
      </dsp:nvSpPr>
      <dsp:spPr>
        <a:xfrm>
          <a:off x="2658744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678AC678-EA69-42B3-AE17-5B0A9E46DB39}">
      <dsp:nvSpPr>
        <dsp:cNvPr id="0" name=""/>
        <dsp:cNvSpPr/>
      </dsp:nvSpPr>
      <dsp:spPr>
        <a:xfrm>
          <a:off x="2718434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D</a:t>
          </a:r>
        </a:p>
      </dsp:txBody>
      <dsp:txXfrm>
        <a:off x="2728425" y="2554222"/>
        <a:ext cx="517222" cy="321142"/>
      </dsp:txXfrm>
    </dsp:sp>
    <dsp:sp modelId="{CD57DAED-D24B-476E-9EEE-89EA272CDC09}">
      <dsp:nvSpPr>
        <dsp:cNvPr id="0" name=""/>
        <dsp:cNvSpPr/>
      </dsp:nvSpPr>
      <dsp:spPr>
        <a:xfrm>
          <a:off x="3315327" y="2487527"/>
          <a:ext cx="537204" cy="341124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FBCF193-DB31-4783-A1CC-DB2C727F3362}">
      <dsp:nvSpPr>
        <dsp:cNvPr id="0" name=""/>
        <dsp:cNvSpPr/>
      </dsp:nvSpPr>
      <dsp:spPr>
        <a:xfrm>
          <a:off x="3375017" y="2544231"/>
          <a:ext cx="537204" cy="341124"/>
        </a:xfrm>
        <a:prstGeom prst="roundRect">
          <a:avLst>
            <a:gd name="adj" fmla="val 10000"/>
          </a:avLst>
        </a:prstGeom>
        <a:solidFill>
          <a:schemeClr val="lt1"/>
        </a:solidFill>
        <a:ln w="25400" cap="flat" cmpd="sng" algn="ctr">
          <a:solidFill>
            <a:schemeClr val="accent2"/>
          </a:solidFill>
          <a:prstDash val="solid"/>
        </a:ln>
        <a:effectLst/>
      </dsp:spPr>
      <dsp:style>
        <a:lnRef idx="2">
          <a:schemeClr val="accent2"/>
        </a:lnRef>
        <a:fillRef idx="1">
          <a:schemeClr val="lt1"/>
        </a:fillRef>
        <a:effectRef idx="0">
          <a:schemeClr val="accent2"/>
        </a:effectRef>
        <a:fontRef idx="minor">
          <a:schemeClr val="dk1"/>
        </a:fontRef>
      </dsp:style>
      <dsp:txBody>
        <a:bodyPr spcFirstLastPara="0" vert="horz" wrap="square" lIns="22860" tIns="22860" rIns="22860" bIns="2286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sk-SK" sz="600" kern="1200"/>
            <a:t>Class E</a:t>
          </a:r>
        </a:p>
      </dsp:txBody>
      <dsp:txXfrm>
        <a:off x="3385008" y="2554222"/>
        <a:ext cx="517222" cy="32114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Sig21</b:Tag>
    <b:SourceType>BookSection</b:SourceType>
    <b:Guid>{98342675-9DDA-42F0-BF78-69CD20F67353}</b:Guid>
    <b:Title>The influence of the sigmoid function parameters on the speed of backpropagation learning</b:Title>
    <b:YearAccessed>2021</b:YearAccessed>
    <b:MonthAccessed>February</b:MonthAccessed>
    <b:DayAccessed>12</b:DayAccessed>
    <b:URL>https://en.wikipedia.org/wiki/Sigmoid_function</b:URL>
    <b:LCID>en-US</b:LCID>
    <b:Year>1995</b:Year>
    <b:Pages>Springer</b:Pages>
    <b:Volume>930</b:Volume>
    <b:BookTitle>rom Natural to Artificial Neural Computation</b:BookTitle>
    <b:Author>
      <b:Author>
        <b:NameList>
          <b:Person>
            <b:Last>Han</b:Last>
            <b:First>J.</b:First>
          </b:Person>
          <b:Person>
            <b:Last>Moraga</b:Last>
            <b:First>C.</b:First>
          </b:Person>
        </b:NameList>
      </b:Author>
      <b:Editor>
        <b:NameList>
          <b:Person>
            <b:Last>Sandoval</b:Last>
            <b:First>F.</b:First>
          </b:Person>
          <b:Person>
            <b:Last>Mira</b:Last>
            <b:First>J.</b:First>
          </b:Person>
        </b:NameList>
      </b:Editor>
    </b:Author>
    <b:RefOrder>19</b:RefOrder>
  </b:Source>
</b:Sources>
</file>

<file path=customXml/itemProps1.xml><?xml version="1.0" encoding="utf-8"?>
<ds:datastoreItem xmlns:ds="http://schemas.openxmlformats.org/officeDocument/2006/customXml" ds:itemID="{5C2BCC52-F32A-4850-9CEC-D9AC67B563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4</TotalTime>
  <Pages>35</Pages>
  <Words>5198</Words>
  <Characters>29630</Characters>
  <Application>Microsoft Office Word</Application>
  <DocSecurity>0</DocSecurity>
  <Lines>246</Lines>
  <Paragraphs>69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</dc:creator>
  <cp:keywords/>
  <dc:description/>
  <cp:lastModifiedBy>Ivan</cp:lastModifiedBy>
  <cp:revision>15</cp:revision>
  <dcterms:created xsi:type="dcterms:W3CDTF">2021-07-05T15:16:00Z</dcterms:created>
  <dcterms:modified xsi:type="dcterms:W3CDTF">2021-07-16T08:25:00Z</dcterms:modified>
</cp:coreProperties>
</file>